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420"/>
        <w:rPr>
          <w:rFonts w:ascii="Times New Roman" w:hAnsi="Times New Roman" w:eastAsia="仿宋"/>
        </w:rPr>
      </w:pPr>
    </w:p>
    <w:p>
      <w:pPr>
        <w:pStyle w:val="2"/>
        <w:tabs>
          <w:tab w:val="left" w:pos="2930"/>
        </w:tabs>
        <w:jc w:val="center"/>
        <w:rPr>
          <w:rFonts w:hint="eastAsia" w:ascii="仿宋" w:hAnsi="仿宋" w:eastAsia="仿宋" w:cs="仿宋"/>
          <w:b/>
          <w:bCs/>
        </w:rPr>
      </w:pPr>
      <w:r>
        <w:rPr>
          <w:rFonts w:hint="eastAsia" w:ascii="仿宋" w:hAnsi="仿宋" w:eastAsia="仿宋" w:cs="仿宋"/>
          <w:b/>
          <w:bCs/>
        </w:rPr>
        <w:t>征管技术和征管意愿对纳税遵从度的影响效果</w:t>
      </w:r>
    </w:p>
    <w:p>
      <w:pPr>
        <w:pStyle w:val="2"/>
        <w:tabs>
          <w:tab w:val="left" w:pos="2930"/>
        </w:tabs>
        <w:jc w:val="center"/>
        <w:rPr>
          <w:rFonts w:hint="eastAsia" w:ascii="仿宋" w:hAnsi="仿宋" w:eastAsia="仿宋" w:cs="仿宋"/>
          <w:sz w:val="28"/>
          <w:szCs w:val="28"/>
        </w:rPr>
      </w:pPr>
      <w:r>
        <w:rPr>
          <w:rFonts w:hint="eastAsia" w:ascii="仿宋" w:hAnsi="仿宋" w:eastAsia="仿宋" w:cs="仿宋"/>
          <w:sz w:val="28"/>
          <w:szCs w:val="28"/>
        </w:rPr>
        <w:t>——以二手房交易税收征管为例</w:t>
      </w:r>
    </w:p>
    <w:p>
      <w:pPr>
        <w:pStyle w:val="7"/>
        <w:jc w:val="both"/>
        <w:rPr>
          <w:rFonts w:ascii="Times New Roman" w:hAnsi="Times New Roman" w:eastAsia="仿宋" w:cs="Times New Roman"/>
          <w:sz w:val="21"/>
          <w:szCs w:val="21"/>
        </w:rPr>
      </w:pPr>
    </w:p>
    <w:p>
      <w:pPr>
        <w:pStyle w:val="7"/>
        <w:jc w:val="center"/>
        <w:rPr>
          <w:rFonts w:hint="eastAsia" w:ascii="楷体" w:hAnsi="楷体" w:eastAsia="楷体" w:cs="楷体"/>
          <w:sz w:val="28"/>
          <w:szCs w:val="28"/>
        </w:rPr>
        <w:sectPr>
          <w:headerReference r:id="rId5" w:type="default"/>
          <w:footerReference r:id="rId6" w:type="default"/>
          <w:footnotePr>
            <w:numFmt w:val="chicago"/>
            <w:numRestart w:val="eachSect"/>
          </w:footnotePr>
          <w:type w:val="continuous"/>
          <w:pgSz w:w="11907" w:h="16840"/>
          <w:pgMar w:top="1440" w:right="1440" w:bottom="1440" w:left="1440" w:header="709" w:footer="709" w:gutter="0"/>
          <w:cols w:space="708" w:num="1"/>
          <w:docGrid w:type="linesAndChars" w:linePitch="357" w:charSpace="-1024"/>
        </w:sectPr>
      </w:pPr>
      <w:r>
        <w:rPr>
          <w:rFonts w:hint="eastAsia" w:ascii="楷体" w:hAnsi="楷体" w:eastAsia="楷体" w:cs="楷体"/>
          <w:sz w:val="28"/>
          <w:szCs w:val="28"/>
        </w:rPr>
        <w:t>李科杨</w:t>
      </w:r>
      <w:r>
        <w:rPr>
          <w:rFonts w:hint="eastAsia" w:ascii="楷体" w:hAnsi="楷体" w:eastAsia="楷体" w:cs="楷体"/>
          <w:sz w:val="28"/>
          <w:szCs w:val="28"/>
          <w:lang w:val="en-US" w:eastAsia="zh-CN"/>
        </w:rPr>
        <w:t xml:space="preserve"> </w:t>
      </w:r>
      <w:r>
        <w:rPr>
          <w:rFonts w:hint="eastAsia" w:ascii="楷体" w:hAnsi="楷体" w:eastAsia="楷体" w:cs="楷体"/>
          <w:sz w:val="28"/>
          <w:szCs w:val="28"/>
        </w:rPr>
        <w:t>吴璟</w:t>
      </w:r>
      <w:r>
        <w:rPr>
          <w:rFonts w:hint="eastAsia" w:ascii="楷体" w:hAnsi="楷体" w:eastAsia="楷体" w:cs="楷体"/>
          <w:sz w:val="28"/>
          <w:szCs w:val="28"/>
          <w:lang w:val="en-US" w:eastAsia="zh-CN"/>
        </w:rPr>
        <w:t xml:space="preserve"> </w:t>
      </w:r>
      <w:r>
        <w:rPr>
          <w:rFonts w:hint="eastAsia" w:ascii="楷体" w:hAnsi="楷体" w:eastAsia="楷体" w:cs="楷体"/>
          <w:sz w:val="28"/>
          <w:szCs w:val="28"/>
        </w:rPr>
        <w:t>毛捷</w:t>
      </w:r>
    </w:p>
    <w:p>
      <w:pPr>
        <w:pStyle w:val="7"/>
        <w:jc w:val="center"/>
        <w:rPr>
          <w:rFonts w:ascii="Times New Roman" w:hAnsi="Times New Roman" w:eastAsia="仿宋" w:cs="Times New Roman"/>
          <w:sz w:val="21"/>
          <w:szCs w:val="21"/>
        </w:rPr>
      </w:pPr>
    </w:p>
    <w:p>
      <w:pPr>
        <w:pStyle w:val="7"/>
        <w:jc w:val="center"/>
        <w:rPr>
          <w:rFonts w:hint="eastAsia" w:ascii="Times New Roman" w:hAnsi="Times New Roman" w:eastAsia="仿宋" w:cs="Times New Roman"/>
          <w:b/>
          <w:bCs/>
          <w:sz w:val="32"/>
          <w:szCs w:val="32"/>
          <w:lang w:val="en-US" w:eastAsia="zh-CN"/>
        </w:rPr>
      </w:pPr>
    </w:p>
    <w:p>
      <w:pPr>
        <w:widowControl/>
        <w:autoSpaceDE/>
        <w:autoSpaceDN/>
        <w:spacing w:after="160" w:line="259" w:lineRule="auto"/>
        <w:rPr>
          <w:rFonts w:ascii="Times New Roman" w:hAnsi="Times New Roman" w:eastAsia="仿宋"/>
          <w:sz w:val="21"/>
        </w:rPr>
      </w:pPr>
      <w:bookmarkStart w:id="0" w:name="_bookmark208"/>
      <w:bookmarkEnd w:id="0"/>
      <w:r>
        <w:rPr>
          <w:rFonts w:ascii="Times New Roman" w:hAnsi="Times New Roman" w:eastAsia="仿宋"/>
          <w:sz w:val="21"/>
        </w:rPr>
        <w:br w:type="page"/>
      </w:r>
    </w:p>
    <w:p>
      <w:pPr>
        <w:pStyle w:val="7"/>
        <w:jc w:val="center"/>
        <w:rPr>
          <w:rFonts w:hint="eastAsia" w:ascii="楷体" w:hAnsi="楷体" w:eastAsia="楷体" w:cs="楷体"/>
          <w:b w:val="0"/>
          <w:bCs w:val="0"/>
          <w:sz w:val="28"/>
          <w:szCs w:val="28"/>
          <w:lang w:val="en-US" w:eastAsia="zh-CN"/>
        </w:rPr>
      </w:pPr>
      <w:r>
        <w:rPr>
          <w:rFonts w:hint="eastAsia" w:ascii="楷体" w:hAnsi="楷体" w:eastAsia="楷体" w:cs="楷体"/>
          <w:b w:val="0"/>
          <w:bCs w:val="0"/>
          <w:sz w:val="28"/>
          <w:szCs w:val="28"/>
          <w:lang w:val="en-US" w:eastAsia="zh-CN"/>
        </w:rPr>
        <w:t>附 录</w:t>
      </w:r>
    </w:p>
    <w:p>
      <w:pPr>
        <w:autoSpaceDE/>
        <w:autoSpaceDN/>
        <w:spacing w:line="360" w:lineRule="auto"/>
        <w:jc w:val="center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r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  <w:t>表A1  稳健性检验：35个大中城市</w:t>
      </w:r>
    </w:p>
    <w:tbl>
      <w:tblPr>
        <w:tblStyle w:val="31"/>
        <w:tblW w:w="5000" w:type="pct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5023"/>
        <w:gridCol w:w="1910"/>
        <w:gridCol w:w="209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</w:p>
        </w:tc>
        <w:tc>
          <w:tcPr>
            <w:tcW w:w="105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）</w:t>
            </w:r>
          </w:p>
        </w:tc>
        <w:tc>
          <w:tcPr>
            <w:tcW w:w="1160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2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被解释变量</w:t>
            </w:r>
          </w:p>
        </w:tc>
        <w:tc>
          <w:tcPr>
            <w:tcW w:w="2218" w:type="pct"/>
            <w:gridSpan w:val="2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价格低报额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政策是否实施</w:t>
            </w:r>
          </w:p>
        </w:tc>
        <w:tc>
          <w:tcPr>
            <w:tcW w:w="1058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203.4900**</w:t>
            </w:r>
          </w:p>
        </w:tc>
        <w:tc>
          <w:tcPr>
            <w:tcW w:w="1160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1,268.5051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100.4485)</w:t>
            </w: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157.3742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  <w:r>
              <w:rPr>
                <w:rFonts w:hint="eastAsia" w:eastAsia="仿宋"/>
                <w:sz w:val="20"/>
                <w:szCs w:val="18"/>
                <w:lang w:eastAsia="zh-CN"/>
              </w:rPr>
              <w:t>政策是否实施</w:t>
            </w:r>
            <w:r>
              <w:rPr>
                <w:rFonts w:eastAsia="仿宋"/>
                <w:sz w:val="20"/>
                <w:szCs w:val="18"/>
                <w:lang w:eastAsia="zh-CN"/>
              </w:rPr>
              <w:t>×土地财政依赖度</w:t>
            </w: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2,663.7692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402.8828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样本量</w:t>
            </w: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1,678</w:t>
            </w: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1,67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  <w:t>拟合优度</w:t>
            </w:r>
          </w:p>
        </w:tc>
        <w:tc>
          <w:tcPr>
            <w:tcW w:w="1058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8921</w:t>
            </w:r>
          </w:p>
        </w:tc>
        <w:tc>
          <w:tcPr>
            <w:tcW w:w="1160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8966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城市固定效应</w:t>
            </w:r>
          </w:p>
        </w:tc>
        <w:tc>
          <w:tcPr>
            <w:tcW w:w="105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年月固定效应</w:t>
            </w:r>
          </w:p>
        </w:tc>
        <w:tc>
          <w:tcPr>
            <w:tcW w:w="105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住房调控政策</w:t>
            </w:r>
          </w:p>
        </w:tc>
        <w:tc>
          <w:tcPr>
            <w:tcW w:w="105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宏观经济变量</w:t>
            </w:r>
          </w:p>
        </w:tc>
        <w:tc>
          <w:tcPr>
            <w:tcW w:w="1058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</w:tbl>
    <w:p>
      <w:pPr>
        <w:pStyle w:val="7"/>
        <w:snapToGrid w:val="0"/>
        <w:jc w:val="both"/>
        <w:rPr>
          <w:rFonts w:ascii="Times New Roman" w:hAnsi="Times New Roman" w:eastAsia="仿宋"/>
          <w:sz w:val="20"/>
          <w:szCs w:val="15"/>
        </w:rPr>
      </w:pPr>
      <w:r>
        <w:rPr>
          <w:rFonts w:hint="eastAsia" w:ascii="Times New Roman" w:hAnsi="Times New Roman" w:eastAsia="仿宋"/>
          <w:sz w:val="20"/>
          <w:szCs w:val="15"/>
        </w:rPr>
        <w:t>注：括号内为估计系数的稳健标准误；</w:t>
      </w:r>
      <w:r>
        <w:rPr>
          <w:rFonts w:ascii="Times New Roman" w:hAnsi="Times New Roman" w:eastAsia="仿宋"/>
          <w:sz w:val="20"/>
          <w:szCs w:val="15"/>
        </w:rPr>
        <w:t>***、**、*分别表示在1%、5%、10%的水平下显著。</w:t>
      </w:r>
    </w:p>
    <w:p>
      <w:pPr>
        <w:widowControl/>
        <w:autoSpaceDE/>
        <w:autoSpaceDN/>
        <w:spacing w:after="160" w:line="259" w:lineRule="auto"/>
        <w:rPr>
          <w:rFonts w:ascii="仿宋" w:hAnsi="仿宋" w:eastAsia="仿宋" w:cs="仿宋"/>
          <w:b/>
          <w:bCs/>
          <w:kern w:val="2"/>
          <w:lang w:val="en-US" w:bidi="ar-SA"/>
        </w:rPr>
      </w:pPr>
      <w:r>
        <w:rPr>
          <w:rFonts w:ascii="仿宋" w:hAnsi="仿宋" w:eastAsia="仿宋" w:cs="仿宋"/>
          <w:b/>
          <w:bCs/>
          <w:kern w:val="2"/>
          <w:lang w:val="en-US" w:bidi="ar-SA"/>
        </w:rPr>
        <w:br w:type="page"/>
      </w:r>
    </w:p>
    <w:p>
      <w:pPr>
        <w:autoSpaceDE/>
        <w:autoSpaceDN/>
        <w:spacing w:line="360" w:lineRule="auto"/>
        <w:jc w:val="center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r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  <w:t>表A2  稳健性检验：对数形式的被解释变量</w:t>
      </w:r>
    </w:p>
    <w:tbl>
      <w:tblPr>
        <w:tblStyle w:val="31"/>
        <w:tblW w:w="5000" w:type="pct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5023"/>
        <w:gridCol w:w="1910"/>
        <w:gridCol w:w="209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</w:p>
        </w:tc>
        <w:tc>
          <w:tcPr>
            <w:tcW w:w="105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）</w:t>
            </w:r>
          </w:p>
        </w:tc>
        <w:tc>
          <w:tcPr>
            <w:tcW w:w="1160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2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被解释变量</w:t>
            </w:r>
          </w:p>
        </w:tc>
        <w:tc>
          <w:tcPr>
            <w:tcW w:w="2218" w:type="pct"/>
            <w:gridSpan w:val="2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zh-CN"/>
              </w:rPr>
            </w:pPr>
            <w:r>
              <w:rPr>
                <w:rFonts w:eastAsia="仿宋"/>
                <w:sz w:val="20"/>
                <w:szCs w:val="18"/>
                <w:lang w:eastAsia="zh-CN"/>
              </w:rPr>
              <w:t>ln(</w:t>
            </w:r>
            <w:r>
              <w:rPr>
                <w:rFonts w:hint="eastAsia" w:eastAsia="仿宋"/>
                <w:sz w:val="20"/>
                <w:szCs w:val="18"/>
                <w:lang w:eastAsia="en-US"/>
              </w:rPr>
              <w:t>价格低报额</w:t>
            </w:r>
            <w:r>
              <w:rPr>
                <w:rFonts w:hint="eastAsia" w:eastAsia="仿宋"/>
                <w:sz w:val="20"/>
                <w:szCs w:val="18"/>
                <w:lang w:eastAsia="zh-CN"/>
              </w:rPr>
              <w:t>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政策是否实施</w:t>
            </w:r>
          </w:p>
        </w:tc>
        <w:tc>
          <w:tcPr>
            <w:tcW w:w="1058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0.2083***</w:t>
            </w:r>
          </w:p>
        </w:tc>
        <w:tc>
          <w:tcPr>
            <w:tcW w:w="1160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0.4302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0.0266)</w:t>
            </w: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0.0455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  <w:r>
              <w:rPr>
                <w:rFonts w:hint="eastAsia" w:eastAsia="仿宋"/>
                <w:sz w:val="20"/>
                <w:szCs w:val="18"/>
                <w:lang w:eastAsia="zh-CN"/>
              </w:rPr>
              <w:t>政策是否实施</w:t>
            </w:r>
            <w:r>
              <w:rPr>
                <w:rFonts w:eastAsia="仿宋"/>
                <w:sz w:val="20"/>
                <w:szCs w:val="18"/>
                <w:lang w:eastAsia="zh-CN"/>
              </w:rPr>
              <w:t>×土地财政依赖度</w:t>
            </w: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5353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0.0910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样本量</w:t>
            </w: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  <w:t>拟合优度</w:t>
            </w:r>
          </w:p>
        </w:tc>
        <w:tc>
          <w:tcPr>
            <w:tcW w:w="1058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9023</w:t>
            </w:r>
          </w:p>
        </w:tc>
        <w:tc>
          <w:tcPr>
            <w:tcW w:w="1160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907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城市固定效应</w:t>
            </w:r>
          </w:p>
        </w:tc>
        <w:tc>
          <w:tcPr>
            <w:tcW w:w="105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年月固定效应</w:t>
            </w:r>
          </w:p>
        </w:tc>
        <w:tc>
          <w:tcPr>
            <w:tcW w:w="105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住房调控政策</w:t>
            </w:r>
          </w:p>
        </w:tc>
        <w:tc>
          <w:tcPr>
            <w:tcW w:w="105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宏观经济变量</w:t>
            </w:r>
          </w:p>
        </w:tc>
        <w:tc>
          <w:tcPr>
            <w:tcW w:w="1058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</w:tbl>
    <w:p>
      <w:pPr>
        <w:pStyle w:val="7"/>
        <w:snapToGrid w:val="0"/>
        <w:jc w:val="both"/>
        <w:rPr>
          <w:rFonts w:ascii="Times New Roman" w:hAnsi="Times New Roman" w:eastAsia="仿宋"/>
          <w:sz w:val="20"/>
          <w:szCs w:val="15"/>
        </w:rPr>
      </w:pPr>
      <w:r>
        <w:rPr>
          <w:rFonts w:hint="eastAsia" w:ascii="Times New Roman" w:hAnsi="Times New Roman" w:eastAsia="仿宋"/>
          <w:sz w:val="20"/>
          <w:szCs w:val="15"/>
        </w:rPr>
        <w:t>注：括号内为估计系数的稳健标准误；</w:t>
      </w:r>
      <w:r>
        <w:rPr>
          <w:rFonts w:ascii="Times New Roman" w:hAnsi="Times New Roman" w:eastAsia="仿宋"/>
          <w:sz w:val="20"/>
          <w:szCs w:val="15"/>
        </w:rPr>
        <w:t>***、**、*分别表示在1%、5%、10%的水平下显著。</w:t>
      </w:r>
    </w:p>
    <w:p>
      <w:pPr>
        <w:widowControl/>
        <w:autoSpaceDE/>
        <w:autoSpaceDN/>
        <w:spacing w:after="160" w:line="259" w:lineRule="auto"/>
        <w:rPr>
          <w:rFonts w:ascii="仿宋" w:hAnsi="仿宋" w:eastAsia="仿宋" w:cs="仿宋"/>
          <w:b/>
          <w:bCs/>
          <w:kern w:val="2"/>
          <w:lang w:val="en-US" w:bidi="ar-SA"/>
        </w:rPr>
      </w:pPr>
      <w:r>
        <w:rPr>
          <w:rFonts w:ascii="仿宋" w:hAnsi="仿宋" w:eastAsia="仿宋" w:cs="仿宋"/>
          <w:b/>
          <w:bCs/>
          <w:kern w:val="2"/>
          <w:lang w:val="en-US" w:bidi="ar-SA"/>
        </w:rPr>
        <w:br w:type="page"/>
      </w:r>
    </w:p>
    <w:p>
      <w:pPr>
        <w:autoSpaceDE/>
        <w:autoSpaceDN/>
        <w:spacing w:line="360" w:lineRule="auto"/>
        <w:jc w:val="center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r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  <w:t>表A3  住房调控政策实施日期</w:t>
      </w:r>
    </w:p>
    <w:tbl>
      <w:tblPr>
        <w:tblStyle w:val="19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0"/>
        <w:gridCol w:w="2311"/>
        <w:gridCol w:w="2311"/>
        <w:gridCol w:w="231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城市</w:t>
            </w:r>
          </w:p>
        </w:tc>
        <w:tc>
          <w:tcPr>
            <w:tcW w:w="1250" w:type="pct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实施日期</w:t>
            </w:r>
          </w:p>
        </w:tc>
        <w:tc>
          <w:tcPr>
            <w:tcW w:w="1250" w:type="pct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城市</w:t>
            </w:r>
          </w:p>
        </w:tc>
        <w:tc>
          <w:tcPr>
            <w:tcW w:w="1250" w:type="pct"/>
            <w:tcBorders>
              <w:top w:val="single" w:color="auto" w:sz="12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实施日期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北京市</w:t>
            </w:r>
          </w:p>
        </w:tc>
        <w:tc>
          <w:tcPr>
            <w:tcW w:w="1250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0/05/01</w:t>
            </w:r>
          </w:p>
        </w:tc>
        <w:tc>
          <w:tcPr>
            <w:tcW w:w="1250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济南市</w:t>
            </w:r>
          </w:p>
        </w:tc>
        <w:tc>
          <w:tcPr>
            <w:tcW w:w="1250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1/01/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石家庄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1/02/2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武汉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1/01/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沈阳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1/02/2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长沙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1/03/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长春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1/01/28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广州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0/10/1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哈尔滨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1/02/28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深圳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0/09/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合肥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1/01/2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成都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1/02/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福州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0/10/1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西安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1/02/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厦门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0/10/0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兰州市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0/07/0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1250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hint="eastAsia" w:ascii="Times New Roman" w:hAnsi="Times New Roman" w:cs="Calibri"/>
                <w:sz w:val="20"/>
                <w:szCs w:val="20"/>
                <w:lang w:val="en-US" w:bidi="ar-SA"/>
              </w:rPr>
              <w:t>南昌市</w:t>
            </w:r>
          </w:p>
        </w:tc>
        <w:tc>
          <w:tcPr>
            <w:tcW w:w="1250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 w:bidi="ar-SA"/>
              </w:rPr>
              <w:t>2011/02/01</w:t>
            </w:r>
          </w:p>
        </w:tc>
        <w:tc>
          <w:tcPr>
            <w:tcW w:w="1250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西宁市</w:t>
            </w:r>
          </w:p>
        </w:tc>
        <w:tc>
          <w:tcPr>
            <w:tcW w:w="1250" w:type="pc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autoSpaceDE/>
              <w:autoSpaceDN/>
              <w:jc w:val="center"/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</w:pPr>
            <w:r>
              <w:rPr>
                <w:rFonts w:ascii="Times New Roman" w:hAnsi="Times New Roman" w:cs="Calibri"/>
                <w:sz w:val="20"/>
                <w:szCs w:val="20"/>
                <w:lang w:val="en-US" w:bidi="ar-SA"/>
              </w:rPr>
              <w:t>2011/02/25</w:t>
            </w:r>
          </w:p>
        </w:tc>
      </w:tr>
    </w:tbl>
    <w:p>
      <w:pPr>
        <w:widowControl/>
        <w:autoSpaceDE/>
        <w:autoSpaceDN/>
        <w:spacing w:after="160" w:line="259" w:lineRule="auto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bookmarkStart w:id="1" w:name="_Hlk138320602"/>
    </w:p>
    <w:p>
      <w:pPr>
        <w:widowControl/>
        <w:autoSpaceDE/>
        <w:autoSpaceDN/>
        <w:spacing w:after="160" w:line="259" w:lineRule="auto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</w:p>
    <w:p>
      <w:pPr>
        <w:widowControl/>
        <w:autoSpaceDE/>
        <w:autoSpaceDN/>
        <w:spacing w:after="160" w:line="259" w:lineRule="auto"/>
        <w:jc w:val="center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r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  <w:t>表A4  稳健性检验：土地财政依赖度的其他度量指标</w:t>
      </w:r>
    </w:p>
    <w:tbl>
      <w:tblPr>
        <w:tblStyle w:val="31"/>
        <w:tblW w:w="5000" w:type="pct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975"/>
        <w:gridCol w:w="2022"/>
        <w:gridCol w:w="2009"/>
        <w:gridCol w:w="2021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</w:p>
        </w:tc>
        <w:tc>
          <w:tcPr>
            <w:tcW w:w="1120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）</w:t>
            </w:r>
          </w:p>
        </w:tc>
        <w:tc>
          <w:tcPr>
            <w:tcW w:w="1113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2）</w:t>
            </w:r>
          </w:p>
        </w:tc>
        <w:tc>
          <w:tcPr>
            <w:tcW w:w="1119" w:type="pct"/>
            <w:tcBorders>
              <w:top w:val="single" w:color="000000" w:sz="12" w:space="0"/>
            </w:tcBorders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3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18"/>
                <w:szCs w:val="18"/>
                <w:lang w:eastAsia="en-US"/>
              </w:rPr>
              <w:t>土地财政依赖度</w:t>
            </w:r>
          </w:p>
        </w:tc>
        <w:tc>
          <w:tcPr>
            <w:tcW w:w="1120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18"/>
                <w:szCs w:val="18"/>
                <w:lang w:eastAsia="zh-CN"/>
              </w:rPr>
            </w:pPr>
            <w:r>
              <w:rPr>
                <w:rFonts w:eastAsia="仿宋"/>
                <w:sz w:val="18"/>
                <w:szCs w:val="18"/>
                <w:lang w:eastAsia="zh-CN"/>
              </w:rPr>
              <w:t>上一年的土地出让收入</w:t>
            </w:r>
            <w:r>
              <w:rPr>
                <w:rFonts w:hint="eastAsia" w:eastAsia="仿宋"/>
                <w:sz w:val="18"/>
                <w:szCs w:val="18"/>
                <w:lang w:eastAsia="zh-CN"/>
              </w:rPr>
              <w:t>/</w:t>
            </w:r>
          </w:p>
          <w:p>
            <w:pPr>
              <w:pStyle w:val="34"/>
              <w:spacing w:before="0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18"/>
                <w:szCs w:val="18"/>
                <w:lang w:eastAsia="zh-CN"/>
              </w:rPr>
              <w:t>一般公共预算支出</w:t>
            </w:r>
          </w:p>
        </w:tc>
        <w:tc>
          <w:tcPr>
            <w:tcW w:w="1113" w:type="pct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18"/>
                <w:szCs w:val="18"/>
                <w:lang w:eastAsia="zh-CN"/>
              </w:rPr>
            </w:pPr>
            <w:r>
              <w:rPr>
                <w:rFonts w:hint="eastAsia" w:eastAsia="仿宋"/>
                <w:sz w:val="18"/>
                <w:szCs w:val="18"/>
                <w:lang w:eastAsia="zh-CN"/>
              </w:rPr>
              <w:t>2</w:t>
            </w:r>
            <w:r>
              <w:rPr>
                <w:rFonts w:eastAsia="仿宋"/>
                <w:sz w:val="18"/>
                <w:szCs w:val="18"/>
                <w:lang w:eastAsia="zh-CN"/>
              </w:rPr>
              <w:t>010年的土地出让收入</w:t>
            </w:r>
            <w:r>
              <w:rPr>
                <w:rFonts w:hint="eastAsia" w:eastAsia="仿宋"/>
                <w:sz w:val="18"/>
                <w:szCs w:val="18"/>
                <w:lang w:eastAsia="zh-CN"/>
              </w:rPr>
              <w:t>/</w:t>
            </w:r>
          </w:p>
          <w:p>
            <w:pPr>
              <w:pStyle w:val="34"/>
              <w:spacing w:before="0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18"/>
                <w:szCs w:val="18"/>
                <w:lang w:eastAsia="zh-CN"/>
              </w:rPr>
              <w:t>一般公共预算</w:t>
            </w:r>
            <w:r>
              <w:rPr>
                <w:rFonts w:hint="eastAsia" w:eastAsia="仿宋"/>
                <w:sz w:val="18"/>
                <w:szCs w:val="18"/>
                <w:lang w:eastAsia="zh-CN"/>
              </w:rPr>
              <w:t>收入</w:t>
            </w:r>
          </w:p>
        </w:tc>
        <w:tc>
          <w:tcPr>
            <w:tcW w:w="1119" w:type="pct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18"/>
                <w:szCs w:val="18"/>
                <w:lang w:eastAsia="zh-CN"/>
              </w:rPr>
            </w:pPr>
            <w:r>
              <w:rPr>
                <w:rFonts w:eastAsia="仿宋"/>
                <w:sz w:val="18"/>
                <w:szCs w:val="18"/>
                <w:lang w:eastAsia="zh-CN"/>
              </w:rPr>
              <w:t>上一年的土地出让收入</w:t>
            </w:r>
            <w:r>
              <w:rPr>
                <w:rFonts w:hint="eastAsia" w:eastAsia="仿宋"/>
                <w:sz w:val="18"/>
                <w:szCs w:val="18"/>
                <w:lang w:eastAsia="zh-CN"/>
              </w:rPr>
              <w:t>/</w:t>
            </w:r>
          </w:p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18"/>
                <w:szCs w:val="18"/>
                <w:lang w:eastAsia="zh-CN"/>
              </w:rPr>
              <w:t>一般公共预算</w:t>
            </w:r>
            <w:r>
              <w:rPr>
                <w:rFonts w:hint="eastAsia" w:eastAsia="仿宋"/>
                <w:sz w:val="18"/>
                <w:szCs w:val="18"/>
                <w:lang w:eastAsia="zh-CN"/>
              </w:rPr>
              <w:t>收入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被解释变量</w:t>
            </w:r>
          </w:p>
        </w:tc>
        <w:tc>
          <w:tcPr>
            <w:tcW w:w="3352" w:type="pct"/>
            <w:gridSpan w:val="3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价格低报额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政策是否实施</w:t>
            </w:r>
          </w:p>
        </w:tc>
        <w:tc>
          <w:tcPr>
            <w:tcW w:w="1120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955.1209***</w:t>
            </w:r>
          </w:p>
        </w:tc>
        <w:tc>
          <w:tcPr>
            <w:tcW w:w="1113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2,530.2484***</w:t>
            </w:r>
          </w:p>
        </w:tc>
        <w:tc>
          <w:tcPr>
            <w:tcW w:w="1119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2,309.1220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2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224.8585)</w:t>
            </w:r>
          </w:p>
        </w:tc>
        <w:tc>
          <w:tcPr>
            <w:tcW w:w="1113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214.5455)</w:t>
            </w:r>
          </w:p>
        </w:tc>
        <w:tc>
          <w:tcPr>
            <w:tcW w:w="1119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203.6445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  <w:r>
              <w:rPr>
                <w:rFonts w:hint="eastAsia" w:eastAsia="仿宋"/>
                <w:sz w:val="20"/>
                <w:szCs w:val="18"/>
                <w:lang w:eastAsia="zh-CN"/>
              </w:rPr>
              <w:t>政策是否实施</w:t>
            </w:r>
            <w:r>
              <w:rPr>
                <w:rFonts w:eastAsia="仿宋"/>
                <w:sz w:val="20"/>
                <w:szCs w:val="18"/>
                <w:lang w:eastAsia="zh-CN"/>
              </w:rPr>
              <w:t>×土地财政依赖度</w:t>
            </w:r>
          </w:p>
        </w:tc>
        <w:tc>
          <w:tcPr>
            <w:tcW w:w="112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216.7402</w:t>
            </w:r>
          </w:p>
        </w:tc>
        <w:tc>
          <w:tcPr>
            <w:tcW w:w="1113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19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1,607.4002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2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772.1028)</w:t>
            </w:r>
          </w:p>
        </w:tc>
        <w:tc>
          <w:tcPr>
            <w:tcW w:w="1113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19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197.4030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样本量</w:t>
            </w:r>
          </w:p>
        </w:tc>
        <w:tc>
          <w:tcPr>
            <w:tcW w:w="112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984.8131</w:t>
            </w:r>
          </w:p>
        </w:tc>
        <w:tc>
          <w:tcPr>
            <w:tcW w:w="1113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1,690.1788***</w:t>
            </w:r>
          </w:p>
        </w:tc>
        <w:tc>
          <w:tcPr>
            <w:tcW w:w="1119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1,590.1450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  <w:t>拟合优度</w:t>
            </w:r>
          </w:p>
        </w:tc>
        <w:tc>
          <w:tcPr>
            <w:tcW w:w="1120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713.6843)</w:t>
            </w:r>
          </w:p>
        </w:tc>
        <w:tc>
          <w:tcPr>
            <w:tcW w:w="1113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195.9852)</w:t>
            </w:r>
          </w:p>
        </w:tc>
        <w:tc>
          <w:tcPr>
            <w:tcW w:w="1119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(204.3084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城市固定效应</w:t>
            </w:r>
          </w:p>
        </w:tc>
        <w:tc>
          <w:tcPr>
            <w:tcW w:w="1120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3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9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年月固定效应</w:t>
            </w:r>
          </w:p>
        </w:tc>
        <w:tc>
          <w:tcPr>
            <w:tcW w:w="112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3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9" w:type="pct"/>
            <w:vAlign w:val="center"/>
          </w:tcPr>
          <w:p>
            <w:pPr>
              <w:pStyle w:val="34"/>
              <w:spacing w:before="0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住房调控政策</w:t>
            </w:r>
          </w:p>
        </w:tc>
        <w:tc>
          <w:tcPr>
            <w:tcW w:w="112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3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9" w:type="pct"/>
            <w:vAlign w:val="center"/>
          </w:tcPr>
          <w:p>
            <w:pPr>
              <w:pStyle w:val="34"/>
              <w:spacing w:before="0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1648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宏观经济变量</w:t>
            </w:r>
          </w:p>
        </w:tc>
        <w:tc>
          <w:tcPr>
            <w:tcW w:w="1120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3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19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hint="eastAsia"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bookmarkEnd w:id="1"/>
    </w:tbl>
    <w:p>
      <w:pPr>
        <w:pStyle w:val="7"/>
        <w:snapToGrid w:val="0"/>
        <w:jc w:val="both"/>
        <w:rPr>
          <w:rFonts w:ascii="Times New Roman" w:hAnsi="Times New Roman" w:eastAsia="仿宋"/>
          <w:sz w:val="20"/>
          <w:szCs w:val="15"/>
        </w:rPr>
      </w:pPr>
      <w:r>
        <w:rPr>
          <w:rFonts w:hint="eastAsia" w:ascii="Times New Roman" w:hAnsi="Times New Roman" w:eastAsia="仿宋"/>
          <w:sz w:val="20"/>
          <w:szCs w:val="15"/>
        </w:rPr>
        <w:t>注：括号内为估计系数的稳健标准误；</w:t>
      </w:r>
      <w:r>
        <w:rPr>
          <w:rFonts w:ascii="Times New Roman" w:hAnsi="Times New Roman" w:eastAsia="仿宋"/>
          <w:sz w:val="20"/>
          <w:szCs w:val="15"/>
        </w:rPr>
        <w:t>***、**、*分别表示在1%、5%、10%的水平下显著。</w:t>
      </w:r>
    </w:p>
    <w:p>
      <w:pPr>
        <w:widowControl/>
        <w:autoSpaceDE/>
        <w:autoSpaceDN/>
        <w:spacing w:after="160" w:line="259" w:lineRule="auto"/>
        <w:rPr>
          <w:rFonts w:ascii="仿宋" w:hAnsi="仿宋" w:eastAsia="仿宋" w:cs="仿宋"/>
          <w:b/>
          <w:bCs/>
          <w:kern w:val="2"/>
          <w:lang w:val="en-US" w:bidi="ar-SA"/>
        </w:rPr>
      </w:pPr>
    </w:p>
    <w:tbl>
      <w:tblPr>
        <w:tblStyle w:val="20"/>
        <w:tblpPr w:leftFromText="180" w:rightFromText="180" w:vertAnchor="text" w:horzAnchor="margin" w:tblpXSpec="center" w:tblpY="3"/>
        <w:tblW w:w="338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9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</w:rPr>
            </w:pPr>
          </w:p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</w:rPr>
            </w:pPr>
          </w:p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drawing>
                <wp:inline distT="0" distB="0" distL="0" distR="0">
                  <wp:extent cx="3892550" cy="2919730"/>
                  <wp:effectExtent l="0" t="0" r="6350" b="1270"/>
                  <wp:docPr id="554036529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036529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2550" cy="2919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  <w:sz w:val="20"/>
                <w:szCs w:val="20"/>
              </w:rPr>
            </w:pPr>
            <w:r>
              <w:rPr>
                <w:rFonts w:hint="eastAsia" w:eastAsia="仿宋"/>
                <w:sz w:val="20"/>
                <w:szCs w:val="20"/>
              </w:rPr>
              <w:t>（a）高土地财政依赖度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  <w:sz w:val="20"/>
                <w:szCs w:val="20"/>
              </w:rPr>
            </w:pPr>
            <w:r>
              <w:rPr>
                <w:rFonts w:eastAsia="仿宋"/>
                <w:sz w:val="20"/>
                <w:szCs w:val="20"/>
              </w:rPr>
              <w:drawing>
                <wp:inline distT="0" distB="0" distL="0" distR="0">
                  <wp:extent cx="4049395" cy="3037205"/>
                  <wp:effectExtent l="0" t="0" r="1905" b="0"/>
                  <wp:docPr id="2142075969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2075969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9395" cy="303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  <w:sz w:val="20"/>
                <w:szCs w:val="20"/>
              </w:rPr>
            </w:pPr>
            <w:r>
              <w:rPr>
                <w:rFonts w:hint="eastAsia" w:eastAsia="仿宋"/>
                <w:sz w:val="20"/>
                <w:szCs w:val="20"/>
              </w:rPr>
              <w:t>（</w:t>
            </w:r>
            <w:r>
              <w:rPr>
                <w:rFonts w:eastAsia="仿宋"/>
                <w:sz w:val="20"/>
                <w:szCs w:val="20"/>
              </w:rPr>
              <w:t>b</w:t>
            </w:r>
            <w:r>
              <w:rPr>
                <w:rFonts w:hint="eastAsia" w:eastAsia="仿宋"/>
                <w:sz w:val="20"/>
                <w:szCs w:val="20"/>
              </w:rPr>
              <w:t>）低土地财政依赖度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autoSpaceDE/>
              <w:autoSpaceDN/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kern w:val="2"/>
                <w:sz w:val="20"/>
                <w:szCs w:val="20"/>
                <w:lang w:val="en-US" w:bidi="ar-SA"/>
              </w:rPr>
            </w:pPr>
          </w:p>
          <w:p>
            <w:pPr>
              <w:autoSpaceDE/>
              <w:autoSpaceDN/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kern w:val="2"/>
                <w:sz w:val="20"/>
                <w:szCs w:val="20"/>
                <w:lang w:val="en-US" w:bidi="ar-SA"/>
              </w:rPr>
            </w:pPr>
            <w:r>
              <w:rPr>
                <w:rFonts w:hint="eastAsia" w:ascii="宋体" w:hAnsi="宋体" w:eastAsia="宋体" w:cs="宋体"/>
                <w:b/>
                <w:bCs/>
                <w:kern w:val="2"/>
                <w:sz w:val="20"/>
                <w:szCs w:val="20"/>
                <w:lang w:val="en-US" w:bidi="ar-SA"/>
              </w:rPr>
              <w:t>图A1  政策冲击对价格低报额的动态影响：不同土地财政依赖度</w:t>
            </w:r>
          </w:p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hint="eastAsia" w:eastAsia="仿宋"/>
                <w:sz w:val="20"/>
                <w:szCs w:val="20"/>
              </w:rPr>
            </w:pPr>
          </w:p>
        </w:tc>
      </w:tr>
    </w:tbl>
    <w:p>
      <w:pPr>
        <w:autoSpaceDE/>
        <w:autoSpaceDN/>
        <w:spacing w:line="360" w:lineRule="auto"/>
        <w:jc w:val="center"/>
        <w:rPr>
          <w:rFonts w:ascii="仿宋" w:hAnsi="仿宋" w:eastAsia="仿宋" w:cs="仿宋"/>
          <w:b/>
          <w:bCs/>
          <w:kern w:val="2"/>
          <w:lang w:val="en-US" w:bidi="ar-SA"/>
        </w:rPr>
      </w:pPr>
    </w:p>
    <w:p>
      <w:pPr>
        <w:autoSpaceDE/>
        <w:autoSpaceDN/>
        <w:spacing w:line="360" w:lineRule="auto"/>
        <w:jc w:val="center"/>
        <w:rPr>
          <w:rFonts w:hint="eastAsia" w:ascii="仿宋" w:hAnsi="仿宋" w:eastAsia="仿宋" w:cs="仿宋"/>
          <w:b/>
          <w:bCs/>
          <w:kern w:val="2"/>
          <w:lang w:val="en-US" w:bidi="ar-SA"/>
        </w:rPr>
        <w:sectPr>
          <w:footnotePr>
            <w:numFmt w:val="decimalEnclosedCircleChinese"/>
            <w:numRestart w:val="eachSect"/>
          </w:footnotePr>
          <w:type w:val="continuous"/>
          <w:pgSz w:w="11907" w:h="16840"/>
          <w:pgMar w:top="1440" w:right="1440" w:bottom="1440" w:left="1440" w:header="709" w:footer="709" w:gutter="0"/>
          <w:cols w:space="708" w:num="1"/>
          <w:docGrid w:type="linesAndChars" w:linePitch="357" w:charSpace="-1024"/>
        </w:sectPr>
      </w:pPr>
    </w:p>
    <w:tbl>
      <w:tblPr>
        <w:tblStyle w:val="20"/>
        <w:tblpPr w:leftFromText="180" w:rightFromText="180" w:vertAnchor="text" w:horzAnchor="margin" w:tblpXSpec="center" w:tblpY="3"/>
        <w:tblW w:w="2505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34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</w:rPr>
            </w:pPr>
            <w:r>
              <w:rPr>
                <w:rFonts w:eastAsia="仿宋"/>
              </w:rPr>
              <w:drawing>
                <wp:inline distT="0" distB="0" distL="0" distR="0">
                  <wp:extent cx="3744595" cy="2808605"/>
                  <wp:effectExtent l="0" t="0" r="1905" b="0"/>
                  <wp:docPr id="90414750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414750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4595" cy="280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  <w:sz w:val="20"/>
                <w:szCs w:val="20"/>
              </w:rPr>
            </w:pPr>
            <w:r>
              <w:rPr>
                <w:rFonts w:hint="eastAsia" w:eastAsia="仿宋"/>
                <w:sz w:val="20"/>
                <w:szCs w:val="20"/>
              </w:rPr>
              <w:t>（a）双重差分模型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  <w:sz w:val="20"/>
                <w:szCs w:val="20"/>
              </w:rPr>
            </w:pPr>
            <w:r>
              <w:rPr>
                <w:rFonts w:eastAsia="仿宋"/>
                <w:sz w:val="20"/>
                <w:szCs w:val="20"/>
              </w:rPr>
              <w:drawing>
                <wp:inline distT="0" distB="0" distL="0" distR="0">
                  <wp:extent cx="3891280" cy="2918460"/>
                  <wp:effectExtent l="0" t="0" r="0" b="2540"/>
                  <wp:docPr id="155570782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70782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1280" cy="2918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eastAsia="仿宋"/>
                <w:sz w:val="20"/>
                <w:szCs w:val="20"/>
              </w:rPr>
            </w:pPr>
            <w:r>
              <w:rPr>
                <w:rFonts w:hint="eastAsia" w:eastAsia="仿宋"/>
                <w:sz w:val="20"/>
                <w:szCs w:val="20"/>
              </w:rPr>
              <w:t>（</w:t>
            </w:r>
            <w:r>
              <w:rPr>
                <w:rFonts w:eastAsia="仿宋"/>
                <w:sz w:val="20"/>
                <w:szCs w:val="20"/>
              </w:rPr>
              <w:t>b</w:t>
            </w:r>
            <w:r>
              <w:rPr>
                <w:rFonts w:hint="eastAsia" w:eastAsia="仿宋"/>
                <w:sz w:val="20"/>
                <w:szCs w:val="20"/>
              </w:rPr>
              <w:t>）三重差分模型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vAlign w:val="center"/>
          </w:tcPr>
          <w:p>
            <w:pPr>
              <w:autoSpaceDE/>
              <w:autoSpaceDN/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kern w:val="2"/>
                <w:sz w:val="20"/>
                <w:szCs w:val="20"/>
                <w:lang w:val="en-US" w:bidi="ar-SA"/>
              </w:rPr>
            </w:pPr>
          </w:p>
          <w:p>
            <w:pPr>
              <w:autoSpaceDE/>
              <w:autoSpaceDN/>
              <w:spacing w:line="360" w:lineRule="auto"/>
              <w:jc w:val="center"/>
              <w:rPr>
                <w:rFonts w:hint="eastAsia" w:ascii="宋体" w:hAnsi="宋体" w:eastAsia="宋体" w:cs="宋体"/>
                <w:b/>
                <w:bCs/>
                <w:kern w:val="2"/>
                <w:sz w:val="20"/>
                <w:szCs w:val="20"/>
                <w:lang w:val="en-US" w:bidi="ar-SA"/>
              </w:rPr>
            </w:pPr>
            <w:r>
              <w:rPr>
                <w:rFonts w:hint="eastAsia" w:ascii="宋体" w:hAnsi="宋体" w:eastAsia="宋体" w:cs="宋体"/>
                <w:b/>
                <w:bCs/>
                <w:kern w:val="2"/>
                <w:sz w:val="20"/>
                <w:szCs w:val="20"/>
                <w:lang w:val="en-US" w:bidi="ar-SA"/>
              </w:rPr>
              <w:t>图A2  稳健性检验：安慰剂检验</w:t>
            </w:r>
          </w:p>
          <w:p>
            <w:pPr>
              <w:pStyle w:val="33"/>
              <w:tabs>
                <w:tab w:val="left" w:pos="1512"/>
                <w:tab w:val="left" w:pos="2257"/>
                <w:tab w:val="left" w:pos="5087"/>
              </w:tabs>
              <w:adjustRightInd w:val="0"/>
              <w:spacing w:before="0"/>
              <w:ind w:left="0" w:firstLine="0"/>
              <w:jc w:val="center"/>
              <w:rPr>
                <w:rFonts w:hint="eastAsia" w:eastAsia="仿宋"/>
                <w:sz w:val="20"/>
                <w:szCs w:val="20"/>
              </w:rPr>
            </w:pPr>
          </w:p>
        </w:tc>
      </w:tr>
    </w:tbl>
    <w:p>
      <w:pPr>
        <w:pStyle w:val="34"/>
        <w:spacing w:before="0"/>
        <w:rPr>
          <w:rFonts w:eastAsia="仿宋"/>
          <w:sz w:val="21"/>
        </w:rPr>
      </w:pPr>
      <w:r>
        <w:rPr>
          <w:rFonts w:eastAsia="仿宋"/>
          <w:sz w:val="21"/>
        </w:rPr>
        <w:br w:type="page"/>
      </w:r>
    </w:p>
    <w:p>
      <w:pPr>
        <w:widowControl/>
        <w:autoSpaceDE/>
        <w:autoSpaceDN/>
        <w:spacing w:after="160" w:line="259" w:lineRule="auto"/>
        <w:jc w:val="center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r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  <w:t>表A5  稳健性检验：聚类稳健标准误</w:t>
      </w:r>
    </w:p>
    <w:tbl>
      <w:tblPr>
        <w:tblStyle w:val="31"/>
        <w:tblW w:w="5000" w:type="pct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5023"/>
        <w:gridCol w:w="1910"/>
        <w:gridCol w:w="209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</w:p>
        </w:tc>
        <w:tc>
          <w:tcPr>
            <w:tcW w:w="105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）</w:t>
            </w:r>
          </w:p>
        </w:tc>
        <w:tc>
          <w:tcPr>
            <w:tcW w:w="1160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2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被解释变量</w:t>
            </w:r>
          </w:p>
        </w:tc>
        <w:tc>
          <w:tcPr>
            <w:tcW w:w="2218" w:type="pct"/>
            <w:gridSpan w:val="2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价格低报额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政策是否实施</w:t>
            </w:r>
          </w:p>
        </w:tc>
        <w:tc>
          <w:tcPr>
            <w:tcW w:w="1058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737.799**</w:t>
            </w:r>
          </w:p>
        </w:tc>
        <w:tc>
          <w:tcPr>
            <w:tcW w:w="1160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2,061.247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313.204）</w:t>
            </w: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635.204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zh-CN"/>
              </w:rPr>
            </w:pPr>
            <w:r>
              <w:rPr>
                <w:rFonts w:hint="eastAsia" w:eastAsia="仿宋"/>
                <w:sz w:val="20"/>
                <w:szCs w:val="18"/>
                <w:lang w:eastAsia="zh-CN"/>
              </w:rPr>
              <w:t>政策是否实施</w:t>
            </w:r>
            <w:r>
              <w:rPr>
                <w:rFonts w:eastAsia="仿宋"/>
                <w:sz w:val="20"/>
                <w:szCs w:val="18"/>
                <w:lang w:eastAsia="zh-CN"/>
              </w:rPr>
              <w:t>×土地财政依赖度</w:t>
            </w: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3,192.060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697.948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样本量</w:t>
            </w:r>
          </w:p>
        </w:tc>
        <w:tc>
          <w:tcPr>
            <w:tcW w:w="105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  <w:tc>
          <w:tcPr>
            <w:tcW w:w="1160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  <w:t>拟合优度</w:t>
            </w:r>
          </w:p>
        </w:tc>
        <w:tc>
          <w:tcPr>
            <w:tcW w:w="1058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915</w:t>
            </w:r>
          </w:p>
        </w:tc>
        <w:tc>
          <w:tcPr>
            <w:tcW w:w="1160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92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城市固定效应</w:t>
            </w:r>
          </w:p>
        </w:tc>
        <w:tc>
          <w:tcPr>
            <w:tcW w:w="105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年月固定效应</w:t>
            </w:r>
          </w:p>
        </w:tc>
        <w:tc>
          <w:tcPr>
            <w:tcW w:w="105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住房调控政策</w:t>
            </w:r>
          </w:p>
        </w:tc>
        <w:tc>
          <w:tcPr>
            <w:tcW w:w="105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782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both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宏观经济变量</w:t>
            </w:r>
          </w:p>
        </w:tc>
        <w:tc>
          <w:tcPr>
            <w:tcW w:w="1058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1160" w:type="pct"/>
            <w:tcBorders>
              <w:bottom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</w:tbl>
    <w:p>
      <w:pPr>
        <w:pStyle w:val="7"/>
        <w:snapToGrid w:val="0"/>
        <w:jc w:val="both"/>
        <w:rPr>
          <w:rFonts w:ascii="Times New Roman" w:hAnsi="Times New Roman" w:eastAsia="仿宋"/>
          <w:sz w:val="20"/>
          <w:szCs w:val="15"/>
        </w:rPr>
      </w:pPr>
      <w:r>
        <w:rPr>
          <w:rFonts w:hint="eastAsia" w:ascii="Times New Roman" w:hAnsi="Times New Roman" w:eastAsia="仿宋"/>
          <w:sz w:val="20"/>
          <w:szCs w:val="15"/>
        </w:rPr>
        <w:t>注：括号内为估计系数的聚类稳健标准误，在城市层面进行聚类；</w:t>
      </w:r>
      <w:r>
        <w:rPr>
          <w:rFonts w:ascii="Times New Roman" w:hAnsi="Times New Roman" w:eastAsia="仿宋"/>
          <w:sz w:val="20"/>
          <w:szCs w:val="15"/>
        </w:rPr>
        <w:t>***、**、*分别表示在1%、5%、10%的水平下显著。</w:t>
      </w:r>
    </w:p>
    <w:p>
      <w:pPr>
        <w:widowControl/>
        <w:autoSpaceDE/>
        <w:autoSpaceDN/>
        <w:spacing w:after="160" w:line="259" w:lineRule="auto"/>
        <w:rPr>
          <w:rFonts w:ascii="仿宋" w:hAnsi="仿宋" w:eastAsia="仿宋" w:cs="仿宋"/>
          <w:b/>
          <w:bCs/>
          <w:kern w:val="2"/>
          <w:lang w:val="en-US" w:bidi="ar-SA"/>
        </w:rPr>
      </w:pPr>
      <w:r>
        <w:rPr>
          <w:rFonts w:ascii="仿宋" w:hAnsi="仿宋" w:eastAsia="仿宋" w:cs="仿宋"/>
          <w:b/>
          <w:bCs/>
          <w:kern w:val="2"/>
          <w:lang w:val="en-US" w:bidi="ar-SA"/>
        </w:rPr>
        <w:br w:type="page"/>
      </w:r>
    </w:p>
    <w:p>
      <w:pPr>
        <w:widowControl/>
        <w:autoSpaceDE/>
        <w:autoSpaceDN/>
        <w:spacing w:after="160" w:line="259" w:lineRule="auto"/>
        <w:jc w:val="center"/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</w:pPr>
      <w:r>
        <w:rPr>
          <w:rFonts w:hint="eastAsia" w:ascii="宋体" w:hAnsi="宋体" w:eastAsia="宋体" w:cs="宋体"/>
          <w:b/>
          <w:bCs/>
          <w:kern w:val="2"/>
          <w:sz w:val="20"/>
          <w:szCs w:val="20"/>
          <w:lang w:val="en-US" w:bidi="ar-SA"/>
        </w:rPr>
        <w:t>表A6  稳健性检验：被解释变量的其他度量指标</w:t>
      </w:r>
    </w:p>
    <w:tbl>
      <w:tblPr>
        <w:tblStyle w:val="31"/>
        <w:tblW w:w="5000" w:type="pct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818"/>
        <w:gridCol w:w="1296"/>
        <w:gridCol w:w="1585"/>
        <w:gridCol w:w="1116"/>
        <w:gridCol w:w="1212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zh-CN"/>
              </w:rPr>
            </w:pPr>
          </w:p>
        </w:tc>
        <w:tc>
          <w:tcPr>
            <w:tcW w:w="71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）</w:t>
            </w:r>
          </w:p>
        </w:tc>
        <w:tc>
          <w:tcPr>
            <w:tcW w:w="87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2）</w:t>
            </w:r>
          </w:p>
        </w:tc>
        <w:tc>
          <w:tcPr>
            <w:tcW w:w="618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3）</w:t>
            </w:r>
          </w:p>
        </w:tc>
        <w:tc>
          <w:tcPr>
            <w:tcW w:w="671" w:type="pct"/>
            <w:tcBorders>
              <w:top w:val="single" w:color="000000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4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被解释变量</w:t>
            </w:r>
          </w:p>
        </w:tc>
        <w:tc>
          <w:tcPr>
            <w:tcW w:w="1596" w:type="pct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申报价格</w:t>
            </w:r>
          </w:p>
        </w:tc>
        <w:tc>
          <w:tcPr>
            <w:tcW w:w="1289" w:type="pct"/>
            <w:gridSpan w:val="2"/>
            <w:tcBorders>
              <w:bottom w:val="single" w:color="auto" w:sz="4" w:space="0"/>
            </w:tcBorders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申报价格</w:t>
            </w:r>
            <w:r>
              <w:rPr>
                <w:rFonts w:eastAsia="仿宋"/>
                <w:sz w:val="20"/>
                <w:szCs w:val="18"/>
                <w:lang w:eastAsia="en-US"/>
              </w:rPr>
              <w:t>/</w:t>
            </w:r>
            <w:r>
              <w:rPr>
                <w:rFonts w:hint="eastAsia" w:eastAsia="仿宋"/>
                <w:sz w:val="20"/>
                <w:szCs w:val="18"/>
                <w:lang w:eastAsia="en-US"/>
              </w:rPr>
              <w:t>挂牌价格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政策是否实施</w:t>
            </w:r>
          </w:p>
        </w:tc>
        <w:tc>
          <w:tcPr>
            <w:tcW w:w="718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425.584***</w:t>
            </w:r>
          </w:p>
        </w:tc>
        <w:tc>
          <w:tcPr>
            <w:tcW w:w="878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1,144.955***</w:t>
            </w:r>
          </w:p>
        </w:tc>
        <w:tc>
          <w:tcPr>
            <w:tcW w:w="618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073***</w:t>
            </w:r>
          </w:p>
        </w:tc>
        <w:tc>
          <w:tcPr>
            <w:tcW w:w="671" w:type="pct"/>
            <w:tcBorders>
              <w:top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147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7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163.866）</w:t>
            </w:r>
          </w:p>
        </w:tc>
        <w:tc>
          <w:tcPr>
            <w:tcW w:w="87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252.455）</w:t>
            </w:r>
          </w:p>
        </w:tc>
        <w:tc>
          <w:tcPr>
            <w:tcW w:w="6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0.010）</w:t>
            </w:r>
          </w:p>
        </w:tc>
        <w:tc>
          <w:tcPr>
            <w:tcW w:w="671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0.015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zh-CN"/>
              </w:rPr>
            </w:pPr>
            <w:r>
              <w:rPr>
                <w:rFonts w:hint="eastAsia" w:eastAsia="仿宋"/>
                <w:sz w:val="20"/>
                <w:szCs w:val="18"/>
                <w:lang w:eastAsia="zh-CN"/>
              </w:rPr>
              <w:t>政策是否实施</w:t>
            </w:r>
            <w:r>
              <w:rPr>
                <w:rFonts w:eastAsia="仿宋"/>
                <w:sz w:val="20"/>
                <w:szCs w:val="18"/>
                <w:lang w:eastAsia="zh-CN"/>
              </w:rPr>
              <w:t>×土地财政依赖度</w:t>
            </w:r>
          </w:p>
        </w:tc>
        <w:tc>
          <w:tcPr>
            <w:tcW w:w="7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87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1,735.069***</w:t>
            </w:r>
          </w:p>
        </w:tc>
        <w:tc>
          <w:tcPr>
            <w:tcW w:w="6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671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-0.179***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7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87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399.942）</w:t>
            </w:r>
          </w:p>
        </w:tc>
        <w:tc>
          <w:tcPr>
            <w:tcW w:w="6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</w:p>
        </w:tc>
        <w:tc>
          <w:tcPr>
            <w:tcW w:w="671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（0.027）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样本量</w:t>
            </w:r>
          </w:p>
        </w:tc>
        <w:tc>
          <w:tcPr>
            <w:tcW w:w="7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  <w:tc>
          <w:tcPr>
            <w:tcW w:w="87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  <w:tc>
          <w:tcPr>
            <w:tcW w:w="618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  <w:tc>
          <w:tcPr>
            <w:tcW w:w="671" w:type="pct"/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862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tcBorders>
              <w:bottom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</w:pPr>
            <w:r>
              <w:rPr>
                <w:rFonts w:eastAsia="仿宋"/>
                <w:w w:val="105"/>
                <w:position w:val="-8"/>
                <w:sz w:val="20"/>
                <w:szCs w:val="18"/>
                <w:lang w:eastAsia="en-US"/>
              </w:rPr>
              <w:t>拟合优度</w:t>
            </w:r>
          </w:p>
        </w:tc>
        <w:tc>
          <w:tcPr>
            <w:tcW w:w="718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895</w:t>
            </w:r>
          </w:p>
        </w:tc>
        <w:tc>
          <w:tcPr>
            <w:tcW w:w="878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897</w:t>
            </w:r>
          </w:p>
        </w:tc>
        <w:tc>
          <w:tcPr>
            <w:tcW w:w="618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817</w:t>
            </w:r>
          </w:p>
        </w:tc>
        <w:tc>
          <w:tcPr>
            <w:tcW w:w="671" w:type="pct"/>
            <w:tcBorders>
              <w:bottom w:val="single" w:color="auto" w:sz="4" w:space="0"/>
            </w:tcBorders>
            <w:vAlign w:val="bottom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eastAsia="仿宋"/>
                <w:sz w:val="20"/>
                <w:szCs w:val="18"/>
                <w:lang w:eastAsia="en-US"/>
              </w:rPr>
              <w:t>0.82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城市固定效应</w:t>
            </w:r>
          </w:p>
        </w:tc>
        <w:tc>
          <w:tcPr>
            <w:tcW w:w="71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87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18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71" w:type="pct"/>
            <w:tcBorders>
              <w:top w:val="single" w:color="auto" w:sz="4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年月固定效应</w:t>
            </w:r>
          </w:p>
        </w:tc>
        <w:tc>
          <w:tcPr>
            <w:tcW w:w="71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87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1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71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住房调控政策</w:t>
            </w:r>
          </w:p>
        </w:tc>
        <w:tc>
          <w:tcPr>
            <w:tcW w:w="71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87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18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71" w:type="pct"/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0" w:hRule="atLeast"/>
        </w:trPr>
        <w:tc>
          <w:tcPr>
            <w:tcW w:w="2115" w:type="pct"/>
            <w:tcBorders>
              <w:bottom w:val="single" w:color="auto" w:sz="12" w:space="0"/>
            </w:tcBorders>
            <w:vAlign w:val="center"/>
          </w:tcPr>
          <w:p>
            <w:pPr>
              <w:pStyle w:val="34"/>
              <w:spacing w:before="0"/>
              <w:jc w:val="left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宏观经济变量</w:t>
            </w:r>
          </w:p>
        </w:tc>
        <w:tc>
          <w:tcPr>
            <w:tcW w:w="718" w:type="pct"/>
            <w:tcBorders>
              <w:bottom w:val="single" w:color="auto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878" w:type="pct"/>
            <w:tcBorders>
              <w:bottom w:val="single" w:color="auto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18" w:type="pct"/>
            <w:tcBorders>
              <w:bottom w:val="single" w:color="auto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  <w:tc>
          <w:tcPr>
            <w:tcW w:w="671" w:type="pct"/>
            <w:tcBorders>
              <w:bottom w:val="single" w:color="auto" w:sz="12" w:space="0"/>
            </w:tcBorders>
            <w:vAlign w:val="center"/>
          </w:tcPr>
          <w:p>
            <w:pPr>
              <w:pStyle w:val="34"/>
              <w:spacing w:before="0"/>
              <w:rPr>
                <w:rFonts w:eastAsia="仿宋"/>
                <w:sz w:val="20"/>
                <w:szCs w:val="18"/>
                <w:lang w:eastAsia="en-US"/>
              </w:rPr>
            </w:pPr>
            <w:r>
              <w:rPr>
                <w:rFonts w:hint="eastAsia" w:eastAsia="仿宋"/>
                <w:sz w:val="20"/>
                <w:szCs w:val="18"/>
                <w:lang w:eastAsia="en-US"/>
              </w:rPr>
              <w:t>是</w:t>
            </w:r>
          </w:p>
        </w:tc>
      </w:tr>
    </w:tbl>
    <w:p>
      <w:pPr>
        <w:pStyle w:val="7"/>
        <w:snapToGrid w:val="0"/>
        <w:jc w:val="both"/>
        <w:rPr>
          <w:rFonts w:ascii="Times New Roman" w:hAnsi="Times New Roman" w:eastAsia="仿宋"/>
          <w:sz w:val="20"/>
          <w:szCs w:val="15"/>
        </w:rPr>
      </w:pPr>
      <w:r>
        <w:rPr>
          <w:rFonts w:hint="eastAsia" w:ascii="Times New Roman" w:hAnsi="Times New Roman" w:eastAsia="仿宋"/>
          <w:sz w:val="20"/>
          <w:szCs w:val="15"/>
        </w:rPr>
        <w:t>注：括号内为估计系数的稳健标准误；</w:t>
      </w:r>
      <w:r>
        <w:rPr>
          <w:rFonts w:ascii="Times New Roman" w:hAnsi="Times New Roman" w:eastAsia="仿宋"/>
          <w:sz w:val="20"/>
          <w:szCs w:val="15"/>
        </w:rPr>
        <w:t>***、**、*分别表示在1%、5%、10%的水平下显著。</w:t>
      </w:r>
    </w:p>
    <w:p>
      <w:pPr>
        <w:widowControl/>
        <w:autoSpaceDE/>
        <w:autoSpaceDN/>
        <w:spacing w:after="160" w:line="259" w:lineRule="auto"/>
        <w:rPr>
          <w:rFonts w:ascii="Times New Roman" w:hAnsi="Times New Roman" w:eastAsia="仿宋"/>
          <w:sz w:val="21"/>
          <w:szCs w:val="21"/>
          <w:lang w:val="en-US"/>
        </w:rPr>
        <w:sectPr>
          <w:footnotePr>
            <w:numFmt w:val="decimalEnclosedCircleChinese"/>
            <w:numRestart w:val="eachSect"/>
          </w:footnotePr>
          <w:pgSz w:w="11907" w:h="16840"/>
          <w:pgMar w:top="1440" w:right="1440" w:bottom="1440" w:left="1440" w:header="709" w:footer="709" w:gutter="0"/>
          <w:cols w:space="708" w:num="1"/>
          <w:docGrid w:type="linesAndChars" w:linePitch="357" w:charSpace="-1024"/>
        </w:sectPr>
      </w:pPr>
      <w:bookmarkStart w:id="2" w:name="_bookmark211"/>
      <w:bookmarkEnd w:id="2"/>
      <w:bookmarkStart w:id="3" w:name="4.4_异质性分析"/>
      <w:bookmarkEnd w:id="3"/>
    </w:p>
    <w:p>
      <w:pPr>
        <w:pStyle w:val="7"/>
        <w:jc w:val="both"/>
        <w:rPr>
          <w:rFonts w:ascii="Times New Roman" w:hAnsi="Times New Roman" w:eastAsia="仿宋"/>
          <w:sz w:val="21"/>
          <w:lang w:val="en-US"/>
        </w:rPr>
      </w:pPr>
    </w:p>
    <w:p>
      <w:pPr>
        <w:pStyle w:val="7"/>
        <w:ind w:firstLine="720"/>
        <w:jc w:val="both"/>
        <w:rPr>
          <w:rFonts w:ascii="Times New Roman" w:hAnsi="Times New Roman" w:eastAsia="仿宋"/>
          <w:sz w:val="21"/>
          <w:lang w:val="en-US"/>
        </w:rPr>
      </w:pPr>
    </w:p>
    <w:p>
      <w:pPr>
        <w:autoSpaceDE/>
        <w:autoSpaceDN/>
        <w:spacing w:line="360" w:lineRule="auto"/>
        <w:ind w:left="-2" w:leftChars="-1"/>
        <w:jc w:val="both"/>
        <w:rPr>
          <w:b/>
          <w:bCs/>
          <w:sz w:val="21"/>
          <w:szCs w:val="21"/>
          <w:lang w:val="en-US" w:bidi="ar-SA"/>
        </w:rPr>
      </w:pPr>
      <w:r>
        <w:rPr>
          <w:rFonts w:hint="eastAsia"/>
          <w:b/>
          <w:kern w:val="2"/>
          <w:sz w:val="21"/>
          <w:lang w:val="en-US" w:bidi="ar-SA"/>
        </w:rPr>
        <w:t>注：该附录是期刊所发表论文的组成部分，同样视为作者公开发表的内容。如研究中使用该附录中的内容，</w:t>
      </w:r>
      <w:r>
        <w:rPr>
          <w:rFonts w:hint="eastAsia"/>
          <w:b/>
          <w:bCs/>
          <w:sz w:val="21"/>
          <w:szCs w:val="21"/>
          <w:lang w:val="en-US" w:bidi="ar-SA"/>
        </w:rPr>
        <w:t>请务必在研究成果上注明附录</w:t>
      </w:r>
      <w:bookmarkStart w:id="4" w:name="_GoBack"/>
      <w:bookmarkEnd w:id="4"/>
      <w:r>
        <w:rPr>
          <w:rFonts w:hint="eastAsia"/>
          <w:b/>
          <w:bCs/>
          <w:sz w:val="21"/>
          <w:szCs w:val="21"/>
          <w:lang w:val="en-US" w:bidi="ar-SA"/>
        </w:rPr>
        <w:t>下载出处</w:t>
      </w:r>
      <w:r>
        <w:rPr>
          <w:rFonts w:hint="eastAsia"/>
          <w:sz w:val="21"/>
          <w:szCs w:val="21"/>
          <w:lang w:val="en-US" w:bidi="ar-SA"/>
        </w:rPr>
        <w:t>。</w:t>
      </w:r>
    </w:p>
    <w:p>
      <w:pPr>
        <w:pStyle w:val="7"/>
        <w:ind w:firstLine="720"/>
        <w:jc w:val="both"/>
        <w:rPr>
          <w:rFonts w:ascii="Times New Roman" w:hAnsi="Times New Roman" w:eastAsia="仿宋"/>
          <w:sz w:val="21"/>
          <w:szCs w:val="21"/>
          <w:lang w:val="en-US"/>
        </w:rPr>
      </w:pPr>
    </w:p>
    <w:sectPr>
      <w:headerReference r:id="rId7" w:type="default"/>
      <w:footerReference r:id="rId8" w:type="default"/>
      <w:footnotePr>
        <w:numFmt w:val="decimalEnclosedCircleChinese"/>
        <w:numRestart w:val="eachPage"/>
      </w:footnotePr>
      <w:endnotePr>
        <w:numFmt w:val="decimalEnclosedCircleChinese"/>
      </w:endnotePr>
      <w:type w:val="continuous"/>
      <w:pgSz w:w="11907" w:h="16840"/>
      <w:pgMar w:top="1440" w:right="1440" w:bottom="1440" w:left="1440" w:header="709" w:footer="709" w:gutter="0"/>
      <w:cols w:space="708" w:num="1"/>
      <w:docGrid w:type="linesAndChars" w:linePitch="357" w:charSpace="-102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</w:p>
  </w:endnote>
  <w:endnote w:type="continuationSeparator" w:id="1">
    <w:p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DY4+ZGEBO8-4">
    <w:altName w:val="Cambria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DY109+ZGEBPM-109">
    <w:altName w:val="Segoe Print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/>
        <w:sz w:val="18"/>
      </w:rPr>
      <w:id w:val="-1360351700"/>
      <w:docPartObj>
        <w:docPartGallery w:val="autotext"/>
      </w:docPartObj>
    </w:sdtPr>
    <w:sdtEndPr>
      <w:rPr>
        <w:rFonts w:ascii="Times New Roman" w:hAnsi="Times New Roman"/>
        <w:sz w:val="18"/>
      </w:rPr>
    </w:sdtEndPr>
    <w:sdtContent>
      <w:p>
        <w:pPr>
          <w:pStyle w:val="12"/>
          <w:jc w:val="center"/>
          <w:rPr>
            <w:rFonts w:ascii="Times New Roman" w:hAnsi="Times New Roman"/>
            <w:sz w:val="18"/>
          </w:rPr>
        </w:pPr>
        <w:r>
          <w:rPr>
            <w:rFonts w:ascii="Times New Roman" w:hAnsi="Times New Roman"/>
            <w:sz w:val="18"/>
          </w:rPr>
          <w:fldChar w:fldCharType="begin"/>
        </w:r>
        <w:r>
          <w:rPr>
            <w:rFonts w:ascii="Times New Roman" w:hAnsi="Times New Roman"/>
            <w:sz w:val="18"/>
          </w:rPr>
          <w:instrText xml:space="preserve">PAGE   \* MERGEFORMAT</w:instrText>
        </w:r>
        <w:r>
          <w:rPr>
            <w:rFonts w:ascii="Times New Roman" w:hAnsi="Times New Roman"/>
            <w:sz w:val="18"/>
          </w:rPr>
          <w:fldChar w:fldCharType="separate"/>
        </w:r>
        <w:r>
          <w:rPr>
            <w:rFonts w:ascii="Times New Roman" w:hAnsi="Times New Roman"/>
            <w:sz w:val="18"/>
          </w:rPr>
          <w:t>2</w:t>
        </w:r>
        <w:r>
          <w:rPr>
            <w:rFonts w:ascii="Times New Roman" w:hAnsi="Times New Roman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/>
        <w:sz w:val="18"/>
      </w:rPr>
      <w:id w:val="1590897839"/>
      <w:docPartObj>
        <w:docPartGallery w:val="autotext"/>
      </w:docPartObj>
    </w:sdtPr>
    <w:sdtEndPr>
      <w:rPr>
        <w:rFonts w:ascii="Times New Roman" w:hAnsi="Times New Roman"/>
        <w:sz w:val="18"/>
      </w:rPr>
    </w:sdtEndPr>
    <w:sdtContent>
      <w:p>
        <w:pPr>
          <w:pStyle w:val="12"/>
          <w:jc w:val="center"/>
          <w:rPr>
            <w:rFonts w:ascii="Times New Roman" w:hAnsi="Times New Roman"/>
            <w:sz w:val="18"/>
          </w:rPr>
        </w:pPr>
        <w:r>
          <w:rPr>
            <w:rFonts w:ascii="Times New Roman" w:hAnsi="Times New Roman"/>
            <w:sz w:val="18"/>
          </w:rPr>
          <w:fldChar w:fldCharType="begin"/>
        </w:r>
        <w:r>
          <w:rPr>
            <w:rFonts w:ascii="Times New Roman" w:hAnsi="Times New Roman"/>
            <w:sz w:val="18"/>
          </w:rPr>
          <w:instrText xml:space="preserve">PAGE   \* MERGEFORMAT</w:instrText>
        </w:r>
        <w:r>
          <w:rPr>
            <w:rFonts w:ascii="Times New Roman" w:hAnsi="Times New Roman"/>
            <w:sz w:val="18"/>
          </w:rPr>
          <w:fldChar w:fldCharType="separate"/>
        </w:r>
        <w:r>
          <w:rPr>
            <w:rFonts w:ascii="Times New Roman" w:hAnsi="Times New Roman"/>
            <w:sz w:val="18"/>
          </w:rPr>
          <w:t>18</w:t>
        </w:r>
        <w:r>
          <w:rPr>
            <w:rFonts w:ascii="Times New Roman" w:hAnsi="Times New Roman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</w:p>
  </w:footnote>
  <w:footnote w:type="continuationSeparator" w:id="1">
    <w:p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pBdr>
        <w:bottom w:val="single" w:color="auto" w:sz="4" w:space="0"/>
      </w:pBdr>
      <w:rPr>
        <w:rFonts w:hint="eastAsia" w:ascii="仿宋" w:hAnsi="仿宋" w:eastAsia="仿宋" w:cs="仿宋"/>
        <w:sz w:val="18"/>
        <w:szCs w:val="18"/>
        <w:lang w:val="en-US" w:eastAsia="zh-CN"/>
      </w:rPr>
    </w:pPr>
    <w:r>
      <w:rPr>
        <w:rFonts w:hint="eastAsia" w:ascii="仿宋" w:hAnsi="仿宋" w:eastAsia="仿宋" w:cs="仿宋"/>
        <w:sz w:val="18"/>
        <w:szCs w:val="18"/>
        <w:lang w:eastAsia="zh-CN"/>
      </w:rPr>
      <w:t>《</w:t>
    </w:r>
    <w:r>
      <w:rPr>
        <w:rFonts w:hint="eastAsia" w:ascii="仿宋" w:hAnsi="仿宋" w:eastAsia="仿宋" w:cs="仿宋"/>
        <w:sz w:val="18"/>
        <w:szCs w:val="18"/>
        <w:lang w:val="en-US" w:eastAsia="zh-CN"/>
      </w:rPr>
      <w:t>经济学</w:t>
    </w:r>
    <w:r>
      <w:rPr>
        <w:rFonts w:hint="eastAsia" w:ascii="仿宋" w:hAnsi="仿宋" w:eastAsia="仿宋" w:cs="仿宋"/>
        <w:sz w:val="18"/>
        <w:szCs w:val="18"/>
        <w:lang w:eastAsia="zh-CN"/>
      </w:rPr>
      <w:t>》（</w:t>
    </w:r>
    <w:r>
      <w:rPr>
        <w:rFonts w:hint="eastAsia" w:ascii="仿宋" w:hAnsi="仿宋" w:eastAsia="仿宋" w:cs="仿宋"/>
        <w:sz w:val="18"/>
        <w:szCs w:val="18"/>
        <w:lang w:val="en-US" w:eastAsia="zh-CN"/>
      </w:rPr>
      <w:t>季刊</w:t>
    </w:r>
    <w:r>
      <w:rPr>
        <w:rFonts w:hint="eastAsia" w:ascii="仿宋" w:hAnsi="仿宋" w:eastAsia="仿宋" w:cs="仿宋"/>
        <w:sz w:val="18"/>
        <w:szCs w:val="18"/>
        <w:lang w:eastAsia="zh-CN"/>
      </w:rPr>
      <w:t>）</w:t>
    </w:r>
    <w:r>
      <w:rPr>
        <w:rFonts w:hint="eastAsia" w:ascii="仿宋" w:hAnsi="仿宋" w:eastAsia="仿宋" w:cs="仿宋"/>
        <w:sz w:val="18"/>
        <w:szCs w:val="18"/>
        <w:lang w:val="en-US" w:eastAsia="zh-CN"/>
      </w:rPr>
      <w:t xml:space="preserve">                                                                       2024年第3期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719"/>
  <w:drawingGridHorizontalSpacing w:val="215"/>
  <w:drawingGridVerticalSpacing w:val="357"/>
  <w:characterSpacingControl w:val="doNotCompress"/>
  <w:footnotePr>
    <w:numFmt w:val="chicago"/>
    <w:numRestart w:val="eachSect"/>
    <w:footnote w:id="0"/>
    <w:footnote w:id="1"/>
  </w:footnotePr>
  <w:endnotePr>
    <w:pos w:val="sectEnd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szAyMTY3NbU0NTBT0lEKTi0uzszPAykwtqgFADIR/18tAAAA"/>
    <w:docVar w:name="commondata" w:val="eyJoZGlkIjoiZDAxNWZhMmRiMTY5YWI4NjAwOTAyNmUyMjJkNDE2NTc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 Copy&lt;/Style&gt;&lt;LeftDelim&gt;{&lt;/LeftDelim&gt;&lt;RightDelim&gt;}&lt;/RightDelim&gt;&lt;FontName&gt;宋体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arts95csxexlezztixrpf5rrzz9wzsr9w2&quot;&gt;literature-Converted&lt;record-ids&gt;&lt;item&gt;117&lt;/item&gt;&lt;item&gt;120&lt;/item&gt;&lt;/record-ids&gt;&lt;/item&gt;&lt;/Libraries&gt;"/>
    <w:docVar w:name="NE.Ref{01AE5EA9-59B9-40C3-A191-484B1F246078}" w:val=" ADDIN NE.Ref.{01AE5EA9-59B9-40C3-A191-484B1F246078}&lt;Citation&gt;&lt;Group&gt;&lt;References&gt;&lt;Item&gt;&lt;ID&gt;552&lt;/ID&gt;&lt;UID&gt;{2DF5DE49-85EB-4094-AAE7-08DFB21FFFD2}&lt;/UID&gt;&lt;Title&gt;A Practitioner&amp;apos;s Guide to Cluster-Robust Inference&lt;/Title&gt;&lt;Template&gt;Journal Article&lt;/Template&gt;&lt;Star&gt;0&lt;/Star&gt;&lt;Tag&gt;0&lt;/Tag&gt;&lt;Author&gt;Cameron, Adrian Colin; Miller, Douglas L&lt;/Author&gt;&lt;Year&gt;2015&lt;/Year&gt;&lt;Details&gt;&lt;_accessed&gt;64378077&lt;/_accessed&gt;&lt;_created&gt;64378045&lt;/_created&gt;&lt;_custom1&gt;1&lt;/_custom1&gt;&lt;_date&gt;60484320&lt;/_date&gt;&lt;_date_display&gt;2015&lt;/_date_display&gt;&lt;_db_updated&gt;PKU Search&lt;/_db_updated&gt;&lt;_doi&gt;10.3368/jhr.50.2.317&lt;/_doi&gt;&lt;_impact_factor&gt;   5.784&lt;/_impact_factor&gt;&lt;_isbn&gt;0022-166X&lt;/_isbn&gt;&lt;_issue&gt;2&lt;/_issue&gt;&lt;_journal&gt;The Journal of human resources&lt;/_journal&gt;&lt;_keywords&gt;Cluster analysis; Correlation analysis; Data analysis; Economics; Error; Estimating techniques; Human resources; Measurement errors; Methods; Model Construction and Estimation (C51); Monte Carlo method; Multiple or Simultaneous Equation Models: Classification Methods, Cluster Analysis, Principal Components, Factor Models (C38); Multiple or Simultaneous Equation Models: Instrumental Variables (IV) Estimation (C36); Northern America; OLS; Regression; Regression analysis; Single Equation Models, Single Variables: Panel Data Models, Spatio-temporal Models (C23); Statistical analysis; Statistical inference; Statistical methods; Studies; Symposium on Empirical Methods; Time Allocation and Labor Supply (J22); U.S; Wage Level and Structure, Wage Differentials (J31)&lt;/_keywords&gt;&lt;_modified&gt;64506820&lt;/_modified&gt;&lt;_number&gt;1&lt;/_number&gt;&lt;_ori_publication&gt;University of Wisconsin Press&lt;/_ori_publication&gt;&lt;_pages&gt;317-372&lt;/_pages&gt;&lt;_place_published&gt;Madison&lt;/_place_published&gt;&lt;_short_title&gt;A practitioner’s guide to cluster-robust inference&lt;/_short_title&gt;&lt;_url&gt;http://pku.summon.serialssolutions.com/2.0.0/link/0/eLvHCXMwlV1fT9swED_RTtp4gQ2G6AZV0DTtKVA7seM8FtSOTSAhWCXEi-XUNoxNLWqad77Gvt4-ye7yp1Amoe3FsuRTbPniu9-dfXcAEd_vhU9kgom8z1jkbNIbIwAX3EuG2EBk3NkoHlP489WpOjnjw4H4ugIfmtAY8kPs395U5mK9lweCgiNVC15whPdUteB0dLaQvry6SS5fqTMpL5f0TS11q5eHy96Ov2RxqWCG6_-0ltewVuPHoF8NvIEVN9mAl83z9Q141UQa55sQ94PH6Yh-3__Kg8_Fd-uC-TQ4-llQjoTwfJphJ_jSBP69hdFw8O3oOKyrJISEduahQ5CQqTFLvHPcG2e5Yw5RjZWWcYPHGQdQFxnDmbQ-yWLGMmZ4GqdOYk9EW9Ce4Cq2IUg8mqWJVciUBJmUmdgbwYVFjIg4xrMOfGz2Ut9VyTA0GhFRJJW-vZlp0dNcIyBBOtpoXdfRxCYnT0N-bYo81_0YQaOgVO4d-FTS0Vma436YOiQAV0NZqZYot0qeLablVDI5VWkHwkdM1PUBzHXFF31BFpmipGKUXqrHLjuw07D5gZhJJdG0UwI_t7cYxnNGlydm4qYF0aQ4n0qi-BkaVPRlrqjk3X8u6z2sIhITlW9nB9rzWeF2oXX3o-hCSx0eYzs4HHXLigzd8of_A7vB_UE&lt;/_url&gt;&lt;_volume&gt;50&lt;/_volume&gt;&lt;/Details&gt;&lt;Extra&gt;&lt;DBUID&gt;{F96A950B-833F-4880-A151-76DA2D6A2879}&lt;/DBUID&gt;&lt;/Extra&gt;&lt;/Item&gt;&lt;/References&gt;&lt;/Group&gt;&lt;/Citation&gt;_x000a_"/>
    <w:docVar w:name="NE.Ref{0201ACDE-BF03-4CA4-88C2-2E1B7110E1AB}" w:val=" ADDIN NE.Ref.{0201ACDE-BF03-4CA4-88C2-2E1B7110E1AB}&lt;Citation&gt;&lt;Group&gt;&lt;References&gt;&lt;Item&gt;&lt;ID&gt;529&lt;/ID&gt;&lt;UID&gt;{A44E64CE-F767-4752-9A4E-BA8D2C86794C}&lt;/UID&gt;&lt;Title&gt;外部冲击、土地财政与宏观政策困境&lt;/Title&gt;&lt;Template&gt;Journal Article&lt;/Template&gt;&lt;Star&gt;0&lt;/Star&gt;&lt;Tag&gt;0&lt;/Tag&gt;&lt;Author&gt;梅冬州; 温兴春&lt;/Author&gt;&lt;Year&gt;2020&lt;/Year&gt;&lt;Details&gt;&lt;_accessed&gt;64378079&lt;/_accessed&gt;&lt;_author_adr&gt;中央财经大学国际经济与贸易学院;北京大学光华管理学院;&lt;/_author_adr&gt;&lt;_author_aff&gt;中央财经大学国际经济与贸易学院;北京大学光华管理学院;&lt;/_author_aff&gt;&lt;_call_num&gt;11-1081/F&lt;/_call_num&gt;&lt;_cited_count&gt;18&lt;/_cited_count&gt;&lt;_collection_scope&gt;CSSCI-C;PKU&lt;/_collection_scope&gt;&lt;_created&gt;64378045&lt;/_created&gt;&lt;_date&gt;63315360&lt;/_date&gt;&lt;_db_updated&gt;CNKI - Reference&lt;/_db_updated&gt;&lt;_image&gt;internal-pdf://0522993040/梅冬州-2020-外部冲击、土地财政与宏观政策困境.pdf&lt;/_image&gt;&lt;_isbn&gt;0577-9154&lt;/_isbn&gt;&lt;_issue&gt;05&lt;/_issue&gt;&lt;_journal&gt;经济研究&lt;/_journal&gt;&lt;_keywords&gt;外部冲击;土地财政;投资结构;政策困境&lt;/_keywords&gt;&lt;_modified&gt;64378079&lt;/_modified&gt;&lt;_pages&gt;66-82&lt;/_pages&gt;&lt;_short_title&gt;外部冲击、土地财政与宏观政策困境&lt;/_short_title&gt;&lt;_url&gt;https://kns.cnki.net/kcms/detail/detail.aspx?FileName=JJYJ202005009&amp;amp;DbName=CJFQ2020&lt;/_url&gt;&lt;_volume&gt;55&lt;/_volume&gt;&lt;_translated_author&gt;Mei, Dongzhou;Wen, Xingchun&lt;/_translated_author&gt;&lt;/Details&gt;&lt;Extra&gt;&lt;DBUID&gt;{F96A950B-833F-4880-A151-76DA2D6A2879}&lt;/DBUID&gt;&lt;/Extra&gt;&lt;/Item&gt;&lt;/References&gt;&lt;/Group&gt;&lt;/Citation&gt;_x000a_"/>
    <w:docVar w:name="NE.Ref{02B049B4-B391-43F9-8E88-BEE13EFE9AC4}" w:val=" ADDIN NE.Ref.{02B049B4-B391-43F9-8E88-BEE13EFE9AC4}&lt;Citation SecTmpl=&quot;1&quot;&gt;&lt;Group&gt;&lt;References&gt;&lt;Item&gt;&lt;ID&gt;527&lt;/ID&gt;&lt;UID&gt;{6E6FD760-877D-4243-BE1F-58CB852233D6}&lt;/UID&gt;&lt;Title&gt;农村税费改革与地方政府筹资模式的转变&lt;/Title&gt;&lt;Template&gt;Journal Article&lt;/Template&gt;&lt;Star&gt;0&lt;/Star&gt;&lt;Tag&gt;0&lt;/Tag&gt;&lt;Author&gt;毛捷; 曹婧&lt;/Author&gt;&lt;Year&gt;2021&lt;/Year&gt;&lt;Details&gt;&lt;_accessed&gt;64378079&lt;/_accessed&gt;&lt;_author_adr&gt;对外经济贸易大学国际经济贸易学院;&lt;/_author_adr&gt;&lt;_author_aff&gt;对外经济贸易大学国际经济贸易学院;&lt;/_author_aff&gt;&lt;_call_num&gt;11-1081/F&lt;/_call_num&gt;&lt;_cited_count&gt;1&lt;/_cited_count&gt;&lt;_collection_scope&gt;CSSCI-C;PKU&lt;/_collection_scope&gt;&lt;_created&gt;64378045&lt;/_created&gt;&lt;_date&gt;63753120&lt;/_date&gt;&lt;_db_updated&gt;CNKI - Reference&lt;/_db_updated&gt;&lt;_image&gt;internal-pdf://2244820353/毛捷-2021-农村税费改革与地方政府筹资模式的转变.pdf&lt;/_image&gt;&lt;_isbn&gt;0577-9154&lt;/_isbn&gt;&lt;_issue&gt;03&lt;/_issue&gt;&lt;_journal&gt;经济研究&lt;/_journal&gt;&lt;_keywords&gt;政府筹资模式;土地税收比率;农村税费改革;取消农业税&lt;/_keywords&gt;&lt;_modified&gt;64378079&lt;/_modified&gt;&lt;_pages&gt;83-99&lt;/_pages&gt;&lt;_short_title&gt;农村税费改革与地方政府筹资模式的转变&lt;/_short_title&gt;&lt;_url&gt;https://kns.cnki.net/kcms/detail/detail.aspx?FileName=JJYJ202103007&amp;amp;DbName=CJFQ2021&lt;/_url&gt;&lt;_volume&gt;56&lt;/_volume&gt;&lt;_translated_author&gt;Mao, Jie;Cao, Jing&lt;/_translated_author&gt;&lt;/Details&gt;&lt;Extra&gt;&lt;DBUID&gt;{F96A950B-833F-4880-A151-76DA2D6A2879}&lt;/DBUID&gt;&lt;/Extra&gt;&lt;/Item&gt;&lt;/References&gt;&lt;/Group&gt;&lt;/Citation&gt;_x000a_"/>
    <w:docVar w:name="NE.Ref{02F58F3B-070B-4401-B0B4-976ED14C8003}" w:val=" ADDIN NE.Ref.{02F58F3B-070B-4401-B0B4-976ED14C8003}&lt;Citation&gt;&lt;Group&gt;&lt;References&gt;&lt;Item&gt;&lt;ID&gt;522&lt;/ID&gt;&lt;UID&gt;{8601F20C-D62A-45B2-9C8C-C5B44A028FB0}&lt;/UID&gt;&lt;Title&gt;基于土地出让的工业化与城镇化&lt;/Title&gt;&lt;Template&gt;Journal Article&lt;/Template&gt;&lt;Star&gt;0&lt;/Star&gt;&lt;Tag&gt;0&lt;/Tag&gt;&lt;Author&gt;雷潇雨; 龚六堂&lt;/Author&gt;&lt;Year&gt;2014&lt;/Year&gt;&lt;Details&gt;&lt;_author_adr&gt;北京大学光华管理学院;&lt;/_author_adr&gt;&lt;_call_num&gt;11-1235/F&lt;/_call_num&gt;&lt;_image&gt;internal-pdf://1122254177/雷潇雨-2014-基于土地出让的工业化与城镇化.pdf&lt;/_image&gt;&lt;_isbn&gt;1002-5502&lt;/_isbn&gt;&lt;_issue&gt;09&lt;/_issue&gt;&lt;_keywords&gt;土地出让;土地财政;工业化;城镇化&lt;/_keywords&gt;&lt;_pages&gt;29-41&lt;/_pages&gt;&lt;_short_title&gt;基于土地出让的工业化与城镇化&lt;/_short_title&gt;&lt;_created&gt;64378045&lt;/_created&gt;&lt;_modified&gt;64378079&lt;/_modified&gt;&lt;_url&gt;https://kns.cnki.net/kcms/detail/detail.aspx?FileName=GLSJ201409004&amp;amp;DbName=CJFQ2014&lt;/_url&gt;&lt;_journal&gt;管理世界&lt;/_journal&gt;&lt;_cited_count&gt;246&lt;/_cited_count&gt;&lt;_date&gt;60328800&lt;/_date&gt;&lt;_author_aff&gt;北京大学光华管理学院;&lt;/_author_aff&gt;&lt;_accessed&gt;64378079&lt;/_accessed&gt;&lt;_db_updated&gt;CNKI - Reference&lt;/_db_updated&gt;&lt;_collection_scope&gt;CSSCI-C;PKU&lt;/_collection_scope&gt;&lt;_translated_author&gt;Lei, Xiaoyu;Gong, Liutang&lt;/_translated_author&gt;&lt;/Details&gt;&lt;Extra&gt;&lt;DBUID&gt;{F96A950B-833F-4880-A151-76DA2D6A2879}&lt;/DBUID&gt;&lt;/Extra&gt;&lt;/Item&gt;&lt;/References&gt;&lt;/Group&gt;&lt;/Citation&gt;_x000a_"/>
    <w:docVar w:name="NE.Ref{03A6AB6A-179A-41A2-88E0-0D520986EA74}" w:val=" ADDIN NE.Ref.{03A6AB6A-179A-41A2-88E0-0D520986EA74}&lt;Citation&gt;&lt;Group&gt;&lt;References&gt;&lt;Item&gt;&lt;ID&gt;534&lt;/ID&gt;&lt;UID&gt;{FD4144E4-28E2-4162-8E31-F75D353E249A}&lt;/UID&gt;&lt;Title&gt;税收任务、策略性征管与企业实际税负&lt;/Title&gt;&lt;Template&gt;Journal Article&lt;/Template&gt;&lt;Star&gt;0&lt;/Star&gt;&lt;Tag&gt;0&lt;/Tag&gt;&lt;Author&gt;田彬彬; 陶东杰; 李文健&lt;/Author&gt;&lt;Year&gt;2020&lt;/Year&gt;&lt;Details&gt;&lt;_author_adr&gt;中南财经政法大学财政税务学院;中南财经政法大学收入分配与现代财政研究院;湖北经济学院财政与公共管理学院;&lt;/_author_adr&gt;&lt;_call_num&gt;11-1081/F&lt;/_call_num&gt;&lt;_image&gt;internal-pdf://1217412527/田彬彬-2020-税收任务、策略性征管与企业实际税负.pdf&lt;/_image&gt;&lt;_isbn&gt;0577-9154&lt;/_isbn&gt;&lt;_issue&gt;08&lt;/_issue&gt;&lt;_keywords&gt;税收任务;策略性征管;企业所得税;实际税负&lt;/_keywords&gt;&lt;_pages&gt;121-136&lt;/_pages&gt;&lt;_short_title&gt;税收任务、策略性征管与企业实际税负&lt;/_short_title&gt;&lt;_volume&gt;55&lt;/_volume&gt;&lt;_created&gt;64378045&lt;/_created&gt;&lt;_modified&gt;64378079&lt;/_modified&gt;&lt;_url&gt;https://kns.cnki.net/kcms/detail/detail.aspx?FileName=JJYJ202008009&amp;amp;DbName=CJFQ2020&lt;/_url&gt;&lt;_journal&gt;经济研究&lt;/_journal&gt;&lt;_cited_count&gt;17&lt;/_cited_count&gt;&lt;_date&gt;63447840&lt;/_date&gt;&lt;_author_aff&gt;中南财经政法大学财政税务学院;中南财经政法大学收入分配与现代财政研究院;湖北经济学院财政与公共管理学院;&lt;/_author_aff&gt;&lt;_accessed&gt;64378079&lt;/_accessed&gt;&lt;_db_updated&gt;CNKI - Reference&lt;/_db_updated&gt;&lt;_collection_scope&gt;CSSCI-C;PKU&lt;/_collection_scope&gt;&lt;_translated_author&gt;Tian, Binbin;Tao, Dongjie;Li, Wenjian&lt;/_translated_author&gt;&lt;/Details&gt;&lt;Extra&gt;&lt;DBUID&gt;{F96A950B-833F-4880-A151-76DA2D6A2879}&lt;/DBUID&gt;&lt;/Extra&gt;&lt;/Item&gt;&lt;/References&gt;&lt;/Group&gt;&lt;/Citation&gt;_x000a_"/>
    <w:docVar w:name="NE.Ref{043C81A1-95AD-4E0C-8A3F-EEA18DAB25AB}" w:val=" ADDIN NE.Ref.{043C81A1-95AD-4E0C-8A3F-EEA18DAB25AB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059EF62A-326C-4062-BB9D-DE0CAC783D8A}" w:val=" ADDIN NE.Ref.{059EF62A-326C-4062-BB9D-DE0CAC783D8A}&lt;Citation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accessed&gt;64378134&lt;/_accessed&gt;&lt;_collection_scope&gt;SSCI&lt;/_collection_scope&gt;&lt;_created&gt;64378045&lt;/_created&gt;&lt;_custom1&gt;1&lt;/_custom1&gt;&lt;_db_updated&gt;CrossRef&lt;/_db_updated&gt;&lt;_doi&gt;10.1016/j.jpubeco.2014.07.005&lt;/_doi&gt;&lt;_image&gt;internal-pdf://1712078365/Besley-2014-The incidence of transaction taxes.pdf&lt;/_image&gt;&lt;_impact_factor&gt;   8.262&lt;/_impact_factor&gt;&lt;_isbn&gt;00472727&lt;/_isbn&gt;&lt;_journal&gt;Journal of Public Economics&lt;/_journal&gt;&lt;_modified&gt;64506820&lt;/_modified&gt;&lt;_pages&gt;61-70&lt;/_pages&gt;&lt;_short_title&gt;The incidence of transaction taxes: Evidence from a stamp duty holiday&lt;/_short_title&gt;&lt;_tertiary_title&gt;Journal of Public Economics&lt;/_tertiary_title&gt;&lt;_url&gt;https://linkinghub.elsevier.com/retrieve/pii/S0047272714001601_x000d__x000a_https://api.elsevier.com/content/article/PII:S0047272714001601?httpAccept=text/xml&lt;/_url&gt;&lt;_volume&gt;119&lt;/_volume&gt;&lt;/Details&gt;&lt;Extra&gt;&lt;DBUID&gt;{F96A950B-833F-4880-A151-76DA2D6A2879}&lt;/DBUID&gt;&lt;/Extra&gt;&lt;/Item&gt;&lt;/References&gt;&lt;/Group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/Citation&gt;_x000a_"/>
    <w:docVar w:name="NE.Ref{072C82CB-BDB3-4A35-A591-7330C31FB54B}" w:val=" ADDIN NE.Ref.{072C82CB-BDB3-4A35-A591-7330C31FB54B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07A8DDF3-A18D-45EE-BB79-AC816087CFDF}" w:val=" ADDIN NE.Ref.{07A8DDF3-A18D-45EE-BB79-AC816087CFDF}&lt;Citation SecTmpl=&quot;1&quot;&gt;&lt;Group&gt;&lt;References&gt;&lt;Item&gt;&lt;ID&gt;526&lt;/ID&gt;&lt;UID&gt;{F57BC307-13A3-4531-90D7-DAD70211834A}&lt;/UID&gt;&lt;Title&gt;中国企业的税基侵蚀和利润转移——国际税收治理体系重构下的中国经验&lt;/Title&gt;&lt;Template&gt;Journal Article&lt;/Template&gt;&lt;Star&gt;0&lt;/Star&gt;&lt;Tag&gt;0&lt;/Tag&gt;&lt;Author&gt;刘志阔; 陈钊; 吴辉航; 张瑶&lt;/Author&gt;&lt;Year&gt;2019&lt;/Year&gt;&lt;Details&gt;&lt;_issue&gt;02&lt;/_issue&gt;&lt;_short_title&gt;中国企业的税基侵蚀和利润转移——国际税收治理体系重构下的中国经验&lt;/_short_title&gt;&lt;_volume&gt;54&lt;/_volume&gt;&lt;_created&gt;64378045&lt;/_created&gt;&lt;_modified&gt;64378079&lt;/_modified&gt;&lt;_url&gt;https://kns.cnki.net/kcms/detail/detail.aspx?FileName=JJYJ201902003&amp;amp;DbName=CJFQ2019&lt;/_url&gt;&lt;_journal&gt;经济研究&lt;/_journal&gt;&lt;_pages&gt;21-35&lt;/_pages&gt;&lt;_cited_count&gt;32&lt;/_cited_count&gt;&lt;_date&gt;62660160&lt;/_date&gt;&lt;_keywords&gt;国际税收治理体系;税基侵蚀;利润转移;企业避税&lt;/_keywords&gt;&lt;_author_aff&gt;上海财经大学中国公共财政研究院和公共经济与管理学院;复旦大学中国社会主义市场经济研究中心;清华大学五道口金融学院;南京财经大学会计学院;&lt;/_author_aff&gt;&lt;_accessed&gt;64378079&lt;/_accessed&gt;&lt;_db_updated&gt;CNKI - Reference&lt;/_db_updated&gt;&lt;_collection_scope&gt;CSSCI-C;PKU&lt;/_collection_scope&gt;&lt;_translated_author&gt;Liu, Zhikuo;Chen, Zhao;Wu, Huihang;Zhang, Yao&lt;/_translated_author&gt;&lt;/Details&gt;&lt;Extra&gt;&lt;DBUID&gt;{F96A950B-833F-4880-A151-76DA2D6A2879}&lt;/DBUID&gt;&lt;/Extra&gt;&lt;/Item&gt;&lt;/References&gt;&lt;/Group&gt;&lt;/Citation&gt;_x000a_"/>
    <w:docVar w:name="NE.Ref{0CF55E2E-D38E-482B-837F-ADF0C9927BF0}" w:val=" ADDIN NE.Ref.{0CF55E2E-D38E-482B-837F-ADF0C9927BF0}&lt;Citation SecTmpl=&quot;1&quot;&gt;&lt;Group&gt;&lt;References&gt;&lt;Item&gt;&lt;ID&gt;544&lt;/ID&gt;&lt;UID&gt;{B241BB66-421D-4EEA-AF24-44DAC2F58F02}&lt;/UID&gt;&lt;Title&gt;“以地生财,以财养地”——中国特色城市建设投融资模式研究&lt;/Title&gt;&lt;Template&gt;Journal Article&lt;/Template&gt;&lt;Star&gt;0&lt;/Star&gt;&lt;Tag&gt;0&lt;/Tag&gt;&lt;Author&gt;郑思齐; 孙伟增; 吴璟; 武赟&lt;/Author&gt;&lt;Year&gt;2014&lt;/Year&gt;&lt;Details&gt;&lt;_date_display&gt;2014-08-20&lt;/_date_display&gt;&lt;_date&gt;60291360&lt;/_date&gt;&lt;_image&gt;internal-pdf://0180633101/2014-郑思齐-“以地生财,以财养地”——中国特色城市建设投融资模式研究.pdf&lt;/_image&gt;&lt;_issue&gt;08&lt;/_issue&gt;&lt;_keywords&gt;地方政府;土地价格;基础设施投资;土地出让&lt;/_keywords&gt;&lt;_language&gt;Chinese&lt;/_language&gt;&lt;_pages&gt;14-27&lt;/_pages&gt;&lt;_short_title&gt;“以地生财,以财养地”——中国特色城市建设投融资模式研究&lt;/_short_title&gt;&lt;_translated_author&gt;Siqi, Zheng&lt;/_translated_author&gt;&lt;_url&gt;https://kns.cnki.net/kcms/detail/detail.aspx?FileName=JJYJ201408002&amp;amp;DbName=CJFQ2014&lt;/_url&gt;&lt;_created&gt;64378045&lt;/_created&gt;&lt;_modified&gt;64378080&lt;/_modified&gt;&lt;_journal&gt;经济研究&lt;/_journal&gt;&lt;_volume&gt;49&lt;/_volume&gt;&lt;_cited_count&gt;385&lt;/_cited_count&gt;&lt;_author_aff&gt;清华大学建设管理系房地产研究所;贵州财经大学;贵州房地产研究院;&lt;/_author_aff&gt;&lt;_accessed&gt;64378080&lt;/_accessed&gt;&lt;_db_updated&gt;CNKI - Reference&lt;/_db_updated&gt;&lt;_collection_scope&gt;CSSCI-C;PKU&lt;/_collection_scope&gt;&lt;/Details&gt;&lt;Extra&gt;&lt;DBUID&gt;{F96A950B-833F-4880-A151-76DA2D6A2879}&lt;/DBUID&gt;&lt;/Extra&gt;&lt;/Item&gt;&lt;/References&gt;&lt;/Group&gt;&lt;/Citation&gt;_x000a_"/>
    <w:docVar w:name="NE.Ref{112B0C75-3F53-4F83-A8A4-6E74CA23A71B}" w:val=" ADDIN NE.Ref.{112B0C75-3F53-4F83-A8A4-6E74CA23A71B}&lt;Citation SecTmpl=&quot;1&quot;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accessed&gt;64378077&lt;/_accessed&gt;&lt;_collection_scope&gt;SSCI&lt;/_collection_scope&gt;&lt;_created&gt;64378045&lt;/_created&gt;&lt;_custom1&gt;1&lt;/_custom1&gt;&lt;_date&gt;63377280&lt;/_date&gt;&lt;_date_display&gt;2020/07/02&lt;/_date_display&gt;&lt;_db_updated&gt;CrossRef&lt;/_db_updated&gt;&lt;_doi&gt;10.1080/08965803.2020.1840899&lt;/_doi&gt;&lt;_impact_factor&gt;   1.825&lt;/_impact_factor&gt;&lt;_isbn&gt;0896-5803&lt;/_isbn&gt;&lt;_issue&gt;3&lt;/_issue&gt;&lt;_journal&gt;Journal of Real Estate Research&lt;/_journal&gt;&lt;_modified&gt;64505475&lt;/_modified&gt;&lt;_pages&gt;315-340&lt;/_pages&gt;&lt;_short_title&gt;Tax Evasion in the Housing Market: Identification and Exploration&lt;/_short_title&gt;&lt;_tertiary_title&gt;Journal of Real Estate Research&lt;/_tertiary_title&gt;&lt;_url&gt;https://www.tandfonline.com/doi/full/10.1080/08965803.2020.1840899_x000d__x000a_https://www.tandfonline.com/doi/pdf/10.1080/08965803.2020.1840899&lt;/_url&gt;&lt;_volume&gt;42&lt;/_volume&gt;&lt;/Details&gt;&lt;Extra&gt;&lt;DBUID&gt;{F96A950B-833F-4880-A151-76DA2D6A2879}&lt;/DBUID&gt;&lt;/Extra&gt;&lt;/Item&gt;&lt;/References&gt;&lt;/Group&gt;&lt;/Citation&gt;_x000a_"/>
    <w:docVar w:name="NE.Ref{1231A538-97FA-4D84-9257-22AE96E3A81C}" w:val=" ADDIN NE.Ref.{1231A538-97FA-4D84-9257-22AE96E3A81C}&lt;Citation&gt;&lt;Group&gt;&lt;References&gt;&lt;Item&gt;&lt;ID&gt;535&lt;/ID&gt;&lt;UID&gt;{BE794AB3-E83D-45BC-A1DE-3C766C936700}&lt;/UID&gt;&lt;Title&gt;地方政府土地出让、基础设施投资与地方经济增长&lt;/Title&gt;&lt;Template&gt;Journal Article&lt;/Template&gt;&lt;Star&gt;0&lt;/Star&gt;&lt;Tag&gt;0&lt;/Tag&gt;&lt;Author&gt;王贤彬; 张莉; 徐现祥&lt;/Author&gt;&lt;Year&gt;2014&lt;/Year&gt;&lt;Details&gt;&lt;_accessed&gt;64378079&lt;/_accessed&gt;&lt;_author_aff&gt;暨南大学经济学院;中山大学国际商学院;中山大学岭南学院;&lt;/_author_aff&gt;&lt;_cited_count&gt;168&lt;/_cited_count&gt;&lt;_collection_scope&gt;CSSCI-C;PKU&lt;/_collection_scope&gt;&lt;_created&gt;64378045&lt;/_created&gt;&lt;_date&gt;60242400&lt;/_date&gt;&lt;_db_updated&gt;CNKI - Reference&lt;/_db_updated&gt;&lt;_image&gt;internal-pdf://3415948735/王贤彬-2014-地方政府土地出让, 基础设施投资与地方经济增长.pdf&lt;/_image&gt;&lt;_issue&gt;07&lt;/_issue&gt;&lt;_journal&gt;中国工业经济&lt;/_journal&gt;&lt;_keywords&gt;地方政府;土地出让;基础设施投资;经济增长&lt;/_keywords&gt;&lt;_modified&gt;64378079&lt;/_modified&gt;&lt;_pages&gt;31-43&lt;/_pages&gt;&lt;_short_title&gt;地方政府土地出让, 基础设施投资与地方经济增长&lt;/_short_title&gt;&lt;_url&gt;https://kns.cnki.net/kcms/detail/detail.aspx?FileName=GGYY201407004&amp;amp;DbName=CJFQ2014&lt;/_url&gt;&lt;_translated_author&gt;Wang, Xianbin;Zhang, Li;Xu, Xianxiang&lt;/_translated_author&gt;&lt;/Details&gt;&lt;Extra&gt;&lt;DBUID&gt;{F96A950B-833F-4880-A151-76DA2D6A2879}&lt;/DBUID&gt;&lt;/Extra&gt;&lt;/Item&gt;&lt;/References&gt;&lt;/Group&gt;&lt;Group&gt;&lt;References&gt;&lt;Item&gt;&lt;ID&gt;544&lt;/ID&gt;&lt;UID&gt;{B241BB66-421D-4EEA-AF24-44DAC2F58F02}&lt;/UID&gt;&lt;Title&gt;“以地生财,以财养地”——中国特色城市建设投融资模式研究&lt;/Title&gt;&lt;Template&gt;Journal Article&lt;/Template&gt;&lt;Star&gt;0&lt;/Star&gt;&lt;Tag&gt;0&lt;/Tag&gt;&lt;Author&gt;郑思齐; 孙伟增; 吴璟; 武赟&lt;/Author&gt;&lt;Year&gt;2014&lt;/Year&gt;&lt;Details&gt;&lt;_accessed&gt;64378080&lt;/_accessed&gt;&lt;_author_aff&gt;清华大学建设管理系房地产研究所;贵州财经大学;贵州房地产研究院;&lt;/_author_aff&gt;&lt;_cited_count&gt;385&lt;/_cited_count&gt;&lt;_collection_scope&gt;CSSCI-C;PKU&lt;/_collection_scope&gt;&lt;_created&gt;64378045&lt;/_created&gt;&lt;_date&gt;60291360&lt;/_date&gt;&lt;_date_display&gt;2014-08-20&lt;/_date_display&gt;&lt;_db_updated&gt;CNKI - Reference&lt;/_db_updated&gt;&lt;_image&gt;internal-pdf://0180633101/2014-郑思齐-“以地生财,以财养地”——中国特色城市建设投融资模式研究.pdf&lt;/_image&gt;&lt;_issue&gt;08&lt;/_issue&gt;&lt;_journal&gt;经济研究&lt;/_journal&gt;&lt;_keywords&gt;地方政府;土地价格;基础设施投资;土地出让&lt;/_keywords&gt;&lt;_language&gt;Chinese&lt;/_language&gt;&lt;_modified&gt;64378080&lt;/_modified&gt;&lt;_pages&gt;14-27&lt;/_pages&gt;&lt;_short_title&gt;“以地生财,以财养地”——中国特色城市建设投融资模式研究&lt;/_short_title&gt;&lt;_translated_author&gt;Siqi, Zheng&lt;/_translated_author&gt;&lt;_url&gt;https://kns.cnki.net/kcms/detail/detail.aspx?FileName=JJYJ201408002&amp;amp;DbName=CJFQ2014&lt;/_url&gt;&lt;_volume&gt;49&lt;/_volume&gt;&lt;/Details&gt;&lt;Extra&gt;&lt;DBUID&gt;{F96A950B-833F-4880-A151-76DA2D6A2879}&lt;/DBUID&gt;&lt;/Extra&gt;&lt;/Item&gt;&lt;/References&gt;&lt;/Group&gt;&lt;/Citation&gt;_x000a_"/>
    <w:docVar w:name="NE.Ref{14CB1381-8688-4C14-BD6B-8DAF84BD6C7C}" w:val=" ADDIN NE.Ref.{14CB1381-8688-4C14-BD6B-8DAF84BD6C7C}&lt;Citation&gt;&lt;Group&gt;&lt;References&gt;&lt;Item&gt;&lt;ID&gt;566&lt;/ID&gt;&lt;UID&gt;{71E4294B-9B05-42B0-9E9C-DAF1D0E7B46B}&lt;/UID&gt;&lt;Title&gt;Evidence of the invisible: toward a credibility revolution in the empirical analysis of tax evasion and the informal economy&lt;/Title&gt;&lt;Template&gt;Journal Article&lt;/Template&gt;&lt;Star&gt;0&lt;/Star&gt;&lt;Tag&gt;0&lt;/Tag&gt;&lt;Author&gt;Slemrod, Joel; Weber, Caroline&lt;/Author&gt;&lt;Year&gt;2012&lt;/Year&gt;&lt;Details&gt;&lt;_doi&gt;10.1007/s10797-011-9181-0&lt;/_doi&gt;&lt;_isbn&gt;0927-5940&lt;/_isbn&gt;&lt;_issue&gt;1&lt;/_issue&gt;&lt;_label&gt;2011 : Slemrod, Joel&lt;/_label&gt;&lt;_pages&gt;25-53&lt;/_pages&gt;&lt;_short_title&gt;Evidence of the invisible: toward a credibility revolution in the empirical analysis of tax evasion and the informal economy&lt;/_short_title&gt;&lt;_volume&gt;19&lt;/_volume&gt;&lt;_created&gt;64378045&lt;/_created&gt;&lt;_modified&gt;64378135&lt;/_modified&gt;&lt;_impact_factor&gt;   1.340&lt;/_impact_factor&gt;&lt;_url&gt;http://link.springer.com/10.1007/s10797-011-9181-0_x000d__x000a_http://link.springer.com/content/pdf/10.1007/s10797-011-9181-0&lt;/_url&gt;&lt;_journal&gt;International Tax and Public Finance&lt;/_journal&gt;&lt;_tertiary_title&gt;Int Tax Public Finance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1622DE40-2E0F-4F34-B167-E164A594BE21}" w:val=" ADDIN NE.Ref.{1622DE40-2E0F-4F34-B167-E164A594BE21}&lt;Citation&gt;&lt;Group&gt;&lt;References&gt;&lt;Item&gt;&lt;ID&gt;565&lt;/ID&gt;&lt;UID&gt;{30079A04-00AE-4FAA-BCB4-F32E4DF45B57}&lt;/UID&gt;&lt;Title&gt;Cheating Ourselves: The Economics of Tax Evasion&lt;/Title&gt;&lt;Template&gt;Journal Article&lt;/Template&gt;&lt;Star&gt;0&lt;/Star&gt;&lt;Tag&gt;0&lt;/Tag&gt;&lt;Author&gt;Slemrod, Joel&lt;/Author&gt;&lt;Year&gt;2007&lt;/Year&gt;&lt;Details&gt;&lt;_accessed&gt;64378084&lt;/_accessed&gt;&lt;_accession_num&gt;WOS:000244609800002&lt;/_accession_num&gt;&lt;_alternate_title&gt;J Econ Perspect&lt;/_alternate_title&gt;&lt;_author_adr&gt;Univ Michigan, Off Tax Policy Res, Ann Arbor, MI 48109 USA&lt;/_author_adr&gt;&lt;_created&gt;64378045&lt;/_created&gt;&lt;_custom1&gt;1&lt;/_custom1&gt;&lt;_date&gt;56276640&lt;/_date&gt;&lt;_date_display&gt;2007&lt;/_date_display&gt;&lt;_db_updated&gt;PKU Search&lt;/_db_updated&gt;&lt;_doi&gt;10.1257/jep.21.1.25&lt;/_doi&gt;&lt;_image&gt;internal-pdf://4122492523/2007-Slemrod-Cheating ourselves_ The economics.pdf&lt;/_image&gt;&lt;_impact_factor&gt;   9.944&lt;/_impact_factor&gt;&lt;_isbn&gt;0895-3309&lt;/_isbn&gt;&lt;_issue&gt;1&lt;/_issue&gt;&lt;_journal&gt;The Journal of Economic Perspectives&lt;/_journal&gt;&lt;_keywords&gt;Americans; Analysis; Behavior; Business Taxes and Subsidies including sales and value-added (VAT) (H25); Compliance; Corporate income taxes; Economic aspects; Economic conditions; Economic management; Economic research; Economic theory; Economics; Empirical research; Estimated taxes; Evasion; Federal taxes; Forecasts and trends; Income accounting; Income tax; Income taxes; Net income; Noncompliance; Northern America; Optimal taxation; Personal Income and Other Nonbusiness Taxes and Subsidies, includes inheritance and gift taxes (H24); Selected Countries; Sole proprietorships; Studies; Symposium: U.S. Tax Policy in International Prospective; Tax; Tax audits; Tax Evasion; Tax Evasion and Avoidance (H26); Tax noncompliance; Tax returns; Tax System; Tax systems; Taxes; Taxpayer; Taxpayers; Taxpaying; U.S; U.S.A; Value added taxes&lt;/_keywords&gt;&lt;_language&gt;English&lt;/_language&gt;&lt;_modified&gt;64506821&lt;/_modified&gt;&lt;_number&gt;1&lt;/_number&gt;&lt;_ori_publication&gt;American Economic Association&lt;/_ori_publication&gt;&lt;_pages&gt;25-48&lt;/_pages&gt;&lt;_place_published&gt;Nashville&lt;/_place_published&gt;&lt;_short_title&gt;Cheating ourselves: The economics of tax evasion&lt;/_short_title&gt;&lt;_url&gt;http://pku.summon.serialssolutions.com/2.0.0/link/0/eLvHCXMwnV3db9QwDLfW8QAvAwYTx9jRBxBPhTRpm5SX6TbdaZpujIdNfLxETpsibdPdbb0D_nzsfpw4pL3wYqmq1UZxYvsXOzaAku9F9I9OUGymM-lyXbo8RyQvokQ2HnEhsGyqGX8_M9PPcjJOT7fA9FdjOMuySRNsgvrkL7kb_0FxAzItxOHiNuL2URxm7XppBBAQhGjr5P7lBTcdJYXJ04jge75hgjpF3CYjbipk2VmZyeP_H9AT2Ok8y3DULoWnsOVnu_Cwv3hc70IwxV_PQByz-iWDFZ5z_sbNT19_DGmxhGvOcF6FF_g7JCebj9Kew-VkfHF8EnVtEyIu_LKMnNaKQAUaQirSp2UlZJmUxmDlhERdkE9AblVc5FnlUy8zpXyOzhRJnmSpQ1R7sD2bz_wLCElsUjiZOVEVCYnbqcwhAUgnMTU-0QN408-kXbTVMSyjCtID9sovrIxtbGU6gLc8y7brq0mk5pOH-geu6tqOYgZR5JrQ5941fLy3lndYYHdFgAbDVao2OPcaKaz_2otgAPu9BG23G2sahhSagFsygNfrt7SNODaCMz9f1VZxeDmLzf0caaYJwsfy5X2_3odH7cEvn8-8gu3l3cofQLC4Xg0h0F--Mf2qiZqjE6Ljo8ths06H8OB08mk0paczef4HDYbvkg&lt;/_url&gt;&lt;_volume&gt;21&lt;/_volume&gt;&lt;/Details&gt;&lt;Extra&gt;&lt;DBUID&gt;{F96A950B-833F-4880-A151-76DA2D6A2879}&lt;/DBUID&gt;&lt;/Extra&gt;&lt;/Item&gt;&lt;/References&gt;&lt;/Group&gt;&lt;Group&gt;&lt;References&gt;&lt;Item&gt;&lt;ID&gt;567&lt;/ID&gt;&lt;UID&gt;{92070B23-1346-4B31-B126-F396C30B2EB8}&lt;/UID&gt;&lt;Title&gt;Tax Avoidance, Evasion, and Administration&lt;/Title&gt;&lt;Template&gt;Book Section&lt;/Template&gt;&lt;Star&gt;0&lt;/Star&gt;&lt;Tag&gt;0&lt;/Tag&gt;&lt;Author&gt;Slemrod, Joel; Yitzhaki, Shlomo&lt;/Author&gt;&lt;Year&gt;2002&lt;/Year&gt;&lt;Details&gt;&lt;_created&gt;64378045&lt;/_created&gt;&lt;_custom1&gt;1&lt;/_custom1&gt;&lt;_doi&gt;10.1016/s1573-4420(02)80026-x&lt;/_doi&gt;&lt;_isbn&gt;9780444823144&lt;/_isbn&gt;&lt;_keywords&gt;taxation_x000d__x000a_evasion_x000d__x000a_enforcement_x000d__x000a_avoidance_x000d__x000a_H2&lt;/_keywords&gt;&lt;_label&gt;2002 : Slemrod, Joel_x000d__x000a_Yitzhaki, Shlomo&lt;/_label&gt;&lt;_modified&gt;64378135&lt;/_modified&gt;&lt;_pages&gt;1423-1470&lt;/_pages&gt;&lt;_publisher&gt;Elsevier&lt;/_publisher&gt;&lt;_secondary_author&gt;Auerbach, Alan J; Feldstein, Martin&lt;/_secondary_author&gt;&lt;_secondary_title&gt;Handbook of Public Economics&lt;/_secondary_title&gt;&lt;_short_title&gt;Tax Avoidance, Evasion, and Administration&lt;/_short_title&gt;&lt;_tertiary_title&gt;Handbook of Public Economics&lt;/_tertiary_title&gt;&lt;_url&gt;http://www.sciencedirect.com/science/article/pii/S157344200280026X&lt;/_url&gt;&lt;_volume&gt;3&lt;/_volume&gt;&lt;/Details&gt;&lt;Extra&gt;&lt;DBUID&gt;{F96A950B-833F-4880-A151-76DA2D6A2879}&lt;/DBUID&gt;&lt;/Extra&gt;&lt;/Item&gt;&lt;/References&gt;&lt;/Group&gt;&lt;/Citation&gt;_x000a_"/>
    <w:docVar w:name="NE.Ref{16C49CBF-1FF1-47E9-8422-ADB2F1A127A4}" w:val=" ADDIN NE.Ref.{16C49CBF-1FF1-47E9-8422-ADB2F1A127A4}&lt;Citation&gt;&lt;Group&gt;&lt;References&gt;&lt;Item&gt;&lt;ID&gt;541&lt;/ID&gt;&lt;UID&gt;{4C28B1FA-D166-483F-A657-A429792C87B3}&lt;/UID&gt;&lt;Title&gt;土地出让、资源错配与全要素生产率&lt;/Title&gt;&lt;Template&gt;Journal Article&lt;/Template&gt;&lt;Star&gt;0&lt;/Star&gt;&lt;Tag&gt;0&lt;/Tag&gt;&lt;Author&gt;张少辉; 余泳泽&lt;/Author&gt;&lt;Year&gt;2019&lt;/Year&gt;&lt;Details&gt;&lt;_accessed&gt;64378080&lt;/_accessed&gt;&lt;_author_adr&gt;上海财经大学公共经济与管理学院;南京财经大学国际经贸学院;&lt;/_author_adr&gt;&lt;_author_aff&gt;上海财经大学公共经济与管理学院;南京财经大学国际经贸学院;&lt;/_author_aff&gt;&lt;_call_num&gt;31-1012/F&lt;/_call_num&gt;&lt;_cited_count&gt;73&lt;/_cited_count&gt;&lt;_collection_scope&gt;CSSCI-C;PKU&lt;/_collection_scope&gt;&lt;_created&gt;64378045&lt;/_created&gt;&lt;_date&gt;62629920&lt;/_date&gt;&lt;_db_updated&gt;CNKI - Reference&lt;/_db_updated&gt;&lt;_image&gt;internal-pdf://2570796526/张少辉-2019-土地出让、资源错配与全要素生产率.pdf&lt;/_image&gt;&lt;_isbn&gt;1001-9952&lt;/_isbn&gt;&lt;_issue&gt;02&lt;/_issue&gt;&lt;_journal&gt;财经研究&lt;/_journal&gt;&lt;_keywords&gt;土地出让;资源错配;全要素生产率&lt;/_keywords&gt;&lt;_modified&gt;64378080&lt;/_modified&gt;&lt;_pages&gt;73-85&lt;/_pages&gt;&lt;_short_title&gt;土地出让、资源错配与全要素生产率&lt;/_short_title&gt;&lt;_url&gt;https://kns.cnki.net/kcms/detail/detail.aspx?FileName=CJYJ201902007&amp;amp;DbName=CJFQ2019&lt;/_url&gt;&lt;_volume&gt;45&lt;/_volume&gt;&lt;_translated_author&gt;Zhang, Shaohui;Yu, Yongze&lt;/_translated_author&gt;&lt;/Details&gt;&lt;Extra&gt;&lt;DBUID&gt;{F96A950B-833F-4880-A151-76DA2D6A2879}&lt;/DBUID&gt;&lt;/Extra&gt;&lt;/Item&gt;&lt;/References&gt;&lt;/Group&gt;&lt;/Citation&gt;_x000a_"/>
    <w:docVar w:name="NE.Ref{177DBE9E-083F-479B-AD17-DB215A44F0EB}" w:val=" ADDIN NE.Ref.{177DBE9E-083F-479B-AD17-DB215A44F0EB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1788A2A0-7C88-499A-8048-0574544BD696}" w:val=" ADDIN NE.Ref.{1788A2A0-7C88-499A-8048-0574544BD696}&lt;Citation&gt;&lt;Group&gt;&lt;References&gt;&lt;Item&gt;&lt;ID&gt;561&lt;/ID&gt;&lt;UID&gt;{0D3A0C3A-0770-4136-A45A-1F986AE62B90}&lt;/UID&gt;&lt;Title&gt;Shaming tax delinquents&lt;/Title&gt;&lt;Template&gt;Journal Article&lt;/Template&gt;&lt;Star&gt;0&lt;/Star&gt;&lt;Tag&gt;0&lt;/Tag&gt;&lt;Author&gt;Perez-Truglia, Ricardo; Troiano, Ugo&lt;/Author&gt;&lt;Year&gt;2018&lt;/Year&gt;&lt;Details&gt;&lt;_accession_num&gt;WOS:000450380200008&lt;/_accession_num&gt;&lt;_alternate_title&gt;J Public Econ&lt;/_alternate_title&gt;&lt;_author_adr&gt;Univ Calif Los Angeles, 110 Westwood Plaza, Los Angeles, CA 90095 USA_x000d__x000a_Univ Michigan, 611 Tappan St,219 Larch Hall, Ann Arbor, MI 48109 USA_x000d__x000a_NBER, Cambridge, MA 02138 USA&lt;/_author_adr&gt;&lt;_date_display&gt;Nov&lt;/_date_display&gt;&lt;_date&gt;1990-11-01&lt;/_date&gt;&lt;_doi&gt;10.1016/j.jpubeco.2018.09.008&lt;/_doi&gt;&lt;_isbn&gt;00472727&lt;/_isbn&gt;&lt;_keywords&gt;tax debt_x000d__x000a_enforcement_x000d__x000a_financial_x000d__x000a_shaming_x000d__x000a_penalty_x000d__x000a_field experiment_x000d__x000a_prosocial behavior_x000d__x000a_social pressure_x000d__x000a_enforcement_x000d__x000a_information_x000d__x000a_minnesota_x000d__x000a_economics_x000d__x000a_evasion_x000d__x000a_reform_x000d__x000a_policy&lt;/_keywords&gt;&lt;_label&gt;2018 : Perez-Truglia, R._x000d__x000a_Troiano, U.&lt;/_label&gt;&lt;_language&gt;English&lt;/_language&gt;&lt;_pages&gt;120-137&lt;/_pages&gt;&lt;_short_title&gt;Shaming tax delinquents&lt;/_short_title&gt;&lt;_url&gt;https://linkinghub.elsevier.com/retrieve/pii/S0047272718301762_x000d__x000a_https://api.elsevier.com/content/article/PII:S0047272718301762?httpAccept=text/xml&lt;/_url&gt;&lt;_volume&gt;167&lt;/_volume&gt;&lt;_created&gt;64378045&lt;/_created&gt;&lt;_modified&gt;64378135&lt;/_modified&gt;&lt;_impact_factor&gt;   3.111&lt;/_impact_factor&gt;&lt;_journal&gt;Journal of Public Economics&lt;/_journal&gt;&lt;_tertiary_title&gt;Journal of Public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1A29190B-98CF-4186-AAE0-8EB23E3489EA}" w:val=" ADDIN NE.Ref.{1A29190B-98CF-4186-AAE0-8EB23E3489EA}&lt;Citation&gt;&lt;Group&gt;&lt;References&gt;&lt;Item&gt;&lt;ID&gt;516&lt;/ID&gt;&lt;UID&gt;{EAB82D52-0887-4643-817E-0B0A59710408}&lt;/UID&gt;&lt;Title&gt;中国经济增长四十年的动力:地方政府行为的视角&lt;/Title&gt;&lt;Template&gt;Journal Article&lt;/Template&gt;&lt;Star&gt;0&lt;/Star&gt;&lt;Tag&gt;0&lt;/Tag&gt;&lt;Author&gt;沈坤荣; 金刚&lt;/Author&gt;&lt;Year&gt;2019&lt;/Year&gt;&lt;Details&gt;&lt;_call_num&gt;11-3007/F&lt;/_call_num&gt;&lt;_doi&gt;10.16110/j.cnki.issn2095-3151.2019.02.009&lt;/_doi&gt;&lt;_image&gt;internal-pdf://3071753397/中国经济增长四十年的动力_地方政府行为的视角_沈坤荣.pdf&lt;/_image&gt;&lt;_isbn&gt;2095-3151&lt;/_isbn&gt;&lt;_issue&gt;02&lt;/_issue&gt;&lt;_keywords&gt;中国经济;地方政府;经济波动;黄灯效应&lt;/_keywords&gt;&lt;_pages&gt;102-113&lt;/_pages&gt;&lt;_short_title&gt;中国经济增长四十年的动力:地方政府行为的视角&lt;/_short_title&gt;&lt;_created&gt;64378045&lt;/_created&gt;&lt;_modified&gt;64378079&lt;/_modified&gt;&lt;_url&gt;https://kns.cnki.net/kcms/detail/detail.aspx?FileName=JJCK201902009&amp;amp;DbName=CJFQ2019&lt;/_url&gt;&lt;_journal&gt;经济研究参考&lt;/_journal&gt;&lt;_cited_count&gt;2&lt;/_cited_count&gt;&lt;_date&gt;62624160&lt;/_date&gt;&lt;_accessed&gt;64378079&lt;/_accessed&gt;&lt;_db_updated&gt;CNKI - Reference&lt;/_db_updated&gt;&lt;_collection_scope&gt;PKU&lt;/_collection_scope&gt;&lt;_translated_author&gt;Shen, Kunrong;Jin, Gang&lt;/_translated_author&gt;&lt;/Details&gt;&lt;Extra&gt;&lt;DBUID&gt;{F96A950B-833F-4880-A151-76DA2D6A2879}&lt;/DBUID&gt;&lt;/Extra&gt;&lt;/Item&gt;&lt;/References&gt;&lt;/Group&gt;&lt;/Citation&gt;_x000a_"/>
    <w:docVar w:name="NE.Ref{1A6FF41D-C422-4432-B6CF-6202AE13B145}" w:val=" ADDIN NE.Ref.{1A6FF41D-C422-4432-B6CF-6202AE13B145}&lt;Citation&gt;&lt;Group&gt;&lt;References&gt;&lt;Item&gt;&lt;ID&gt;536&lt;/ID&gt;&lt;UID&gt;{BEFB3C84-45C7-4C15-BB33-EEEFF893643E}&lt;/UID&gt;&lt;Title&gt;多维绩效考核、中国式政府竞争与地方税收征管&lt;/Title&gt;&lt;Template&gt;Journal Article&lt;/Template&gt;&lt;Star&gt;0&lt;/Star&gt;&lt;Tag&gt;0&lt;/Tag&gt;&lt;Author&gt;许敬轩; 王小龙; 何振&lt;/Author&gt;&lt;Year&gt;2019&lt;/Year&gt;&lt;Details&gt;&lt;_author_adr&gt;北京工商大学经济学院;中国人民大学财政金融学院、中国财政金融政策研究中心;中国建设银行博士后工作站;清华大学博士后流动站;&lt;/_author_adr&gt;&lt;_call_num&gt;11-1081/F&lt;/_call_num&gt;&lt;_image&gt;internal-pdf://3494133199/许敬轩-2019-多维绩效考核、中国式政府竞争与地方税收征管.pdf&lt;/_image&gt;&lt;_isbn&gt;0577-9154&lt;/_isbn&gt;&lt;_issue&gt;04&lt;/_issue&gt;&lt;_keywords&gt;多维绩效考核;中国式政府竞争;税收征管;居民福利&lt;/_keywords&gt;&lt;_pages&gt;33-48&lt;/_pages&gt;&lt;_short_title&gt;多维绩效考核、中国式政府竞争与地方税收征管&lt;/_short_title&gt;&lt;_volume&gt;54&lt;/_volume&gt;&lt;_created&gt;64378045&lt;/_created&gt;&lt;_modified&gt;64378079&lt;/_modified&gt;&lt;_url&gt;https://kns.cnki.net/kcms/detail/detail.aspx?FileName=JJYJ201904004&amp;amp;DbName=CJFQ2019&lt;/_url&gt;&lt;_journal&gt;经济研究&lt;/_journal&gt;&lt;_cited_count&gt;60&lt;/_cited_count&gt;&lt;_date&gt;62748000&lt;/_date&gt;&lt;_author_aff&gt;北京工商大学经济学院;中国人民大学财政金融学院、中国财政金融政策研究中心;中国建设银行博士后工作站;清华大学博士后流动站;&lt;/_author_aff&gt;&lt;_accessed&gt;64378079&lt;/_accessed&gt;&lt;_db_updated&gt;CNKI - Reference&lt;/_db_updated&gt;&lt;_collection_scope&gt;CSSCI-C;PKU&lt;/_collection_scope&gt;&lt;_translated_author&gt;Xu, Jingxuan;Wang, Xiaolong;He, Zhen&lt;/_translated_author&gt;&lt;/Details&gt;&lt;Extra&gt;&lt;DBUID&gt;{F96A950B-833F-4880-A151-76DA2D6A2879}&lt;/DBUID&gt;&lt;/Extra&gt;&lt;/Item&gt;&lt;/References&gt;&lt;/Group&gt;&lt;/Citation&gt;_x000a_"/>
    <w:docVar w:name="NE.Ref{1B2AACE4-4814-4FCB-B81B-D8B84D380EB3}" w:val=" ADDIN NE.Ref.{1B2AACE4-4814-4FCB-B81B-D8B84D380EB3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940296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940295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1CFF59E3-D537-45A4-B95E-1D64413CF2BC}" w:val=" ADDIN NE.Ref.{1CFF59E3-D537-45A4-B95E-1D64413CF2BC}&lt;Citation&gt;&lt;Group&gt;&lt;References&gt;&lt;Item&gt;&lt;ID&gt;559&lt;/ID&gt;&lt;UID&gt;{363D6D92-0C03-49E0-B1DF-4C08E87452A3}&lt;/UID&gt;&lt;Title&gt;Political turnover and economic performance: the incentive role of personnel control in China&lt;/Title&gt;&lt;Template&gt;Journal Article&lt;/Template&gt;&lt;Star&gt;0&lt;/Star&gt;&lt;Tag&gt;0&lt;/Tag&gt;&lt;Author&gt;Li, Hongbin; Zhou, Li-An&lt;/Author&gt;&lt;Year&gt;2005&lt;/Year&gt;&lt;Details&gt;&lt;_date_display&gt;2005&lt;/_date_display&gt;&lt;_date&gt;55225440&lt;/_date&gt;&lt;_doi&gt;10.1016/j.jpubeco.2004.06.009&lt;/_doi&gt;&lt;_isbn&gt;0047-2727&lt;/_isbn&gt;&lt;_issue&gt;9&lt;/_issue&gt;&lt;_keywords&gt;Asia; China; Economic performance; Economic policy; Employee performance; Employee turnover; Evaluation; Intergovernmental Relations, Federalism, Secession (H77); Personnel control; Political; Political Processes: Rent-seeking, Lobbying, Elections, Legislatures, and Voting Behavior (D72); Political turnover; Politicians; Public Sector Labor Markets (J45); Services; Socialist Institutions and Their Transitions: Public Economics (P35)&lt;/_keywords&gt;&lt;_pages&gt;1743-1762&lt;/_pages&gt;&lt;_short_title&gt;Political turnover and economic performance: the incentive role of personnel control in China&lt;/_short_title&gt;&lt;_url&gt;http://pku.summon.serialssolutions.com/2.0.0/link/0/eLvHCXMwnV1Lb9QwEB615QAcaClULI_FN05bObGd2Ny2sKulohIHkBASshzHFi1qNtpHpf57xo6zK62oKjg4USLbGmfseTjfjAFYfkpHOzLBU8dzSxnjrpYVOiVZETJdceuMcSULsco_LuTnL_l0Is73gPahMbt_9CMy6wopRd8sOncx-WYM4GNChaMbph_PNpIYrZtOEodsBKiotxE8f-_lLt20K6zRkF241tkurVTURNPDfyf6CJ4kq5OMu2nyFPZccwwP-6Dk5TE8vtikb8Wno4SKwyZp7T-Dn9t3qKWagPwkpqmJS52QdhuC8J5gZ-SyCchPlKYkQBjJ3IcqywisIQkhj3VIPMH7OXybTr5-mI3S2QwjdPjkamSsd7Iua08tswb1oGVlpagXRqlKGlplSuSK1tYXXmY-q2SpaleIupTGeJmzEzho5o17AYTbknorq4oXOa-NwdZFbnhNuUf-cTmA054ruu1ScOgem3al03cNx2lyHTF6agCy551OdkRnH2hky31N3wVe67C6VwtjTQpSQEpDniw9zlgZpB7l99dUQualUMUA3vYTR-PaDT9kTOPm66VGUxqtdSEGMIvzaTM851yi7UYzIxVebrGEHUC8XWJRYRzMtFiCT6kzVGr61-r65f-P_RU8inlp4_7SazhYLdbuDey3v9dD2JdnsyE8GH-afD8fxkX2B7OMJwc&lt;/_url&gt;&lt;_volume&gt;89&lt;/_volume&gt;&lt;_created&gt;64378045&lt;/_created&gt;&lt;_modified&gt;64378135&lt;/_modified&gt;&lt;_impact_factor&gt;   3.111&lt;/_impact_factor&gt;&lt;_journal&gt;Journal of Public Economics&lt;/_journal&gt;&lt;_number&gt;1&lt;/_number&gt;&lt;_ori_publication&gt;Elsevier B.V&lt;/_ori_publication&gt;&lt;_accessed&gt;64378084&lt;/_accessed&gt;&lt;_db_updated&gt;PKU Search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1D1FE0A3-F39E-4913-8F64-F827609F7D60}" w:val=" ADDIN NE.Ref.{1D1FE0A3-F39E-4913-8F64-F827609F7D60}&lt;Citation SecTmpl=&quot;1&quot;&gt;&lt;Group&gt;&lt;References&gt;&lt;Item&gt;&lt;ID&gt;527&lt;/ID&gt;&lt;UID&gt;{6E6FD760-877D-4243-BE1F-58CB852233D6}&lt;/UID&gt;&lt;Title&gt;农村税费改革与地方政府筹资模式的转变&lt;/Title&gt;&lt;Template&gt;Journal Article&lt;/Template&gt;&lt;Star&gt;0&lt;/Star&gt;&lt;Tag&gt;0&lt;/Tag&gt;&lt;Author&gt;毛捷; 曹婧&lt;/Author&gt;&lt;Year&gt;2021&lt;/Year&gt;&lt;Details&gt;&lt;_author_adr&gt;对外经济贸易大学国际经济贸易学院;&lt;/_author_adr&gt;&lt;_call_num&gt;11-1081/F&lt;/_call_num&gt;&lt;_image&gt;internal-pdf://2244820353/毛捷-2021-农村税费改革与地方政府筹资模式的转变.pdf&lt;/_image&gt;&lt;_isbn&gt;0577-9154&lt;/_isbn&gt;&lt;_issue&gt;03&lt;/_issue&gt;&lt;_keywords&gt;政府筹资模式;土地税收比率;农村税费改革;取消农业税&lt;/_keywords&gt;&lt;_pages&gt;83-99&lt;/_pages&gt;&lt;_short_title&gt;农村税费改革与地方政府筹资模式的转变&lt;/_short_title&gt;&lt;_volume&gt;56&lt;/_volume&gt;&lt;_created&gt;64378045&lt;/_created&gt;&lt;_modified&gt;64378079&lt;/_modified&gt;&lt;_url&gt;https://kns.cnki.net/kcms/detail/detail.aspx?FileName=JJYJ202103007&amp;amp;DbName=CJFQ2021&lt;/_url&gt;&lt;_journal&gt;经济研究&lt;/_journal&gt;&lt;_cited_count&gt;1&lt;/_cited_count&gt;&lt;_date&gt;63753120&lt;/_date&gt;&lt;_author_aff&gt;对外经济贸易大学国际经济贸易学院;&lt;/_author_aff&gt;&lt;_accessed&gt;64378079&lt;/_accessed&gt;&lt;_db_updated&gt;CNKI - Reference&lt;/_db_updated&gt;&lt;_collection_scope&gt;CSSCI-C;PKU&lt;/_collection_scope&gt;&lt;_translated_author&gt;Mao, Jie;Cao, Jing&lt;/_translated_author&gt;&lt;/Details&gt;&lt;Extra&gt;&lt;DBUID&gt;{F96A950B-833F-4880-A151-76DA2D6A2879}&lt;/DBUID&gt;&lt;/Extra&gt;&lt;/Item&gt;&lt;/References&gt;&lt;/Group&gt;&lt;/Citation&gt;_x000a_"/>
    <w:docVar w:name="NE.Ref{1DB4B5D8-1B3A-4E53-AF0B-B99FFC1B0B50}" w:val=" ADDIN NE.Ref.{1DB4B5D8-1B3A-4E53-AF0B-B99FFC1B0B50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212259B6-3DE2-409C-A3AA-C440D087BE92}" w:val=" ADDIN NE.Ref.{212259B6-3DE2-409C-A3AA-C440D087BE92}&lt;Citation&gt;&lt;Group&gt;&lt;References&gt;&lt;Item&gt;&lt;ID&gt;535&lt;/ID&gt;&lt;UID&gt;{BE794AB3-E83D-45BC-A1DE-3C766C936700}&lt;/UID&gt;&lt;Title&gt;地方政府土地出让、基础设施投资与地方经济增长&lt;/Title&gt;&lt;Template&gt;Journal Article&lt;/Template&gt;&lt;Star&gt;0&lt;/Star&gt;&lt;Tag&gt;0&lt;/Tag&gt;&lt;Author&gt;王贤彬; 张莉; 徐现祥&lt;/Author&gt;&lt;Year&gt;2014&lt;/Year&gt;&lt;Details&gt;&lt;_image&gt;internal-pdf://3415948735/王贤彬-2014-地方政府土地出让, 基础设施投资与地方经济增长.pdf&lt;/_image&gt;&lt;_issue&gt;07&lt;/_issue&gt;&lt;_pages&gt;31-43&lt;/_pages&gt;&lt;_short_title&gt;地方政府土地出让, 基础设施投资与地方经济增长&lt;/_short_title&gt;&lt;_created&gt;64378045&lt;/_created&gt;&lt;_modified&gt;64378079&lt;/_modified&gt;&lt;_url&gt;https://kns.cnki.net/kcms/detail/detail.aspx?FileName=GGYY201407004&amp;amp;DbName=CJFQ2014&lt;/_url&gt;&lt;_journal&gt;中国工业经济&lt;/_journal&gt;&lt;_cited_count&gt;168&lt;/_cited_count&gt;&lt;_date&gt;60242400&lt;/_date&gt;&lt;_keywords&gt;地方政府;土地出让;基础设施投资;经济增长&lt;/_keywords&gt;&lt;_author_aff&gt;暨南大学经济学院;中山大学国际商学院;中山大学岭南学院;&lt;/_author_aff&gt;&lt;_accessed&gt;64378079&lt;/_accessed&gt;&lt;_db_updated&gt;CNKI - Reference&lt;/_db_updated&gt;&lt;_collection_scope&gt;CSSCI-C;PKU&lt;/_collection_scope&gt;&lt;_translated_author&gt;Wang, Xianbin;Zhang, Li;Xu, Xianxiang&lt;/_translated_author&gt;&lt;/Details&gt;&lt;Extra&gt;&lt;DBUID&gt;{F96A950B-833F-4880-A151-76DA2D6A2879}&lt;/DBUID&gt;&lt;/Extra&gt;&lt;/Item&gt;&lt;/References&gt;&lt;/Group&gt;&lt;/Citation&gt;_x000a_"/>
    <w:docVar w:name="NE.Ref{2273D83E-BF4A-4554-AD66-898AA5E3DF78}" w:val=" ADDIN NE.Ref.{2273D83E-BF4A-4554-AD66-898AA5E3DF78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23500D44-6F5A-456A-802D-40224BB62DC9}" w:val=" ADDIN NE.Ref.{23500D44-6F5A-456A-802D-40224BB62DC9}&lt;Citation&gt;&lt;Group&gt;&lt;References&gt;&lt;Item&gt;&lt;ID&gt;529&lt;/ID&gt;&lt;UID&gt;{A44E64CE-F767-4752-9A4E-BA8D2C86794C}&lt;/UID&gt;&lt;Title&gt;外部冲击、土地财政与宏观政策困境&lt;/Title&gt;&lt;Template&gt;Journal Article&lt;/Template&gt;&lt;Star&gt;0&lt;/Star&gt;&lt;Tag&gt;0&lt;/Tag&gt;&lt;Author&gt;梅冬州; 温兴春&lt;/Author&gt;&lt;Year&gt;2020&lt;/Year&gt;&lt;Details&gt;&lt;_author_adr&gt;中央财经大学国际经济与贸易学院;北京大学光华管理学院;&lt;/_author_adr&gt;&lt;_call_num&gt;11-1081/F&lt;/_call_num&gt;&lt;_image&gt;internal-pdf://0522993040/梅冬州-2020-外部冲击、土地财政与宏观政策困境.pdf&lt;/_image&gt;&lt;_isbn&gt;0577-9154&lt;/_isbn&gt;&lt;_issue&gt;05&lt;/_issue&gt;&lt;_keywords&gt;外部冲击;土地财政;投资结构;政策困境&lt;/_keywords&gt;&lt;_pages&gt;66-82&lt;/_pages&gt;&lt;_short_title&gt;外部冲击、土地财政与宏观政策困境&lt;/_short_title&gt;&lt;_volume&gt;55&lt;/_volume&gt;&lt;_created&gt;64378045&lt;/_created&gt;&lt;_modified&gt;64378079&lt;/_modified&gt;&lt;_url&gt;https://kns.cnki.net/kcms/detail/detail.aspx?FileName=JJYJ202005009&amp;amp;DbName=CJFQ2020&lt;/_url&gt;&lt;_journal&gt;经济研究&lt;/_journal&gt;&lt;_cited_count&gt;18&lt;/_cited_count&gt;&lt;_date&gt;63315360&lt;/_date&gt;&lt;_author_aff&gt;中央财经大学国际经济与贸易学院;北京大学光华管理学院;&lt;/_author_aff&gt;&lt;_accessed&gt;64378079&lt;/_accessed&gt;&lt;_db_updated&gt;CNKI - Reference&lt;/_db_updated&gt;&lt;_collection_scope&gt;CSSCI-C;PKU&lt;/_collection_scope&gt;&lt;_translated_author&gt;Mei, Dongzhou;Wen, Xingchun&lt;/_translated_author&gt;&lt;/Details&gt;&lt;Extra&gt;&lt;DBUID&gt;{F96A950B-833F-4880-A151-76DA2D6A2879}&lt;/DBUID&gt;&lt;/Extra&gt;&lt;/Item&gt;&lt;/References&gt;&lt;/Group&gt;&lt;/Citation&gt;_x000a_"/>
    <w:docVar w:name="NE.Ref{251208C7-083A-446F-AD20-6D753CE4BDC8}" w:val=" ADDIN NE.Ref.{251208C7-083A-446F-AD20-6D753CE4BDC8}&lt;Citation SecTmpl=&quot;1&quot;&gt;&lt;Group&gt;&lt;References&gt;&lt;Item&gt;&lt;ID&gt;570&lt;/ID&gt;&lt;UID&gt;{1BA6AC44-C79D-4A63-9290-5DD941007980}&lt;/UID&gt;&lt;Title&gt;House Price Index Construction in the Nascent Housing Market: The Case of China&lt;/Title&gt;&lt;Template&gt;Journal Article&lt;/Template&gt;&lt;Star&gt;0&lt;/Star&gt;&lt;Tag&gt;0&lt;/Tag&gt;&lt;Author&gt;Wu, Jing; Deng, Yongheng; Liu, Hongyu&lt;/Author&gt;&lt;Year&gt;2014&lt;/Year&gt;&lt;Details&gt;&lt;_accessed&gt;64504706&lt;/_accessed&gt;&lt;_accession_num&gt;WOS:000334419800007&lt;/_accession_num&gt;&lt;_alternate_title&gt;J Real Estate Financ&lt;/_alternate_title&gt;&lt;_author_adr&gt;Tsinghua Univ, Dept Construct Management, Beijing 100084, Peoples R China_x000d__x000a_Natl Univ Singapore, Inst Real Estate Studies, Singapore 117548, Singapore&lt;/_author_adr&gt;&lt;_created&gt;64378045&lt;/_created&gt;&lt;_custom1&gt;1&lt;/_custom1&gt;&lt;_date&gt;1990-04-01&lt;/_date&gt;&lt;_date_display&gt;Apr&lt;/_date_display&gt;&lt;_db_updated&gt;CrossRef&lt;/_db_updated&gt;&lt;_doi&gt;10.1007/s11146-013-9416-1&lt;/_doi&gt;&lt;_impact_factor&gt;   1.480&lt;/_impact_factor&gt;&lt;_isbn&gt;0895-5638&lt;/_isbn&gt;&lt;_issue&gt;3&lt;/_issue&gt;&lt;_journal&gt;The Journal of Real Estate Finance and Economics&lt;/_journal&gt;&lt;_keywords&gt;house price index_x000d__x000a_hedonic method_x000d__x000a_quality change_x000d__x000a_nascent housing market_x000d__x000a_real-estate_x000d__x000a_time_x000d__x000a_affordability_x000d__x000a_derivatives_x000d__x000a_revision_x000d__x000a_shanghai&lt;/_keywords&gt;&lt;_label&gt;Wu2014&lt;/_label&gt;&lt;_language&gt;English&lt;/_language&gt;&lt;_modified&gt;64506822&lt;/_modified&gt;&lt;_pages&gt;522-545&lt;/_pages&gt;&lt;_short_title&gt;House Price Index Construction in the Nascent Housing Market: The Case of China&lt;/_short_title&gt;&lt;_tertiary_title&gt;J Real Estate Finan Econ&lt;/_tertiary_title&gt;&lt;_type_work&gt;journal article&lt;/_type_work&gt;&lt;_url&gt;http://link.springer.com/10.1007/s11146-013-9416-1_x000d__x000a_http://link.springer.com/content/pdf/10.1007/s11146-013-9416-1&lt;/_url&gt;&lt;_volume&gt;48&lt;/_volume&gt;&lt;/Details&gt;&lt;Extra&gt;&lt;DBUID&gt;{F96A950B-833F-4880-A151-76DA2D6A2879}&lt;/DBUID&gt;&lt;/Extra&gt;&lt;/Item&gt;&lt;/References&gt;&lt;/Group&gt;&lt;/Citation&gt;_x000a_"/>
    <w:docVar w:name="NE.Ref{254C0C2A-B444-4CBA-8C45-4DDCC6CD0F04}" w:val=" ADDIN NE.Ref.{254C0C2A-B444-4CBA-8C45-4DDCC6CD0F04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accessed&gt;64940360&lt;/_accessed&gt;&lt;_collection_scope&gt;SSCI&lt;/_collection_scope&gt;&lt;_created&gt;64378045&lt;/_created&gt;&lt;_custom1&gt;1&lt;/_custom1&gt;&lt;_date&gt;63377280&lt;/_date&gt;&lt;_date_display&gt;2020/07/02&lt;/_date_display&gt;&lt;_db_updated&gt;CrossRef&lt;/_db_updated&gt;&lt;_doi&gt;10.1080/08965803.2020.1840899&lt;/_doi&gt;&lt;_impact_factor&gt;   1.825&lt;/_impact_factor&gt;&lt;_isbn&gt;0896-5803&lt;/_isbn&gt;&lt;_issue&gt;3&lt;/_issue&gt;&lt;_journal&gt;Journal of Real Estate Research&lt;/_journal&gt;&lt;_modified&gt;64505475&lt;/_modified&gt;&lt;_pages&gt;315-340&lt;/_pages&gt;&lt;_short_title&gt;Tax Evasion in the Housing Market: Identification and Exploration&lt;/_short_title&gt;&lt;_tertiary_title&gt;Journal of Real Estate Research&lt;/_tertiary_title&gt;&lt;_url&gt;https://www.tandfonline.com/doi/full/10.1080/08965803.2020.1840899_x000d__x000a_https://www.tandfonline.com/doi/pdf/10.1080/08965803.2020.1840899&lt;/_url&gt;&lt;_volume&gt;42&lt;/_volume&gt;&lt;/Details&gt;&lt;Extra&gt;&lt;DBUID&gt;{F96A950B-833F-4880-A151-76DA2D6A2879}&lt;/DBUID&gt;&lt;/Extra&gt;&lt;/Item&gt;&lt;/References&gt;&lt;/Group&gt;&lt;/Citation&gt;_x000a_"/>
    <w:docVar w:name="NE.Ref{2701CEE0-69AF-4035-8451-AFA415C2E11C}" w:val=" ADDIN NE.Ref.{2701CEE0-69AF-4035-8451-AFA415C2E11C}&lt;Citation&gt;&lt;Group&gt;&lt;References&gt;&lt;Item&gt;&lt;ID&gt;559&lt;/ID&gt;&lt;UID&gt;{363D6D92-0C03-49E0-B1DF-4C08E87452A3}&lt;/UID&gt;&lt;Title&gt;Political turnover and economic performance: the incentive role of personnel control in China&lt;/Title&gt;&lt;Template&gt;Journal Article&lt;/Template&gt;&lt;Star&gt;0&lt;/Star&gt;&lt;Tag&gt;0&lt;/Tag&gt;&lt;Author&gt;Li, Hongbin; Zhou, Li-An&lt;/Author&gt;&lt;Year&gt;2005&lt;/Year&gt;&lt;Details&gt;&lt;_date_display&gt;2005&lt;/_date_display&gt;&lt;_date&gt;55225440&lt;/_date&gt;&lt;_doi&gt;10.1016/j.jpubeco.2004.06.009&lt;/_doi&gt;&lt;_isbn&gt;0047-2727&lt;/_isbn&gt;&lt;_issue&gt;9&lt;/_issue&gt;&lt;_keywords&gt;Asia; China; Economic performance; Economic policy; Employee performance; Employee turnover; Evaluation; Intergovernmental Relations, Federalism, Secession (H77); Personnel control; Political; Political Processes: Rent-seeking, Lobbying, Elections, Legislatures, and Voting Behavior (D72); Political turnover; Politicians; Public Sector Labor Markets (J45); Services; Socialist Institutions and Their Transitions: Public Economics (P35)&lt;/_keywords&gt;&lt;_pages&gt;1743-1762&lt;/_pages&gt;&lt;_short_title&gt;Political turnover and economic performance: the incentive role of personnel control in China&lt;/_short_title&gt;&lt;_url&gt;http://pku.summon.serialssolutions.com/2.0.0/link/0/eLvHCXMwnV1Lb9QwEB615QAcaClULI_FN05bObGd2Ny2sKulohIHkBASshzHFi1qNtpHpf57xo6zK62oKjg4USLbGmfseTjfjAFYfkpHOzLBU8dzSxnjrpYVOiVZETJdceuMcSULsco_LuTnL_l0Is73gPahMbt_9CMy6wopRd8sOncx-WYM4GNChaMbph_PNpIYrZtOEodsBKiotxE8f-_lLt20K6zRkF241tkurVTURNPDfyf6CJ4kq5OMu2nyFPZccwwP-6Dk5TE8vtikb8Wno4SKwyZp7T-Dn9t3qKWagPwkpqmJS52QdhuC8J5gZ-SyCchPlKYkQBjJ3IcqywisIQkhj3VIPMH7OXybTr5-mI3S2QwjdPjkamSsd7Iua08tswb1oGVlpagXRqlKGlplSuSK1tYXXmY-q2SpaleIupTGeJmzEzho5o17AYTbknorq4oXOa-NwdZFbnhNuUf-cTmA054ruu1ScOgem3al03cNx2lyHTF6agCy551OdkRnH2hky31N3wVe67C6VwtjTQpSQEpDniw9zlgZpB7l99dUQualUMUA3vYTR-PaDT9kTOPm66VGUxqtdSEGMIvzaTM851yi7UYzIxVebrGEHUC8XWJRYRzMtFiCT6kzVGr61-r65f-P_RU8inlp4_7SazhYLdbuDey3v9dD2JdnsyE8GH-afD8fxkX2B7OMJwc&lt;/_url&gt;&lt;_volume&gt;89&lt;/_volume&gt;&lt;_created&gt;64378045&lt;/_created&gt;&lt;_modified&gt;64378084&lt;/_modified&gt;&lt;_impact_factor&gt;   3.111&lt;/_impact_factor&gt;&lt;_journal&gt;Journal of Public Economics&lt;/_journal&gt;&lt;_number&gt;1&lt;/_number&gt;&lt;_ori_publication&gt;Elsevier B.V&lt;/_ori_publication&gt;&lt;_accessed&gt;64378084&lt;/_accessed&gt;&lt;_db_updated&gt;PKU Search&lt;/_db_updated&gt;&lt;_collection_scope&gt;SSCI&lt;/_collection_scope&gt;&lt;/Details&gt;&lt;Extra&gt;&lt;DBUID&gt;{F96A950B-833F-4880-A151-76DA2D6A2879}&lt;/DBUID&gt;&lt;/Extra&gt;&lt;/Item&gt;&lt;/References&gt;&lt;/Group&gt;&lt;/Citation&gt;_x000a_"/>
    <w:docVar w:name="NE.Ref{270383FC-3F3F-4B21-9562-08FD3A974EEF}" w:val=" ADDIN NE.Ref.{270383FC-3F3F-4B21-9562-08FD3A974EEF}&lt;Citation&gt;&lt;Group&gt;&lt;References&gt;&lt;Item&gt;&lt;ID&gt;521&lt;/ID&gt;&lt;UID&gt;{0BF5AFA1-73A9-48A9-8C18-1F0D2CC61D3C}&lt;/UID&gt;&lt;Title&gt;财政分权与企业税收激励——基于地方政府竞争视角的分析&lt;/Title&gt;&lt;Template&gt;Journal Article&lt;/Template&gt;&lt;Star&gt;0&lt;/Star&gt;&lt;Tag&gt;0&lt;/Tag&gt;&lt;Author&gt;贾俊雪; 应世为&lt;/Author&gt;&lt;Year&gt;2016&lt;/Year&gt;&lt;Details&gt;&lt;_accessed&gt;64378079&lt;/_accessed&gt;&lt;_author_adr&gt;中国人民大学财政金融学院财政金融政策研究中心;中国人民大学财政金融学院;&lt;/_author_adr&gt;&lt;_author_aff&gt;中国人民大学财政金融学院财政金融政策研究中心;中国人民大学财政金融学院;&lt;/_author_aff&gt;&lt;_call_num&gt;11-3536/F&lt;/_call_num&gt;&lt;_cited_count&gt;123&lt;/_cited_count&gt;&lt;_collection_scope&gt;CSSCI-C;PKU&lt;/_collection_scope&gt;&lt;_created&gt;64378045&lt;/_created&gt;&lt;_date&gt;61427520&lt;/_date&gt;&lt;_db_updated&gt;CNKI - Reference&lt;/_db_updated&gt;&lt;_doi&gt;10.19581/j.cnki.ciejournal.2016.10.003&lt;/_doi&gt;&lt;_image&gt;internal-pdf://2627747154/财政分权与企业税收激励——基于地方政府竞争视角的分析_贾俊雪.pdf&lt;/_image&gt;&lt;_isbn&gt;1006-480X&lt;/_isbn&gt;&lt;_issue&gt;10&lt;/_issue&gt;&lt;_journal&gt;中国工业经济&lt;/_journal&gt;&lt;_keywords&gt;财政分权;地方政府税收竞争;企业税收激励;有效平均税率;有效边际税率&lt;/_keywords&gt;&lt;_modified&gt;64378079&lt;/_modified&gt;&lt;_pages&gt;23-39&lt;/_pages&gt;&lt;_short_title&gt;财政分权与企业税收激励——基于地方政府竞争视角的分析&lt;/_short_title&gt;&lt;_url&gt;https://kns.cnki.net/kcms/detail/detail.aspx?FileName=GGYY201610003&amp;amp;DbName=CJFQ2016&lt;/_url&gt;&lt;_translated_author&gt;Jia, Junxue;Ying, Shiwei&lt;/_translated_author&gt;&lt;/Details&gt;&lt;Extra&gt;&lt;DBUID&gt;{F96A950B-833F-4880-A151-76DA2D6A2879}&lt;/DBUID&gt;&lt;/Extra&gt;&lt;/Item&gt;&lt;/References&gt;&lt;/Group&gt;&lt;/Citation&gt;_x000a_"/>
    <w:docVar w:name="NE.Ref{28E01BAD-E4DE-4705-8913-940610FF6F40}" w:val=" ADDIN NE.Ref.{28E01BAD-E4DE-4705-8913-940610FF6F40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2BDD7261-3D1B-427E-AF8E-E0EA884551F8}" w:val=" ADDIN NE.Ref.{2BDD7261-3D1B-427E-AF8E-E0EA884551F8}&lt;Citation&gt;&lt;Group&gt;&lt;References&gt;&lt;Item&gt;&lt;ID&gt;535&lt;/ID&gt;&lt;UID&gt;{BE794AB3-E83D-45BC-A1DE-3C766C936700}&lt;/UID&gt;&lt;Title&gt;地方政府土地出让、基础设施投资与地方经济增长&lt;/Title&gt;&lt;Template&gt;Journal Article&lt;/Template&gt;&lt;Star&gt;0&lt;/Star&gt;&lt;Tag&gt;0&lt;/Tag&gt;&lt;Author&gt;王贤彬; 张莉; 徐现祥&lt;/Author&gt;&lt;Year&gt;2014&lt;/Year&gt;&lt;Details&gt;&lt;_image&gt;internal-pdf://3415948735/王贤彬-2014-地方政府土地出让, 基础设施投资与地方经济增长.pdf&lt;/_image&gt;&lt;_issue&gt;07&lt;/_issue&gt;&lt;_pages&gt;31-43&lt;/_pages&gt;&lt;_short_title&gt;地方政府土地出让, 基础设施投资与地方经济增长&lt;/_short_title&gt;&lt;_created&gt;64378045&lt;/_created&gt;&lt;_modified&gt;64378079&lt;/_modified&gt;&lt;_url&gt;https://kns.cnki.net/kcms/detail/detail.aspx?FileName=GGYY201407004&amp;amp;DbName=CJFQ2014&lt;/_url&gt;&lt;_journal&gt;中国工业经济&lt;/_journal&gt;&lt;_cited_count&gt;168&lt;/_cited_count&gt;&lt;_date&gt;60242400&lt;/_date&gt;&lt;_keywords&gt;地方政府;土地出让;基础设施投资;经济增长&lt;/_keywords&gt;&lt;_author_aff&gt;暨南大学经济学院;中山大学国际商学院;中山大学岭南学院;&lt;/_author_aff&gt;&lt;_accessed&gt;64378079&lt;/_accessed&gt;&lt;_db_updated&gt;CNKI - Reference&lt;/_db_updated&gt;&lt;_collection_scope&gt;CSSCI-C;PKU&lt;/_collection_scope&gt;&lt;_translated_author&gt;Wang, Xianbin;Zhang, Li;Xu, Xianxiang&lt;/_translated_author&gt;&lt;/Details&gt;&lt;Extra&gt;&lt;DBUID&gt;{F96A950B-833F-4880-A151-76DA2D6A2879}&lt;/DBUID&gt;&lt;/Extra&gt;&lt;/Item&gt;&lt;/References&gt;&lt;/Group&gt;&lt;Group&gt;&lt;References&gt;&lt;Item&gt;&lt;ID&gt;544&lt;/ID&gt;&lt;UID&gt;{B241BB66-421D-4EEA-AF24-44DAC2F58F02}&lt;/UID&gt;&lt;Title&gt;“以地生财,以财养地”——中国特色城市建设投融资模式研究&lt;/Title&gt;&lt;Template&gt;Journal Article&lt;/Template&gt;&lt;Star&gt;0&lt;/Star&gt;&lt;Tag&gt;0&lt;/Tag&gt;&lt;Author&gt;郑思齐; 孙伟增; 吴璟; 武赟&lt;/Author&gt;&lt;Year&gt;2014&lt;/Year&gt;&lt;Details&gt;&lt;_date_display&gt;2014-08-20&lt;/_date_display&gt;&lt;_date&gt;60291360&lt;/_date&gt;&lt;_image&gt;internal-pdf://0180633101/2014-郑思齐-“以地生财,以财养地”——中国特色城市建设投融资模式研究.pdf&lt;/_image&gt;&lt;_issue&gt;08&lt;/_issue&gt;&lt;_keywords&gt;地方政府;土地价格;基础设施投资;土地出让&lt;/_keywords&gt;&lt;_language&gt;Chinese&lt;/_language&gt;&lt;_pages&gt;14-27&lt;/_pages&gt;&lt;_short_title&gt;“以地生财,以财养地”——中国特色城市建设投融资模式研究&lt;/_short_title&gt;&lt;_translated_author&gt;Siqi, Zheng&lt;/_translated_author&gt;&lt;_url&gt;https://kns.cnki.net/kcms/detail/detail.aspx?FileName=JJYJ201408002&amp;amp;DbName=CJFQ2014&lt;/_url&gt;&lt;_created&gt;64378045&lt;/_created&gt;&lt;_modified&gt;64378080&lt;/_modified&gt;&lt;_journal&gt;经济研究&lt;/_journal&gt;&lt;_volume&gt;49&lt;/_volume&gt;&lt;_cited_count&gt;385&lt;/_cited_count&gt;&lt;_author_aff&gt;清华大学建设管理系房地产研究所;贵州财经大学;贵州房地产研究院;&lt;/_author_aff&gt;&lt;_accessed&gt;64378080&lt;/_accessed&gt;&lt;_db_updated&gt;CNKI - Reference&lt;/_db_updated&gt;&lt;_collection_scope&gt;CSSCI-C;PKU&lt;/_collection_scope&gt;&lt;/Details&gt;&lt;Extra&gt;&lt;DBUID&gt;{F96A950B-833F-4880-A151-76DA2D6A2879}&lt;/DBUID&gt;&lt;/Extra&gt;&lt;/Item&gt;&lt;/References&gt;&lt;/Group&gt;&lt;/Citation&gt;_x000a_"/>
    <w:docVar w:name="NE.Ref{2C775C7E-797F-425A-9667-C30EE7FEBE14}" w:val=" ADDIN NE.Ref.{2C775C7E-797F-425A-9667-C30EE7FEBE14}&lt;Citation&gt;&lt;Group&gt;&lt;References&gt;&lt;Item&gt;&lt;ID&gt;558&lt;/ID&gt;&lt;UID&gt;{5FA356AE-817A-4173-94D5-3E2589E97C3C}&lt;/UID&gt;&lt;Title&gt;Unwilling or Unable to Cheat? Evidence From a Tax Audit Experiment in Denmark&lt;/Title&gt;&lt;Template&gt;Journal Article&lt;/Template&gt;&lt;Star&gt;0&lt;/Star&gt;&lt;Tag&gt;0&lt;/Tag&gt;&lt;Author&gt;Kleven, Henrik Jacobsen; Knudsen, Martin B; Kreiner, Claus Thustrup; Pedersen, Søren; Saez, Emmanuel&lt;/Author&gt;&lt;Year&gt;2011&lt;/Year&gt;&lt;Details&gt;&lt;_accessed&gt;64378084&lt;/_accessed&gt;&lt;_collection_scope&gt;SCIE;SSCI&lt;/_collection_scope&gt;&lt;_created&gt;64378045&lt;/_created&gt;&lt;_custom1&gt;1&lt;/_custom1&gt;&lt;_date&gt;58380480&lt;/_date&gt;&lt;_date_display&gt;2011&lt;/_date_display&gt;&lt;_db_updated&gt;PKU Search&lt;/_db_updated&gt;&lt;_doi&gt;10.3982/ECTA9113&lt;/_doi&gt;&lt;_image&gt;internal-pdf://0618085964/Kleven-2011-Unwilling or Unable to Cheat_ Evid.pdf&lt;/_image&gt;&lt;_impact_factor&gt;   6.383&lt;/_impact_factor&gt;&lt;_isbn&gt;0012-9682&lt;/_isbn&gt;&lt;_issue&gt;3&lt;/_issue&gt;&lt;_journal&gt;Econometrica&lt;/_journal&gt;&lt;_keywords&gt;Analysis; Applications; Auditing; Audits; Denmark; Econometrics; Enforcement; Estimated taxes; Europe; Evasion; Exact sciences and technology; Experiment; Experimental; Experimental economics; Experiments; Field Experiment; Field Experiments (C93); Income estimates; Income Tax; Income taxes; Insurance, economics, finance; Marginal tax rate; Mathematics; Personal Income and Other Nonbusiness Taxes and Subsidies, includes inheritance and gift taxes (H24); Personal income taxes; Probability and statistics; Sciences and techniques of general use; Self employment; Statistics; Studies; Survey data; Tax; Tax auditing; Tax audits; Tax avoidance; Tax collection; tax enforcement; Tax Evasion; Tax Evasion and Avoidance (H26); Tax rates; Tax returns; Taxpaying&lt;/_keywords&gt;&lt;_modified&gt;64506820&lt;/_modified&gt;&lt;_number&gt;1&lt;/_number&gt;&lt;_ori_publication&gt;Blackwell Publishing Ltd&lt;/_ori_publication&gt;&lt;_pages&gt;651-692&lt;/_pages&gt;&lt;_place_published&gt;Oxford, UK&lt;/_place_published&gt;&lt;_short_title&gt;Unwilling or Unable to Cheat? Evidence From a Tax Audit Experiment in Denmark&lt;/_short_title&gt;&lt;_url&gt;https://go.exlibris.link/CgMmv6jL&lt;/_url&gt;&lt;_volume&gt;79&lt;/_volume&gt;&lt;/Details&gt;&lt;Extra&gt;&lt;DBUID&gt;{F96A950B-833F-4880-A151-76DA2D6A2879}&lt;/DBUID&gt;&lt;/Extra&gt;&lt;/Item&gt;&lt;/References&gt;&lt;/Group&gt;&lt;Group&gt;&lt;References&gt;&lt;Item&gt;&lt;ID&gt;562&lt;/ID&gt;&lt;UID&gt;{A5A770FE-5CC1-4EB4-A7A5-054F8E084501}&lt;/UID&gt;&lt;Title&gt;No Taxation without Information: Deterrence and Self-Enforcement in the Value Added Tax&lt;/Title&gt;&lt;Template&gt;Journal Article&lt;/Template&gt;&lt;Star&gt;0&lt;/Star&gt;&lt;Tag&gt;0&lt;/Tag&gt;&lt;Author&gt;Pomeranz, Dina&lt;/Author&gt;&lt;Year&gt;2015&lt;/Year&gt;&lt;Details&gt;&lt;_accessed&gt;64378078&lt;/_accessed&gt;&lt;_accession_num&gt;WOS:000359164400007&lt;/_accession_num&gt;&lt;_alternate_title&gt;Am Econ Rev&lt;/_alternate_title&gt;&lt;_author_adr&gt;Harvard Univ, Harvard Business Sch, Boston, MA 02163 USA_x000d__x000a_NBER, Cambridge, MA 02138 USA&lt;/_author_adr&gt;&lt;_collection_scope&gt;SSCI&lt;/_collection_scope&gt;&lt;_created&gt;64378045&lt;/_created&gt;&lt;_custom1&gt;1&lt;/_custom1&gt;&lt;_date&gt;60789600&lt;/_date&gt;&lt;_date_display&gt;Aug&lt;/_date_display&gt;&lt;_db_updated&gt;CrossRef&lt;/_db_updated&gt;&lt;_doi&gt;10.1257/aer.20130393&lt;/_doi&gt;&lt;_impact_factor&gt;  11.490&lt;/_impact_factor&gt;&lt;_isbn&gt;0002-8282&lt;/_isbn&gt;&lt;_issue&gt;8&lt;/_issue&gt;&lt;_journal&gt;American Economic Review&lt;/_journal&gt;&lt;_keywords&gt;corruption_x000d__x000a_models_x000d__x000a_audit&lt;/_keywords&gt;&lt;_label&gt;2015 : Pomeranz, D.&lt;/_label&gt;&lt;_language&gt;English&lt;/_language&gt;&lt;_modified&gt;64506821&lt;/_modified&gt;&lt;_pages&gt;2539-2569&lt;/_pages&gt;&lt;_short_title&gt;No Taxation without Information: Deterrence and Self-Enforcement in the Value Added Tax&lt;/_short_title&gt;&lt;_tertiary_title&gt;American Economic Review&lt;/_tertiary_title&gt;&lt;_url&gt;https://pubs.aeaweb.org/doi/10.1257/aer.20130393_x000d__x000a_https://pubs.aeaweb.org/doi/pdf/10.1257/aer.20130393&lt;/_url&gt;&lt;_volume&gt;105&lt;/_volume&gt;&lt;/Details&gt;&lt;Extra&gt;&lt;DBUID&gt;{F96A950B-833F-4880-A151-76DA2D6A2879}&lt;/DBUID&gt;&lt;/Extra&gt;&lt;/Item&gt;&lt;/References&gt;&lt;/Group&gt;&lt;/Citation&gt;_x000a_"/>
    <w:docVar w:name="NE.Ref{2CBCB2C7-445E-41EB-B657-36DFD3A66BDA}" w:val=" ADDIN NE.Ref.{2CBCB2C7-445E-41EB-B657-36DFD3A66BDA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378080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378080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2D3E85C3-7510-4492-AC4D-8BE05DBE6A7F}" w:val=" ADDIN NE.Ref.{2D3E85C3-7510-4492-AC4D-8BE05DBE6A7F}&lt;Citation&gt;&lt;Group&gt;&lt;References&gt;&lt;Item&gt;&lt;ID&gt;568&lt;/ID&gt;&lt;UID&gt;{0E0E1C72-D5A9-417A-B801-B10A5B1E699B}&lt;/UID&gt;&lt;Title&gt;Government intervention in city development of China: A tool of land supply&lt;/Title&gt;&lt;Template&gt;Journal Article&lt;/Template&gt;&lt;Star&gt;0&lt;/Star&gt;&lt;Tag&gt;0&lt;/Tag&gt;&lt;Author&gt;Tian, Li; Ma, Wenjun&lt;/Author&gt;&lt;Year&gt;2009&lt;/Year&gt;&lt;Details&gt;&lt;_date_display&gt;2009&lt;/_date_display&gt;&lt;_date&gt;57329280&lt;/_date&gt;&lt;_doi&gt;10.1016/j.landusepol.2008.08.012&lt;/_doi&gt;&lt;_isbn&gt;0264-8377&lt;/_isbn&gt;&lt;_issue&gt;3&lt;/_issue&gt;&lt;_keywords&gt;City Development; Guangzhou China; Land supply; State intervention&lt;/_keywords&gt;&lt;_pages&gt;599-609&lt;/_pages&gt;&lt;_short_title&gt;Government intervention in city development of China: A tool of land supply&lt;/_short_title&gt;&lt;_url&gt;https://go.exlibris.link/QQ443bVJ&lt;/_url&gt;&lt;_volume&gt;26&lt;/_volume&gt;&lt;_created&gt;64378045&lt;/_created&gt;&lt;_modified&gt;64378135&lt;/_modified&gt;&lt;_impact_factor&gt;   5.398&lt;/_impact_factor&gt;&lt;_journal&gt;Land Use Policy&lt;/_journal&gt;&lt;_number&gt;1&lt;/_number&gt;&lt;_ori_publication&gt;Elsevier Ltd&lt;/_ori_publication&gt;&lt;_accessed&gt;64378084&lt;/_accessed&gt;&lt;_db_updated&gt;PKU Search&lt;/_db_updated&gt;&lt;_collection_scope&gt;SSCI&lt;/_collection_scope&gt;&lt;_custom1&gt;1&lt;/_custom1&gt;&lt;/Details&gt;&lt;Extra&gt;&lt;DBUID&gt;{F96A950B-833F-4880-A151-76DA2D6A2879}&lt;/DBUID&gt;&lt;/Extra&gt;&lt;/Item&gt;&lt;/References&gt;&lt;/Group&gt;&lt;Group&gt;&lt;References&gt;&lt;Item&gt;&lt;ID&gt;542&lt;/ID&gt;&lt;UID&gt;{67DF8602-7306-4A0F-920C-25E113EFF609}&lt;/UID&gt;&lt;Title&gt;“二次房改”的财政基础分析——基于土地财政与房地产价格关系的视角&lt;/Title&gt;&lt;Template&gt;Journal Article&lt;/Template&gt;&lt;Star&gt;0&lt;/Star&gt;&lt;Tag&gt;0&lt;/Tag&gt;&lt;Author&gt;张双长; 李稻葵&lt;/Author&gt;&lt;Year&gt;2010&lt;/Year&gt;&lt;Details&gt;&lt;_issue&gt;07&lt;/_issue&gt;&lt;_pages&gt;5-11&lt;/_pages&gt;&lt;_short_title&gt;“二次房改” 的财政基础分析——基于土地财政与房地产价格关系的视角&lt;/_short_title&gt;&lt;_created&gt;64378045&lt;/_created&gt;&lt;_modified&gt;64378083&lt;/_modified&gt;&lt;_db_updated&gt;CNKI - Reference&lt;/_db_updated&gt;&lt;_url&gt;https://kns.cnki.net/kcms/detail/detail.aspx?FileName=CZYJ201007004&amp;amp;DbName=CJFQ2010&lt;/_url&gt;&lt;_journal&gt;财政研究&lt;/_journal&gt;&lt;_cited_count&gt;264&lt;/_cited_count&gt;&lt;_date&gt;58121280&lt;/_date&gt;&lt;_keywords&gt;房地产价格;依赖程度;政策性住房;房屋销售价格指数;房屋租赁价格;房价变动;&lt;/_keywords&gt;&lt;_author_aff&gt;清华大学经济管理学院;&lt;/_author_aff&gt;&lt;_accessed&gt;64378083&lt;/_accessed&gt;&lt;_collection_scope&gt;CSSCI-C;PKU&lt;/_collection_scope&gt;&lt;_translated_author&gt;Zhang, Shuangzhang;Li, Daokui&lt;/_translated_author&gt;&lt;/Details&gt;&lt;Extra&gt;&lt;DBUID&gt;{F96A950B-833F-4880-A151-76DA2D6A2879}&lt;/DBUID&gt;&lt;/Extra&gt;&lt;/Item&gt;&lt;/References&gt;&lt;/Group&gt;&lt;/Citation&gt;_x000a_"/>
    <w:docVar w:name="NE.Ref{2E9DA668-EB63-4373-91C7-4F69A95EF928}" w:val=" ADDIN NE.Ref.{2E9DA668-EB63-4373-91C7-4F69A95EF928}&lt;Citation&gt;&lt;Group&gt;&lt;References&gt;&lt;Item&gt;&lt;ID&gt;522&lt;/ID&gt;&lt;UID&gt;{8601F20C-D62A-45B2-9C8C-C5B44A028FB0}&lt;/UID&gt;&lt;Title&gt;基于土地出让的工业化与城镇化&lt;/Title&gt;&lt;Template&gt;Journal Article&lt;/Template&gt;&lt;Star&gt;0&lt;/Star&gt;&lt;Tag&gt;0&lt;/Tag&gt;&lt;Author&gt;雷潇雨; 龚六堂&lt;/Author&gt;&lt;Year&gt;2014&lt;/Year&gt;&lt;Details&gt;&lt;_accessed&gt;64378079&lt;/_accessed&gt;&lt;_author_adr&gt;北京大学光华管理学院;&lt;/_author_adr&gt;&lt;_author_aff&gt;北京大学光华管理学院;&lt;/_author_aff&gt;&lt;_call_num&gt;11-1235/F&lt;/_call_num&gt;&lt;_cited_count&gt;246&lt;/_cited_count&gt;&lt;_collection_scope&gt;CSSCI-C;PKU&lt;/_collection_scope&gt;&lt;_created&gt;64378045&lt;/_created&gt;&lt;_date&gt;60328800&lt;/_date&gt;&lt;_db_updated&gt;CNKI - Reference&lt;/_db_updated&gt;&lt;_image&gt;internal-pdf://1122254177/雷潇雨-2014-基于土地出让的工业化与城镇化.pdf&lt;/_image&gt;&lt;_isbn&gt;1002-5502&lt;/_isbn&gt;&lt;_issue&gt;09&lt;/_issue&gt;&lt;_journal&gt;管理世界&lt;/_journal&gt;&lt;_keywords&gt;土地出让;土地财政;工业化;城镇化&lt;/_keywords&gt;&lt;_modified&gt;64378079&lt;/_modified&gt;&lt;_pages&gt;29-41&lt;/_pages&gt;&lt;_short_title&gt;基于土地出让的工业化与城镇化&lt;/_short_title&gt;&lt;_url&gt;https://kns.cnki.net/kcms/detail/detail.aspx?FileName=GLSJ201409004&amp;amp;DbName=CJFQ2014&lt;/_url&gt;&lt;_translated_author&gt;Lei, Xiaoyu;Gong, Liutang&lt;/_translated_author&gt;&lt;/Details&gt;&lt;Extra&gt;&lt;DBUID&gt;{F96A950B-833F-4880-A151-76DA2D6A2879}&lt;/DBUID&gt;&lt;/Extra&gt;&lt;/Item&gt;&lt;/References&gt;&lt;/Group&gt;&lt;/Citation&gt;_x000a_"/>
    <w:docVar w:name="NE.Ref{334A121D-2B6B-4813-ACC6-EF14ED26638E}" w:val=" ADDIN NE.Ref.{334A121D-2B6B-4813-ACC6-EF14ED26638E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doi&gt;10.1016/j.regsciurbeco.2020.103526&lt;/_doi&gt;&lt;_image&gt;internal-pdf://1338916443/Montalvo-2020-Transaction-tax evasion in the h.pdf&lt;/_image&gt;&lt;_isbn&gt;01660462&lt;/_isbn&gt;&lt;_pages&gt;103526&lt;/_pages&gt;&lt;_short_title&gt;Transaction-tax evasion in the housing market&lt;/_short_title&gt;&lt;_volume&gt;81&lt;/_volume&gt;&lt;_created&gt;64378045&lt;/_created&gt;&lt;_modified&gt;64378135&lt;/_modified&gt;&lt;_impact_factor&gt;   2.613&lt;/_impact_factor&gt;&lt;_url&gt;https://linkinghub.elsevier.com/retrieve/pii/S0166046219302650_x000d__x000a_https://api.elsevier.com/content/article/PII:S0166046219302650?httpAccept=text/xml&lt;/_url&gt;&lt;_journal&gt;Regional Science and Urban Economics&lt;/_journal&gt;&lt;_tertiary_title&gt;Regional Science and Urban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33C8EFAD-FD8B-4966-ADC3-DE4F9E5EF2C0}" w:val=" ADDIN NE.Ref.{33C8EFAD-FD8B-4966-ADC3-DE4F9E5EF2C0}&lt;Citation&gt;&lt;Group&gt;&lt;References&gt;&lt;Item&gt;&lt;ID&gt;556&lt;/ID&gt;&lt;UID&gt;{C5ACF4A6-0B2F-4430-92DB-C5B1AA0A4106}&lt;/UID&gt;&lt;Title&gt;Difference-in-Differences with Variation in Treatment Timing&lt;/Title&gt;&lt;Template&gt;Journal Article&lt;/Template&gt;&lt;Star&gt;0&lt;/Star&gt;&lt;Tag&gt;0&lt;/Tag&gt;&lt;Author&gt;Goodman-Bacon, Andrew&lt;/Author&gt;&lt;Year&gt;2021&lt;/Year&gt;&lt;Details&gt;&lt;_accessed&gt;64378077&lt;/_accessed&gt;&lt;_collection_scope&gt;SCIE;SSCI;EI&lt;/_collection_scope&gt;&lt;_created&gt;64378045&lt;/_created&gt;&lt;_custom1&gt;1&lt;/_custom1&gt;&lt;_db_updated&gt;CrossRef&lt;/_db_updated&gt;&lt;_doi&gt;10.1016/j.jeconom.2021.03.014&lt;/_doi&gt;&lt;_image&gt;internal-pdf://2116566588/Goodman-Bacon-2021-Difference-in-differences w.pdf&lt;/_image&gt;&lt;_impact_factor&gt;   3.363&lt;/_impact_factor&gt;&lt;_isbn&gt;03044076&lt;/_isbn&gt;&lt;_issue&gt;2&lt;/_issue&gt;&lt;_journal&gt;Journal of Econometrics&lt;/_journal&gt;&lt;_modified&gt;64506820&lt;/_modified&gt;&lt;_pages&gt;254-277&lt;/_pages&gt;&lt;_short_title&gt;Difference-in-differences with variation in treatment timing&lt;/_short_title&gt;&lt;_tertiary_title&gt;Journal of Econometrics&lt;/_tertiary_title&gt;&lt;_url&gt;https://linkinghub.elsevier.com/retrieve/pii/S0304407621001445_x000d__x000a_https://api.elsevier.com/content/article/PII:S0304407621001445?httpAccept=text/xml&lt;/_url&gt;&lt;_volume&gt;225&lt;/_volume&gt;&lt;/Details&gt;&lt;Extra&gt;&lt;DBUID&gt;{F96A950B-833F-4880-A151-76DA2D6A2879}&lt;/DBUID&gt;&lt;/Extra&gt;&lt;/Item&gt;&lt;/References&gt;&lt;/Group&gt;&lt;/Citation&gt;_x000a_"/>
    <w:docVar w:name="NE.Ref{3407D075-AA18-4FEB-9EB7-85EB1669B948}" w:val=" ADDIN NE.Ref.{3407D075-AA18-4FEB-9EB7-85EB1669B948}&lt;Citation&gt;&lt;Group&gt;&lt;References&gt;&lt;Item&gt;&lt;ID&gt;567&lt;/ID&gt;&lt;UID&gt;{92070B23-1346-4B31-B126-F396C30B2EB8}&lt;/UID&gt;&lt;Title&gt;Tax Avoidance, Evasion, and Administration&lt;/Title&gt;&lt;Template&gt;Book Section&lt;/Template&gt;&lt;Star&gt;0&lt;/Star&gt;&lt;Tag&gt;0&lt;/Tag&gt;&lt;Author&gt;Slemrod, Joel; Yitzhaki, Shlomo&lt;/Author&gt;&lt;Year&gt;2002&lt;/Year&gt;&lt;Details&gt;&lt;_created&gt;64378045&lt;/_created&gt;&lt;_custom1&gt;1&lt;/_custom1&gt;&lt;_doi&gt;10.1016/s1573-4420(02)80026-x&lt;/_doi&gt;&lt;_isbn&gt;9780444823144&lt;/_isbn&gt;&lt;_keywords&gt;taxation_x000d__x000a_evasion_x000d__x000a_enforcement_x000d__x000a_avoidance_x000d__x000a_H2&lt;/_keywords&gt;&lt;_label&gt;2002 : Slemrod, Joel_x000d__x000a_Yitzhaki, Shlomo&lt;/_label&gt;&lt;_modified&gt;64378135&lt;/_modified&gt;&lt;_pages&gt;1423-1470&lt;/_pages&gt;&lt;_publisher&gt;Elsevier&lt;/_publisher&gt;&lt;_secondary_author&gt;Auerbach, Alan J; Feldstein, Martin&lt;/_secondary_author&gt;&lt;_secondary_title&gt;Handbook of Public Economics&lt;/_secondary_title&gt;&lt;_short_title&gt;Tax Avoidance, Evasion, and Administration&lt;/_short_title&gt;&lt;_tertiary_title&gt;Handbook of Public Economics&lt;/_tertiary_title&gt;&lt;_url&gt;http://www.sciencedirect.com/science/article/pii/S157344200280026X&lt;/_url&gt;&lt;_volume&gt;3&lt;/_volume&gt;&lt;/Details&gt;&lt;Extra&gt;&lt;DBUID&gt;{F96A950B-833F-4880-A151-76DA2D6A2879}&lt;/DBUID&gt;&lt;/Extra&gt;&lt;/Item&gt;&lt;/References&gt;&lt;/Group&gt;&lt;/Citation&gt;_x000a_"/>
    <w:docVar w:name="NE.Ref{35A9B34C-6C7C-4E20-AC8C-CA9BCF285F45}" w:val=" ADDIN NE.Ref.{35A9B34C-6C7C-4E20-AC8C-CA9BCF285F45}&lt;Citation&gt;&lt;Group&gt;&lt;References&gt;&lt;Item&gt;&lt;ID&gt;531&lt;/ID&gt;&lt;UID&gt;{A37BD9CC-847F-4C44-B410-46DF70BF5C76}&lt;/UID&gt;&lt;Title&gt;土地财政与分税制:一个实证解释&lt;/Title&gt;&lt;Template&gt;Journal Article&lt;/Template&gt;&lt;Star&gt;0&lt;/Star&gt;&lt;Tag&gt;0&lt;/Tag&gt;&lt;Author&gt;孙秀林; 周飞舟&lt;/Author&gt;&lt;Year&gt;2013&lt;/Year&gt;&lt;Details&gt;&lt;_accessed&gt;64378079&lt;/_accessed&gt;&lt;_author_adr&gt;上海高校社会学E-研究院(上海大学);上海大学社会学院;北京大学社会学系;&lt;/_author_adr&gt;&lt;_author_aff&gt;上海高校社会学E-研究院(上海大学);上海大学社会学院;北京大学社会学系;&lt;/_author_aff&gt;&lt;_call_num&gt;11-1211/C&lt;/_call_num&gt;&lt;_cited_count&gt;694&lt;/_cited_count&gt;&lt;_collection_scope&gt;CSSCI-C;PKU&lt;/_collection_scope&gt;&lt;_created&gt;64378045&lt;/_created&gt;&lt;_date&gt;59575680&lt;/_date&gt;&lt;_db_updated&gt;CNKI - Reference&lt;/_db_updated&gt;&lt;_image&gt;internal-pdf://1242643872/孙秀林-2013-土地财政与分税制_一个实证解释.pdf&lt;/_image&gt;&lt;_isbn&gt;1002-4921&lt;/_isbn&gt;&lt;_issue&gt;04&lt;/_issue&gt;&lt;_journal&gt;中国社会科学&lt;/_journal&gt;&lt;_keywords&gt;土地财政;分税制;中央与地方关系&lt;/_keywords&gt;&lt;_modified&gt;64378079&lt;/_modified&gt;&lt;_pages&gt;40-59+205&lt;/_pages&gt;&lt;_short_title&gt;土地财政与分税制:一个实证解释&lt;/_short_title&gt;&lt;_url&gt;https://kns.cnki.net/kcms/detail/detail.aspx?FileName=ZSHK201304003&amp;amp;DbName=CJFQ2013&lt;/_url&gt;&lt;_translated_author&gt;Sun, Xiulin;Zhou, Feizhou&lt;/_translated_author&gt;&lt;/Details&gt;&lt;Extra&gt;&lt;DBUID&gt;{F96A950B-833F-4880-A151-76DA2D6A2879}&lt;/DBUID&gt;&lt;/Extra&gt;&lt;/Item&gt;&lt;/References&gt;&lt;/Group&gt;&lt;/Citation&gt;_x000a_"/>
    <w:docVar w:name="NE.Ref{36969609-67FB-4FDF-AC53-430548348001}" w:val=" ADDIN NE.Ref.{36969609-67FB-4FDF-AC53-43054834800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37828387-17FC-4CDC-AE2F-3E3BD25C9CFB}" w:val=" ADDIN NE.Ref.{37828387-17FC-4CDC-AE2F-3E3BD25C9CFB}&lt;Citation SecTmpl=&quot;1&quot;&gt;&lt;Group&gt;&lt;References&gt;&lt;Item&gt;&lt;ID&gt;545&lt;/ID&gt;&lt;UID&gt;{07C5487C-97AC-4AAE-B348-60EBF091DB8C}&lt;/UID&gt;&lt;Title&gt;国际运输通道与中国进出口增长——来自中欧班列的证据&lt;/Title&gt;&lt;Template&gt;Journal Article&lt;/Template&gt;&lt;Star&gt;0&lt;/Star&gt;&lt;Tag&gt;0&lt;/Tag&gt;&lt;Author&gt;周学仁; 张越&lt;/Author&gt;&lt;Year&gt;2021&lt;/Year&gt;&lt;Details&gt;&lt;_author_adr&gt;东北财经大学经济与社会发展研究院;东北财经大学国际经济贸易学院;&lt;/_author_adr&gt;&lt;_call_num&gt;11-1235/F&lt;/_call_num&gt;&lt;_isbn&gt;1002-5502&lt;/_isbn&gt;&lt;_issue&gt;04&lt;/_issue&gt;&lt;_keywords&gt;中欧班列;双重差分;补贴;进出口&lt;/_keywords&gt;&lt;_pages&gt;52-63+102+64-67&lt;/_pages&gt;&lt;_short_title&gt;国际运输通道与中国进出口增长——来自中欧班列的证据&lt;/_short_title&gt;&lt;_volume&gt;37&lt;/_volume&gt;&lt;_created&gt;64378045&lt;/_created&gt;&lt;_modified&gt;64378080&lt;/_modified&gt;&lt;_url&gt;https://kns.cnki.net/kcms/detail/detail.aspx?FileName=GLSJ202104008&amp;amp;DbName=DKFX2021&lt;/_url&gt;&lt;_journal&gt;管理世界&lt;/_journal&gt;&lt;_cited_count&gt;15&lt;/_cited_count&gt;&lt;_date&gt;63776160&lt;/_date&gt;&lt;_author_aff&gt;东北财经大学经济与社会发展研究院;东北财经大学国际经济贸易学院;&lt;/_author_aff&gt;&lt;_accessed&gt;64378080&lt;/_accessed&gt;&lt;_db_updated&gt;CNKI - Reference&lt;/_db_updated&gt;&lt;_collection_scope&gt;CSSCI-C;PKU&lt;/_collection_scope&gt;&lt;_translated_author&gt;Zhou, Xueren;Zhang, Yue&lt;/_translated_author&gt;&lt;/Details&gt;&lt;Extra&gt;&lt;DBUID&gt;{F96A950B-833F-4880-A151-76DA2D6A2879}&lt;/DBUID&gt;&lt;/Extra&gt;&lt;/Item&gt;&lt;/References&gt;&lt;/Group&gt;&lt;/Citation&gt;_x000a_"/>
    <w:docVar w:name="NE.Ref{39EEA425-1BAD-41CA-92E0-AF7D808EA9E7}" w:val=" ADDIN NE.Ref.{39EEA425-1BAD-41CA-92E0-AF7D808EA9E7}&lt;Citation&gt;&lt;Group&gt;&lt;References&gt;&lt;Item&gt;&lt;ID&gt;540&lt;/ID&gt;&lt;UID&gt;{36C44FF4-3209-4E19-A12B-804BA56A66EA}&lt;/UID&gt;&lt;Title&gt;土地财政、企业税收补贴与招商引资&lt;/Title&gt;&lt;Template&gt;Journal Article&lt;/Template&gt;&lt;Star&gt;0&lt;/Star&gt;&lt;Tag&gt;0&lt;/Tag&gt;&lt;Author&gt;张戎捷; 孙伟增; 李昊; 吴璟&lt;/Author&gt;&lt;Year&gt;2021&lt;/Year&gt;&lt;Details&gt;&lt;_accessed&gt;64378080&lt;/_accessed&gt;&lt;_author_adr&gt;清华大学建设管理系;清华大学恒隆房地产研究中心;中央财经大学经济学院;&lt;/_author_adr&gt;&lt;_author_aff&gt;清华大学建设管理系;清华大学恒隆房地产研究中心;中央财经大学经济学院;&lt;/_author_aff&gt;&lt;_call_num&gt;10-1175/F&lt;/_call_num&gt;&lt;_created&gt;64378045&lt;/_created&gt;&lt;_date&gt;64128960&lt;/_date&gt;&lt;_db_updated&gt;CNKI - Reference&lt;/_db_updated&gt;&lt;_doi&gt;10.16513/j.cnki.cje.2021.04.002&lt;/_doi&gt;&lt;_image&gt;internal-pdf://3629137390/土地财政、企业税收补贴与招商引资_张戎捷.pdf&lt;/_image&gt;&lt;_isbn&gt;2095-7254&lt;/_isbn&gt;&lt;_issue&gt;04&lt;/_issue&gt;&lt;_journal&gt;经济学报&lt;/_journal&gt;&lt;_keywords&gt;土地财政;税收补贴;招商引资;地方政府&lt;/_keywords&gt;&lt;_modified&gt;64378080&lt;/_modified&gt;&lt;_pages&gt;57-86&lt;/_pages&gt;&lt;_short_title&gt;土地财政、企业税收补贴与招商引资&lt;/_short_title&gt;&lt;_url&gt;https://kns.cnki.net/kcms/detail/detail.aspx?FileName=TSJJ202104003&amp;amp;DbName=CJFQ2021&lt;/_url&gt;&lt;_volume&gt;8&lt;/_volume&gt;&lt;_translated_author&gt;Zhang, Rongjie;Sun, Weizeng;Li, Hao;Wu, Jing&lt;/_translated_author&gt;&lt;/Details&gt;&lt;Extra&gt;&lt;DBUID&gt;{F96A950B-833F-4880-A151-76DA2D6A2879}&lt;/DBUID&gt;&lt;/Extra&gt;&lt;/Item&gt;&lt;/References&gt;&lt;/Group&gt;&lt;/Citation&gt;_x000a_"/>
    <w:docVar w:name="NE.Ref{3A96561F-6ED7-43D8-8C5B-33A6FB35FB06}" w:val=" ADDIN NE.Ref.{3A96561F-6ED7-43D8-8C5B-33A6FB35FB06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3BFBCC45-D790-4517-A9CC-FBDD4E14EFCE}" w:val=" ADDIN NE.Ref.{3BFBCC45-D790-4517-A9CC-FBDD4E14EFCE}&lt;Citation&gt;&lt;Group&gt;&lt;References&gt;&lt;Item&gt;&lt;ID&gt;518&lt;/ID&gt;&lt;UID&gt;{D08ACDD5-A75F-4DEA-A4DD-9271D3A516DE}&lt;/UID&gt;&lt;Title&gt;“土地财政”:缘由与出路&lt;/Title&gt;&lt;Template&gt;Journal Article&lt;/Template&gt;&lt;Star&gt;0&lt;/Star&gt;&lt;Tag&gt;0&lt;/Tag&gt;&lt;Author&gt;陈志勇; 陈莉莉&lt;/Author&gt;&lt;Year&gt;2010&lt;/Year&gt;&lt;Details&gt;&lt;_accessed&gt;64378083&lt;/_accessed&gt;&lt;_author_adr&gt;中南财经政法大学财税学院;&lt;/_author_adr&gt;&lt;_author_aff&gt;中南财经政法大学财税学院;&lt;/_author_aff&gt;&lt;_call_num&gt;11-1077/F&lt;/_call_num&gt;&lt;_cited_count&gt;273&lt;/_cited_count&gt;&lt;_collection_scope&gt;CSSCI-C;PKU&lt;/_collection_scope&gt;&lt;_created&gt;64378045&lt;/_created&gt;&lt;_date&gt;57860640&lt;/_date&gt;&lt;_db_updated&gt;CNKI - Reference&lt;/_db_updated&gt;&lt;_doi&gt;10.19477/j.cnki.11-1077/f.2010.01.006&lt;/_doi&gt;&lt;_image&gt;internal-pdf://2113944820/“土地财政”_缘由与出路_陈志勇.pdf&lt;/_image&gt;&lt;_isbn&gt;1003-2878&lt;/_isbn&gt;&lt;_issue&gt;01&lt;/_issue&gt;&lt;_journal&gt;财政研究&lt;/_journal&gt;&lt;_keywords&gt;房地产收费;土地房产税;土地出让金制度;税费体系;教育费附加;城建税;预缴所得税;国有土地使用权;房地产业;税源建设;房地产税制;&lt;/_keywords&gt;&lt;_modified&gt;64378083&lt;/_modified&gt;&lt;_pages&gt;29-34&lt;/_pages&gt;&lt;_short_title&gt;“土地财政”:缘由与出路&lt;/_short_title&gt;&lt;_url&gt;https://kns.cnki.net/kcms/detail/detail.aspx?FileName=CZYJ201001008&amp;amp;DbName=CJFQ2010&lt;/_url&gt;&lt;_translated_author&gt;Chen, Zhiyong;Chen, Lili&lt;/_translated_author&gt;&lt;/Details&gt;&lt;Extra&gt;&lt;DBUID&gt;{F96A950B-833F-4880-A151-76DA2D6A2879}&lt;/DBUID&gt;&lt;/Extra&gt;&lt;/Item&gt;&lt;/References&gt;&lt;/Group&gt;&lt;/Citation&gt;_x000a_"/>
    <w:docVar w:name="NE.Ref{3C9AE4D8-3857-4B9D-885B-DC42E93B0643}" w:val=" ADDIN NE.Ref.{3C9AE4D8-3857-4B9D-885B-DC42E93B0643}"/>
    <w:docVar w:name="NE.Ref{3CED80BF-C364-4A18-A17B-FE77FDA99E89}" w:val=" ADDIN NE.Ref.{3CED80BF-C364-4A18-A17B-FE77FDA99E89}&lt;Citation&gt;&lt;Group&gt;&lt;References&gt;&lt;Item&gt;&lt;ID&gt;517&lt;/ID&gt;&lt;UID&gt;{EC64C64B-AB40-4FB1-B4AD-D478C4BD435E}&lt;/UID&gt;&lt;Title&gt;财政压力、税收征管与地区不平等&lt;/Title&gt;&lt;Template&gt;Journal Article&lt;/Template&gt;&lt;Star&gt;0&lt;/Star&gt;&lt;Tag&gt;0&lt;/Tag&gt;&lt;Author&gt;陈晓光&lt;/Author&gt;&lt;Year&gt;2016&lt;/Year&gt;&lt;Details&gt;&lt;_author_adr&gt;中国人民大学中国财政金融政策研究中心;&lt;/_author_adr&gt;&lt;_call_num&gt;11-1211/C&lt;/_call_num&gt;&lt;_image&gt;internal-pdf://3169991908/陈晓光-2016-财政压力、税收征管与地区不平等.pdf&lt;/_image&gt;&lt;_isbn&gt;1002-4921&lt;/_isbn&gt;&lt;_issue&gt;04&lt;/_issue&gt;&lt;_keywords&gt;以支定收;财政压力;税收征管;税收偷逃;区域差异&lt;/_keywords&gt;&lt;_pages&gt;53-70+206&lt;/_pages&gt;&lt;_short_title&gt;财政压力、税收征管与地区不平等&lt;/_short_title&gt;&lt;_created&gt;64378045&lt;/_created&gt;&lt;_modified&gt;64378078&lt;/_modified&gt;&lt;_url&gt;https://kns.cnki.net/kcms/detail/detail.aspx?FileName=ZSHK201604004&amp;amp;DbName=CJFQ2016&lt;/_url&gt;&lt;_journal&gt;中国社会科学&lt;/_journal&gt;&lt;_cited_count&gt;195&lt;/_cited_count&gt;&lt;_date&gt;61153920&lt;/_date&gt;&lt;_author_aff&gt;中国人民大学中国财政金融政策研究中心;&lt;/_author_aff&gt;&lt;_accessed&gt;64378078&lt;/_accessed&gt;&lt;_db_updated&gt;CNKI - Reference&lt;/_db_updated&gt;&lt;_collection_scope&gt;CSSCI-C;PKU&lt;/_collection_scope&gt;&lt;_translated_author&gt;Chen, Xiaoguang&lt;/_translated_author&gt;&lt;/Details&gt;&lt;Extra&gt;&lt;DBUID&gt;{F96A950B-833F-4880-A151-76DA2D6A2879}&lt;/DBUID&gt;&lt;/Extra&gt;&lt;/Item&gt;&lt;/References&gt;&lt;/Group&gt;&lt;Group&gt;&lt;References&gt;&lt;Item&gt;&lt;ID&gt;523&lt;/ID&gt;&lt;UID&gt;{80A82F26-B1BE-449D-8665-70283F1DA269}&lt;/UID&gt;&lt;Title&gt;财政层级改革与税收征管激励重构——以财政“省直管县”改革为自然实验的研究&lt;/Title&gt;&lt;Template&gt;Journal Article&lt;/Template&gt;&lt;Star&gt;0&lt;/Star&gt;&lt;Tag&gt;0&lt;/Tag&gt;&lt;Author&gt;李广众; 贾凡胜&lt;/Author&gt;&lt;Year&gt;2020&lt;/Year&gt;&lt;Details&gt;&lt;_author_adr&gt;中山大学管理学院;中山大学高级金融研究院;中国海洋大学管理学院;中国企业营运资金管理研究中心;&lt;/_author_adr&gt;&lt;_call_num&gt;11-1235/F&lt;/_call_num&gt;&lt;_image&gt;internal-pdf://1847475553/李广众-2020-财政层级改革与税收征管激励重构——以财政“省直管县”改革为自然实验的研究.pdf&lt;/_image&gt;&lt;_isbn&gt;1002-5502&lt;/_isbn&gt;&lt;_issue&gt;08&lt;/_issue&gt;&lt;_keywords&gt;财政“省直管县”;财政收入缩水;税收征管;企业避税&lt;/_keywords&gt;&lt;_pages&gt;32-50&lt;/_pages&gt;&lt;_short_title&gt;财政层级改革与税收征管激励重构——以财政“省直管县”改革为自然实验的研究&lt;/_short_title&gt;&lt;_volume&gt;36&lt;/_volume&gt;&lt;_created&gt;64378045&lt;/_created&gt;&lt;_modified&gt;64378079&lt;/_modified&gt;&lt;_url&gt;https://kns.cnki.net/kcms/detail/detail.aspx?FileName=GLSJ202008007&amp;amp;DbName=DKFX2020&lt;/_url&gt;&lt;_journal&gt;管理世界&lt;/_journal&gt;&lt;_cited_count&gt;14&lt;/_cited_count&gt;&lt;_date&gt;63426240&lt;/_date&gt;&lt;_author_aff&gt;中山大学管理学院;中山大学高级金融研究院;中国海洋大学管理学院;中国企业营运资金管理研究中心;&lt;/_author_aff&gt;&lt;_accessed&gt;64378079&lt;/_accessed&gt;&lt;_db_updated&gt;CNKI - Reference&lt;/_db_updated&gt;&lt;_collection_scope&gt;CSSCI-C;PKU&lt;/_collection_scope&gt;&lt;_translated_author&gt;Li, Guangzhong;Jia, Fansheng&lt;/_translated_author&gt;&lt;/Details&gt;&lt;Extra&gt;&lt;DBUID&gt;{F96A950B-833F-4880-A151-76DA2D6A2879}&lt;/DBUID&gt;&lt;/Extra&gt;&lt;/Item&gt;&lt;/References&gt;&lt;/Group&gt;&lt;Group&gt;&lt;References&gt;&lt;Item&gt;&lt;ID&gt;538&lt;/ID&gt;&lt;UID&gt;{D631FA14-43AF-4084-A063-02026DB4C779}&lt;/UID&gt;&lt;Title&gt;税收征管、财政压力与企业融资约束&lt;/Title&gt;&lt;Template&gt;Journal Article&lt;/Template&gt;&lt;Star&gt;0&lt;/Star&gt;&lt;Tag&gt;0&lt;/Tag&gt;&lt;Author&gt;于文超; 殷华; 梁平汉&lt;/Author&gt;&lt;Year&gt;2018&lt;/Year&gt;&lt;Details&gt;&lt;_author_adr&gt;西南政法大学经济学院;上海财经大学上海发展研究院;中山大学中国公共管理研究中心;中山大学政治与公共事务管理学院;&lt;/_author_adr&gt;&lt;_call_num&gt;11-3536/F&lt;/_call_num&gt;&lt;_image&gt;internal-pdf://2345090526/于文超-2018-税收征管、财政压力与企业融资约束.pdf&lt;/_image&gt;&lt;_isbn&gt;1006-480X&lt;/_isbn&gt;&lt;_issue&gt;01&lt;/_issue&gt;&lt;_keywords&gt;税收征管;财政压力;融资约束&lt;/_keywords&gt;&lt;_pages&gt;100-118&lt;/_pages&gt;&lt;_short_title&gt;税收征管、财政压力与企业融资约束&lt;/_short_title&gt;&lt;_created&gt;64378045&lt;/_created&gt;&lt;_modified&gt;64378080&lt;/_modified&gt;&lt;_url&gt;https://kns.cnki.net/kcms/detail/detail.aspx?FileName=GGYY201801007&amp;amp;DbName=CJFQ2018&lt;/_url&gt;&lt;_journal&gt;中国工业经济&lt;/_journal&gt;&lt;_cited_count&gt;136&lt;/_cited_count&gt;&lt;_date&gt;62082720&lt;/_date&gt;&lt;_author_aff&gt;西南政法大学经济学院;上海财经大学上海发展研究院;中山大学中国公共管理研究中心;中山大学政治与公共事务管理学院;&lt;/_author_aff&gt;&lt;_accessed&gt;64378080&lt;/_accessed&gt;&lt;_db_updated&gt;CNKI - Reference&lt;/_db_updated&gt;&lt;_collection_scope&gt;CSSCI-C;PKU&lt;/_collection_scope&gt;&lt;_translated_author&gt;Yu, Wenchao;Yin, Hua;Liang, Pinghan&lt;/_translated_author&gt;&lt;/Details&gt;&lt;Extra&gt;&lt;DBUID&gt;{F96A950B-833F-4880-A151-76DA2D6A2879}&lt;/DBUID&gt;&lt;/Extra&gt;&lt;/Item&gt;&lt;/References&gt;&lt;/Group&gt;&lt;/Citation&gt;_x000a_"/>
    <w:docVar w:name="NE.Ref{3E900350-BBEB-40A8-A037-29D208226DFD}" w:val=" ADDIN NE.Ref.{3E900350-BBEB-40A8-A037-29D208226DFD}&lt;Citation SecTmpl=&quot;1&quot;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3EBE561D-FEE5-40BC-9047-9F628BF8BA20}" w:val=" ADDIN NE.Ref.{3EBE561D-FEE5-40BC-9047-9F628BF8BA20}&lt;Citation&gt;&lt;Group&gt;&lt;References&gt;&lt;Item&gt;&lt;ID&gt;535&lt;/ID&gt;&lt;UID&gt;{BE794AB3-E83D-45BC-A1DE-3C766C936700}&lt;/UID&gt;&lt;Title&gt;地方政府土地出让、基础设施投资与地方经济增长&lt;/Title&gt;&lt;Template&gt;Journal Article&lt;/Template&gt;&lt;Star&gt;0&lt;/Star&gt;&lt;Tag&gt;0&lt;/Tag&gt;&lt;Author&gt;王贤彬; 张莉; 徐现祥&lt;/Author&gt;&lt;Year&gt;2014&lt;/Year&gt;&lt;Details&gt;&lt;_image&gt;internal-pdf://3415948735/王贤彬-2014-地方政府土地出让, 基础设施投资与地方经济增长.pdf&lt;/_image&gt;&lt;_issue&gt;07&lt;/_issue&gt;&lt;_pages&gt;31-43&lt;/_pages&gt;&lt;_short_title&gt;地方政府土地出让, 基础设施投资与地方经济增长&lt;/_short_title&gt;&lt;_created&gt;64378045&lt;/_created&gt;&lt;_modified&gt;64378079&lt;/_modified&gt;&lt;_url&gt;https://kns.cnki.net/kcms/detail/detail.aspx?FileName=GGYY201407004&amp;amp;DbName=CJFQ2014&lt;/_url&gt;&lt;_journal&gt;中国工业经济&lt;/_journal&gt;&lt;_cited_count&gt;168&lt;/_cited_count&gt;&lt;_date&gt;60242400&lt;/_date&gt;&lt;_keywords&gt;地方政府;土地出让;基础设施投资;经济增长&lt;/_keywords&gt;&lt;_author_aff&gt;暨南大学经济学院;中山大学国际商学院;中山大学岭南学院;&lt;/_author_aff&gt;&lt;_accessed&gt;64378079&lt;/_accessed&gt;&lt;_db_updated&gt;CNKI - Reference&lt;/_db_updated&gt;&lt;_collection_scope&gt;CSSCI-C;PKU&lt;/_collection_scope&gt;&lt;_translated_author&gt;Wang, Xianbin;Zhang, Li;Xu, Xianxiang&lt;/_translated_author&gt;&lt;/Details&gt;&lt;Extra&gt;&lt;DBUID&gt;{F96A950B-833F-4880-A151-76DA2D6A2879}&lt;/DBUID&gt;&lt;/Extra&gt;&lt;/Item&gt;&lt;/References&gt;&lt;/Group&gt;&lt;/Citation&gt;_x000a_"/>
    <w:docVar w:name="NE.Ref{40AE02A5-A3DB-4CB2-B174-918F228717C3}" w:val=" ADDIN NE.Ref.{40AE02A5-A3DB-4CB2-B174-918F228717C3}&lt;Citation&gt;&lt;Group&gt;&lt;References&gt;&lt;Item&gt;&lt;ID&gt;519&lt;/ID&gt;&lt;UID&gt;{5C93150F-4DB6-4A67-9527-0E089C1DBFBD}&lt;/UID&gt;&lt;Title&gt;地方债务、土地市场与地区工业增长&lt;/Title&gt;&lt;Template&gt;Journal Article&lt;/Template&gt;&lt;Star&gt;0&lt;/Star&gt;&lt;Tag&gt;0&lt;/Tag&gt;&lt;Author&gt;范剑勇; 莫家伟&lt;/Author&gt;&lt;Year&gt;2014&lt;/Year&gt;&lt;Details&gt;&lt;_accessed&gt;64378078&lt;/_accessed&gt;&lt;_author_aff&gt;复旦大学产业与区域经济研究中心;复旦大学世界经济研究所;&lt;/_author_aff&gt;&lt;_cited_count&gt;391&lt;/_cited_count&gt;&lt;_collection_scope&gt;CSSCI-C;PKU&lt;/_collection_scope&gt;&lt;_created&gt;64378045&lt;/_created&gt;&lt;_date&gt;59986080&lt;/_date&gt;&lt;_db_updated&gt;CNKI - Reference&lt;/_db_updated&gt;&lt;_image&gt;internal-pdf://2935438658/范剑勇-2014-地方债务, 土地市场与地区工业增长.pdf&lt;/_image&gt;&lt;_issue&gt;01&lt;/_issue&gt;&lt;_journal&gt;经济研究&lt;/_journal&gt;&lt;_keywords&gt;地方债务;基础设施投资;引资竞争&lt;/_keywords&gt;&lt;_modified&gt;64378078&lt;/_modified&gt;&lt;_pages&gt;41-55&lt;/_pages&gt;&lt;_short_title&gt;地方债务, 土地市场与地区工业增长&lt;/_short_title&gt;&lt;_url&gt;https://kns.cnki.net/kcms/detail/detail.aspx?FileName=JJYJ201401014&amp;amp;DbName=CJFQ2014&lt;/_url&gt;&lt;_volume&gt;49&lt;/_volume&gt;&lt;_translated_author&gt;Fan, Jianyong;Mo, Jiawei&lt;/_translated_author&gt;&lt;/Details&gt;&lt;Extra&gt;&lt;DBUID&gt;{F96A950B-833F-4880-A151-76DA2D6A2879}&lt;/DBUID&gt;&lt;/Extra&gt;&lt;/Item&gt;&lt;/References&gt;&lt;/Group&gt;&lt;/Citation&gt;_x000a_"/>
    <w:docVar w:name="NE.Ref{434FBD8C-4B0A-4872-8515-C830049A8CC1}" w:val=" ADDIN NE.Ref.{434FBD8C-4B0A-4872-8515-C830049A8CC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045&lt;/_modified&gt;&lt;_impact_factor&gt;   3.111&lt;/_impact_factor&gt;&lt;/Details&gt;&lt;Extra&gt;&lt;DBUID&gt;{F96A950B-833F-4880-A151-76DA2D6A2879}&lt;/DBUID&gt;&lt;/Extra&gt;&lt;/Item&gt;&lt;/References&gt;&lt;/Group&gt;&lt;/Citation&gt;_x000a_"/>
    <w:docVar w:name="NE.Ref{4362FB00-9B01-4F23-9C2A-63C2AB8984B8}" w:val=" ADDIN NE.Ref.{4362FB00-9B01-4F23-9C2A-63C2AB8984B8}&lt;Citation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accessed&gt;64378134&lt;/_accessed&gt;&lt;_collection_scope&gt;SSCI&lt;/_collection_scope&gt;&lt;_created&gt;64378045&lt;/_created&gt;&lt;_custom1&gt;1&lt;/_custom1&gt;&lt;_db_updated&gt;CrossRef&lt;/_db_updated&gt;&lt;_doi&gt;10.1016/j.jpubeco.2014.07.005&lt;/_doi&gt;&lt;_image&gt;internal-pdf://1712078365/Besley-2014-The incidence of transaction taxes.pdf&lt;/_image&gt;&lt;_impact_factor&gt;   8.262&lt;/_impact_factor&gt;&lt;_isbn&gt;00472727&lt;/_isbn&gt;&lt;_journal&gt;Journal of Public Economics&lt;/_journal&gt;&lt;_modified&gt;64506820&lt;/_modified&gt;&lt;_pages&gt;61-70&lt;/_pages&gt;&lt;_short_title&gt;The incidence of transaction taxes: Evidence from a stamp duty holiday&lt;/_short_title&gt;&lt;_tertiary_title&gt;Journal of Public Economics&lt;/_tertiary_title&gt;&lt;_url&gt;https://linkinghub.elsevier.com/retrieve/pii/S0047272714001601_x000d__x000a_https://api.elsevier.com/content/article/PII:S0047272714001601?httpAccept=text/xml&lt;/_url&gt;&lt;_volume&gt;119&lt;/_volume&gt;&lt;/Details&gt;&lt;Extra&gt;&lt;DBUID&gt;{F96A950B-833F-4880-A151-76DA2D6A2879}&lt;/DBUID&gt;&lt;/Extra&gt;&lt;/Item&gt;&lt;/References&gt;&lt;/Group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/Citation&gt;_x000a_"/>
    <w:docVar w:name="NE.Ref{453C7C86-48FA-413C-B7D4-5E8CBF12AD74}" w:val=" ADDIN NE.Ref.{453C7C86-48FA-413C-B7D4-5E8CBF12AD74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doi&gt;10.1016/j.regsciurbeco.2020.103526&lt;/_doi&gt;&lt;_image&gt;internal-pdf://1338916443/Montalvo-2020-Transaction-tax evasion in the h.pdf&lt;/_image&gt;&lt;_isbn&gt;01660462&lt;/_isbn&gt;&lt;_pages&gt;103526&lt;/_pages&gt;&lt;_short_title&gt;Transaction-tax evasion in the housing market&lt;/_short_title&gt;&lt;_volume&gt;81&lt;/_volume&gt;&lt;_created&gt;64378045&lt;/_created&gt;&lt;_modified&gt;64378135&lt;/_modified&gt;&lt;_impact_factor&gt;   2.613&lt;/_impact_factor&gt;&lt;_url&gt;https://linkinghub.elsevier.com/retrieve/pii/S0166046219302650_x000d__x000a_https://api.elsevier.com/content/article/PII:S0166046219302650?httpAccept=text/xml&lt;/_url&gt;&lt;_journal&gt;Regional Science and Urban Economics&lt;/_journal&gt;&lt;_tertiary_title&gt;Regional Science and Urban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456D0FE5-BEF5-4008-B6DA-ED66009BE8A7}" w:val=" ADDIN NE.Ref.{456D0FE5-BEF5-4008-B6DA-ED66009BE8A7}&lt;Citation SecTmpl=&quot;1&quot;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45F76790-3528-4616-9410-892796D1F068}" w:val=" ADDIN NE.Ref.{45F76790-3528-4616-9410-892796D1F068}&lt;Citation&gt;&lt;Group&gt;&lt;References&gt;&lt;Item&gt;&lt;ID&gt;571&lt;/ID&gt;&lt;UID&gt;{B316590F-E897-4367-A2C4-83351E81B081}&lt;/UID&gt;&lt;Title&gt;The Fundamental Institutions of China&amp;apos;s Reforms and Development&lt;/Title&gt;&lt;Template&gt;Journal Article&lt;/Template&gt;&lt;Star&gt;0&lt;/Star&gt;&lt;Tag&gt;0&lt;/Tag&gt;&lt;Author&gt;Xu, Chenggang&lt;/Author&gt;&lt;Year&gt;2011&lt;/Year&gt;&lt;Details&gt;&lt;_doi&gt;10.1257/jel.49.4.1076&lt;/_doi&gt;&lt;_issue&gt;4&lt;/_issue&gt;&lt;_pages&gt;1076-1151&lt;/_pages&gt;&lt;_short_title&gt;The Fundamental Institutions of China&amp;apos;s Reforms and Development&lt;/_short_title&gt;&lt;_url&gt;http://pku.summon.serialssolutions.com/2.0.0/link/0/eLvHCXMwnV07T8MwED4RFlh4FCpCAXmCKZDGSRxPCFAjhFqBEAgxRY4fA1Rpoa34-5ydhvIQDAzxEJ-U6Hy-h313HwCNjsPgm05ghqFtMkKEkpdlqqjWTNpAiIlISuN6Vw-y_k2U95KrJcia0hibZenSBN2lPvpL5VCf2NzlbprGp-OXwMJH2WvWOZaGBx6GEHWf3EV5ZBTFTdNwC2nyxQTVWYg_NLEzL_n6__9kA9bmLiU5q2VgE5Z01YKVpuJ40oLVBaBuC7y-eNuCUxQPktsqkLq5P2mSBqwUkpEhDlf7aEJutfVqJ0RUinxKMNqG-7x3d3EZzLEUAlSFdBoYiyjGcL1ifDiXVFGqjCxTxk3c1WViMPCRkUgwImYZV8Yej2ZhIkRmlOga2oblalTpHSDoM1o_QygpdKwMEuO0oExILVNmlA-HDXuLcd0yo7ChBiqH4kkPi5gXMb5gqQ9tx9EPqoadPnSa1SjmW2pScLSx6A9moQ_kYxb3gr3gEJUezSwJRe8vTfgfJBjPWrARvvvbxzuw6s6NXcrKHixPX2d6H7zx8-wAPPbwiGN2folj7_z-wAkajoPo-h0LDN3F&lt;/_url&gt;&lt;_volume&gt;49&lt;/_volume&gt;&lt;_created&gt;64378045&lt;/_created&gt;&lt;_modified&gt;64378135&lt;/_modified&gt;&lt;_place_published&gt;Nashville&lt;/_place_published&gt;&lt;_journal&gt;Journal of Economic Literature&lt;/_journal&gt;&lt;_number&gt;1&lt;/_number&gt;&lt;_date_display&gt;2011&lt;/_date_display&gt;&lt;_date&gt;58380480&lt;/_date&gt;&lt;_isbn&gt;0022-0515&lt;/_isbn&gt;&lt;_ori_publication&gt;American Economic Association&lt;/_ori_publication&gt;&lt;_keywords&gt;Asia; Authoritarian regimes; Central government; Central-local government relations; China; Decentralization; Development; Economic competition; Economic development; Economic Development: Urban, Rural, Regional, and Transportation Analysis, Housing, Infrastructure (O18); Economic growth; Economic policy; Economic reform; Formal and Informal Sectors, Shadow Economy, Institutional Arrangements (O17); GDP; Global economy; Government; Government officials; Government reform; Government structure; Gross Domestic Product; Growth; Institution; Institutions and Growth (O43); Local government; Market economies; Municipal governments; Organization theory; Political reform; Private property; Property rights; Public policy; Regional; Socialist Systems and Transitional Economies: Planning, Coordination, and Reform (P21); Socialist Systems and Transitional Economies: Political Economy, Property Rights (P26); Socialist Systems and Transitional Economies: Urban, Rural, and Regional Economics (P25); Studies; Tax reform; Transition economies&lt;/_keywords&gt;&lt;_accessed&gt;64378084&lt;/_accessed&gt;&lt;_db_updated&gt;PKU Search&lt;/_db_updated&gt;&lt;_impact_factor&gt;   8.604&lt;/_impact_factor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4795D8EC-6550-4342-AFDD-EF8EA35EC8F0}" w:val=" ADDIN NE.Ref.{4795D8EC-6550-4342-AFDD-EF8EA35EC8F0}&lt;Citation SecTmpl=&quot;1&quot;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47E8D946-528A-4FEC-A3E1-1C15ACC946A1}" w:val=" ADDIN NE.Ref.{47E8D946-528A-4FEC-A3E1-1C15ACC946A1}&lt;Citation&gt;&lt;Group&gt;&lt;References&gt;&lt;Item&gt;&lt;ID&gt;535&lt;/ID&gt;&lt;UID&gt;{BE794AB3-E83D-45BC-A1DE-3C766C936700}&lt;/UID&gt;&lt;Title&gt;地方政府土地出让、基础设施投资与地方经济增长&lt;/Title&gt;&lt;Template&gt;Journal Article&lt;/Template&gt;&lt;Star&gt;0&lt;/Star&gt;&lt;Tag&gt;0&lt;/Tag&gt;&lt;Author&gt;王贤彬; 张莉; 徐现祥&lt;/Author&gt;&lt;Year&gt;2014&lt;/Year&gt;&lt;Details&gt;&lt;_accessed&gt;64378079&lt;/_accessed&gt;&lt;_author_aff&gt;暨南大学经济学院;中山大学国际商学院;中山大学岭南学院;&lt;/_author_aff&gt;&lt;_cited_count&gt;168&lt;/_cited_count&gt;&lt;_collection_scope&gt;CSSCI-C;PKU&lt;/_collection_scope&gt;&lt;_created&gt;64378045&lt;/_created&gt;&lt;_date&gt;60242400&lt;/_date&gt;&lt;_db_updated&gt;CNKI - Reference&lt;/_db_updated&gt;&lt;_image&gt;internal-pdf://3415948735/王贤彬-2014-地方政府土地出让, 基础设施投资与地方经济增长.pdf&lt;/_image&gt;&lt;_issue&gt;07&lt;/_issue&gt;&lt;_journal&gt;中国工业经济&lt;/_journal&gt;&lt;_keywords&gt;地方政府;土地出让;基础设施投资;经济增长&lt;/_keywords&gt;&lt;_modified&gt;64378079&lt;/_modified&gt;&lt;_pages&gt;31-43&lt;/_pages&gt;&lt;_short_title&gt;地方政府土地出让, 基础设施投资与地方经济增长&lt;/_short_title&gt;&lt;_url&gt;https://kns.cnki.net/kcms/detail/detail.aspx?FileName=GGYY201407004&amp;amp;DbName=CJFQ2014&lt;/_url&gt;&lt;_translated_author&gt;Wang, Xianbin;Zhang, Li;Xu, Xianxiang&lt;/_translated_author&gt;&lt;/Details&gt;&lt;Extra&gt;&lt;DBUID&gt;{F96A950B-833F-4880-A151-76DA2D6A2879}&lt;/DBUID&gt;&lt;/Extra&gt;&lt;/Item&gt;&lt;/References&gt;&lt;/Group&gt;&lt;/Citation&gt;_x000a_"/>
    <w:docVar w:name="NE.Ref{49D5A66B-D3E3-4170-9C1F-86DFEAF74DC1}" w:val=" ADDIN NE.Ref.{49D5A66B-D3E3-4170-9C1F-86DFEAF74DC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49F18605-DDAB-4431-B0A0-2FB3D18518DB}" w:val=" ADDIN NE.Ref.{49F18605-DDAB-4431-B0A0-2FB3D18518DB}&lt;Citation&gt;&lt;Group&gt;&lt;References&gt;&lt;Item&gt;&lt;ID&gt;566&lt;/ID&gt;&lt;UID&gt;{71E4294B-9B05-42B0-9E9C-DAF1D0E7B46B}&lt;/UID&gt;&lt;Title&gt;Evidence of the Invisible: Toward a Credibility Revolution in the Empirical Analysis of Tax Evasion and the Informal Economy&lt;/Title&gt;&lt;Template&gt;Journal Article&lt;/Template&gt;&lt;Star&gt;0&lt;/Star&gt;&lt;Tag&gt;0&lt;/Tag&gt;&lt;Author&gt;Slemrod, Joel; Weber, Caroline&lt;/Author&gt;&lt;Year&gt;2012&lt;/Year&gt;&lt;Details&gt;&lt;_accessed&gt;64378078&lt;/_accessed&gt;&lt;_collection_scope&gt;SSCI&lt;/_collection_scope&gt;&lt;_created&gt;64378045&lt;/_created&gt;&lt;_custom1&gt;1&lt;/_custom1&gt;&lt;_db_updated&gt;CrossRef&lt;/_db_updated&gt;&lt;_doi&gt;10.1007/s10797-011-9181-0&lt;/_doi&gt;&lt;_impact_factor&gt;   1.289&lt;/_impact_factor&gt;&lt;_isbn&gt;0927-5940&lt;/_isbn&gt;&lt;_issue&gt;1&lt;/_issue&gt;&lt;_journal&gt;International Tax and Public Finance&lt;/_journal&gt;&lt;_label&gt;2011 : Slemrod, Joel&lt;/_label&gt;&lt;_modified&gt;64506822&lt;/_modified&gt;&lt;_pages&gt;25-53&lt;/_pages&gt;&lt;_short_title&gt;Evidence of the invisible: toward a credibility revolution in the empirical analysis of tax evasion and the informal economy&lt;/_short_title&gt;&lt;_tertiary_title&gt;Int Tax Public Finance&lt;/_tertiary_title&gt;&lt;_url&gt;http://link.springer.com/10.1007/s10797-011-9181-0_x000d__x000a_http://link.springer.com/content/pdf/10.1007/s10797-011-9181-0&lt;/_url&gt;&lt;_volume&gt;19&lt;/_volume&gt;&lt;/Details&gt;&lt;Extra&gt;&lt;DBUID&gt;{F96A950B-833F-4880-A151-76DA2D6A2879}&lt;/DBUID&gt;&lt;/Extra&gt;&lt;/Item&gt;&lt;/References&gt;&lt;/Group&gt;&lt;/Citation&gt;_x000a_"/>
    <w:docVar w:name="NE.Ref{4BB23F18-7FD0-4925-925A-7AE27BDABDD0}" w:val=" ADDIN NE.Ref.{4BB23F18-7FD0-4925-925A-7AE27BDABDD0}&lt;Citation&gt;&lt;Group&gt;&lt;References&gt;&lt;Item&gt;&lt;ID&gt;520&lt;/ID&gt;&lt;UID&gt;{2209F570-1353-4C14-A866-BF91537AB073}&lt;/UID&gt;&lt;Title&gt;财政职权、征税努力与企业税负&lt;/Title&gt;&lt;Template&gt;Journal Article&lt;/Template&gt;&lt;Star&gt;0&lt;/Star&gt;&lt;Tag&gt;0&lt;/Tag&gt;&lt;Author&gt;范子英; 赵仁杰&lt;/Author&gt;&lt;Year&gt;2020&lt;/Year&gt;&lt;Details&gt;&lt;_author_adr&gt;上海财经大学公共经济与管理学院;&lt;/_author_adr&gt;&lt;_call_num&gt;11-1081/F&lt;/_call_num&gt;&lt;_image&gt;internal-pdf://3611573586/范子英-2020-财政职权、征税努力与企业税负.pdf&lt;/_image&gt;&lt;_isbn&gt;0577-9154&lt;/_isbn&gt;&lt;_issue&gt;04&lt;/_issue&gt;&lt;_keywords&gt;财政职权;征税努力;企业税负;撤县设区&lt;/_keywords&gt;&lt;_pages&gt;101-117&lt;/_pages&gt;&lt;_short_title&gt;财政职权、征税努力与企业税负&lt;/_short_title&gt;&lt;_volume&gt;55&lt;/_volume&gt;&lt;_created&gt;64378045&lt;/_created&gt;&lt;_modified&gt;64378078&lt;/_modified&gt;&lt;_url&gt;https://kns.cnki.net/kcms/detail/detail.aspx?FileName=JJYJ202004008&amp;amp;DbName=CJFQ2020&lt;/_url&gt;&lt;_journal&gt;经济研究&lt;/_journal&gt;&lt;_cited_count&gt;28&lt;/_cited_count&gt;&lt;_date&gt;63272160&lt;/_date&gt;&lt;_author_aff&gt;上海财经大学公共经济与管理学院;&lt;/_author_aff&gt;&lt;_accessed&gt;64378078&lt;/_accessed&gt;&lt;_db_updated&gt;CNKI - Reference&lt;/_db_updated&gt;&lt;_collection_scope&gt;CSSCI-C;PKU&lt;/_collection_scope&gt;&lt;_translated_author&gt;Fan, Ziying;Zhao, Renjie&lt;/_translated_author&gt;&lt;/Details&gt;&lt;Extra&gt;&lt;DBUID&gt;{F96A950B-833F-4880-A151-76DA2D6A2879}&lt;/DBUID&gt;&lt;/Extra&gt;&lt;/Item&gt;&lt;/References&gt;&lt;/Group&gt;&lt;/Citation&gt;_x000a_"/>
    <w:docVar w:name="NE.Ref{4BC243F9-57D4-4190-BB8A-2EFE95F3E7B6}" w:val=" ADDIN NE.Ref.{4BC243F9-57D4-4190-BB8A-2EFE95F3E7B6}&lt;Citation&gt;&lt;Group&gt;&lt;References&gt;&lt;Item&gt;&lt;ID&gt;537&lt;/ID&gt;&lt;UID&gt;{00FC2601-354F-41F5-BB2E-56B20261966E}&lt;/UID&gt;&lt;Title&gt;治理现代化视角下的中国中央和地方关系——从泛化治理到分化治理&lt;/Title&gt;&lt;Template&gt;Journal Article&lt;/Template&gt;&lt;Star&gt;0&lt;/Star&gt;&lt;Tag&gt;0&lt;/Tag&gt;&lt;Author&gt;宣晓伟&lt;/Author&gt;&lt;Year&gt;2018&lt;/Year&gt;&lt;Details&gt;&lt;_accessed&gt;64378079&lt;/_accessed&gt;&lt;_author_adr&gt;国务院发展研究中心发展战略和区域经济研究部;&lt;/_author_adr&gt;&lt;_author_aff&gt;国务院发展研究中心发展战略和区域经济研究部;&lt;/_author_aff&gt;&lt;_call_num&gt;11-1235/F&lt;/_call_num&gt;&lt;_cited_count&gt;34&lt;/_cited_count&gt;&lt;_collection_scope&gt;CSSCI-C;PKU&lt;/_collection_scope&gt;&lt;_created&gt;64378045&lt;/_created&gt;&lt;_date&gt;62520480&lt;/_date&gt;&lt;_db_updated&gt;CNKI - Reference&lt;/_db_updated&gt;&lt;_doi&gt;10.19744/j.cnki.11-1235/f.2018.0005&lt;/_doi&gt;&lt;_image&gt;internal-pdf://1545747919/宣晓伟-2018-治理现代化视角下的中国中央和地方关系——从泛化治理到分化治理.pdf&lt;/_image&gt;&lt;_isbn&gt;1002-5502&lt;/_isbn&gt;&lt;_issue&gt;11&lt;/_issue&gt;&lt;_journal&gt;管理世界&lt;/_journal&gt;&lt;_keywords&gt;央地关系;泛化治理;分化治理&lt;/_keywords&gt;&lt;_modified&gt;64378079&lt;/_modified&gt;&lt;_pages&gt;52-64&lt;/_pages&gt;&lt;_short_title&gt;治理现代化视角下的中国中央和地方关系——从泛化治理到分化治理&lt;/_short_title&gt;&lt;_url&gt;https://kns.cnki.net/kcms/detail/detail.aspx?FileName=GLSJ201811006&amp;amp;DbName=CJFQ2018&lt;/_url&gt;&lt;_volume&gt;34&lt;/_volume&gt;&lt;_translated_author&gt;Xuan, Xiaowei&lt;/_translated_author&gt;&lt;/Details&gt;&lt;Extra&gt;&lt;DBUID&gt;{F96A950B-833F-4880-A151-76DA2D6A2879}&lt;/DBUID&gt;&lt;/Extra&gt;&lt;/Item&gt;&lt;/References&gt;&lt;/Group&gt;&lt;/Citation&gt;_x000a_"/>
    <w:docVar w:name="NE.Ref{4E3741AD-223D-472E-9481-B6D32190887C}" w:val=" ADDIN NE.Ref.{4E3741AD-223D-472E-9481-B6D32190887C}&lt;Citation&gt;&lt;Group&gt;&lt;References&gt;&lt;Item&gt;&lt;ID&gt;535&lt;/ID&gt;&lt;UID&gt;{BE794AB3-E83D-45BC-A1DE-3C766C936700}&lt;/UID&gt;&lt;Title&gt;地方政府土地出让、基础设施投资与地方经济增长&lt;/Title&gt;&lt;Template&gt;Journal Article&lt;/Template&gt;&lt;Star&gt;0&lt;/Star&gt;&lt;Tag&gt;0&lt;/Tag&gt;&lt;Author&gt;王贤彬; 张莉; 徐现祥&lt;/Author&gt;&lt;Year&gt;2014&lt;/Year&gt;&lt;Details&gt;&lt;_accessed&gt;64378079&lt;/_accessed&gt;&lt;_author_aff&gt;暨南大学经济学院;中山大学国际商学院;中山大学岭南学院;&lt;/_author_aff&gt;&lt;_cited_count&gt;168&lt;/_cited_count&gt;&lt;_collection_scope&gt;CSSCI-C;PKU&lt;/_collection_scope&gt;&lt;_created&gt;64378045&lt;/_created&gt;&lt;_date&gt;60242400&lt;/_date&gt;&lt;_db_updated&gt;CNKI - Reference&lt;/_db_updated&gt;&lt;_image&gt;internal-pdf://3415948735/王贤彬-2014-地方政府土地出让, 基础设施投资与地方经济增长.pdf&lt;/_image&gt;&lt;_issue&gt;07&lt;/_issue&gt;&lt;_journal&gt;中国工业经济&lt;/_journal&gt;&lt;_keywords&gt;地方政府;土地出让;基础设施投资;经济增长&lt;/_keywords&gt;&lt;_modified&gt;64378079&lt;/_modified&gt;&lt;_pages&gt;31-43&lt;/_pages&gt;&lt;_short_title&gt;地方政府土地出让, 基础设施投资与地方经济增长&lt;/_short_title&gt;&lt;_url&gt;https://kns.cnki.net/kcms/detail/detail.aspx?FileName=GGYY201407004&amp;amp;DbName=CJFQ2014&lt;/_url&gt;&lt;_translated_author&gt;Wang, Xianbin;Zhang, Li;Xu, Xianxiang&lt;/_translated_author&gt;&lt;/Details&gt;&lt;Extra&gt;&lt;DBUID&gt;{F96A950B-833F-4880-A151-76DA2D6A2879}&lt;/DBUID&gt;&lt;/Extra&gt;&lt;/Item&gt;&lt;/References&gt;&lt;/Group&gt;&lt;/Citation&gt;_x000a_"/>
    <w:docVar w:name="NE.Ref{4ED70900-50AE-4BC0-B030-75EA165AEA6F}" w:val=" ADDIN NE.Ref.{4ED70900-50AE-4BC0-B030-75EA165AEA6F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378080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378080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4FED2ED1-D805-4CA7-957C-F8FE40906AEC}" w:val=" ADDIN NE.Ref.{4FED2ED1-D805-4CA7-957C-F8FE40906AEC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558B5658-A408-4FA0-A897-B3E501A8F2FE}" w:val=" ADDIN NE.Ref.{558B5658-A408-4FA0-A897-B3E501A8F2FE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58B71412-5CED-4FB1-BA76-A64C52A28AE9}" w:val=" ADDIN NE.Ref.{58B71412-5CED-4FB1-BA76-A64C52A28AE9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58C7EB7F-E021-45D0-A406-634DA98414D2}" w:val=" ADDIN NE.Ref.{58C7EB7F-E021-45D0-A406-634DA98414D2}&lt;Citation&gt;&lt;Group&gt;&lt;References&gt;&lt;Item&gt;&lt;ID&gt;528&lt;/ID&gt;&lt;UID&gt;{9B70E43C-F0CF-42B2-95EE-0019E1017E0B}&lt;/UID&gt;&lt;Title&gt;房价变动、土地财政与中国经济波动&lt;/Title&gt;&lt;Template&gt;Journal Article&lt;/Template&gt;&lt;Star&gt;0&lt;/Star&gt;&lt;Tag&gt;0&lt;/Tag&gt;&lt;Author&gt;梅冬州; 崔小勇; 吴娱&lt;/Author&gt;&lt;Year&gt;2018&lt;/Year&gt;&lt;Details&gt;&lt;_accessed&gt;64378079&lt;/_accessed&gt;&lt;_author_adr&gt;中央财经大学国际经济与贸易学院;北京大学经济学院;瑞士洛桑联邦理工大学;&lt;/_author_adr&gt;&lt;_author_aff&gt;中央财经大学国际经济与贸易学院;北京大学经济学院;瑞士洛桑联邦理工大学;&lt;/_author_aff&gt;&lt;_call_num&gt;11-1081/F&lt;/_call_num&gt;&lt;_cited_count&gt;153&lt;/_cited_count&gt;&lt;_collection_scope&gt;CSSCI-C;PKU&lt;/_collection_scope&gt;&lt;_created&gt;64378045&lt;/_created&gt;&lt;_date&gt;62089920&lt;/_date&gt;&lt;_db_updated&gt;CNKI - Reference&lt;/_db_updated&gt;&lt;_image&gt;internal-pdf://3745070465/梅冬州-2018-房价变动、土地财政与中国经济波动.pdf&lt;/_image&gt;&lt;_isbn&gt;0577-9154&lt;/_isbn&gt;&lt;_issue&gt;01&lt;/_issue&gt;&lt;_journal&gt;经济研究&lt;/_journal&gt;&lt;_keywords&gt;房价变动;土地财政;金融加速器;经济波动&lt;/_keywords&gt;&lt;_modified&gt;64378079&lt;/_modified&gt;&lt;_pages&gt;35-49&lt;/_pages&gt;&lt;_short_title&gt;房价变动、土地财政与中国经济波动&lt;/_short_title&gt;&lt;_url&gt;https://kns.cnki.net/kcms/detail/detail.aspx?FileName=JJYJ201801004&amp;amp;DbName=CJFQ2018&lt;/_url&gt;&lt;_volume&gt;53&lt;/_volume&gt;&lt;_translated_author&gt;Mei, Dongzhou;Cui, Xiaoyong;Wu, Yu&lt;/_translated_author&gt;&lt;/Details&gt;&lt;Extra&gt;&lt;DBUID&gt;{F96A950B-833F-4880-A151-76DA2D6A2879}&lt;/DBUID&gt;&lt;/Extra&gt;&lt;/Item&gt;&lt;/References&gt;&lt;/Group&gt;&lt;Group&gt;&lt;References&gt;&lt;Item&gt;&lt;ID&gt;530&lt;/ID&gt;&lt;UID&gt;{1285D1E1-6E0C-46C8-AE75-EFD132238959}&lt;/UID&gt;&lt;Title&gt;房价、土地财政与城市集聚特征:中国式城市发展之路&lt;/Title&gt;&lt;Template&gt;Journal Article&lt;/Template&gt;&lt;Star&gt;0&lt;/Star&gt;&lt;Tag&gt;0&lt;/Tag&gt;&lt;Author&gt;邵朝对; 苏丹妮; 邓宏图&lt;/Author&gt;&lt;Year&gt;2016&lt;/Year&gt;&lt;Details&gt;&lt;_accessed&gt;64378079&lt;/_accessed&gt;&lt;_author_adr&gt;南开大学经济学院国际经济贸易学系;南开大学经济学院国际经济研究所;南开大学经济研究所;&lt;/_author_adr&gt;&lt;_author_aff&gt;南开大学经济学院国际经济贸易学系;南开大学经济学院国际经济研究所;南开大学经济研究所;&lt;/_author_aff&gt;&lt;_call_num&gt;11-1235/F&lt;/_call_num&gt;&lt;_cited_count&gt;278&lt;/_cited_count&gt;&lt;_collection_scope&gt;CSSCI-C;PKU&lt;/_collection_scope&gt;&lt;_created&gt;64378045&lt;/_created&gt;&lt;_date&gt;61074720&lt;/_date&gt;&lt;_db_updated&gt;CNKI - Reference&lt;/_db_updated&gt;&lt;_image&gt;internal-pdf://1401961888/邵朝对-2016-房价、土地财政与城市集聚特征_中国式城市发展之路.pdf&lt;/_image&gt;&lt;_isbn&gt;1002-5502&lt;/_isbn&gt;&lt;_issue&gt;02&lt;/_issue&gt;&lt;_journal&gt;管理世界&lt;/_journal&gt;&lt;_keywords&gt;房价;土地财政;城市集聚特征;产业结构&lt;/_keywords&gt;&lt;_modified&gt;64378079&lt;/_modified&gt;&lt;_pages&gt;19-31+187&lt;/_pages&gt;&lt;_short_title&gt;房价、土地财政与城市集聚特征:中国式城市发展之路&lt;/_short_title&gt;&lt;_url&gt;https://kns.cnki.net/kcms/detail/detail.aspx?FileName=GLSJ201602007&amp;amp;DbName=CJFQ2016&lt;/_url&gt;&lt;_translated_author&gt;Shao, Chaodui;Su, Danni;Deng, Hongtu&lt;/_translated_author&gt;&lt;/Details&gt;&lt;Extra&gt;&lt;DBUID&gt;{F96A950B-833F-4880-A151-76DA2D6A2879}&lt;/DBUID&gt;&lt;/Extra&gt;&lt;/Item&gt;&lt;/References&gt;&lt;/Group&gt;&lt;/Citation&gt;_x000a_"/>
    <w:docVar w:name="NE.Ref{5906AB6F-146A-4B2E-A476-5DD03EFCC6A8}" w:val=" ADDIN NE.Ref.{5906AB6F-146A-4B2E-A476-5DD03EFCC6A8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378080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378080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59A58425-0A3C-47B0-A52A-9A039F8393EF}" w:val=" ADDIN NE.Ref.{59A58425-0A3C-47B0-A52A-9A039F8393EF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uthor_adr&gt;上海财经大学中国公共财政研究院;上海财经大学高等研究院;上海财经大学不动产研究所;上海财经大学公共政策与治理研究院;上海金融学院浦东研究院;&lt;/_author_adr&gt;&lt;_call_num&gt;11-1077/F&lt;/_call_num&gt;&lt;_isbn&gt;1003-2878&lt;/_isbn&gt;&lt;_issue&gt;02&lt;/_issue&gt;&lt;_keywords&gt;差别化交易税;税收归宿;普通住房;房价&lt;/_keywords&gt;&lt;_label&gt;2016 : 张牧扬_x000d__x000a_陈杰_x000d__x000a_石薇&lt;/_label&gt;&lt;_pages&gt;79-93+64&lt;/_pages&gt;&lt;_short_title&gt;交易环节税率差别对房价的影响——来自上海二手房数据的实证研究证据&lt;/_short_title&gt;&lt;_created&gt;64378045&lt;/_created&gt;&lt;_modified&gt;64378080&lt;/_modified&gt;&lt;_url&gt;https://kns.cnki.net/kcms/detail/detail.aspx?FileName=CZYJ201602010&amp;amp;DbName=CJFQ2016&lt;/_url&gt;&lt;_journal&gt;财政研究&lt;/_journal&gt;&lt;_cited_count&gt;13&lt;/_cited_count&gt;&lt;_date&gt;61060320&lt;/_date&gt;&lt;_author_aff&gt;上海财经大学中国公共财政研究院;上海财经大学高等研究院;上海财经大学不动产研究所;上海财经大学公共政策与治理研究院;上海金融学院浦东研究院;&lt;/_author_aff&gt;&lt;_accessed&gt;64378080&lt;/_accessed&gt;&lt;_db_updated&gt;CNKI - Reference&lt;/_db_updated&gt;&lt;_collection_scope&gt;CSSCI-C;PKU&lt;/_collection_scope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5B33B316-357C-4279-8AD2-4A0A68C1ABFB}" w:val=" ADDIN NE.Ref.{5B33B316-357C-4279-8AD2-4A0A68C1ABFB}&lt;Citation&gt;&lt;Group&gt;&lt;References&gt;&lt;Item&gt;&lt;ID&gt;547&lt;/ID&gt;&lt;UID&gt;{FF020C15-5844-4F85-994F-13C7F157E031}&lt;/UID&gt;&lt;Title&gt;The Hidden Costs of Tax Evasion&lt;/Title&gt;&lt;Template&gt;Journal Article&lt;/Template&gt;&lt;Star&gt;0&lt;/Star&gt;&lt;Tag&gt;0&lt;/Tag&gt;&lt;Author&gt;Balafoutas, Loukas; Beck, Adrian; Kerschbamer, Rudolf; Sutter, Matthias&lt;/Author&gt;&lt;Year&gt;2015&lt;/Year&gt;&lt;Details&gt;&lt;_accessed&gt;64378133&lt;/_accessed&gt;&lt;_collection_scope&gt;SSCI&lt;/_collection_scope&gt;&lt;_created&gt;64378045&lt;/_created&gt;&lt;_custom1&gt;1&lt;/_custom1&gt;&lt;_date&gt;2015-01-01&lt;/_date&gt;&lt;_date_display&gt;2015/09/01/&lt;/_date_display&gt;&lt;_db_updated&gt;CrossRef&lt;/_db_updated&gt;&lt;_doi&gt;10.1016/j.jpubeco.2015.06.003&lt;/_doi&gt;&lt;_image&gt;internal-pdf://3929226765/Balafoutas-2015-The hidden costs of tax evasio.pdf&lt;/_image&gt;&lt;_impact_factor&gt;   8.262&lt;/_impact_factor&gt;&lt;_isbn&gt;00472727&lt;/_isbn&gt;&lt;_journal&gt;Journal of Public Economics&lt;/_journal&gt;&lt;_keywords&gt;Credence goods_x000d__x000a_Expert services_x000d__x000a_Tax evasion_x000d__x000a_Fraud_x000d__x000a_Experiment&lt;/_keywords&gt;&lt;_modified&gt;64506819&lt;/_modified&gt;&lt;_pages&gt;14-25&lt;/_pages&gt;&lt;_short_title&gt;The hidden costs of tax evasion&lt;/_short_title&gt;&lt;_tertiary_title&gt;Journal of Public Economics&lt;/_tertiary_title&gt;&lt;_url&gt;https://linkinghub.elsevier.com/retrieve/pii/S0047272715001176_x000d__x000a_https://api.elsevier.com/content/article/PII:S0047272715001176?httpAccept=text/xml&lt;/_url&gt;&lt;_volume&gt;129&lt;/_volume&gt;&lt;/Details&gt;&lt;Extra&gt;&lt;DBUID&gt;{F96A950B-833F-4880-A151-76DA2D6A2879}&lt;/DBUID&gt;&lt;/Extra&gt;&lt;/Item&gt;&lt;/References&gt;&lt;/Group&gt;&lt;Group&gt;&lt;References&gt;&lt;Item&gt;&lt;ID&gt;553&lt;/ID&gt;&lt;UID&gt;{1D224D27-805F-4117-A979-2AC31C538BB6}&lt;/UID&gt;&lt;Title&gt;Dodging the Taxman: Firm Misreporting and Limits to Tax Enforcement&lt;/Title&gt;&lt;Template&gt;Journal Article&lt;/Template&gt;&lt;Star&gt;0&lt;/Star&gt;&lt;Tag&gt;0&lt;/Tag&gt;&lt;Author&gt;Carrillo, Paul; Pomeranz, Dina; Singhal, Monica&lt;/Author&gt;&lt;Year&gt;2017&lt;/Year&gt;&lt;Details&gt;&lt;_accessed&gt;64378077&lt;/_accessed&gt;&lt;_accession_num&gt;WOS:000398733400006&lt;/_accession_num&gt;&lt;_alternate_title&gt;Am Econ J-Appl Econ&lt;/_alternate_title&gt;&lt;_author_adr&gt;George Washington Univ, 2115 G St,Suite 364, Washington, DC 20052 USA_x000d__x000a_Univ Zurich, Schonberggasse 1, CH-8001 Zurich, Switzerland_x000d__x000a_CEPR, London, England_x000d__x000a_NBER, Cambridge, MA 02138 USA_x000d__x000a_Univ Calif Davis, Dept Econ, One Shields Ave, Davis, CA 95616 USA&lt;/_author_adr&gt;&lt;_created&gt;64378045&lt;/_created&gt;&lt;_custom1&gt;1&lt;/_custom1&gt;&lt;_date&gt;61666560&lt;/_date&gt;&lt;_date_display&gt;Apr&lt;/_date_display&gt;&lt;_db_updated&gt;CrossRef&lt;/_db_updated&gt;&lt;_doi&gt;10.1257/app.20140495&lt;/_doi&gt;&lt;_impact_factor&gt;   7.966&lt;/_impact_factor&gt;&lt;_isbn&gt;1945-7782&lt;/_isbn&gt;&lt;_issue&gt;2&lt;/_issue&gt;&lt;_journal&gt;American Economic Journal: Applied Economics&lt;/_journal&gt;&lt;_keywords&gt;evasion_x000d__x000a_taxation&lt;/_keywords&gt;&lt;_label&gt;2017 : Carrillo, P._x000d__x000a_Pomeranz, D._x000d__x000a_Singhal, M.&lt;/_label&gt;&lt;_language&gt;English&lt;/_language&gt;&lt;_modified&gt;64506820&lt;/_modified&gt;&lt;_pages&gt;144-164&lt;/_pages&gt;&lt;_short_title&gt;Dodging the Taxman: Firm Misreporting and Limits to Tax Enforcement&lt;/_short_title&gt;&lt;_tertiary_title&gt;American Economic Journal: Applied Economics&lt;/_tertiary_title&gt;&lt;_url&gt;https://pubs.aeaweb.org/doi/10.1257/app.20140495_x000d__x000a_https://pubs.aeaweb.org/doi/pdf/10.1257/app.20140495&lt;/_url&gt;&lt;_volume&gt;9&lt;/_volume&gt;&lt;/Details&gt;&lt;Extra&gt;&lt;DBUID&gt;{F96A950B-833F-4880-A151-76DA2D6A2879}&lt;/DBUID&gt;&lt;/Extra&gt;&lt;/Item&gt;&lt;/References&gt;&lt;/Group&gt;&lt;/Citation&gt;_x000a_"/>
    <w:docVar w:name="NE.Ref{5E3EF6C8-7D1E-454C-BC14-CC48A7833336}" w:val=" ADDIN NE.Ref.{5E3EF6C8-7D1E-454C-BC14-CC48A7833336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611529DF-1153-4DDF-A0E3-C320839D12DD}" w:val=" ADDIN NE.Ref.{611529DF-1153-4DDF-A0E3-C320839D12DD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64B3B86E-DF3D-4E59-87AE-570782AB187C}" w:val=" ADDIN NE.Ref.{64B3B86E-DF3D-4E59-87AE-570782AB187C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940296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940295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65656200-A153-4C40-8A17-AC1E25C532CC}" w:val=" ADDIN NE.Ref.{65656200-A153-4C40-8A17-AC1E25C532CC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65EB7373-CFEF-4B74-96C2-28FBB262174C}" w:val=" ADDIN NE.Ref.{65EB7373-CFEF-4B74-96C2-28FBB262174C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940296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940295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65F81875-1691-451E-8DBA-6397B26771C2}" w:val=" ADDIN NE.Ref.{65F81875-1691-451E-8DBA-6397B26771C2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68C44C36-81CF-47D3-8239-A846F4DF4EA0}" w:val=" ADDIN NE.Ref.{68C44C36-81CF-47D3-8239-A846F4DF4EA0}&lt;Citation&gt;&lt;Group&gt;&lt;References&gt;&lt;Item&gt;&lt;ID&gt;524&lt;/ID&gt;&lt;UID&gt;{6878E3F5-6E49-4EC1-9F63-9B948DDDDF23}&lt;/UID&gt;&lt;Title&gt;经济转型中的地方政府经济行为变异分析&lt;/Title&gt;&lt;Template&gt;Journal Article&lt;/Template&gt;&lt;Star&gt;0&lt;/Star&gt;&lt;Tag&gt;0&lt;/Tag&gt;&lt;Author&gt;李军杰&lt;/Author&gt;&lt;Year&gt;2005&lt;/Year&gt;&lt;Details&gt;&lt;_author_adr&gt;中国社会科学院研究生院 北京100102&lt;/_author_adr&gt;&lt;_call_num&gt;11-3536/F&lt;/_call_num&gt;&lt;_doi&gt;10.19581/j.cnki.ciejournal.2005.01.005&lt;/_doi&gt;&lt;_image&gt;internal-pdf://0803487089/经济转型中的地方政府经济行为变异分析_李军杰.pdf&lt;/_image&gt;&lt;_isbn&gt;1006-480X&lt;/_isbn&gt;&lt;_issue&gt;01&lt;/_issue&gt;&lt;_keywords&gt;地方政府;行为变异;委托—代理;产权制度&lt;/_keywords&gt;&lt;_pages&gt;39-46&lt;/_pages&gt;&lt;_short_title&gt;经济转型中的地方政府经济行为变异分析&lt;/_short_title&gt;&lt;_created&gt;64378045&lt;/_created&gt;&lt;_modified&gt;64378079&lt;/_modified&gt;&lt;_url&gt;https://kns.cnki.net/kcms/detail/detail.aspx?FileName=GGYY200501004&amp;amp;DbName=CJFQ2005&lt;/_url&gt;&lt;_journal&gt;中国工业经济&lt;/_journal&gt;&lt;_cited_count&gt;279&lt;/_cited_count&gt;&lt;_date&gt;55248480&lt;/_date&gt;&lt;_author_aff&gt;中国社会科学院研究生院 北京100102&lt;/_author_aff&gt;&lt;_accessed&gt;64378079&lt;/_accessed&gt;&lt;_db_updated&gt;CNKI - Reference&lt;/_db_updated&gt;&lt;_collection_scope&gt;CSSCI-C;PKU&lt;/_collection_scope&gt;&lt;_translated_author&gt;Li, Junjie&lt;/_translated_author&gt;&lt;/Details&gt;&lt;Extra&gt;&lt;DBUID&gt;{F96A950B-833F-4880-A151-76DA2D6A2879}&lt;/DBUID&gt;&lt;/Extra&gt;&lt;/Item&gt;&lt;/References&gt;&lt;/Group&gt;&lt;/Citation&gt;_x000a_"/>
    <w:docVar w:name="NE.Ref{68D38F23-2EBF-4234-AC8F-218BD7A10E5F}" w:val=" ADDIN NE.Ref.{68D38F23-2EBF-4234-AC8F-218BD7A10E5F}&lt;Citation&gt;&lt;Group&gt;&lt;References&gt;&lt;Item&gt;&lt;ID&gt;554&lt;/ID&gt;&lt;UID&gt;{1BC19576-024E-4700-9C9F-E53F2CEEA49A}&lt;/UID&gt;&lt;Title&gt;Ghost-House Busters: The Electoral Response to a Large Anti–Tax Evasion Program&lt;/Title&gt;&lt;Template&gt;Journal Article&lt;/Template&gt;&lt;Star&gt;0&lt;/Star&gt;&lt;Tag&gt;0&lt;/Tag&gt;&lt;Author&gt;Casaburi, Lorenzo; Troiano, Ugo&lt;/Author&gt;&lt;Year&gt;2016&lt;/Year&gt;&lt;Details&gt;&lt;_accessed&gt;64378077&lt;/_accessed&gt;&lt;_created&gt;64378045&lt;/_created&gt;&lt;_custom1&gt;1&lt;/_custom1&gt;&lt;_date&gt;61054560&lt;/_date&gt;&lt;_db_updated&gt;CrossRef&lt;/_db_updated&gt;&lt;_doi&gt;10.1093/qje/qjv041&lt;/_doi&gt;&lt;_image&gt;internal-pdf://3003727404/2016-Casaburi-Ghost-House Busters_ The Elector.pdf&lt;/_image&gt;&lt;_impact_factor&gt;  19.013&lt;/_impact_factor&gt;&lt;_isbn&gt;0033-5533&lt;/_isbn&gt;&lt;_issue&gt;1&lt;/_issue&gt;&lt;_journal&gt;The Quarterly Journal of Economics&lt;/_journal&gt;&lt;_modified&gt;64505475&lt;/_modified&gt;&lt;_pages&gt;273-314&lt;/_pages&gt;&lt;_short_title&gt;Ghost-House Busters: The Electoral Response to a Large Anti–Tax Evasion Program&lt;/_short_title&gt;&lt;_url&gt;https://academic.oup.com/qje/article/131/1/273/2461214_x000d__x000a_http://academic.oup.com/qje/article-pdf/131/1/273/30636124/qjv041.pdf&lt;/_url&gt;&lt;_volume&gt;131&lt;/_volume&gt;&lt;/Details&gt;&lt;Extra&gt;&lt;DBUID&gt;{F96A950B-833F-4880-A151-76DA2D6A2879}&lt;/DBUID&gt;&lt;/Extra&gt;&lt;/Item&gt;&lt;/References&gt;&lt;/Group&gt;&lt;/Citation&gt;_x000a_"/>
    <w:docVar w:name="NE.Ref{6C6F222C-8AE9-4428-B1CA-75EE2424D4D5}" w:val=" ADDIN NE.Ref.{6C6F222C-8AE9-4428-B1CA-75EE2424D4D5}&lt;Citation&gt;&lt;Group&gt;&lt;References&gt;&lt;Item&gt;&lt;ID&gt;544&lt;/ID&gt;&lt;UID&gt;{B241BB66-421D-4EEA-AF24-44DAC2F58F02}&lt;/UID&gt;&lt;Title&gt;“以地生财,以财养地”——中国特色城市建设投融资模式研究&lt;/Title&gt;&lt;Template&gt;Journal Article&lt;/Template&gt;&lt;Star&gt;0&lt;/Star&gt;&lt;Tag&gt;0&lt;/Tag&gt;&lt;Author&gt;郑思齐; 孙伟增; 吴璟; 武赟&lt;/Author&gt;&lt;Year&gt;2014&lt;/Year&gt;&lt;Details&gt;&lt;_accessed&gt;64378080&lt;/_accessed&gt;&lt;_author_aff&gt;清华大学建设管理系房地产研究所;贵州财经大学;贵州房地产研究院;&lt;/_author_aff&gt;&lt;_cited_count&gt;385&lt;/_cited_count&gt;&lt;_collection_scope&gt;CSSCI-C;PKU&lt;/_collection_scope&gt;&lt;_created&gt;64378045&lt;/_created&gt;&lt;_date&gt;60291360&lt;/_date&gt;&lt;_date_display&gt;2014-08-20&lt;/_date_display&gt;&lt;_db_updated&gt;CNKI - Reference&lt;/_db_updated&gt;&lt;_image&gt;internal-pdf://0180633101/2014-郑思齐-“以地生财,以财养地”——中国特色城市建设投融资模式研究.pdf&lt;/_image&gt;&lt;_issue&gt;08&lt;/_issue&gt;&lt;_journal&gt;经济研究&lt;/_journal&gt;&lt;_keywords&gt;地方政府;土地价格;基础设施投资;土地出让&lt;/_keywords&gt;&lt;_language&gt;Chinese&lt;/_language&gt;&lt;_modified&gt;64378080&lt;/_modified&gt;&lt;_pages&gt;14-27&lt;/_pages&gt;&lt;_short_title&gt;“以地生财,以财养地”——中国特色城市建设投融资模式研究&lt;/_short_title&gt;&lt;_translated_author&gt;Siqi, Zheng&lt;/_translated_author&gt;&lt;_url&gt;https://kns.cnki.net/kcms/detail/detail.aspx?FileName=JJYJ201408002&amp;amp;DbName=CJFQ2014&lt;/_url&gt;&lt;_volume&gt;49&lt;/_volume&gt;&lt;/Details&gt;&lt;Extra&gt;&lt;DBUID&gt;{F96A950B-833F-4880-A151-76DA2D6A2879}&lt;/DBUID&gt;&lt;/Extra&gt;&lt;/Item&gt;&lt;/References&gt;&lt;/Group&gt;&lt;/Citation&gt;_x000a_"/>
    <w:docVar w:name="NE.Ref{6CA54313-CB66-4526-9123-29EEB2EC13A1}" w:val=" ADDIN NE.Ref.{6CA54313-CB66-4526-9123-29EEB2EC13A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6D983C9B-ECAB-41AA-B685-7F87B0EF59E6}" w:val=" ADDIN NE.Ref.{6D983C9B-ECAB-41AA-B685-7F87B0EF59E6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7047CF3F-55E1-4D5F-B01A-EE441184F6E7}" w:val=" ADDIN NE.Ref.{7047CF3F-55E1-4D5F-B01A-EE441184F6E7}&lt;Citation&gt;&lt;Group&gt;&lt;References&gt;&lt;Item&gt;&lt;ID&gt;531&lt;/ID&gt;&lt;UID&gt;{A37BD9CC-847F-4C44-B410-46DF70BF5C76}&lt;/UID&gt;&lt;Title&gt;土地财政与分税制:一个实证解释&lt;/Title&gt;&lt;Template&gt;Journal Article&lt;/Template&gt;&lt;Star&gt;0&lt;/Star&gt;&lt;Tag&gt;0&lt;/Tag&gt;&lt;Author&gt;孙秀林; 周飞舟&lt;/Author&gt;&lt;Year&gt;2013&lt;/Year&gt;&lt;Details&gt;&lt;_accessed&gt;64378079&lt;/_accessed&gt;&lt;_author_adr&gt;上海高校社会学E-研究院(上海大学);上海大学社会学院;北京大学社会学系;&lt;/_author_adr&gt;&lt;_author_aff&gt;上海高校社会学E-研究院(上海大学);上海大学社会学院;北京大学社会学系;&lt;/_author_aff&gt;&lt;_call_num&gt;11-1211/C&lt;/_call_num&gt;&lt;_cited_count&gt;694&lt;/_cited_count&gt;&lt;_collection_scope&gt;CSSCI-C;PKU&lt;/_collection_scope&gt;&lt;_created&gt;64378045&lt;/_created&gt;&lt;_date&gt;59575680&lt;/_date&gt;&lt;_db_updated&gt;CNKI - Reference&lt;/_db_updated&gt;&lt;_image&gt;internal-pdf://1242643872/孙秀林-2013-土地财政与分税制_一个实证解释.pdf&lt;/_image&gt;&lt;_isbn&gt;1002-4921&lt;/_isbn&gt;&lt;_issue&gt;04&lt;/_issue&gt;&lt;_journal&gt;中国社会科学&lt;/_journal&gt;&lt;_keywords&gt;土地财政;分税制;中央与地方关系&lt;/_keywords&gt;&lt;_modified&gt;64378079&lt;/_modified&gt;&lt;_pages&gt;40-59+205&lt;/_pages&gt;&lt;_short_title&gt;土地财政与分税制:一个实证解释&lt;/_short_title&gt;&lt;_url&gt;https://kns.cnki.net/kcms/detail/detail.aspx?FileName=ZSHK201304003&amp;amp;DbName=CJFQ2013&lt;/_url&gt;&lt;_translated_author&gt;Sun, Xiulin;Zhou, Feizhou&lt;/_translated_author&gt;&lt;/Details&gt;&lt;Extra&gt;&lt;DBUID&gt;{F96A950B-833F-4880-A151-76DA2D6A2879}&lt;/DBUID&gt;&lt;/Extra&gt;&lt;/Item&gt;&lt;/References&gt;&lt;/Group&gt;&lt;/Citation&gt;_x000a_"/>
    <w:docVar w:name="NE.Ref{70B59A62-41A5-4D0B-97B4-196989B5A7EE}" w:val=" ADDIN NE.Ref.{70B59A62-41A5-4D0B-97B4-196989B5A7EE}&lt;Citation&gt;&lt;Group&gt;&lt;References&gt;&lt;Item&gt;&lt;ID&gt;552&lt;/ID&gt;&lt;UID&gt;{2DF5DE49-85EB-4094-AAE7-08DFB21FFFD2}&lt;/UID&gt;&lt;Title&gt;A Practitioner&amp;apos;s Guide to Cluster-Robust Inference&lt;/Title&gt;&lt;Template&gt;Journal Article&lt;/Template&gt;&lt;Star&gt;0&lt;/Star&gt;&lt;Tag&gt;0&lt;/Tag&gt;&lt;Author&gt;Cameron, Adrian Colin; Miller, Douglas L&lt;/Author&gt;&lt;Year&gt;2015&lt;/Year&gt;&lt;Details&gt;&lt;_isbn&gt;0022-166X&lt;/_isbn&gt;&lt;_issue&gt;2&lt;/_issue&gt;&lt;_pages&gt;317-372&lt;/_pages&gt;&lt;_short_title&gt;A practitioner’s guide to cluster-robust inference&lt;/_short_title&gt;&lt;_volume&gt;50&lt;/_volume&gt;&lt;_created&gt;64378045&lt;/_created&gt;&lt;_modified&gt;64378134&lt;/_modified&gt;&lt;_impact_factor&gt;   5.485&lt;/_impact_factor&gt;&lt;_url&gt;http://pku.summon.serialssolutions.com/2.0.0/link/0/eLvHCXMwlV1fT9swED_RTtp4gQ2G6AZV0DTtKVA7seM8FtSOTSAhWCXEi-XUNoxNLWqad77Gvt4-ye7yp1Amoe3FsuRTbPniu9-dfXcAEd_vhU9kgom8z1jkbNIbIwAX3EuG2EBk3NkoHlP489WpOjnjw4H4ugIfmtAY8kPs395U5mK9lweCgiNVC15whPdUteB0dLaQvry6SS5fqTMpL5f0TS11q5eHy96Ov2RxqWCG6_-0ltewVuPHoF8NvIEVN9mAl83z9Q141UQa55sQ94PH6Yh-3__Kg8_Fd-uC-TQ4-llQjoTwfJphJ_jSBP69hdFw8O3oOKyrJISEduahQ5CQqTFLvHPcG2e5Yw5RjZWWcYPHGQdQFxnDmbQ-yWLGMmZ4GqdOYk9EW9Ce4Cq2IUg8mqWJVciUBJmUmdgbwYVFjIg4xrMOfGz2Ut9VyTA0GhFRJJW-vZlp0dNcIyBBOtpoXdfRxCYnT0N-bYo81_0YQaOgVO4d-FTS0Vma436YOiQAV0NZqZYot0qeLablVDI5VWkHwkdM1PUBzHXFF31BFpmipGKUXqrHLjuw07D5gZhJJdG0UwI_t7cYxnNGlydm4qYF0aQ4n0qi-BkaVPRlrqjk3X8u6z2sIhITlW9nB9rzWeF2oXX3o-hCSx0eYzs4HHXLigzd8of_A7vB_UE&lt;/_url&gt;&lt;_place_published&gt;Madison&lt;/_place_published&gt;&lt;_journal&gt;The Journal of human resources&lt;/_journal&gt;&lt;_number&gt;1&lt;/_number&gt;&lt;_doi&gt;10.3368/jhr.50.2.317&lt;/_doi&gt;&lt;_date_display&gt;2015&lt;/_date_display&gt;&lt;_date&gt;60484320&lt;/_date&gt;&lt;_ori_publication&gt;University of Wisconsin Press&lt;/_ori_publication&gt;&lt;_keywords&gt;Cluster analysis; Correlation analysis; Data analysis; Economics; Error; Estimating techniques; Human resources; Measurement errors; Methods; Model Construction and Estimation (C51); Monte Carlo method; Multiple or Simultaneous Equation Models: Classification Methods, Cluster Analysis, Principal Components, Factor Models (C38); Multiple or Simultaneous Equation Models: Instrumental Variables (IV) Estimation (C36); Northern America; OLS; Regression; Regression analysis; Single Equation Models, Single Variables: Panel Data Models, Spatio-temporal Models (C23); Statistical analysis; Statistical inference; Statistical methods; Studies; Symposium on Empirical Methods; Time Allocation and Labor Supply (J22); U.S; Wage Level and Structure, Wage Differentials (J31)&lt;/_keywords&gt;&lt;_accessed&gt;64378077&lt;/_accessed&gt;&lt;_db_updated&gt;PKU Search&lt;/_db_updated&gt;&lt;_custom1&gt;1&lt;/_custom1&gt;&lt;/Details&gt;&lt;Extra&gt;&lt;DBUID&gt;{F96A950B-833F-4880-A151-76DA2D6A2879}&lt;/DBUID&gt;&lt;/Extra&gt;&lt;/Item&gt;&lt;/References&gt;&lt;/Group&gt;&lt;/Citation&gt;_x000a_"/>
    <w:docVar w:name="NE.Ref{73C24AE4-2681-4093-9DF3-80252EB3D78C}" w:val=" ADDIN NE.Ref.{73C24AE4-2681-4093-9DF3-80252EB3D78C}&lt;Citation&gt;&lt;Group&gt;&lt;References&gt;&lt;Item&gt;&lt;ID&gt;520&lt;/ID&gt;&lt;UID&gt;{2209F570-1353-4C14-A866-BF91537AB073}&lt;/UID&gt;&lt;Title&gt;财政职权、征税努力与企业税负&lt;/Title&gt;&lt;Template&gt;Journal Article&lt;/Template&gt;&lt;Star&gt;0&lt;/Star&gt;&lt;Tag&gt;0&lt;/Tag&gt;&lt;Author&gt;范子英; 赵仁杰&lt;/Author&gt;&lt;Year&gt;2020&lt;/Year&gt;&lt;Details&gt;&lt;_accessed&gt;64378078&lt;/_accessed&gt;&lt;_author_adr&gt;上海财经大学公共经济与管理学院;&lt;/_author_adr&gt;&lt;_author_aff&gt;上海财经大学公共经济与管理学院;&lt;/_author_aff&gt;&lt;_call_num&gt;11-1081/F&lt;/_call_num&gt;&lt;_cited_count&gt;28&lt;/_cited_count&gt;&lt;_collection_scope&gt;CSSCI-C;PKU&lt;/_collection_scope&gt;&lt;_created&gt;64378045&lt;/_created&gt;&lt;_date&gt;63272160&lt;/_date&gt;&lt;_db_updated&gt;CNKI - Reference&lt;/_db_updated&gt;&lt;_image&gt;internal-pdf://3611573586/范子英-2020-财政职权、征税努力与企业税负.pdf&lt;/_image&gt;&lt;_isbn&gt;0577-9154&lt;/_isbn&gt;&lt;_issue&gt;04&lt;/_issue&gt;&lt;_journal&gt;经济研究&lt;/_journal&gt;&lt;_keywords&gt;财政职权;征税努力;企业税负;撤县设区&lt;/_keywords&gt;&lt;_modified&gt;64378078&lt;/_modified&gt;&lt;_pages&gt;101-117&lt;/_pages&gt;&lt;_short_title&gt;财政职权、征税努力与企业税负&lt;/_short_title&gt;&lt;_url&gt;https://kns.cnki.net/kcms/detail/detail.aspx?FileName=JJYJ202004008&amp;amp;DbName=CJFQ2020&lt;/_url&gt;&lt;_volume&gt;55&lt;/_volume&gt;&lt;_translated_author&gt;Fan, Ziying;Zhao, Renjie&lt;/_translated_author&gt;&lt;/Details&gt;&lt;Extra&gt;&lt;DBUID&gt;{F96A950B-833F-4880-A151-76DA2D6A2879}&lt;/DBUID&gt;&lt;/Extra&gt;&lt;/Item&gt;&lt;/References&gt;&lt;/Group&gt;&lt;/Citation&gt;_x000a_"/>
    <w:docVar w:name="NE.Ref{77F78BDE-E7D0-4E32-B979-C6C056E61DFA}" w:val=" ADDIN NE.Ref.{77F78BDE-E7D0-4E32-B979-C6C056E61DFA}&lt;Citation SecTmpl=&quot;1&quot;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78385285-B337-41D7-9776-56FFD1DBD093}" w:val=" ADDIN NE.Ref.{78385285-B337-41D7-9776-56FFD1DBD093}&lt;Citation&gt;&lt;Group&gt;&lt;References&gt;&lt;Item&gt;&lt;ID&gt;540&lt;/ID&gt;&lt;UID&gt;{36C44FF4-3209-4E19-A12B-804BA56A66EA}&lt;/UID&gt;&lt;Title&gt;土地财政、企业税收补贴与招商引资&lt;/Title&gt;&lt;Template&gt;Journal Article&lt;/Template&gt;&lt;Star&gt;0&lt;/Star&gt;&lt;Tag&gt;0&lt;/Tag&gt;&lt;Author&gt;张戎捷; 孙伟增; 李昊; 吴璟&lt;/Author&gt;&lt;Year&gt;2021&lt;/Year&gt;&lt;Details&gt;&lt;_author_adr&gt;清华大学建设管理系;清华大学恒隆房地产研究中心;中央财经大学经济学院;&lt;/_author_adr&gt;&lt;_call_num&gt;10-1175/F&lt;/_call_num&gt;&lt;_doi&gt;10.16513/j.cnki.cje.2021.04.002&lt;/_doi&gt;&lt;_image&gt;internal-pdf://3629137390/土地财政、企业税收补贴与招商引资_张戎捷.pdf&lt;/_image&gt;&lt;_isbn&gt;2095-7254&lt;/_isbn&gt;&lt;_issue&gt;04&lt;/_issue&gt;&lt;_keywords&gt;土地财政;税收补贴;招商引资;地方政府&lt;/_keywords&gt;&lt;_pages&gt;57-86&lt;/_pages&gt;&lt;_short_title&gt;土地财政、企业税收补贴与招商引资&lt;/_short_title&gt;&lt;_volume&gt;8&lt;/_volume&gt;&lt;_created&gt;64378045&lt;/_created&gt;&lt;_modified&gt;64378080&lt;/_modified&gt;&lt;_url&gt;https://kns.cnki.net/kcms/detail/detail.aspx?FileName=TSJJ202104003&amp;amp;DbName=CJFQ2021&lt;/_url&gt;&lt;_journal&gt;经济学报&lt;/_journal&gt;&lt;_date&gt;64128960&lt;/_date&gt;&lt;_author_aff&gt;清华大学建设管理系;清华大学恒隆房地产研究中心;中央财经大学经济学院;&lt;/_author_aff&gt;&lt;_accessed&gt;64378080&lt;/_accessed&gt;&lt;_db_updated&gt;CNKI - Reference&lt;/_db_updated&gt;&lt;_translated_author&gt;Zhang, Rongjie;Sun, Weizeng;Li, Hao;Wu, Jing&lt;/_translated_author&gt;&lt;/Details&gt;&lt;Extra&gt;&lt;DBUID&gt;{F96A950B-833F-4880-A151-76DA2D6A2879}&lt;/DBUID&gt;&lt;/Extra&gt;&lt;/Item&gt;&lt;/References&gt;&lt;/Group&gt;&lt;/Citation&gt;_x000a_"/>
    <w:docVar w:name="NE.Ref{7A6B9590-6186-48FC-BA58-503720573CB2}" w:val=" ADDIN NE.Ref.{7A6B9590-6186-48FC-BA58-503720573CB2}"/>
    <w:docVar w:name="NE.Ref{7E3E7C13-D504-4E1E-96DF-64107BCAACC4}" w:val=" ADDIN NE.Ref.{7E3E7C13-D504-4E1E-96DF-64107BCAACC4}&lt;Citation SecTmpl=&quot;1&quot;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7F709190-FBA6-4BF5-833F-E4684BF4F861}" w:val=" ADDIN NE.Ref.{7F709190-FBA6-4BF5-833F-E4684BF4F86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3.111&lt;/_impact_factor&gt;&lt;_isbn&gt;00472727&lt;/_isbn&gt;&lt;_journal&gt;Journal of Public Economics&lt;/_journal&gt;&lt;_modified&gt;64378133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7FD36F8E-74AD-4C4C-8F03-EA4735F94BCE}" w:val=" ADDIN NE.Ref.{7FD36F8E-74AD-4C4C-8F03-EA4735F94BCE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80FF98D0-6EF0-4FE1-940F-9B84D6635C7D}" w:val=" ADDIN NE.Ref.{80FF98D0-6EF0-4FE1-940F-9B84D6635C7D}&lt;Citation&gt;&lt;Group&gt;&lt;References&gt;&lt;Item&gt;&lt;ID&gt;567&lt;/ID&gt;&lt;UID&gt;{92070B23-1346-4B31-B126-F396C30B2EB8}&lt;/UID&gt;&lt;Title&gt;Tax Avoidance, Evasion, and Administration&lt;/Title&gt;&lt;Template&gt;Book Section&lt;/Template&gt;&lt;Star&gt;0&lt;/Star&gt;&lt;Tag&gt;0&lt;/Tag&gt;&lt;Author&gt;Slemrod, Joel; Yitzhaki, Shlomo&lt;/Author&gt;&lt;Year&gt;2002&lt;/Year&gt;&lt;Details&gt;&lt;_doi&gt;10.1016/s1573-4420(02)80026-x&lt;/_doi&gt;&lt;_isbn&gt;9780444823144&lt;/_isbn&gt;&lt;_keywords&gt;taxation_x000d__x000a_evasion_x000d__x000a_enforcement_x000d__x000a_avoidance_x000d__x000a_H2&lt;/_keywords&gt;&lt;_label&gt;2002 : Slemrod, Joel_x000d__x000a_Yitzhaki, Shlomo&lt;/_label&gt;&lt;_pages&gt;1423-1470&lt;/_pages&gt;&lt;_publisher&gt;Elsevier&lt;/_publisher&gt;&lt;_secondary_author&gt;Auerbach, Alan J; Feldstein, Martin&lt;/_secondary_author&gt;&lt;_secondary_title&gt;Handbook of Public Economics&lt;/_secondary_title&gt;&lt;_short_title&gt;Tax Avoidance, Evasion, and Administration&lt;/_short_title&gt;&lt;_tertiary_title&gt;Handbook of Public Economics&lt;/_tertiary_title&gt;&lt;_url&gt;http://www.sciencedirect.com/science/article/pii/S157344200280026X&lt;/_url&gt;&lt;_volume&gt;3&lt;/_volume&gt;&lt;_created&gt;64378045&lt;/_created&gt;&lt;_modified&gt;64378045&lt;/_modified&gt;&lt;/Details&gt;&lt;Extra&gt;&lt;DBUID&gt;{F96A950B-833F-4880-A151-76DA2D6A2879}&lt;/DBUID&gt;&lt;/Extra&gt;&lt;/Item&gt;&lt;/References&gt;&lt;/Group&gt;&lt;/Citation&gt;_x000a_"/>
    <w:docVar w:name="NE.Ref{8299F5C0-9AE1-4A04-9090-F02E4E333167}" w:val=" ADDIN NE.Ref.{8299F5C0-9AE1-4A04-9090-F02E4E333167}&lt;Citation&gt;&lt;Group&gt;&lt;References&gt;&lt;Item&gt;&lt;ID&gt;534&lt;/ID&gt;&lt;UID&gt;{FD4144E4-28E2-4162-8E31-F75D353E249A}&lt;/UID&gt;&lt;Title&gt;税收任务、策略性征管与企业实际税负&lt;/Title&gt;&lt;Template&gt;Journal Article&lt;/Template&gt;&lt;Star&gt;0&lt;/Star&gt;&lt;Tag&gt;0&lt;/Tag&gt;&lt;Author&gt;田彬彬; 陶东杰; 李文健&lt;/Author&gt;&lt;Year&gt;2020&lt;/Year&gt;&lt;Details&gt;&lt;_accessed&gt;64378079&lt;/_accessed&gt;&lt;_author_adr&gt;中南财经政法大学财政税务学院;中南财经政法大学收入分配与现代财政研究院;湖北经济学院财政与公共管理学院;&lt;/_author_adr&gt;&lt;_author_aff&gt;中南财经政法大学财政税务学院;中南财经政法大学收入分配与现代财政研究院;湖北经济学院财政与公共管理学院;&lt;/_author_aff&gt;&lt;_call_num&gt;11-1081/F&lt;/_call_num&gt;&lt;_cited_count&gt;17&lt;/_cited_count&gt;&lt;_collection_scope&gt;CSSCI-C;PKU&lt;/_collection_scope&gt;&lt;_created&gt;64378045&lt;/_created&gt;&lt;_date&gt;63447840&lt;/_date&gt;&lt;_db_updated&gt;CNKI - Reference&lt;/_db_updated&gt;&lt;_image&gt;internal-pdf://1217412527/田彬彬-2020-税收任务、策略性征管与企业实际税负.pdf&lt;/_image&gt;&lt;_isbn&gt;0577-9154&lt;/_isbn&gt;&lt;_issue&gt;08&lt;/_issue&gt;&lt;_journal&gt;经济研究&lt;/_journal&gt;&lt;_keywords&gt;税收任务;策略性征管;企业所得税;实际税负&lt;/_keywords&gt;&lt;_modified&gt;64378079&lt;/_modified&gt;&lt;_pages&gt;121-136&lt;/_pages&gt;&lt;_short_title&gt;税收任务、策略性征管与企业实际税负&lt;/_short_title&gt;&lt;_url&gt;https://kns.cnki.net/kcms/detail/detail.aspx?FileName=JJYJ202008009&amp;amp;DbName=CJFQ2020&lt;/_url&gt;&lt;_volume&gt;55&lt;/_volume&gt;&lt;_translated_author&gt;Tian, Binbin;Tao, Dongjie;Li, Wenjian&lt;/_translated_author&gt;&lt;/Details&gt;&lt;Extra&gt;&lt;DBUID&gt;{F96A950B-833F-4880-A151-76DA2D6A2879}&lt;/DBUID&gt;&lt;/Extra&gt;&lt;/Item&gt;&lt;/References&gt;&lt;/Group&gt;&lt;/Citation&gt;_x000a_"/>
    <w:docVar w:name="NE.Ref{865E0B31-7AE8-4D1C-86F1-8E6732A34568}" w:val=" ADDIN NE.Ref.{865E0B31-7AE8-4D1C-86F1-8E6732A34568}&lt;Citation SecTmpl=&quot;1&quot;&gt;&lt;Group&gt;&lt;References&gt;&lt;Item&gt;&lt;ID&gt;572&lt;/ID&gt;&lt;UID&gt;{64ECADF9-FD66-411A-A2F7-9F2448F3EA78}&lt;/UID&gt;&lt;Title&gt;Difference-in-Differences with multiple time periods&lt;/Title&gt;&lt;Template&gt;Journal Article&lt;/Template&gt;&lt;Star&gt;0&lt;/Star&gt;&lt;Tag&gt;0&lt;/Tag&gt;&lt;Author&gt;Callaway, Brantly; Sant Anna, Pedro H C&lt;/Author&gt;&lt;Year&gt;2021&lt;/Year&gt;&lt;Details&gt;&lt;_accessed&gt;64940347&lt;/_accessed&gt;&lt;_collection_scope&gt;SCIE;SSCI;EI&lt;/_collection_scope&gt;&lt;_created&gt;64940347&lt;/_created&gt;&lt;_db_updated&gt;CrossRef&lt;/_db_updated&gt;&lt;_doi&gt;10.1016/j.jeconom.2020.12.001&lt;/_doi&gt;&lt;_impact_factor&gt;   3.363&lt;/_impact_factor&gt;&lt;_isbn&gt;03044076&lt;/_isbn&gt;&lt;_issue&gt;2&lt;/_issue&gt;&lt;_journal&gt;Journal of Econometrics&lt;/_journal&gt;&lt;_modified&gt;64940347&lt;/_modified&gt;&lt;_pages&gt;200-230&lt;/_pages&gt;&lt;_tertiary_title&gt;Journal of Econometrics&lt;/_tertiary_title&gt;&lt;_url&gt;https://linkinghub.elsevier.com/retrieve/pii/S0304407620303948_x000d__x000a_https://api.elsevier.com/content/article/PII:S0304407620303948?httpAccept=text/xml&lt;/_url&gt;&lt;_volume&gt;225&lt;/_volume&gt;&lt;/Details&gt;&lt;Extra&gt;&lt;DBUID&gt;{F96A950B-833F-4880-A151-76DA2D6A2879}&lt;/DBUID&gt;&lt;/Extra&gt;&lt;/Item&gt;&lt;/References&gt;&lt;/Group&gt;&lt;/Citation&gt;_x000a_"/>
    <w:docVar w:name="NE.Ref{86995880-B4F8-41C7-B271-E9EBA1A30954}" w:val=" ADDIN NE.Ref.{86995880-B4F8-41C7-B271-E9EBA1A30954}&lt;Citation SecTmpl=&quot;1&quot;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87E0241E-4A3E-46F2-A8AA-2E6253723123}" w:val=" ADDIN NE.Ref.{87E0241E-4A3E-46F2-A8AA-2E6253723123}&lt;Citation&gt;&lt;Group&gt;&lt;References&gt;&lt;Item&gt;&lt;ID&gt;561&lt;/ID&gt;&lt;UID&gt;{0D3A0C3A-0770-4136-A45A-1F986AE62B90}&lt;/UID&gt;&lt;Title&gt;Shaming Tax Delinquents&lt;/Title&gt;&lt;Template&gt;Journal Article&lt;/Template&gt;&lt;Star&gt;0&lt;/Star&gt;&lt;Tag&gt;0&lt;/Tag&gt;&lt;Author&gt;Perez-Truglia, Ricardo; Troiano, Ugo&lt;/Author&gt;&lt;Year&gt;2018&lt;/Year&gt;&lt;Details&gt;&lt;_accessed&gt;64378078&lt;/_accessed&gt;&lt;_accession_num&gt;WOS:000450380200008&lt;/_accession_num&gt;&lt;_alternate_title&gt;J Public Econ&lt;/_alternate_title&gt;&lt;_author_adr&gt;Univ Calif Los Angeles, 110 Westwood Plaza, Los Angeles, CA 90095 USA_x000d__x000a_Univ Michigan, 611 Tappan St,219 Larch Hall, Ann Arbor, MI 48109 USA_x000d__x000a_NBER, Cambridge, MA 02138 USA&lt;/_author_adr&gt;&lt;_collection_scope&gt;SSCI&lt;/_collection_scope&gt;&lt;_created&gt;64378045&lt;/_created&gt;&lt;_custom1&gt;1&lt;/_custom1&gt;&lt;_date&gt;1990-11-01&lt;/_date&gt;&lt;_date_display&gt;Nov&lt;/_date_display&gt;&lt;_db_updated&gt;CrossRef&lt;/_db_updated&gt;&lt;_doi&gt;10.1016/j.jpubeco.2018.09.008&lt;/_doi&gt;&lt;_impact_factor&gt;   8.262&lt;/_impact_factor&gt;&lt;_isbn&gt;00472727&lt;/_isbn&gt;&lt;_journal&gt;Journal of Public Economics&lt;/_journal&gt;&lt;_keywords&gt;tax debt_x000d__x000a_enforcement_x000d__x000a_financial_x000d__x000a_shaming_x000d__x000a_penalty_x000d__x000a_field experiment_x000d__x000a_prosocial behavior_x000d__x000a_social pressure_x000d__x000a_enforcement_x000d__x000a_information_x000d__x000a_minnesota_x000d__x000a_economics_x000d__x000a_evasion_x000d__x000a_reform_x000d__x000a_policy&lt;/_keywords&gt;&lt;_label&gt;2018 : Perez-Truglia, R._x000d__x000a_Troiano, U.&lt;/_label&gt;&lt;_language&gt;English&lt;/_language&gt;&lt;_modified&gt;64506821&lt;/_modified&gt;&lt;_pages&gt;120-137&lt;/_pages&gt;&lt;_short_title&gt;Shaming tax delinquents&lt;/_short_title&gt;&lt;_tertiary_title&gt;Journal of Public Economics&lt;/_tertiary_title&gt;&lt;_url&gt;https://linkinghub.elsevier.com/retrieve/pii/S0047272718301762_x000d__x000a_https://api.elsevier.com/content/article/PII:S0047272718301762?httpAccept=text/xml&lt;/_url&gt;&lt;_volume&gt;167&lt;/_volume&gt;&lt;/Details&gt;&lt;Extra&gt;&lt;DBUID&gt;{F96A950B-833F-4880-A151-76DA2D6A2879}&lt;/DBUID&gt;&lt;/Extra&gt;&lt;/Item&gt;&lt;/References&gt;&lt;/Group&gt;&lt;/Citation&gt;_x000a_"/>
    <w:docVar w:name="NE.Ref{897A48DB-8724-4A61-A441-EA3A7B2444E9}" w:val=" ADDIN NE.Ref.{897A48DB-8724-4A61-A441-EA3A7B2444E9}&lt;Citation&gt;&lt;Group&gt;&lt;References&gt;&lt;Item&gt;&lt;ID&gt;562&lt;/ID&gt;&lt;UID&gt;{A5A770FE-5CC1-4EB4-A7A5-054F8E084501}&lt;/UID&gt;&lt;Title&gt;No Taxation without Information: Deterrence and Self-Enforcement in the Value Added Tax&lt;/Title&gt;&lt;Template&gt;Journal Article&lt;/Template&gt;&lt;Star&gt;0&lt;/Star&gt;&lt;Tag&gt;0&lt;/Tag&gt;&lt;Author&gt;Pomeranz, Dina&lt;/Author&gt;&lt;Year&gt;2015&lt;/Year&gt;&lt;Details&gt;&lt;_accession_num&gt;WOS:000359164400007&lt;/_accession_num&gt;&lt;_alternate_title&gt;Am Econ Rev&lt;/_alternate_title&gt;&lt;_author_adr&gt;Harvard Univ, Harvard Business Sch, Boston, MA 02163 USA_x000d__x000a_NBER, Cambridge, MA 02138 USA&lt;/_author_adr&gt;&lt;_date_display&gt;Aug&lt;/_date_display&gt;&lt;_date&gt;60789600&lt;/_date&gt;&lt;_doi&gt;10.1257/aer.20130393&lt;/_doi&gt;&lt;_isbn&gt;0002-8282&lt;/_isbn&gt;&lt;_issue&gt;8&lt;/_issue&gt;&lt;_keywords&gt;corruption_x000d__x000a_models_x000d__x000a_audit&lt;/_keywords&gt;&lt;_label&gt;2015 : Pomeranz, D.&lt;/_label&gt;&lt;_language&gt;English&lt;/_language&gt;&lt;_pages&gt;2539-2569&lt;/_pages&gt;&lt;_short_title&gt;No Taxation without Information: Deterrence and Self-Enforcement in the Value Added Tax&lt;/_short_title&gt;&lt;_url&gt;https://pubs.aeaweb.org/doi/10.1257/aer.20130393_x000d__x000a_https://pubs.aeaweb.org/doi/pdf/10.1257/aer.20130393&lt;/_url&gt;&lt;_volume&gt;105&lt;/_volume&gt;&lt;_created&gt;64378045&lt;/_created&gt;&lt;_modified&gt;64378135&lt;/_modified&gt;&lt;_impact_factor&gt;   9.170&lt;/_impact_factor&gt;&lt;_journal&gt;American Economic Review&lt;/_journal&gt;&lt;_tertiary_title&gt;American Economic Review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Group&gt;&lt;References&gt;&lt;Item&gt;&lt;ID&gt;558&lt;/ID&gt;&lt;UID&gt;{5FA356AE-817A-4173-94D5-3E2589E97C3C}&lt;/UID&gt;&lt;Title&gt;Unwilling or Unable to Cheat? Evidence From a Tax Audit Experiment in Denmark&lt;/Title&gt;&lt;Template&gt;Journal Article&lt;/Template&gt;&lt;Star&gt;0&lt;/Star&gt;&lt;Tag&gt;0&lt;/Tag&gt;&lt;Author&gt;Kleven, Henrik Jacobsen; Knudsen, Martin B; Kreiner, Claus Thustrup; Pedersen, Søren; Saez, Emmanuel&lt;/Author&gt;&lt;Year&gt;2011&lt;/Year&gt;&lt;Details&gt;&lt;_doi&gt;10.3982/ECTA9113&lt;/_doi&gt;&lt;_image&gt;internal-pdf://0618085964/Kleven-2011-Unwilling or Unable to Cheat_ Evid.pdf&lt;/_image&gt;&lt;_isbn&gt;0012-9682&lt;/_isbn&gt;&lt;_issue&gt;3&lt;/_issue&gt;&lt;_pages&gt;651-692&lt;/_pages&gt;&lt;_short_title&gt;Unwilling or Unable to Cheat? Evidence From a Tax Audit Experiment in Denmark&lt;/_short_title&gt;&lt;_url&gt;https://go.exlibris.link/CgMmv6jL&lt;/_url&gt;&lt;_volume&gt;79&lt;/_volume&gt;&lt;_created&gt;64378045&lt;/_created&gt;&lt;_modified&gt;64378135&lt;/_modified&gt;&lt;_impact_factor&gt;   5.844&lt;/_impact_factor&gt;&lt;_place_published&gt;Oxford, UK&lt;/_place_published&gt;&lt;_journal&gt;Econometrica&lt;/_journal&gt;&lt;_number&gt;1&lt;/_number&gt;&lt;_date_display&gt;2011&lt;/_date_display&gt;&lt;_date&gt;58380480&lt;/_date&gt;&lt;_ori_publication&gt;Blackwell Publishing Ltd&lt;/_ori_publication&gt;&lt;_keywords&gt;Analysis; Applications; Auditing; Audits; Denmark; Econometrics; Enforcement; Estimated taxes; Europe; Evasion; Exact sciences and technology; Experiment; Experimental; Experimental economics; Experiments; Field Experiment; Field Experiments (C93); Income estimates; Income Tax; Income taxes; Insurance, economics, finance; Marginal tax rate; Mathematics; Personal Income and Other Nonbusiness Taxes and Subsidies, includes inheritance and gift taxes (H24); Personal income taxes; Probability and statistics; Sciences and techniques of general use; Self employment; Statistics; Studies; Survey data; Tax; Tax auditing; Tax audits; Tax avoidance; Tax collection; tax enforcement; Tax Evasion; Tax Evasion and Avoidance (H26); Tax rates; Tax returns; Taxpaying&lt;/_keywords&gt;&lt;_accessed&gt;64378084&lt;/_accessed&gt;&lt;_db_updated&gt;PKU Search&lt;/_db_updated&gt;&lt;_collection_scope&gt;SCIE;SSCI&lt;/_collection_scope&gt;&lt;_custom1&gt;1&lt;/_custom1&gt;&lt;/Details&gt;&lt;Extra&gt;&lt;DBUID&gt;{F96A950B-833F-4880-A151-76DA2D6A2879}&lt;/DBUID&gt;&lt;/Extra&gt;&lt;/Item&gt;&lt;/References&gt;&lt;/Group&gt;&lt;/Citation&gt;_x000a_"/>
    <w:docVar w:name="NE.Ref{8A4CA2FF-0248-499E-9B65-328C201247B9}" w:val=" ADDIN NE.Ref.{8A4CA2FF-0248-499E-9B65-328C201247B9}&lt;Citation&gt;&lt;Group&gt;&lt;References&gt;&lt;Item&gt;&lt;ID&gt;555&lt;/ID&gt;&lt;UID&gt;{652FA984-E08E-44D4-A9D1-DFA31D684F32}&lt;/UID&gt;&lt;Title&gt;The tax evasion social multiplier: Evidence from Italy&lt;/Title&gt;&lt;Template&gt;Journal Article&lt;/Template&gt;&lt;Star&gt;0&lt;/Star&gt;&lt;Tag&gt;0&lt;/Tag&gt;&lt;Author&gt;Galbiati, Roberto; Zanella, Giulio&lt;/Author&gt;&lt;Year&gt;2012&lt;/Year&gt;&lt;Details&gt;&lt;_accession_num&gt;WOS:000304020400005&lt;/_accession_num&gt;&lt;_alternate_title&gt;J Public Econ&lt;/_alternate_title&gt;&lt;_author_adr&gt;Univ Bologna, Dept Econ, I-40126 Bologna, Italy_x000d__x000a_CNRS EconomiX &amp;amp; Sci Po, Paris, France&lt;/_author_adr&gt;&lt;_date_display&gt;Jun&lt;/_date_display&gt;&lt;_date&gt;1990-06-01&lt;/_date&gt;&lt;_doi&gt;10.1016/j.jpubeco.2012.01.003&lt;/_doi&gt;&lt;_image&gt;internal-pdf://1462189628/2012-Galbiati-The tax evasion social multiplie.pdf&lt;/_image&gt;&lt;_isbn&gt;00472727&lt;/_isbn&gt;&lt;_issue&gt;5-6&lt;/_issue&gt;&lt;_keywords&gt;social interactions_x000d__x000a_neighborhood effects_x000d__x000a_social multiplier_x000d__x000a_tax evasion_x000d__x000a_tax compliance_x000d__x000a_excess variance_x000d__x000a_audit_x000d__x000a_identification_x000d__x000a_enforcement_x000d__x000a_crime&lt;/_keywords&gt;&lt;_language&gt;English&lt;/_language&gt;&lt;_pages&gt;485-494&lt;/_pages&gt;&lt;_short_title&gt;The tax evasion social multiplier: Evidence from Italy&lt;/_short_title&gt;&lt;_url&gt;https://linkinghub.elsevier.com/retrieve/pii/S0047272712000138_x000d__x000a_https://api.elsevier.com/content/article/PII:S0047272712000138?httpAccept=text/xml&lt;/_url&gt;&lt;_volume&gt;96&lt;/_volume&gt;&lt;_created&gt;64378045&lt;/_created&gt;&lt;_modified&gt;64378134&lt;/_modified&gt;&lt;_impact_factor&gt;   3.111&lt;/_impact_factor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8B260025-8907-4187-A6DD-90FF6B34CD12}" w:val=" ADDIN NE.Ref.{8B260025-8907-4187-A6DD-90FF6B34CD12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8C64742A-CE71-4E10-9DC4-83B17ABD83E1}" w:val=" ADDIN NE.Ref.{8C64742A-CE71-4E10-9DC4-83B17ABD83E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8D32637A-C1A8-4AF7-9B71-5D3C943DD638}" w:val=" ADDIN NE.Ref.{8D32637A-C1A8-4AF7-9B71-5D3C943DD638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doi&gt;10.1016/j.regsciurbeco.2020.103526&lt;/_doi&gt;&lt;_image&gt;internal-pdf://1338916443/Montalvo-2020-Transaction-tax evasion in the h.pdf&lt;/_image&gt;&lt;_isbn&gt;01660462&lt;/_isbn&gt;&lt;_pages&gt;103526&lt;/_pages&gt;&lt;_short_title&gt;Transaction-tax evasion in the housing market&lt;/_short_title&gt;&lt;_volume&gt;81&lt;/_volume&gt;&lt;_created&gt;64378045&lt;/_created&gt;&lt;_modified&gt;64378135&lt;/_modified&gt;&lt;_impact_factor&gt;   2.613&lt;/_impact_factor&gt;&lt;_url&gt;https://linkinghub.elsevier.com/retrieve/pii/S0166046219302650_x000d__x000a_https://api.elsevier.com/content/article/PII:S0166046219302650?httpAccept=text/xml&lt;/_url&gt;&lt;_journal&gt;Regional Science and Urban Economics&lt;/_journal&gt;&lt;_tertiary_title&gt;Regional Science and Urban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8E9D3C58-0D66-48B8-B683-1C49CBCEE37D}" w:val=" ADDIN NE.Ref.{8E9D3C58-0D66-48B8-B683-1C49CBCEE37D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940296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940295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8F28E9D9-BF5D-4B02-AD3A-51E1C7C77056}" w:val=" ADDIN NE.Ref.{8F28E9D9-BF5D-4B02-AD3A-51E1C7C77056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doi&gt;10.1016/j.jpubeco.2014.07.005&lt;/_doi&gt;&lt;_image&gt;internal-pdf://1712078365/Besley-2014-The incidence of transaction taxes.pdf&lt;/_image&gt;&lt;_isbn&gt;00472727&lt;/_isbn&gt;&lt;_pages&gt;61-70&lt;/_pages&gt;&lt;_short_title&gt;The incidence of transaction taxes: Evidence from a stamp duty holiday&lt;/_short_title&gt;&lt;_volume&gt;119&lt;/_volume&gt;&lt;_created&gt;64378045&lt;/_created&gt;&lt;_modified&gt;64378134&lt;/_modified&gt;&lt;_impact_factor&gt;   3.111&lt;/_impact_factor&gt;&lt;_url&gt;https://linkinghub.elsevier.com/retrieve/pii/S0047272714001601_x000d__x000a_https://api.elsevier.com/content/article/PII:S0047272714001601?httpAccept=text/xml&lt;/_url&gt;&lt;_journal&gt;Journal of Public Economics&lt;/_journal&gt;&lt;_tertiary_title&gt;Journal of Public Economics&lt;/_tertiary_title&gt;&lt;_accessed&gt;64378134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8FB240E1-D55B-4972-97C8-E5E9676B774C}" w:val=" ADDIN NE.Ref.{8FB240E1-D55B-4972-97C8-E5E9676B774C}&lt;Citation&gt;&lt;Group&gt;&lt;References&gt;&lt;Item&gt;&lt;ID&gt;525&lt;/ID&gt;&lt;UID&gt;{708CFD4E-B880-4931-97A4-3E5D9A93FA78}&lt;/UID&gt;&lt;Title&gt;税收征管、税负水平与税负公平&lt;/Title&gt;&lt;Template&gt;Journal Article&lt;/Template&gt;&lt;Star&gt;0&lt;/Star&gt;&lt;Tag&gt;0&lt;/Tag&gt;&lt;Author&gt;李艳; 杨婉昕; 陈斌开&lt;/Author&gt;&lt;Year&gt;2020&lt;/Year&gt;&lt;Details&gt;&lt;_accessed&gt;64378079&lt;/_accessed&gt;&lt;_author_adr&gt;中央财经大学经济学院;&lt;/_author_adr&gt;&lt;_author_aff&gt;中央财经大学经济学院;&lt;/_author_aff&gt;&lt;_call_num&gt;11-3536/F&lt;/_call_num&gt;&lt;_cited_count&gt;14&lt;/_cited_count&gt;&lt;_collection_scope&gt;CSSCI-C;PKU&lt;/_collection_scope&gt;&lt;_created&gt;64378045&lt;/_created&gt;&lt;_date&gt;63584640&lt;/_date&gt;&lt;_db_updated&gt;CNKI - Reference&lt;/_db_updated&gt;&lt;_image&gt;internal-pdf://1055407489/李艳-2020-税收征管、税负水平与税负公平.pdf&lt;/_image&gt;&lt;_isbn&gt;1006-480X&lt;/_isbn&gt;&lt;_issue&gt;11&lt;/_issue&gt;&lt;_journal&gt;中国工业经济&lt;/_journal&gt;&lt;_keywords&gt;税收征管;链条效应;税负公平&lt;/_keywords&gt;&lt;_modified&gt;64378079&lt;/_modified&gt;&lt;_pages&gt;24-41&lt;/_pages&gt;&lt;_short_title&gt;税收征管、税负水平与税负公平&lt;/_short_title&gt;&lt;_url&gt;https://kns.cnki.net/kcms/detail/detail.aspx?FileName=GGYY202011003&amp;amp;DbName=CJFQ2020&lt;/_url&gt;&lt;_translated_author&gt;Li, Yan;Yang, Wanxin;Chen, Binkai&lt;/_translated_author&gt;&lt;/Details&gt;&lt;Extra&gt;&lt;DBUID&gt;{F96A950B-833F-4880-A151-76DA2D6A2879}&lt;/DBUID&gt;&lt;/Extra&gt;&lt;/Item&gt;&lt;/References&gt;&lt;/Group&gt;&lt;/Citation&gt;_x000a_"/>
    <w:docVar w:name="NE.Ref{9305D1B2-84CD-4C97-A7FE-EB23745919DE}" w:val=" ADDIN NE.Ref.{9305D1B2-84CD-4C97-A7FE-EB23745919DE}&lt;Citation SecTmpl=&quot;1&quot;&gt;&lt;Group&gt;&lt;References&gt;&lt;Item&gt;&lt;ID&gt;526&lt;/ID&gt;&lt;UID&gt;{F57BC307-13A3-4531-90D7-DAD70211834A}&lt;/UID&gt;&lt;Title&gt;中国企业的税基侵蚀和利润转移——国际税收治理体系重构下的中国经验&lt;/Title&gt;&lt;Template&gt;Journal Article&lt;/Template&gt;&lt;Star&gt;0&lt;/Star&gt;&lt;Tag&gt;0&lt;/Tag&gt;&lt;Author&gt;刘志阔; 陈钊; 吴辉航; 张瑶&lt;/Author&gt;&lt;Year&gt;2019&lt;/Year&gt;&lt;Details&gt;&lt;_accessed&gt;64378079&lt;/_accessed&gt;&lt;_author_aff&gt;上海财经大学中国公共财政研究院和公共经济与管理学院;复旦大学中国社会主义市场经济研究中心;清华大学五道口金融学院;南京财经大学会计学院;&lt;/_author_aff&gt;&lt;_cited_count&gt;32&lt;/_cited_count&gt;&lt;_collection_scope&gt;CSSCI-C;PKU&lt;/_collection_scope&gt;&lt;_created&gt;64378045&lt;/_created&gt;&lt;_date&gt;62660160&lt;/_date&gt;&lt;_db_updated&gt;CNKI - Reference&lt;/_db_updated&gt;&lt;_issue&gt;02&lt;/_issue&gt;&lt;_journal&gt;经济研究&lt;/_journal&gt;&lt;_keywords&gt;国际税收治理体系;税基侵蚀;利润转移;企业避税&lt;/_keywords&gt;&lt;_modified&gt;64378079&lt;/_modified&gt;&lt;_pages&gt;21-35&lt;/_pages&gt;&lt;_short_title&gt;中国企业的税基侵蚀和利润转移——国际税收治理体系重构下的中国经验&lt;/_short_title&gt;&lt;_url&gt;https://kns.cnki.net/kcms/detail/detail.aspx?FileName=JJYJ201902003&amp;amp;DbName=CJFQ2019&lt;/_url&gt;&lt;_volume&gt;54&lt;/_volume&gt;&lt;_translated_author&gt;Liu, Zhikuo;Chen, Zhao;Wu, Huihang;Zhang, Yao&lt;/_translated_author&gt;&lt;/Details&gt;&lt;Extra&gt;&lt;DBUID&gt;{F96A950B-833F-4880-A151-76DA2D6A2879}&lt;/DBUID&gt;&lt;/Extra&gt;&lt;/Item&gt;&lt;/References&gt;&lt;/Group&gt;&lt;/Citation&gt;_x000a_"/>
    <w:docVar w:name="NE.Ref{94F53840-82BB-4176-A81B-C56571308353}" w:val=" ADDIN NE.Ref.{94F53840-82BB-4176-A81B-C56571308353}&lt;Citation&gt;&lt;Group&gt;&lt;References&gt;&lt;Item&gt;&lt;ID&gt;519&lt;/ID&gt;&lt;UID&gt;{5C93150F-4DB6-4A67-9527-0E089C1DBFBD}&lt;/UID&gt;&lt;Title&gt;地方债务、土地市场与地区工业增长&lt;/Title&gt;&lt;Template&gt;Journal Article&lt;/Template&gt;&lt;Star&gt;0&lt;/Star&gt;&lt;Tag&gt;0&lt;/Tag&gt;&lt;Author&gt;范剑勇; 莫家伟&lt;/Author&gt;&lt;Year&gt;2014&lt;/Year&gt;&lt;Details&gt;&lt;_image&gt;internal-pdf://2935438658/范剑勇-2014-地方债务, 土地市场与地区工业增长.pdf&lt;/_image&gt;&lt;_issue&gt;01&lt;/_issue&gt;&lt;_pages&gt;41-55&lt;/_pages&gt;&lt;_short_title&gt;地方债务, 土地市场与地区工业增长&lt;/_short_title&gt;&lt;_volume&gt;49&lt;/_volume&gt;&lt;_created&gt;64378045&lt;/_created&gt;&lt;_modified&gt;64378078&lt;/_modified&gt;&lt;_url&gt;https://kns.cnki.net/kcms/detail/detail.aspx?FileName=JJYJ201401014&amp;amp;DbName=CJFQ2014&lt;/_url&gt;&lt;_journal&gt;经济研究&lt;/_journal&gt;&lt;_cited_count&gt;391&lt;/_cited_count&gt;&lt;_date&gt;59986080&lt;/_date&gt;&lt;_keywords&gt;地方债务;基础设施投资;引资竞争&lt;/_keywords&gt;&lt;_author_aff&gt;复旦大学产业与区域经济研究中心;复旦大学世界经济研究所;&lt;/_author_aff&gt;&lt;_accessed&gt;64378078&lt;/_accessed&gt;&lt;_db_updated&gt;CNKI - Reference&lt;/_db_updated&gt;&lt;_collection_scope&gt;CSSCI-C;PKU&lt;/_collection_scope&gt;&lt;_translated_author&gt;Fan, Jianyong;Mo, Jiawei&lt;/_translated_author&gt;&lt;/Details&gt;&lt;Extra&gt;&lt;DBUID&gt;{F96A950B-833F-4880-A151-76DA2D6A2879}&lt;/DBUID&gt;&lt;/Extra&gt;&lt;/Item&gt;&lt;/References&gt;&lt;/Group&gt;&lt;/Citation&gt;_x000a_"/>
    <w:docVar w:name="NE.Ref{99A7CD03-5C5F-46AE-9349-5B3B1C608ABC}" w:val=" ADDIN NE.Ref.{99A7CD03-5C5F-46AE-9349-5B3B1C608ABC}&lt;Citation SecTmpl=&quot;1&quot;&gt;&lt;Group&gt;&lt;References&gt;&lt;Item&gt;&lt;ID&gt;569&lt;/ID&gt;&lt;UID&gt;{56336864-6D4A-4E44-9968-47D5B32AB6FE}&lt;/UID&gt;&lt;Title&gt;House price index based on online listing information: The case of China&lt;/Title&gt;&lt;Template&gt;Journal Article&lt;/Template&gt;&lt;Star&gt;0&lt;/Star&gt;&lt;Tag&gt;0&lt;/Tag&gt;&lt;Author&gt;Wang, Xiaodan; Li, Keyang; Wu, Jing&lt;/Author&gt;&lt;Year&gt;2020&lt;/Year&gt;&lt;Details&gt;&lt;_doi&gt;10.1016/j.jhe.2020.101715&lt;/_doi&gt;&lt;_image&gt;internal-pdf://1843609195/Wang-2020-House price index based on online li.pdf&lt;/_image&gt;&lt;_isbn&gt;10511377&lt;/_isbn&gt;&lt;_pages&gt;101715&lt;/_pages&gt;&lt;_short_title&gt;House price index based on online listing information: The case of China&lt;/_short_title&gt;&lt;_volume&gt;50&lt;/_volume&gt;&lt;_created&gt;64378045&lt;/_created&gt;&lt;_modified&gt;64378135&lt;/_modified&gt;&lt;_impact_factor&gt;   1.705&lt;/_impact_factor&gt;&lt;_url&gt;https://linkinghub.elsevier.com/retrieve/pii/S1051137720300516_x000d__x000a_https://api.elsevier.com/content/article/PII:S1051137720300516?httpAccept=text/xml&lt;/_url&gt;&lt;_journal&gt;Journal of Housing Economics&lt;/_journal&gt;&lt;_tertiary_title&gt;Journal of Housing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9B56C53D-B849-411C-B860-295A424A1E13}" w:val=" ADDIN NE.Ref.{9B56C53D-B849-411C-B860-295A424A1E13}&lt;Citation&gt;&lt;Group&gt;&lt;References&gt;&lt;Item&gt;&lt;ID&gt;543&lt;/ID&gt;&lt;UID&gt;{1E8256F6-EC7C-4D66-AB86-C097F549F1AD}&lt;/UID&gt;&lt;Title&gt;土地财政与中国经济波动&lt;/Title&gt;&lt;Template&gt;Journal Article&lt;/Template&gt;&lt;Star&gt;0&lt;/Star&gt;&lt;Tag&gt;0&lt;/Tag&gt;&lt;Author&gt;赵扶扬; 王忏; 龚六堂&lt;/Author&gt;&lt;Year&gt;2017&lt;/Year&gt;&lt;Details&gt;&lt;_accessed&gt;64378080&lt;/_accessed&gt;&lt;_author_adr&gt;北京大学光华管理学院;北京大学数量经济与数理金融教育部重点实验室;中央财经大学金融学院;&lt;/_author_adr&gt;&lt;_author_aff&gt;北京大学光华管理学院;北京大学数量经济与数理金融教育部重点实验室;中央财经大学金融学院;&lt;/_author_aff&gt;&lt;_call_num&gt;11-1081/F&lt;/_call_num&gt;&lt;_cited_count&gt;82&lt;/_cited_count&gt;&lt;_collection_scope&gt;CSSCI-C;PKU&lt;/_collection_scope&gt;&lt;_created&gt;64378045&lt;/_created&gt;&lt;_date&gt;62045280&lt;/_date&gt;&lt;_db_updated&gt;CNKI - Reference&lt;/_db_updated&gt;&lt;_image&gt;internal-pdf://3380166142/赵扶扬-2017-土地财政与中国经济波动.pdf&lt;/_image&gt;&lt;_isbn&gt;0577-9154&lt;/_isbn&gt;&lt;_issue&gt;12&lt;/_issue&gt;&lt;_journal&gt;经济研究&lt;/_journal&gt;&lt;_keywords&gt;土地财政;基础设施建设;差异化地价;税收反周期;经济波动&lt;/_keywords&gt;&lt;_modified&gt;64378080&lt;/_modified&gt;&lt;_pages&gt;46-61&lt;/_pages&gt;&lt;_short_title&gt;土地财政与中国经济波动&lt;/_short_title&gt;&lt;_url&gt;https://kns.cnki.net/kcms/detail/detail.aspx?FileName=JJYJ201712012&amp;amp;DbName=CJFQ2017&lt;/_url&gt;&lt;_volume&gt;52&lt;/_volume&gt;&lt;_translated_author&gt;Zhao, Fuyang;Wang, Chan;Gong, Liutang&lt;/_translated_author&gt;&lt;/Details&gt;&lt;Extra&gt;&lt;DBUID&gt;{F96A950B-833F-4880-A151-76DA2D6A2879}&lt;/DBUID&gt;&lt;/Extra&gt;&lt;/Item&gt;&lt;/References&gt;&lt;/Group&gt;&lt;/Citation&gt;_x000a_"/>
    <w:docVar w:name="NE.Ref{9C2C29E7-1929-4C46-82F9-DBBA77223E76}" w:val=" ADDIN NE.Ref.{9C2C29E7-1929-4C46-82F9-DBBA77223E76}&lt;Citation&gt;&lt;Group&gt;&lt;References&gt;&lt;Item&gt;&lt;ID&gt;565&lt;/ID&gt;&lt;UID&gt;{30079A04-00AE-4FAA-BCB4-F32E4DF45B57}&lt;/UID&gt;&lt;Title&gt;Cheating Ourselves: The Economics of Tax Evasion&lt;/Title&gt;&lt;Template&gt;Journal Article&lt;/Template&gt;&lt;Star&gt;0&lt;/Star&gt;&lt;Tag&gt;0&lt;/Tag&gt;&lt;Author&gt;Slemrod, Joel&lt;/Author&gt;&lt;Year&gt;2007&lt;/Year&gt;&lt;Details&gt;&lt;_accession_num&gt;WOS:000244609800002&lt;/_accession_num&gt;&lt;_alternate_title&gt;J Econ Perspect&lt;/_alternate_title&gt;&lt;_author_adr&gt;Univ Michigan, Off Tax Policy Res, Ann Arbor, MI 48109 USA&lt;/_author_adr&gt;&lt;_date_display&gt;2007&lt;/_date_display&gt;&lt;_date&gt;56276640&lt;/_date&gt;&lt;_doi&gt;10.1257/jep.21.1.25&lt;/_doi&gt;&lt;_image&gt;internal-pdf://4122492523/2007-Slemrod-Cheating ourselves_ The economics.pdf&lt;/_image&gt;&lt;_isbn&gt;0895-3309&lt;/_isbn&gt;&lt;_issue&gt;1&lt;/_issue&gt;&lt;_keywords&gt;Americans; Analysis; Behavior; Business Taxes and Subsidies including sales and value-added (VAT) (H25); Compliance; Corporate income taxes; Economic aspects; Economic conditions; Economic management; Economic research; Economic theory; Economics; Empirical research; Estimated taxes; Evasion; Federal taxes; Forecasts and trends; Income accounting; Income tax; Income taxes; Net income; Noncompliance; Northern America; Optimal taxation; Personal Income and Other Nonbusiness Taxes and Subsidies, includes inheritance and gift taxes (H24); Selected Countries; Sole proprietorships; Studies; Symposium: U.S. Tax Policy in International Prospective; Tax; Tax audits; Tax Evasion; Tax Evasion and Avoidance (H26); Tax noncompliance; Tax returns; Tax System; Tax systems; Taxes; Taxpayer; Taxpayers; Taxpaying; U.S; U.S.A; Value added taxes&lt;/_keywords&gt;&lt;_language&gt;English&lt;/_language&gt;&lt;_pages&gt;25-48&lt;/_pages&gt;&lt;_short_title&gt;Cheating ourselves: The economics of tax evasion&lt;/_short_title&gt;&lt;_url&gt;http://pku.summon.serialssolutions.com/2.0.0/link/0/eLvHCXMwnV3db9QwDLfW8QAvAwYTx9jRBxBPhTRpm5SX6TbdaZpujIdNfLxETpsibdPdbb0D_nzsfpw4pL3wYqmq1UZxYvsXOzaAku9F9I9OUGymM-lyXbo8RyQvokQ2HnEhsGyqGX8_M9PPcjJOT7fA9FdjOMuySRNsgvrkL7kb_0FxAzItxOHiNuL2URxm7XppBBAQhGjr5P7lBTcdJYXJ04jge75hgjpF3CYjbipk2VmZyeP_H9AT2Ok8y3DULoWnsOVnu_Cwv3hc70IwxV_PQByz-iWDFZ5z_sbNT19_DGmxhGvOcF6FF_g7JCebj9Kew-VkfHF8EnVtEyIu_LKMnNaKQAUaQirSp2UlZJmUxmDlhERdkE9AblVc5FnlUy8zpXyOzhRJnmSpQ1R7sD2bz_wLCElsUjiZOVEVCYnbqcwhAUgnMTU-0QN408-kXbTVMSyjCtID9sovrIxtbGU6gLc8y7brq0mk5pOH-geu6tqOYgZR5JrQ5941fLy3lndYYHdFgAbDVao2OPcaKaz_2otgAPu9BG23G2sahhSagFsygNfrt7SNODaCMz9f1VZxeDmLzf0caaYJwsfy5X2_3odH7cEvn8-8gu3l3cofQLC4Xg0h0F--Mf2qiZqjE6Ljo8ths06H8OB08mk0paczef4HDYbvkg&lt;/_url&gt;&lt;_volume&gt;21&lt;/_volume&gt;&lt;_created&gt;64378045&lt;/_created&gt;&lt;_modified&gt;64378135&lt;/_modified&gt;&lt;_impact_factor&gt;   7.901&lt;/_impact_factor&gt;&lt;_place_published&gt;Nashville&lt;/_place_published&gt;&lt;_journal&gt;The Journal of Economic Perspectives&lt;/_journal&gt;&lt;_number&gt;1&lt;/_number&gt;&lt;_ori_publication&gt;American Economic Association&lt;/_ori_publication&gt;&lt;_accessed&gt;64378084&lt;/_accessed&gt;&lt;_db_updated&gt;PKU Search&lt;/_db_updated&gt;&lt;_custom1&gt;1&lt;/_custom1&gt;&lt;/Details&gt;&lt;Extra&gt;&lt;DBUID&gt;{F96A950B-833F-4880-A151-76DA2D6A2879}&lt;/DBUID&gt;&lt;/Extra&gt;&lt;/Item&gt;&lt;/References&gt;&lt;/Group&gt;&lt;Group&gt;&lt;References&gt;&lt;Item&gt;&lt;ID&gt;567&lt;/ID&gt;&lt;UID&gt;{92070B23-1346-4B31-B126-F396C30B2EB8}&lt;/UID&gt;&lt;Title&gt;Tax Avoidance, Evasion, and Administration&lt;/Title&gt;&lt;Template&gt;Book Section&lt;/Template&gt;&lt;Star&gt;0&lt;/Star&gt;&lt;Tag&gt;0&lt;/Tag&gt;&lt;Author&gt;Slemrod, Joel; Yitzhaki, Shlomo&lt;/Author&gt;&lt;Year&gt;2002&lt;/Year&gt;&lt;Details&gt;&lt;_doi&gt;10.1016/s1573-4420(02)80026-x&lt;/_doi&gt;&lt;_isbn&gt;9780444823144&lt;/_isbn&gt;&lt;_keywords&gt;taxation_x000d__x000a_evasion_x000d__x000a_enforcement_x000d__x000a_avoidance_x000d__x000a_H2&lt;/_keywords&gt;&lt;_label&gt;2002 : Slemrod, Joel_x000d__x000a_Yitzhaki, Shlomo&lt;/_label&gt;&lt;_pages&gt;1423-1470&lt;/_pages&gt;&lt;_publisher&gt;Elsevier&lt;/_publisher&gt;&lt;_secondary_author&gt;Auerbach, Alan J; Feldstein, Martin&lt;/_secondary_author&gt;&lt;_secondary_title&gt;Handbook of Public Economics&lt;/_secondary_title&gt;&lt;_short_title&gt;Tax Avoidance, Evasion, and Administration&lt;/_short_title&gt;&lt;_tertiary_title&gt;Handbook of Public Economics&lt;/_tertiary_title&gt;&lt;_url&gt;http://www.sciencedirect.com/science/article/pii/S157344200280026X&lt;/_url&gt;&lt;_volume&gt;3&lt;/_volume&gt;&lt;_created&gt;64378045&lt;/_created&gt;&lt;_modified&gt;64378135&lt;/_modified&gt;&lt;_custom1&gt;1&lt;/_custom1&gt;&lt;/Details&gt;&lt;Extra&gt;&lt;DBUID&gt;{F96A950B-833F-4880-A151-76DA2D6A2879}&lt;/DBUID&gt;&lt;/Extra&gt;&lt;/Item&gt;&lt;/References&gt;&lt;/Group&gt;&lt;/Citation&gt;_x000a_"/>
    <w:docVar w:name="NE.Ref{9C711425-8DB6-4262-A3D4-7E9F36C2B487}" w:val=" ADDIN NE.Ref.{9C711425-8DB6-4262-A3D4-7E9F36C2B487}&lt;Citation&gt;&lt;Group&gt;&lt;References&gt;&lt;Item&gt;&lt;ID&gt;544&lt;/ID&gt;&lt;UID&gt;{B241BB66-421D-4EEA-AF24-44DAC2F58F02}&lt;/UID&gt;&lt;Title&gt;“以地生财,以财养地”——中国特色城市建设投融资模式研究&lt;/Title&gt;&lt;Template&gt;Journal Article&lt;/Template&gt;&lt;Star&gt;0&lt;/Star&gt;&lt;Tag&gt;0&lt;/Tag&gt;&lt;Author&gt;郑思齐; 孙伟增; 吴璟; 武赟&lt;/Author&gt;&lt;Year&gt;2014&lt;/Year&gt;&lt;Details&gt;&lt;_date_display&gt;2014-08-20&lt;/_date_display&gt;&lt;_date&gt;60291360&lt;/_date&gt;&lt;_image&gt;internal-pdf://0180633101/2014-郑思齐-“以地生财,以财养地”——中国特色城市建设投融资模式研究.pdf&lt;/_image&gt;&lt;_issue&gt;08&lt;/_issue&gt;&lt;_keywords&gt;地方政府;土地价格;基础设施投资;土地出让&lt;/_keywords&gt;&lt;_language&gt;Chinese&lt;/_language&gt;&lt;_pages&gt;14-27&lt;/_pages&gt;&lt;_short_title&gt;“以地生财,以财养地”——中国特色城市建设投融资模式研究&lt;/_short_title&gt;&lt;_translated_author&gt;Siqi, Zheng&lt;/_translated_author&gt;&lt;_url&gt;https://kns.cnki.net/kcms/detail/detail.aspx?FileName=JJYJ201408002&amp;amp;DbName=CJFQ2014&lt;/_url&gt;&lt;_created&gt;64378045&lt;/_created&gt;&lt;_modified&gt;64378080&lt;/_modified&gt;&lt;_journal&gt;经济研究&lt;/_journal&gt;&lt;_volume&gt;49&lt;/_volume&gt;&lt;_cited_count&gt;385&lt;/_cited_count&gt;&lt;_author_aff&gt;清华大学建设管理系房地产研究所;贵州财经大学;贵州房地产研究院;&lt;/_author_aff&gt;&lt;_accessed&gt;64378080&lt;/_accessed&gt;&lt;_db_updated&gt;CNKI - Reference&lt;/_db_updated&gt;&lt;_collection_scope&gt;CSSCI-C;PKU&lt;/_collection_scope&gt;&lt;/Details&gt;&lt;Extra&gt;&lt;DBUID&gt;{F96A950B-833F-4880-A151-76DA2D6A2879}&lt;/DBUID&gt;&lt;/Extra&gt;&lt;/Item&gt;&lt;/References&gt;&lt;/Group&gt;&lt;/Citation&gt;_x000a_"/>
    <w:docVar w:name="NE.Ref{9CD6729F-BBD1-44B3-A5F4-D7E98B418719}" w:val=" ADDIN NE.Ref.{9CD6729F-BBD1-44B3-A5F4-D7E98B418719}&lt;Citation&gt;&lt;Group&gt;&lt;References&gt;&lt;Item&gt;&lt;ID&gt;543&lt;/ID&gt;&lt;UID&gt;{1E8256F6-EC7C-4D66-AB86-C097F549F1AD}&lt;/UID&gt;&lt;Title&gt;土地财政与中国经济波动&lt;/Title&gt;&lt;Template&gt;Journal Article&lt;/Template&gt;&lt;Star&gt;0&lt;/Star&gt;&lt;Tag&gt;0&lt;/Tag&gt;&lt;Author&gt;赵扶扬; 王忏; 龚六堂&lt;/Author&gt;&lt;Year&gt;2017&lt;/Year&gt;&lt;Details&gt;&lt;_author_adr&gt;北京大学光华管理学院;北京大学数量经济与数理金融教育部重点实验室;中央财经大学金融学院;&lt;/_author_adr&gt;&lt;_call_num&gt;11-1081/F&lt;/_call_num&gt;&lt;_image&gt;internal-pdf://3380166142/赵扶扬-2017-土地财政与中国经济波动.pdf&lt;/_image&gt;&lt;_isbn&gt;0577-9154&lt;/_isbn&gt;&lt;_issue&gt;12&lt;/_issue&gt;&lt;_keywords&gt;土地财政;基础设施建设;差异化地价;税收反周期;经济波动&lt;/_keywords&gt;&lt;_pages&gt;46-61&lt;/_pages&gt;&lt;_short_title&gt;土地财政与中国经济波动&lt;/_short_title&gt;&lt;_volume&gt;52&lt;/_volume&gt;&lt;_created&gt;64378045&lt;/_created&gt;&lt;_modified&gt;64378080&lt;/_modified&gt;&lt;_url&gt;https://kns.cnki.net/kcms/detail/detail.aspx?FileName=JJYJ201712012&amp;amp;DbName=CJFQ2017&lt;/_url&gt;&lt;_journal&gt;经济研究&lt;/_journal&gt;&lt;_cited_count&gt;82&lt;/_cited_count&gt;&lt;_date&gt;62045280&lt;/_date&gt;&lt;_author_aff&gt;北京大学光华管理学院;北京大学数量经济与数理金融教育部重点实验室;中央财经大学金融学院;&lt;/_author_aff&gt;&lt;_accessed&gt;64378080&lt;/_accessed&gt;&lt;_db_updated&gt;CNKI - Reference&lt;/_db_updated&gt;&lt;_collection_scope&gt;CSSCI-C;PKU&lt;/_collection_scope&gt;&lt;_translated_author&gt;Zhao, Fuyang;Wang, Chan;Gong, Liutang&lt;/_translated_author&gt;&lt;/Details&gt;&lt;Extra&gt;&lt;DBUID&gt;{F96A950B-833F-4880-A151-76DA2D6A2879}&lt;/DBUID&gt;&lt;/Extra&gt;&lt;/Item&gt;&lt;/References&gt;&lt;/Group&gt;&lt;/Citation&gt;_x000a_"/>
    <w:docVar w:name="NE.Ref{A0953895-60AC-4D64-BC0C-B2DB7C4BCDDE}" w:val=" ADDIN NE.Ref.{A0953895-60AC-4D64-BC0C-B2DB7C4BCDDE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077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/Details&gt;&lt;Extra&gt;&lt;DBUID&gt;{F96A950B-833F-4880-A151-76DA2D6A2879}&lt;/DBUID&gt;&lt;/Extra&gt;&lt;/Item&gt;&lt;/References&gt;&lt;/Group&gt;&lt;/Citation&gt;_x000a_"/>
    <w:docVar w:name="NE.Ref{A270B2DD-6FB1-4ABF-9A77-7A4F2102B751}" w:val=" ADDIN NE.Ref.{A270B2DD-6FB1-4ABF-9A77-7A4F2102B751}&lt;Citation&gt;&lt;Group&gt;&lt;References&gt;&lt;Item&gt;&lt;ID&gt;516&lt;/ID&gt;&lt;UID&gt;{EAB82D52-0887-4643-817E-0B0A59710408}&lt;/UID&gt;&lt;Title&gt;中国经济增长四十年的动力:地方政府行为的视角&lt;/Title&gt;&lt;Template&gt;Journal Article&lt;/Template&gt;&lt;Star&gt;0&lt;/Star&gt;&lt;Tag&gt;0&lt;/Tag&gt;&lt;Author&gt;沈坤荣; 金刚&lt;/Author&gt;&lt;Year&gt;2019&lt;/Year&gt;&lt;Details&gt;&lt;_accessed&gt;64378079&lt;/_accessed&gt;&lt;_call_num&gt;11-3007/F&lt;/_call_num&gt;&lt;_cited_count&gt;2&lt;/_cited_count&gt;&lt;_collection_scope&gt;PKU&lt;/_collection_scope&gt;&lt;_created&gt;64378045&lt;/_created&gt;&lt;_date&gt;62624160&lt;/_date&gt;&lt;_db_updated&gt;CNKI - Reference&lt;/_db_updated&gt;&lt;_doi&gt;10.16110/j.cnki.issn2095-3151.2019.02.009&lt;/_doi&gt;&lt;_image&gt;internal-pdf://3071753397/中国经济增长四十年的动力_地方政府行为的视角_沈坤荣.pdf&lt;/_image&gt;&lt;_isbn&gt;2095-3151&lt;/_isbn&gt;&lt;_issue&gt;02&lt;/_issue&gt;&lt;_journal&gt;经济研究参考&lt;/_journal&gt;&lt;_keywords&gt;中国经济;地方政府;经济波动;黄灯效应&lt;/_keywords&gt;&lt;_modified&gt;64378079&lt;/_modified&gt;&lt;_pages&gt;102-113&lt;/_pages&gt;&lt;_short_title&gt;中国经济增长四十年的动力:地方政府行为的视角&lt;/_short_title&gt;&lt;_url&gt;https://kns.cnki.net/kcms/detail/detail.aspx?FileName=JJCK201902009&amp;amp;DbName=CJFQ2019&lt;/_url&gt;&lt;_translated_author&gt;Shen, Kunrong;Jin, Gang&lt;/_translated_author&gt;&lt;/Details&gt;&lt;Extra&gt;&lt;DBUID&gt;{F96A950B-833F-4880-A151-76DA2D6A2879}&lt;/DBUID&gt;&lt;/Extra&gt;&lt;/Item&gt;&lt;/References&gt;&lt;/Group&gt;&lt;/Citation&gt;_x000a_"/>
    <w:docVar w:name="NE.Ref{A2D817BD-28FA-4769-BED4-7813524137A4}" w:val=" ADDIN NE.Ref.{A2D817BD-28FA-4769-BED4-7813524137A4}&lt;Citation&gt;&lt;Group&gt;&lt;References&gt;&lt;Item&gt;&lt;ID&gt;553&lt;/ID&gt;&lt;UID&gt;{1D224D27-805F-4117-A979-2AC31C538BB6}&lt;/UID&gt;&lt;Title&gt;Dodging the Taxman: Firm Misreporting and Limits to Tax Enforcement&lt;/Title&gt;&lt;Template&gt;Journal Article&lt;/Template&gt;&lt;Star&gt;0&lt;/Star&gt;&lt;Tag&gt;0&lt;/Tag&gt;&lt;Author&gt;Carrillo, Paul; Pomeranz, Dina; Singhal, Monica&lt;/Author&gt;&lt;Year&gt;2017&lt;/Year&gt;&lt;Details&gt;&lt;_accession_num&gt;WOS:000398733400006&lt;/_accession_num&gt;&lt;_alternate_title&gt;Am Econ J-Appl Econ&lt;/_alternate_title&gt;&lt;_author_adr&gt;George Washington Univ, 2115 G St,Suite 364, Washington, DC 20052 USA_x000d__x000a_Univ Zurich, Schonberggasse 1, CH-8001 Zurich, Switzerland_x000d__x000a_CEPR, London, England_x000d__x000a_NBER, Cambridge, MA 02138 USA_x000d__x000a_Univ Calif Davis, Dept Econ, One Shields Ave, Davis, CA 95616 USA&lt;/_author_adr&gt;&lt;_date_display&gt;Apr&lt;/_date_display&gt;&lt;_date&gt;61666560&lt;/_date&gt;&lt;_doi&gt;10.1257/app.20140495&lt;/_doi&gt;&lt;_isbn&gt;1945-7782&lt;/_isbn&gt;&lt;_issue&gt;2&lt;/_issue&gt;&lt;_keywords&gt;evasion_x000d__x000a_taxation&lt;/_keywords&gt;&lt;_label&gt;2017 : Carrillo, P._x000d__x000a_Pomeranz, D._x000d__x000a_Singhal, M.&lt;/_label&gt;&lt;_language&gt;English&lt;/_language&gt;&lt;_pages&gt;144-164&lt;/_pages&gt;&lt;_short_title&gt;Dodging the Taxman: Firm Misreporting and Limits to Tax Enforcement&lt;/_short_title&gt;&lt;_url&gt;https://pubs.aeaweb.org/doi/10.1257/app.20140495_x000d__x000a_https://pubs.aeaweb.org/doi/pdf/10.1257/app.20140495&lt;/_url&gt;&lt;_volume&gt;9&lt;/_volume&gt;&lt;_created&gt;64378045&lt;/_created&gt;&lt;_modified&gt;64378134&lt;/_modified&gt;&lt;_impact_factor&gt;   7.272&lt;/_impact_factor&gt;&lt;_journal&gt;American Economic Journal: Applied Economics&lt;/_journal&gt;&lt;_tertiary_title&gt;American Economic Journal: Applied Economics&lt;/_tertiary_titl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47&lt;/ID&gt;&lt;UID&gt;{FF020C15-5844-4F85-994F-13C7F157E031}&lt;/UID&gt;&lt;Title&gt;The hidden costs of tax evasion.&lt;/Title&gt;&lt;Template&gt;Journal Article&lt;/Template&gt;&lt;Star&gt;0&lt;/Star&gt;&lt;Tag&gt;0&lt;/Tag&gt;&lt;Author&gt;Balafoutas, Loukas; Beck, Adrian; Kerschbamer, Rudolf; Sutter, Matthias&lt;/Author&gt;&lt;Year&gt;2015&lt;/Year&gt;&lt;Details&gt;&lt;_date_display&gt;2015/09/01/&lt;/_date_display&gt;&lt;_date&gt;2015-01-01&lt;/_date&gt;&lt;_doi&gt;10.1016/j.jpubeco.2015.06.003&lt;/_doi&gt;&lt;_image&gt;internal-pdf://3929226765/Balafoutas-2015-The hidden costs of tax evasio.pdf&lt;/_image&gt;&lt;_isbn&gt;00472727&lt;/_isbn&gt;&lt;_keywords&gt;Credence goods_x000d__x000a_Expert services_x000d__x000a_Tax evasion_x000d__x000a_Fraud_x000d__x000a_Experiment&lt;/_keywords&gt;&lt;_pages&gt;14-25&lt;/_pages&gt;&lt;_short_title&gt;The hidden costs of tax evasion&lt;/_short_title&gt;&lt;_url&gt;https://linkinghub.elsevier.com/retrieve/pii/S0047272715001176_x000d__x000a_https://api.elsevier.com/content/article/PII:S0047272715001176?httpAccept=text/xml&lt;/_url&gt;&lt;_volume&gt;129&lt;/_volume&gt;&lt;_created&gt;64378045&lt;/_created&gt;&lt;_modified&gt;64378133&lt;/_modified&gt;&lt;_impact_factor&gt;   3.111&lt;/_impact_factor&gt;&lt;_journal&gt;Journal of Public Economics&lt;/_journal&gt;&lt;_tertiary_title&gt;Journal of Public Economics&lt;/_tertiary_title&gt;&lt;_accessed&gt;64378133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A33E033D-ABA7-45E5-AA06-5CAB51FC996C}" w:val=" ADDIN NE.Ref.{A33E033D-ABA7-45E5-AA06-5CAB51FC996C}&lt;Citation&gt;&lt;Group&gt;&lt;References&gt;&lt;Item&gt;&lt;ID&gt;554&lt;/ID&gt;&lt;UID&gt;{1BC19576-024E-4700-9C9F-E53F2CEEA49A}&lt;/UID&gt;&lt;Title&gt;Ghost-House Busters: The Electoral Response to a Large Anti–Tax Evasion Program&lt;/Title&gt;&lt;Template&gt;Journal Article&lt;/Template&gt;&lt;Star&gt;0&lt;/Star&gt;&lt;Tag&gt;0&lt;/Tag&gt;&lt;Author&gt;Casaburi, Lorenzo; Troiano, Ugo&lt;/Author&gt;&lt;Year&gt;2016&lt;/Year&gt;&lt;Details&gt;&lt;_accessed&gt;64378077&lt;/_accessed&gt;&lt;_created&gt;64378045&lt;/_created&gt;&lt;_custom1&gt;1&lt;/_custom1&gt;&lt;_date&gt;61054560&lt;/_date&gt;&lt;_db_updated&gt;CrossRef&lt;/_db_updated&gt;&lt;_doi&gt;10.1093/qje/qjv041&lt;/_doi&gt;&lt;_image&gt;internal-pdf://3003727404/2016-Casaburi-Ghost-House Busters_ The Elector.pdf&lt;/_image&gt;&lt;_impact_factor&gt;  19.013&lt;/_impact_factor&gt;&lt;_isbn&gt;0033-5533&lt;/_isbn&gt;&lt;_issue&gt;1&lt;/_issue&gt;&lt;_journal&gt;The Quarterly Journal of Economics&lt;/_journal&gt;&lt;_modified&gt;64505475&lt;/_modified&gt;&lt;_pages&gt;273-314&lt;/_pages&gt;&lt;_short_title&gt;Ghost-House Busters: The Electoral Response to a Large Anti–Tax Evasion Program&lt;/_short_title&gt;&lt;_url&gt;https://academic.oup.com/qje/article/131/1/273/2461214_x000d__x000a_http://academic.oup.com/qje/article-pdf/131/1/273/30636124/qjv041.pdf&lt;/_url&gt;&lt;_volume&gt;131&lt;/_volume&gt;&lt;/Details&gt;&lt;Extra&gt;&lt;DBUID&gt;{F96A950B-833F-4880-A151-76DA2D6A2879}&lt;/DBUID&gt;&lt;/Extra&gt;&lt;/Item&gt;&lt;/References&gt;&lt;/Group&gt;&lt;/Citation&gt;_x000a_"/>
    <w:docVar w:name="NE.Ref{A34772E5-0217-4152-9F89-98615AB191EC}" w:val=" ADDIN NE.Ref.{A34772E5-0217-4152-9F89-98615AB191EC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doi&gt;10.1016/j.jpubeco.2014.07.005&lt;/_doi&gt;&lt;_image&gt;internal-pdf://1712078365/Besley-2014-The incidence of transaction taxes.pdf&lt;/_image&gt;&lt;_isbn&gt;00472727&lt;/_isbn&gt;&lt;_pages&gt;61-70&lt;/_pages&gt;&lt;_short_title&gt;The incidence of transaction taxes: Evidence from a stamp duty holiday&lt;/_short_title&gt;&lt;_volume&gt;119&lt;/_volume&gt;&lt;_created&gt;64378045&lt;/_created&gt;&lt;_modified&gt;64378134&lt;/_modified&gt;&lt;_impact_factor&gt;   3.111&lt;/_impact_factor&gt;&lt;_url&gt;https://linkinghub.elsevier.com/retrieve/pii/S0047272714001601_x000d__x000a_https://api.elsevier.com/content/article/PII:S0047272714001601?httpAccept=text/xml&lt;/_url&gt;&lt;_journal&gt;Journal of Public Economics&lt;/_journal&gt;&lt;_tertiary_title&gt;Journal of Public Economics&lt;/_tertiary_title&gt;&lt;_accessed&gt;64378134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A46B1623-0F16-4F3F-8D85-4D562B5FA301}" w:val=" ADDIN NE.Ref.{A46B1623-0F16-4F3F-8D85-4D562B5FA301}&lt;Citation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accessed&gt;64378134&lt;/_accessed&gt;&lt;_collection_scope&gt;SSCI&lt;/_collection_scope&gt;&lt;_created&gt;64378045&lt;/_created&gt;&lt;_custom1&gt;1&lt;/_custom1&gt;&lt;_db_updated&gt;CrossRef&lt;/_db_updated&gt;&lt;_doi&gt;10.1016/j.jpubeco.2014.07.005&lt;/_doi&gt;&lt;_image&gt;internal-pdf://1712078365/Besley-2014-The incidence of transaction taxes.pdf&lt;/_image&gt;&lt;_impact_factor&gt;   8.262&lt;/_impact_factor&gt;&lt;_isbn&gt;00472727&lt;/_isbn&gt;&lt;_journal&gt;Journal of Public Economics&lt;/_journal&gt;&lt;_modified&gt;64506820&lt;/_modified&gt;&lt;_pages&gt;61-70&lt;/_pages&gt;&lt;_short_title&gt;The incidence of transaction taxes: Evidence from a stamp duty holiday&lt;/_short_title&gt;&lt;_tertiary_title&gt;Journal of Public Economics&lt;/_tertiary_title&gt;&lt;_url&gt;https://linkinghub.elsevier.com/retrieve/pii/S0047272714001601_x000d__x000a_https://api.elsevier.com/content/article/PII:S0047272714001601?httpAccept=text/xml&lt;/_url&gt;&lt;_volume&gt;119&lt;/_volume&gt;&lt;/Details&gt;&lt;Extra&gt;&lt;DBUID&gt;{F96A950B-833F-4880-A151-76DA2D6A2879}&lt;/DBUID&gt;&lt;/Extra&gt;&lt;/Item&gt;&lt;/References&gt;&lt;/Group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/Citation&gt;_x000a_"/>
    <w:docVar w:name="NE.Ref{A4B9BD03-0932-47DE-9A4C-80FA0899061E}" w:val=" ADDIN NE.Ref.{A4B9BD03-0932-47DE-9A4C-80FA0899061E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ccessed&gt;64378080&lt;/_accessed&gt;&lt;_author_adr&gt;上海财经大学中国公共财政研究院;上海财经大学高等研究院;上海财经大学不动产研究所;上海财经大学公共政策与治理研究院;上海金融学院浦东研究院;&lt;/_author_adr&gt;&lt;_author_aff&gt;上海财经大学中国公共财政研究院;上海财经大学高等研究院;上海财经大学不动产研究所;上海财经大学公共政策与治理研究院;上海金融学院浦东研究院;&lt;/_author_aff&gt;&lt;_call_num&gt;11-1077/F&lt;/_call_num&gt;&lt;_cited_count&gt;13&lt;/_cited_count&gt;&lt;_collection_scope&gt;CSSCI-C;PKU&lt;/_collection_scope&gt;&lt;_created&gt;64378045&lt;/_created&gt;&lt;_date&gt;61060320&lt;/_date&gt;&lt;_db_updated&gt;CNKI - Reference&lt;/_db_updated&gt;&lt;_isbn&gt;1003-2878&lt;/_isbn&gt;&lt;_issue&gt;02&lt;/_issue&gt;&lt;_journal&gt;财政研究&lt;/_journal&gt;&lt;_keywords&gt;差别化交易税;税收归宿;普通住房;房价&lt;/_keywords&gt;&lt;_label&gt;2016 : 张牧扬_x000d__x000a_陈杰_x000d__x000a_石薇&lt;/_label&gt;&lt;_modified&gt;64378080&lt;/_modified&gt;&lt;_pages&gt;79-93+64&lt;/_pages&gt;&lt;_short_title&gt;交易环节税率差别对房价的影响——来自上海二手房数据的实证研究证据&lt;/_short_title&gt;&lt;_url&gt;https://kns.cnki.net/kcms/detail/detail.aspx?FileName=CZYJ201602010&amp;amp;DbName=CJFQ2016&lt;/_url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A5B4865B-601A-4F3B-81C7-215D7F7FB309}" w:val=" ADDIN NE.Ref.{A5B4865B-601A-4F3B-81C7-215D7F7FB309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A6199E80-F2C6-4C3C-B403-6DAF85DF2450}" w:val=" ADDIN NE.Ref.{A6199E80-F2C6-4C3C-B403-6DAF85DF2450}&lt;Citation&gt;&lt;Group&gt;&lt;References&gt;&lt;Item&gt;&lt;ID&gt;519&lt;/ID&gt;&lt;UID&gt;{5C93150F-4DB6-4A67-9527-0E089C1DBFBD}&lt;/UID&gt;&lt;Title&gt;地方债务、土地市场与地区工业增长&lt;/Title&gt;&lt;Template&gt;Journal Article&lt;/Template&gt;&lt;Star&gt;0&lt;/Star&gt;&lt;Tag&gt;0&lt;/Tag&gt;&lt;Author&gt;范剑勇; 莫家伟&lt;/Author&gt;&lt;Year&gt;2014&lt;/Year&gt;&lt;Details&gt;&lt;_accessed&gt;64378078&lt;/_accessed&gt;&lt;_author_aff&gt;复旦大学产业与区域经济研究中心;复旦大学世界经济研究所;&lt;/_author_aff&gt;&lt;_cited_count&gt;391&lt;/_cited_count&gt;&lt;_collection_scope&gt;CSSCI-C;PKU&lt;/_collection_scope&gt;&lt;_created&gt;64378045&lt;/_created&gt;&lt;_date&gt;59986080&lt;/_date&gt;&lt;_db_updated&gt;CNKI - Reference&lt;/_db_updated&gt;&lt;_image&gt;internal-pdf://2935438658/范剑勇-2014-地方债务, 土地市场与地区工业增长.pdf&lt;/_image&gt;&lt;_issue&gt;01&lt;/_issue&gt;&lt;_journal&gt;经济研究&lt;/_journal&gt;&lt;_keywords&gt;地方债务;基础设施投资;引资竞争&lt;/_keywords&gt;&lt;_modified&gt;64378078&lt;/_modified&gt;&lt;_pages&gt;41-55&lt;/_pages&gt;&lt;_short_title&gt;地方债务, 土地市场与地区工业增长&lt;/_short_title&gt;&lt;_url&gt;https://kns.cnki.net/kcms/detail/detail.aspx?FileName=JJYJ201401014&amp;amp;DbName=CJFQ2014&lt;/_url&gt;&lt;_volume&gt;49&lt;/_volume&gt;&lt;_translated_author&gt;Fan, Jianyong;Mo, Jiawei&lt;/_translated_author&gt;&lt;/Details&gt;&lt;Extra&gt;&lt;DBUID&gt;{F96A950B-833F-4880-A151-76DA2D6A2879}&lt;/DBUID&gt;&lt;/Extra&gt;&lt;/Item&gt;&lt;/References&gt;&lt;/Group&gt;&lt;/Citation&gt;_x000a_"/>
    <w:docVar w:name="NE.Ref{A71FCEDC-88E8-43C8-BD07-8F40B6B360E7}" w:val=" ADDIN NE.Ref.{A71FCEDC-88E8-43C8-BD07-8F40B6B360E7}&lt;Citation&gt;&lt;Group&gt;&lt;References&gt;&lt;Item&gt;&lt;ID&gt;521&lt;/ID&gt;&lt;UID&gt;{0BF5AFA1-73A9-48A9-8C18-1F0D2CC61D3C}&lt;/UID&gt;&lt;Title&gt;财政分权与企业税收激励——基于地方政府竞争视角的分析&lt;/Title&gt;&lt;Template&gt;Journal Article&lt;/Template&gt;&lt;Star&gt;0&lt;/Star&gt;&lt;Tag&gt;0&lt;/Tag&gt;&lt;Author&gt;贾俊雪; 应世为&lt;/Author&gt;&lt;Year&gt;2016&lt;/Year&gt;&lt;Details&gt;&lt;_author_adr&gt;中国人民大学财政金融学院财政金融政策研究中心;中国人民大学财政金融学院;&lt;/_author_adr&gt;&lt;_call_num&gt;11-3536/F&lt;/_call_num&gt;&lt;_doi&gt;10.19581/j.cnki.ciejournal.2016.10.003&lt;/_doi&gt;&lt;_image&gt;internal-pdf://2627747154/财政分权与企业税收激励——基于地方政府竞争视角的分析_贾俊雪.pdf&lt;/_image&gt;&lt;_isbn&gt;1006-480X&lt;/_isbn&gt;&lt;_issue&gt;10&lt;/_issue&gt;&lt;_keywords&gt;财政分权;地方政府税收竞争;企业税收激励;有效平均税率;有效边际税率&lt;/_keywords&gt;&lt;_pages&gt;23-39&lt;/_pages&gt;&lt;_short_title&gt;财政分权与企业税收激励——基于地方政府竞争视角的分析&lt;/_short_title&gt;&lt;_created&gt;64378045&lt;/_created&gt;&lt;_modified&gt;64378079&lt;/_modified&gt;&lt;_url&gt;https://kns.cnki.net/kcms/detail/detail.aspx?FileName=GGYY201610003&amp;amp;DbName=CJFQ2016&lt;/_url&gt;&lt;_journal&gt;中国工业经济&lt;/_journal&gt;&lt;_cited_count&gt;123&lt;/_cited_count&gt;&lt;_date&gt;61427520&lt;/_date&gt;&lt;_author_aff&gt;中国人民大学财政金融学院财政金融政策研究中心;中国人民大学财政金融学院;&lt;/_author_aff&gt;&lt;_accessed&gt;64378079&lt;/_accessed&gt;&lt;_db_updated&gt;CNKI - Reference&lt;/_db_updated&gt;&lt;_collection_scope&gt;CSSCI-C;PKU&lt;/_collection_scope&gt;&lt;_translated_author&gt;Jia, Junxue;Ying, Shiwei&lt;/_translated_author&gt;&lt;/Details&gt;&lt;Extra&gt;&lt;DBUID&gt;{F96A950B-833F-4880-A151-76DA2D6A2879}&lt;/DBUID&gt;&lt;/Extra&gt;&lt;/Item&gt;&lt;/References&gt;&lt;/Group&gt;&lt;/Citation&gt;_x000a_"/>
    <w:docVar w:name="NE.Ref{A771ECC9-7466-4AE7-8B18-8D6AFEA58F04}" w:val=" ADDIN NE.Ref.{A771ECC9-7466-4AE7-8B18-8D6AFEA58F04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uthor_adr&gt;上海财经大学中国公共财政研究院;上海财经大学高等研究院;上海财经大学不动产研究所;上海财经大学公共政策与治理研究院;上海金融学院浦东研究院;&lt;/_author_adr&gt;&lt;_call_num&gt;11-1077/F&lt;/_call_num&gt;&lt;_isbn&gt;1003-2878&lt;/_isbn&gt;&lt;_issue&gt;02&lt;/_issue&gt;&lt;_keywords&gt;差别化交易税;税收归宿;普通住房;房价&lt;/_keywords&gt;&lt;_label&gt;2016 : 张牧扬_x000d__x000a_陈杰_x000d__x000a_石薇&lt;/_label&gt;&lt;_pages&gt;79-93+64&lt;/_pages&gt;&lt;_short_title&gt;交易环节税率差别对房价的影响——来自上海二手房数据的实证研究证据&lt;/_short_title&gt;&lt;_created&gt;64378045&lt;/_created&gt;&lt;_modified&gt;64378080&lt;/_modified&gt;&lt;_url&gt;https://kns.cnki.net/kcms/detail/detail.aspx?FileName=CZYJ201602010&amp;amp;DbName=CJFQ2016&lt;/_url&gt;&lt;_journal&gt;财政研究&lt;/_journal&gt;&lt;_cited_count&gt;13&lt;/_cited_count&gt;&lt;_date&gt;61060320&lt;/_date&gt;&lt;_author_aff&gt;上海财经大学中国公共财政研究院;上海财经大学高等研究院;上海财经大学不动产研究所;上海财经大学公共政策与治理研究院;上海金融学院浦东研究院;&lt;/_author_aff&gt;&lt;_accessed&gt;64378080&lt;/_accessed&gt;&lt;_db_updated&gt;CNKI - Reference&lt;/_db_updated&gt;&lt;_collection_scope&gt;CSSCI-C;PKU&lt;/_collection_scope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AA16EA7E-18BD-4FC9-9412-F64A6965281B}" w:val=" ADDIN NE.Ref.{AA16EA7E-18BD-4FC9-9412-F64A6965281B}&lt;Citation&gt;&lt;Group&gt;&lt;References&gt;&lt;Item&gt;&lt;ID&gt;531&lt;/ID&gt;&lt;UID&gt;{A37BD9CC-847F-4C44-B410-46DF70BF5C76}&lt;/UID&gt;&lt;Title&gt;土地财政与分税制:一个实证解释&lt;/Title&gt;&lt;Template&gt;Journal Article&lt;/Template&gt;&lt;Star&gt;0&lt;/Star&gt;&lt;Tag&gt;0&lt;/Tag&gt;&lt;Author&gt;孙秀林; 周飞舟&lt;/Author&gt;&lt;Year&gt;2013&lt;/Year&gt;&lt;Details&gt;&lt;_author_adr&gt;上海高校社会学E-研究院(上海大学);上海大学社会学院;北京大学社会学系;&lt;/_author_adr&gt;&lt;_call_num&gt;11-1211/C&lt;/_call_num&gt;&lt;_image&gt;internal-pdf://1242643872/孙秀林-2013-土地财政与分税制_一个实证解释.pdf&lt;/_image&gt;&lt;_isbn&gt;1002-4921&lt;/_isbn&gt;&lt;_issue&gt;04&lt;/_issue&gt;&lt;_keywords&gt;土地财政;分税制;中央与地方关系&lt;/_keywords&gt;&lt;_pages&gt;40-59+205&lt;/_pages&gt;&lt;_short_title&gt;土地财政与分税制:一个实证解释&lt;/_short_title&gt;&lt;_created&gt;64378045&lt;/_created&gt;&lt;_modified&gt;64378079&lt;/_modified&gt;&lt;_url&gt;https://kns.cnki.net/kcms/detail/detail.aspx?FileName=ZSHK201304003&amp;amp;DbName=CJFQ2013&lt;/_url&gt;&lt;_journal&gt;中国社会科学&lt;/_journal&gt;&lt;_cited_count&gt;694&lt;/_cited_count&gt;&lt;_date&gt;59575680&lt;/_date&gt;&lt;_author_aff&gt;上海高校社会学E-研究院(上海大学);上海大学社会学院;北京大学社会学系;&lt;/_author_aff&gt;&lt;_accessed&gt;64378079&lt;/_accessed&gt;&lt;_db_updated&gt;CNKI - Reference&lt;/_db_updated&gt;&lt;_collection_scope&gt;CSSCI-C;PKU&lt;/_collection_scope&gt;&lt;_translated_author&gt;Sun, Xiulin;Zhou, Feizhou&lt;/_translated_author&gt;&lt;/Details&gt;&lt;Extra&gt;&lt;DBUID&gt;{F96A950B-833F-4880-A151-76DA2D6A2879}&lt;/DBUID&gt;&lt;/Extra&gt;&lt;/Item&gt;&lt;/References&gt;&lt;/Group&gt;&lt;/Citation&gt;_x000a_"/>
    <w:docVar w:name="NE.Ref{AECA7C92-72A4-4310-97B9-16E228BC3E58}" w:val=" ADDIN NE.Ref.{AECA7C92-72A4-4310-97B9-16E228BC3E58}&lt;Citation SecTmpl=&quot;1&quot;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AF449EEF-4D3D-4F6C-8994-7DB242879E9B}" w:val=" ADDIN NE.Ref.{AF449EEF-4D3D-4F6C-8994-7DB242879E9B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uthor_adr&gt;上海财经大学中国公共财政研究院;上海财经大学高等研究院;上海财经大学不动产研究所;上海财经大学公共政策与治理研究院;上海金融学院浦东研究院;&lt;/_author_adr&gt;&lt;_call_num&gt;11-1077/F&lt;/_call_num&gt;&lt;_isbn&gt;1003-2878&lt;/_isbn&gt;&lt;_issue&gt;02&lt;/_issue&gt;&lt;_keywords&gt;差别化交易税;税收归宿;普通住房;房价&lt;/_keywords&gt;&lt;_label&gt;2016 : 张牧扬_x000d__x000a_陈杰_x000d__x000a_石薇&lt;/_label&gt;&lt;_pages&gt;79-93+64&lt;/_pages&gt;&lt;_short_title&gt;交易环节税率差别对房价的影响——来自上海二手房数据的实证研究证据&lt;/_short_title&gt;&lt;_created&gt;64378045&lt;/_created&gt;&lt;_modified&gt;64378080&lt;/_modified&gt;&lt;_url&gt;https://kns.cnki.net/kcms/detail/detail.aspx?FileName=CZYJ201602010&amp;amp;DbName=CJFQ2016&lt;/_url&gt;&lt;_journal&gt;财政研究&lt;/_journal&gt;&lt;_cited_count&gt;13&lt;/_cited_count&gt;&lt;_date&gt;61060320&lt;/_date&gt;&lt;_author_aff&gt;上海财经大学中国公共财政研究院;上海财经大学高等研究院;上海财经大学不动产研究所;上海财经大学公共政策与治理研究院;上海金融学院浦东研究院;&lt;/_author_aff&gt;&lt;_accessed&gt;64378080&lt;/_accessed&gt;&lt;_db_updated&gt;CNKI - Reference&lt;/_db_updated&gt;&lt;_collection_scope&gt;CSSCI-C;PKU&lt;/_collection_scope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B139692B-58D3-4D92-B048-0E7F0FFD49D8}" w:val=" ADDIN NE.Ref.{B139692B-58D3-4D92-B048-0E7F0FFD49D8}&lt;Citation&gt;&lt;Group&gt;&lt;References&gt;&lt;Item&gt;&lt;ID&gt;519&lt;/ID&gt;&lt;UID&gt;{5C93150F-4DB6-4A67-9527-0E089C1DBFBD}&lt;/UID&gt;&lt;Title&gt;地方债务、土地市场与地区工业增长&lt;/Title&gt;&lt;Template&gt;Journal Article&lt;/Template&gt;&lt;Star&gt;0&lt;/Star&gt;&lt;Tag&gt;0&lt;/Tag&gt;&lt;Author&gt;范剑勇; 莫家伟&lt;/Author&gt;&lt;Year&gt;2014&lt;/Year&gt;&lt;Details&gt;&lt;_image&gt;internal-pdf://2935438658/范剑勇-2014-地方债务, 土地市场与地区工业增长.pdf&lt;/_image&gt;&lt;_issue&gt;01&lt;/_issue&gt;&lt;_pages&gt;41-55&lt;/_pages&gt;&lt;_short_title&gt;地方债务, 土地市场与地区工业增长&lt;/_short_title&gt;&lt;_volume&gt;49&lt;/_volume&gt;&lt;_created&gt;64378045&lt;/_created&gt;&lt;_modified&gt;64378078&lt;/_modified&gt;&lt;_url&gt;https://kns.cnki.net/kcms/detail/detail.aspx?FileName=JJYJ201401014&amp;amp;DbName=CJFQ2014&lt;/_url&gt;&lt;_journal&gt;经济研究&lt;/_journal&gt;&lt;_cited_count&gt;391&lt;/_cited_count&gt;&lt;_date&gt;59986080&lt;/_date&gt;&lt;_keywords&gt;地方债务;基础设施投资;引资竞争&lt;/_keywords&gt;&lt;_author_aff&gt;复旦大学产业与区域经济研究中心;复旦大学世界经济研究所;&lt;/_author_aff&gt;&lt;_accessed&gt;64378078&lt;/_accessed&gt;&lt;_db_updated&gt;CNKI - Reference&lt;/_db_updated&gt;&lt;_collection_scope&gt;CSSCI-C;PKU&lt;/_collection_scope&gt;&lt;_translated_author&gt;Fan, Jianyong;Mo, Jiawei&lt;/_translated_author&gt;&lt;/Details&gt;&lt;Extra&gt;&lt;DBUID&gt;{F96A950B-833F-4880-A151-76DA2D6A2879}&lt;/DBUID&gt;&lt;/Extra&gt;&lt;/Item&gt;&lt;/References&gt;&lt;/Group&gt;&lt;/Citation&gt;_x000a_"/>
    <w:docVar w:name="NE.Ref{B15646A4-F210-42D0-A3C0-50159450AA08}" w:val=" ADDIN NE.Ref.{B15646A4-F210-42D0-A3C0-50159450AA08}&lt;Citation&gt;&lt;Group&gt;&lt;References&gt;&lt;Item&gt;&lt;ID&gt;554&lt;/ID&gt;&lt;UID&gt;{1BC19576-024E-4700-9C9F-E53F2CEEA49A}&lt;/UID&gt;&lt;Title&gt;Ghost-House Busters: The Electoral Response to a Large Anti–Tax Evasion Program&lt;/Title&gt;&lt;Template&gt;Journal Article&lt;/Template&gt;&lt;Star&gt;0&lt;/Star&gt;&lt;Tag&gt;0&lt;/Tag&gt;&lt;Author&gt;Casaburi, Lorenzo; Troiano, Ugo&lt;/Author&gt;&lt;Year&gt;2016&lt;/Year&gt;&lt;Details&gt;&lt;_doi&gt;10.1093/qje/qjv041&lt;/_doi&gt;&lt;_image&gt;internal-pdf://3003727404/2016-Casaburi-Ghost-House Busters_ The Elector.pdf&lt;/_image&gt;&lt;_isbn&gt;0033-5533&lt;/_isbn&gt;&lt;_issue&gt;1&lt;/_issue&gt;&lt;_pages&gt;273-314&lt;/_pages&gt;&lt;_short_title&gt;Ghost-House Busters: The Electoral Response to a Large Anti–Tax Evasion Program&lt;/_short_title&gt;&lt;_url&gt;https://academic.oup.com/qje/article/131/1/273/2461214_x000d__x000a_http://academic.oup.com/qje/article-pdf/131/1/273/30636124/qjv041.pdf&lt;/_url&gt;&lt;_volume&gt;131&lt;/_volume&gt;&lt;_created&gt;64378045&lt;/_created&gt;&lt;_modified&gt;64378134&lt;/_modified&gt;&lt;_impact_factor&gt;  15.563&lt;/_impact_factor&gt;&lt;_journal&gt;The Quarterly Journal of Economics&lt;/_journal&gt;&lt;_date&gt;61054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/Citation&gt;_x000a_"/>
    <w:docVar w:name="NE.Ref{B4569A12-8055-411E-8A45-79A1BDBCC998}" w:val=" ADDIN NE.Ref.{B4569A12-8055-411E-8A45-79A1BDBCC998}&lt;Citation&gt;&lt;Group&gt;&lt;References&gt;&lt;Item&gt;&lt;ID&gt;525&lt;/ID&gt;&lt;UID&gt;{708CFD4E-B880-4931-97A4-3E5D9A93FA78}&lt;/UID&gt;&lt;Title&gt;税收征管、税负水平与税负公平&lt;/Title&gt;&lt;Template&gt;Journal Article&lt;/Template&gt;&lt;Star&gt;0&lt;/Star&gt;&lt;Tag&gt;0&lt;/Tag&gt;&lt;Author&gt;李艳; 杨婉昕; 陈斌开&lt;/Author&gt;&lt;Year&gt;2020&lt;/Year&gt;&lt;Details&gt;&lt;_author_adr&gt;中央财经大学经济学院;&lt;/_author_adr&gt;&lt;_call_num&gt;11-3536/F&lt;/_call_num&gt;&lt;_image&gt;internal-pdf://1055407489/李艳-2020-税收征管、税负水平与税负公平.pdf&lt;/_image&gt;&lt;_isbn&gt;1006-480X&lt;/_isbn&gt;&lt;_issue&gt;11&lt;/_issue&gt;&lt;_keywords&gt;税收征管;链条效应;税负公平&lt;/_keywords&gt;&lt;_pages&gt;24-41&lt;/_pages&gt;&lt;_short_title&gt;税收征管、税负水平与税负公平&lt;/_short_title&gt;&lt;_created&gt;64378045&lt;/_created&gt;&lt;_modified&gt;64378079&lt;/_modified&gt;&lt;_url&gt;https://kns.cnki.net/kcms/detail/detail.aspx?FileName=GGYY202011003&amp;amp;DbName=CJFQ2020&lt;/_url&gt;&lt;_journal&gt;中国工业经济&lt;/_journal&gt;&lt;_cited_count&gt;14&lt;/_cited_count&gt;&lt;_date&gt;63584640&lt;/_date&gt;&lt;_author_aff&gt;中央财经大学经济学院;&lt;/_author_aff&gt;&lt;_accessed&gt;64378079&lt;/_accessed&gt;&lt;_db_updated&gt;CNKI - Reference&lt;/_db_updated&gt;&lt;_collection_scope&gt;CSSCI-C;PKU&lt;/_collection_scope&gt;&lt;_translated_author&gt;Li, Yan;Yang, Wanxin;Chen, Binkai&lt;/_translated_author&gt;&lt;/Details&gt;&lt;Extra&gt;&lt;DBUID&gt;{F96A950B-833F-4880-A151-76DA2D6A2879}&lt;/DBUID&gt;&lt;/Extra&gt;&lt;/Item&gt;&lt;/References&gt;&lt;/Group&gt;&lt;/Citation&gt;_x000a_"/>
    <w:docVar w:name="NE.Ref{B5AAF6A7-75A0-4C8B-B258-26C6F559F5BF}" w:val=" ADDIN NE.Ref.{B5AAF6A7-75A0-4C8B-B258-26C6F559F5BF}&lt;Citation&gt;&lt;Group&gt;&lt;References&gt;&lt;Item&gt;&lt;ID&gt;551&lt;/ID&gt;&lt;UID&gt;{0BF43F41-D357-45B3-AE1B-3229E6AE8237}&lt;/UID&gt;&lt;Title&gt;Taxes on the Internet: Deterrence Effects of Public Disclosure&lt;/Title&gt;&lt;Template&gt;Journal Article&lt;/Template&gt;&lt;Star&gt;0&lt;/Star&gt;&lt;Tag&gt;0&lt;/Tag&gt;&lt;Author&gt;Bø, Erlend E; Slemrod, Joel; Thoresen, Thor O&lt;/Author&gt;&lt;Year&gt;2015&lt;/Year&gt;&lt;Details&gt;&lt;_doi&gt;10.1257/pol.20130330&lt;/_doi&gt;&lt;_image&gt;internal-pdf://0650001964/2015-Bø-Taxes on the Internet_ Deterrence Effe.pdf&lt;/_image&gt;&lt;_isbn&gt;1945-7731&lt;/_isbn&gt;&lt;_issue&gt;1&lt;/_issue&gt;&lt;_pages&gt;36-62&lt;/_pages&gt;&lt;_short_title&gt;Taxes on the Internet: Deterrence Effects of Public Disclosure&lt;/_short_title&gt;&lt;_url&gt;https://pubs.aeaweb.org/doi/10.1257/pol.20130330_x000d__x000a_https://pubs.aeaweb.org/doi/pdf/10.1257/pol.20130330&lt;/_url&gt;&lt;_volume&gt;7&lt;/_volume&gt;&lt;_created&gt;64378045&lt;/_created&gt;&lt;_modified&gt;64378134&lt;/_modified&gt;&lt;_impact_factor&gt;   5.347&lt;/_impact_factor&gt;&lt;_journal&gt;American Economic Journal: Economic Policy&lt;/_journal&gt;&lt;_tertiary_title&gt;American Economic Journal: Economic Policy&lt;/_tertiary_title&gt;&lt;_date&gt;605289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/Citation&gt;_x000a_"/>
    <w:docVar w:name="NE.Ref{B772DAF3-5E3A-4EAD-B57D-72C64169CEDB}" w:val=" ADDIN NE.Ref.{B772DAF3-5E3A-4EAD-B57D-72C64169CEDB}&lt;Citation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accessed&gt;64378134&lt;/_accessed&gt;&lt;_collection_scope&gt;SSCI&lt;/_collection_scope&gt;&lt;_created&gt;64378045&lt;/_created&gt;&lt;_custom1&gt;1&lt;/_custom1&gt;&lt;_db_updated&gt;CrossRef&lt;/_db_updated&gt;&lt;_doi&gt;10.1016/j.jpubeco.2014.07.005&lt;/_doi&gt;&lt;_image&gt;internal-pdf://1712078365/Besley-2014-The incidence of transaction taxes.pdf&lt;/_image&gt;&lt;_impact_factor&gt;   8.262&lt;/_impact_factor&gt;&lt;_isbn&gt;00472727&lt;/_isbn&gt;&lt;_journal&gt;Journal of Public Economics&lt;/_journal&gt;&lt;_modified&gt;64506820&lt;/_modified&gt;&lt;_pages&gt;61-70&lt;/_pages&gt;&lt;_short_title&gt;The incidence of transaction taxes: Evidence from a stamp duty holiday&lt;/_short_title&gt;&lt;_tertiary_title&gt;Journal of Public Economics&lt;/_tertiary_title&gt;&lt;_url&gt;https://linkinghub.elsevier.com/retrieve/pii/S0047272714001601_x000d__x000a_https://api.elsevier.com/content/article/PII:S0047272714001601?httpAccept=text/xml&lt;/_url&gt;&lt;_volume&gt;119&lt;/_volume&gt;&lt;/Details&gt;&lt;Extra&gt;&lt;DBUID&gt;{F96A950B-833F-4880-A151-76DA2D6A2879}&lt;/DBUID&gt;&lt;/Extra&gt;&lt;/Item&gt;&lt;/References&gt;&lt;/Group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accessed&gt;64378077&lt;/_accessed&gt;&lt;_created&gt;64378045&lt;/_created&gt;&lt;_custom1&gt;1&lt;/_custom1&gt;&lt;_date&gt;62062560&lt;/_date&gt;&lt;_db_updated&gt;CrossRef&lt;/_db_updated&gt;&lt;_doi&gt;10.1093/restud/rdx032&lt;/_doi&gt;&lt;_image&gt;internal-pdf://2916695581/Best-2018-Housing Market Responses to Transact.pdf&lt;/_image&gt;&lt;_impact_factor&gt;   7.833&lt;/_impact_factor&gt;&lt;_isbn&gt;0034-6527&lt;/_isbn&gt;&lt;_issue&gt;1&lt;/_issue&gt;&lt;_journal&gt;The Review of Economic Studies&lt;/_journal&gt;&lt;_modified&gt;64506820&lt;/_modified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/Details&gt;&lt;Extra&gt;&lt;DBUID&gt;{F96A950B-833F-4880-A151-76DA2D6A2879}&lt;/DBUID&gt;&lt;/Extra&gt;&lt;/Item&gt;&lt;/References&gt;&lt;/Group&gt;&lt;/Citation&gt;_x000a_"/>
    <w:docVar w:name="NE.Ref{B8001865-4194-427E-9AD3-A1D95CA4CFCB}" w:val=" ADDIN NE.Ref.{B8001865-4194-427E-9AD3-A1D95CA4CFCB}&lt;Citation&gt;&lt;Group&gt;&lt;References&gt;&lt;Item&gt;&lt;ID&gt;568&lt;/ID&gt;&lt;UID&gt;{0E0E1C72-D5A9-417A-B801-B10A5B1E699B}&lt;/UID&gt;&lt;Title&gt;Government Intervention in City Development of China: A Tool of Land Supply&lt;/Title&gt;&lt;Template&gt;Journal Article&lt;/Template&gt;&lt;Star&gt;0&lt;/Star&gt;&lt;Tag&gt;0&lt;/Tag&gt;&lt;Author&gt;Tian, Li; Ma, Wenjun&lt;/Author&gt;&lt;Year&gt;2009&lt;/Year&gt;&lt;Details&gt;&lt;_accessed&gt;64378084&lt;/_accessed&gt;&lt;_collection_scope&gt;SSCI&lt;/_collection_scope&gt;&lt;_created&gt;64378045&lt;/_created&gt;&lt;_custom1&gt;1&lt;/_custom1&gt;&lt;_date&gt;57329280&lt;/_date&gt;&lt;_date_display&gt;2009&lt;/_date_display&gt;&lt;_db_updated&gt;PKU Search&lt;/_db_updated&gt;&lt;_doi&gt;10.1016/j.landusepol.2008.08.012&lt;/_doi&gt;&lt;_impact_factor&gt;   6.189&lt;/_impact_factor&gt;&lt;_isbn&gt;0264-8377&lt;/_isbn&gt;&lt;_issue&gt;3&lt;/_issue&gt;&lt;_journal&gt;Land Use Policy&lt;/_journal&gt;&lt;_keywords&gt;City Development; Guangzhou China; Land supply; State intervention&lt;/_keywords&gt;&lt;_modified&gt;64506822&lt;/_modified&gt;&lt;_number&gt;1&lt;/_number&gt;&lt;_ori_publication&gt;Elsevier Ltd&lt;/_ori_publication&gt;&lt;_pages&gt;599-609&lt;/_pages&gt;&lt;_short_title&gt;Government intervention in city development of China: A tool of land supply&lt;/_short_title&gt;&lt;_url&gt;https://go.exlibris.link/QQ443bVJ&lt;/_url&gt;&lt;_volume&gt;26&lt;/_volume&gt;&lt;/Details&gt;&lt;Extra&gt;&lt;DBUID&gt;{F96A950B-833F-4880-A151-76DA2D6A2879}&lt;/DBUID&gt;&lt;/Extra&gt;&lt;/Item&gt;&lt;/References&gt;&lt;/Group&gt;&lt;Group&gt;&lt;References&gt;&lt;Item&gt;&lt;ID&gt;542&lt;/ID&gt;&lt;UID&gt;{67DF8602-7306-4A0F-920C-25E113EFF609}&lt;/UID&gt;&lt;Title&gt;“二次房改”的财政基础分析——基于土地财政与房地产价格关系的视角&lt;/Title&gt;&lt;Template&gt;Journal Article&lt;/Template&gt;&lt;Star&gt;0&lt;/Star&gt;&lt;Tag&gt;0&lt;/Tag&gt;&lt;Author&gt;张双长; 李稻葵&lt;/Author&gt;&lt;Year&gt;2010&lt;/Year&gt;&lt;Details&gt;&lt;_accessed&gt;64378083&lt;/_accessed&gt;&lt;_author_aff&gt;清华大学经济管理学院;&lt;/_author_aff&gt;&lt;_cited_count&gt;264&lt;/_cited_count&gt;&lt;_collection_scope&gt;CSSCI-C;PKU&lt;/_collection_scope&gt;&lt;_created&gt;64378045&lt;/_created&gt;&lt;_date&gt;58121280&lt;/_date&gt;&lt;_db_updated&gt;CNKI - Reference&lt;/_db_updated&gt;&lt;_issue&gt;07&lt;/_issue&gt;&lt;_journal&gt;财政研究&lt;/_journal&gt;&lt;_keywords&gt;房地产价格;依赖程度;政策性住房;房屋销售价格指数;房屋租赁价格;房价变动;&lt;/_keywords&gt;&lt;_modified&gt;64378083&lt;/_modified&gt;&lt;_pages&gt;5-11&lt;/_pages&gt;&lt;_short_title&gt;“二次房改” 的财政基础分析——基于土地财政与房地产价格关系的视角&lt;/_short_title&gt;&lt;_url&gt;https://kns.cnki.net/kcms/detail/detail.aspx?FileName=CZYJ201007004&amp;amp;DbName=CJFQ2010&lt;/_url&gt;&lt;_translated_author&gt;Zhang, Shuangzhang;Li, Daokui&lt;/_translated_author&gt;&lt;/Details&gt;&lt;Extra&gt;&lt;DBUID&gt;{F96A950B-833F-4880-A151-76DA2D6A2879}&lt;/DBUID&gt;&lt;/Extra&gt;&lt;/Item&gt;&lt;/References&gt;&lt;/Group&gt;&lt;/Citation&gt;_x000a_"/>
    <w:docVar w:name="NE.Ref{BAE78ABA-656F-474F-8133-F681A807EE02}" w:val=" ADDIN NE.Ref.{BAE78ABA-656F-474F-8133-F681A807EE02}&lt;Citation&gt;&lt;Group&gt;&lt;References&gt;&lt;Item&gt;&lt;ID&gt;571&lt;/ID&gt;&lt;UID&gt;{B316590F-E897-4367-A2C4-83351E81B081}&lt;/UID&gt;&lt;Title&gt;The Fundamental Institutions of China&amp;apos;s Reforms and Development&lt;/Title&gt;&lt;Template&gt;Journal Article&lt;/Template&gt;&lt;Star&gt;0&lt;/Star&gt;&lt;Tag&gt;0&lt;/Tag&gt;&lt;Author&gt;Xu, Chenggang&lt;/Author&gt;&lt;Year&gt;2011&lt;/Year&gt;&lt;Details&gt;&lt;_doi&gt;10.1257/jel.49.4.1076&lt;/_doi&gt;&lt;_issue&gt;4&lt;/_issue&gt;&lt;_pages&gt;1076-1151&lt;/_pages&gt;&lt;_short_title&gt;The Fundamental Institutions of China&amp;apos;s Reforms and Development&lt;/_short_title&gt;&lt;_url&gt;http://pku.summon.serialssolutions.com/2.0.0/link/0/eLvHCXMwnV07T8MwED4RFlh4FCpCAXmCKZDGSRxPCFAjhFqBEAgxRY4fA1Rpoa34-5ydhvIQDAzxEJ-U6Hy-h313HwCNjsPgm05ghqFtMkKEkpdlqqjWTNpAiIlISuN6Vw-y_k2U95KrJcia0hibZenSBN2lPvpL5VCf2NzlbprGp-OXwMJH2WvWOZaGBx6GEHWf3EV5ZBTFTdNwC2nyxQTVWYg_NLEzL_n6__9kA9bmLiU5q2VgE5Z01YKVpuJ40oLVBaBuC7y-eNuCUxQPktsqkLq5P2mSBqwUkpEhDlf7aEJutfVqJ0RUinxKMNqG-7x3d3EZzLEUAlSFdBoYiyjGcL1ifDiXVFGqjCxTxk3c1WViMPCRkUgwImYZV8Yej2ZhIkRmlOga2oblalTpHSDoM1o_QygpdKwMEuO0oExILVNmlA-HDXuLcd0yo7ChBiqH4kkPi5gXMb5gqQ9tx9EPqoadPnSa1SjmW2pScLSx6A9moQ_kYxb3gr3gEJUezSwJRe8vTfgfJBjPWrARvvvbxzuw6s6NXcrKHixPX2d6H7zx8-wAPPbwiGN2folj7_z-wAkajoPo-h0LDN3F&lt;/_url&gt;&lt;_volume&gt;49&lt;/_volume&gt;&lt;_created&gt;64378045&lt;/_created&gt;&lt;_modified&gt;64378084&lt;/_modified&gt;&lt;_place_published&gt;Nashville&lt;/_place_published&gt;&lt;_journal&gt;Journal of Economic Literature&lt;/_journal&gt;&lt;_number&gt;1&lt;/_number&gt;&lt;_date_display&gt;2011&lt;/_date_display&gt;&lt;_date&gt;58380480&lt;/_date&gt;&lt;_isbn&gt;0022-0515&lt;/_isbn&gt;&lt;_ori_publication&gt;American Economic Association&lt;/_ori_publication&gt;&lt;_keywords&gt;Asia; Authoritarian regimes; Central government; Central-local government relations; China; Decentralization; Development; Economic competition; Economic development; Economic Development: Urban, Rural, Regional, and Transportation Analysis, Housing, Infrastructure (O18); Economic growth; Economic policy; Economic reform; Formal and Informal Sectors, Shadow Economy, Institutional Arrangements (O17); GDP; Global economy; Government; Government officials; Government reform; Government structure; Gross Domestic Product; Growth; Institution; Institutions and Growth (O43); Local government; Market economies; Municipal governments; Organization theory; Political reform; Private property; Property rights; Public policy; Regional; Socialist Systems and Transitional Economies: Planning, Coordination, and Reform (P21); Socialist Systems and Transitional Economies: Political Economy, Property Rights (P26); Socialist Systems and Transitional Economies: Urban, Rural, and Regional Economics (P25); Studies; Tax reform; Transition economies&lt;/_keywords&gt;&lt;_accessed&gt;64378084&lt;/_accessed&gt;&lt;_db_updated&gt;PKU Search&lt;/_db_updated&gt;&lt;_impact_factor&gt;   8.604&lt;/_impact_factor&gt;&lt;_collection_scope&gt;SSCI&lt;/_collection_scope&gt;&lt;/Details&gt;&lt;Extra&gt;&lt;DBUID&gt;{F96A950B-833F-4880-A151-76DA2D6A2879}&lt;/DBUID&gt;&lt;/Extra&gt;&lt;/Item&gt;&lt;/References&gt;&lt;/Group&gt;&lt;/Citation&gt;_x000a_"/>
    <w:docVar w:name="NE.Ref{BAECCF0C-5C6E-428E-B15E-CB393FC47914}" w:val=" ADDIN NE.Ref.{BAECCF0C-5C6E-428E-B15E-CB393FC47914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accessed&gt;64378077&lt;/_accessed&gt;&lt;_collection_scope&gt;SSCI&lt;/_collection_scope&gt;&lt;_created&gt;64378045&lt;/_created&gt;&lt;_custom1&gt;1&lt;/_custom1&gt;&lt;_date&gt;63377280&lt;/_date&gt;&lt;_date_display&gt;2020/07/02&lt;/_date_display&gt;&lt;_db_updated&gt;CrossRef&lt;/_db_updated&gt;&lt;_doi&gt;10.1080/08965803.2020.1840899&lt;/_doi&gt;&lt;_impact_factor&gt;   1.825&lt;/_impact_factor&gt;&lt;_isbn&gt;0896-5803&lt;/_isbn&gt;&lt;_issue&gt;3&lt;/_issue&gt;&lt;_journal&gt;Journal of Real Estate Research&lt;/_journal&gt;&lt;_modified&gt;64505475&lt;/_modified&gt;&lt;_pages&gt;315-340&lt;/_pages&gt;&lt;_short_title&gt;Tax Evasion in the Housing Market: Identification and Exploration&lt;/_short_title&gt;&lt;_tertiary_title&gt;Journal of Real Estate Research&lt;/_tertiary_title&gt;&lt;_url&gt;https://www.tandfonline.com/doi/full/10.1080/08965803.2020.1840899_x000d__x000a_https://www.tandfonline.com/doi/pdf/10.1080/08965803.2020.1840899&lt;/_url&gt;&lt;_volume&gt;42&lt;/_volume&gt;&lt;/Details&gt;&lt;Extra&gt;&lt;DBUID&gt;{F96A950B-833F-4880-A151-76DA2D6A2879}&lt;/DBUID&gt;&lt;/Extra&gt;&lt;/Item&gt;&lt;/References&gt;&lt;/Group&gt;&lt;/Citation&gt;_x000a_"/>
    <w:docVar w:name="NE.Ref{BC0E21E3-2D61-4798-BB7F-D70D99DD6BAA}" w:val=" ADDIN NE.Ref.{BC0E21E3-2D61-4798-BB7F-D70D99DD6BAA}&lt;Citation&gt;&lt;Group&gt;&lt;References&gt;&lt;Item&gt;&lt;ID&gt;559&lt;/ID&gt;&lt;UID&gt;{363D6D92-0C03-49E0-B1DF-4C08E87452A3}&lt;/UID&gt;&lt;Title&gt;Political Turnover and Economic Performance: the Incentive Role of Personnel Control in China&lt;/Title&gt;&lt;Template&gt;Journal Article&lt;/Template&gt;&lt;Star&gt;0&lt;/Star&gt;&lt;Tag&gt;0&lt;/Tag&gt;&lt;Author&gt;Li, Hongbin; Zhou, Li-An&lt;/Author&gt;&lt;Year&gt;2005&lt;/Year&gt;&lt;Details&gt;&lt;_accessed&gt;64378084&lt;/_accessed&gt;&lt;_collection_scope&gt;SSCI&lt;/_collection_scope&gt;&lt;_created&gt;64378045&lt;/_created&gt;&lt;_custom1&gt;1&lt;/_custom1&gt;&lt;_date&gt;55225440&lt;/_date&gt;&lt;_date_display&gt;2005&lt;/_date_display&gt;&lt;_db_updated&gt;PKU Search&lt;/_db_updated&gt;&lt;_doi&gt;10.1016/j.jpubeco.2004.06.009&lt;/_doi&gt;&lt;_impact_factor&gt;   8.262&lt;/_impact_factor&gt;&lt;_isbn&gt;0047-2727&lt;/_isbn&gt;&lt;_issue&gt;9&lt;/_issue&gt;&lt;_journal&gt;Journal of Public Economics&lt;/_journal&gt;&lt;_keywords&gt;Asia; China; Economic performance; Economic policy; Employee performance; Employee turnover; Evaluation; Intergovernmental Relations, Federalism, Secession (H77); Personnel control; Political; Political Processes: Rent-seeking, Lobbying, Elections, Legislatures, and Voting Behavior (D72); Political turnover; Politicians; Public Sector Labor Markets (J45); Services; Socialist Institutions and Their Transitions: Public Economics (P35)&lt;/_keywords&gt;&lt;_modified&gt;64506820&lt;/_modified&gt;&lt;_number&gt;1&lt;/_number&gt;&lt;_ori_publication&gt;Elsevier B.V&lt;/_ori_publication&gt;&lt;_pages&gt;1743-1762&lt;/_pages&gt;&lt;_short_title&gt;Political turnover and economic performance: the incentive role of personnel control in China&lt;/_short_title&gt;&lt;_url&gt;http://pku.summon.serialssolutions.com/2.0.0/link/0/eLvHCXMwnV1Lb9QwEB615QAcaClULI_FN05bObGd2Ny2sKulohIHkBASshzHFi1qNtpHpf57xo6zK62oKjg4USLbGmfseTjfjAFYfkpHOzLBU8dzSxnjrpYVOiVZETJdceuMcSULsco_LuTnL_l0Is73gPahMbt_9CMy6wopRd8sOncx-WYM4GNChaMbph_PNpIYrZtOEodsBKiotxE8f-_lLt20K6zRkF241tkurVTURNPDfyf6CJ4kq5OMu2nyFPZccwwP-6Dk5TE8vtikb8Wno4SKwyZp7T-Dn9t3qKWagPwkpqmJS52QdhuC8J5gZ-SyCchPlKYkQBjJ3IcqywisIQkhj3VIPMH7OXybTr5-mI3S2QwjdPjkamSsd7Iua08tswb1oGVlpagXRqlKGlplSuSK1tYXXmY-q2SpaleIupTGeJmzEzho5o17AYTbknorq4oXOa-NwdZFbnhNuUf-cTmA054ruu1ScOgem3al03cNx2lyHTF6agCy551OdkRnH2hky31N3wVe67C6VwtjTQpSQEpDniw9zlgZpB7l99dUQualUMUA3vYTR-PaDT9kTOPm66VGUxqtdSEGMIvzaTM851yi7UYzIxVebrGEHUC8XWJRYRzMtFiCT6kzVGr61-r65f-P_RU8inlp4_7SazhYLdbuDey3v9dD2JdnsyE8GH-afD8fxkX2B7OMJwc&lt;/_url&gt;&lt;_volume&gt;89&lt;/_volume&gt;&lt;/Details&gt;&lt;Extra&gt;&lt;DBUID&gt;{F96A950B-833F-4880-A151-76DA2D6A2879}&lt;/DBUID&gt;&lt;/Extra&gt;&lt;/Item&gt;&lt;/References&gt;&lt;/Group&gt;&lt;/Citation&gt;_x000a_"/>
    <w:docVar w:name="NE.Ref{BE34612C-16A8-47FC-92D2-575BFBF2B035}" w:val=" ADDIN NE.Ref.{BE34612C-16A8-47FC-92D2-575BFBF2B035}&lt;Citation&gt;&lt;Group&gt;&lt;References&gt;&lt;Item&gt;&lt;ID&gt;555&lt;/ID&gt;&lt;UID&gt;{652FA984-E08E-44D4-A9D1-DFA31D684F32}&lt;/UID&gt;&lt;Title&gt;The Tax Evasion Social Multiplier: Evidence from Italy&lt;/Title&gt;&lt;Template&gt;Journal Article&lt;/Template&gt;&lt;Star&gt;0&lt;/Star&gt;&lt;Tag&gt;0&lt;/Tag&gt;&lt;Author&gt;Galbiati, Roberto; Zanella, Giulio&lt;/Author&gt;&lt;Year&gt;2012&lt;/Year&gt;&lt;Details&gt;&lt;_accessed&gt;64378077&lt;/_accessed&gt;&lt;_accession_num&gt;WOS:000304020400005&lt;/_accession_num&gt;&lt;_alternate_title&gt;J Public Econ&lt;/_alternate_title&gt;&lt;_author_adr&gt;Univ Bologna, Dept Econ, I-40126 Bologna, Italy_x000d__x000a_CNRS EconomiX &amp;amp; Sci Po, Paris, France&lt;/_author_adr&gt;&lt;_collection_scope&gt;SSCI&lt;/_collection_scope&gt;&lt;_created&gt;64378045&lt;/_created&gt;&lt;_custom1&gt;1&lt;/_custom1&gt;&lt;_date&gt;1990-06-01&lt;/_date&gt;&lt;_date_display&gt;Jun&lt;/_date_display&gt;&lt;_db_updated&gt;CrossRef&lt;/_db_updated&gt;&lt;_doi&gt;10.1016/j.jpubeco.2012.01.003&lt;/_doi&gt;&lt;_image&gt;internal-pdf://1462189628/2012-Galbiati-The tax evasion social multiplie.pdf&lt;/_image&gt;&lt;_impact_factor&gt;   8.262&lt;/_impact_factor&gt;&lt;_isbn&gt;00472727&lt;/_isbn&gt;&lt;_issue&gt;5-6&lt;/_issue&gt;&lt;_journal&gt;Journal of Public Economics&lt;/_journal&gt;&lt;_keywords&gt;social interactions_x000d__x000a_neighborhood effects_x000d__x000a_social multiplier_x000d__x000a_tax evasion_x000d__x000a_tax compliance_x000d__x000a_excess variance_x000d__x000a_audit_x000d__x000a_identification_x000d__x000a_enforcement_x000d__x000a_crime&lt;/_keywords&gt;&lt;_language&gt;English&lt;/_language&gt;&lt;_modified&gt;64506820&lt;/_modified&gt;&lt;_pages&gt;485-494&lt;/_pages&gt;&lt;_short_title&gt;The tax evasion social multiplier: Evidence from Italy&lt;/_short_title&gt;&lt;_tertiary_title&gt;Journal of Public Economics&lt;/_tertiary_title&gt;&lt;_url&gt;https://linkinghub.elsevier.com/retrieve/pii/S0047272712000138_x000d__x000a_https://api.elsevier.com/content/article/PII:S0047272712000138?httpAccept=text/xml&lt;/_url&gt;&lt;_volume&gt;96&lt;/_volume&gt;&lt;/Details&gt;&lt;Extra&gt;&lt;DBUID&gt;{F96A950B-833F-4880-A151-76DA2D6A2879}&lt;/DBUID&gt;&lt;/Extra&gt;&lt;/Item&gt;&lt;/References&gt;&lt;/Group&gt;&lt;/Citation&gt;_x000a_"/>
    <w:docVar w:name="NE.Ref{BE95D903-FABF-4C86-A7E8-E6D56A6118B7}" w:val=" ADDIN NE.Ref.{BE95D903-FABF-4C86-A7E8-E6D56A6118B7}&lt;Citation&gt;&lt;Group&gt;&lt;References&gt;&lt;Item&gt;&lt;ID&gt;557&lt;/ID&gt;&lt;UID&gt;{C53A7B6A-A1CA-4B35-AEF3-215CD7D51038}&lt;/UID&gt;&lt;Title&gt;Tax Farming Redux: Experimental Evidence on Performance Pay for Tax Collectors&lt;/Title&gt;&lt;Template&gt;Journal Article&lt;/Template&gt;&lt;Star&gt;0&lt;/Star&gt;&lt;Tag&gt;0&lt;/Tag&gt;&lt;Author&gt;Khan, Adnan Q; Khwaja, Asim I; Olken, Benjamin A&lt;/Author&gt;&lt;Year&gt;2016&lt;/Year&gt;&lt;Details&gt;&lt;_accessed&gt;64378077&lt;/_accessed&gt;&lt;_accession_num&gt;WOS:000371602500005&lt;/_accession_num&gt;&lt;_alternate_title&gt;Q J Econ&lt;/_alternate_title&gt;&lt;_author_adr&gt;London Sch Econ, London, England_x000d__x000a_Harvard Univ, Harvard Kennedy Sch, Cambridge, MA 02138 USA_x000d__x000a_MIT, 77 Massachusetts Ave, Cambridge, MA 02139 USA&lt;/_author_adr&gt;&lt;_created&gt;64378045&lt;/_created&gt;&lt;_custom1&gt;1&lt;/_custom1&gt;&lt;_date&gt;61054560&lt;/_date&gt;&lt;_date_display&gt;Feb&lt;/_date_display&gt;&lt;_db_updated&gt;CrossRef&lt;/_db_updated&gt;&lt;_doi&gt;10.1093/qje/qjv042&lt;/_doi&gt;&lt;_impact_factor&gt;  19.013&lt;/_impact_factor&gt;&lt;_isbn&gt;0033-5533&lt;/_isbn&gt;&lt;_issue&gt;1&lt;/_issue&gt;&lt;_journal&gt;The Quarterly Journal of Economics&lt;/_journal&gt;&lt;_keywords&gt;incentive contracts_x000d__x000a_deadweight loss_x000d__x000a_firms_x000d__x000a_corruption_x000d__x000a_avoidance_x000d__x000a_enforcers_x000d__x000a_evasion_x000d__x000a_india&lt;/_keywords&gt;&lt;_label&gt;2016 : Khan, A. Q._x000d__x000a_Khwaja, A. I._x000d__x000a_Olken, B. A.&lt;/_label&gt;&lt;_language&gt;English&lt;/_language&gt;&lt;_modified&gt;64506820&lt;/_modified&gt;&lt;_pages&gt;219-271&lt;/_pages&gt;&lt;_short_title&gt;Tax Farming Redux: Experimental Evidence on Performance Pay for Tax Collectors&lt;/_short_title&gt;&lt;_url&gt;https://academic.oup.com/qje/article/131/1/219/2461220_x000d__x000a_http://academic.oup.com/qje/article-pdf/131/1/219/30636139/qjv042.pdf&lt;/_url&gt;&lt;_volume&gt;131&lt;/_volume&gt;&lt;/Details&gt;&lt;Extra&gt;&lt;DBUID&gt;{F96A950B-833F-4880-A151-76DA2D6A2879}&lt;/DBUID&gt;&lt;/Extra&gt;&lt;/Item&gt;&lt;/References&gt;&lt;/Group&gt;&lt;Group&gt;&lt;References&gt;&lt;Item&gt;&lt;ID&gt;533&lt;/ID&gt;&lt;UID&gt;{1888A465-284D-43D4-87A6-0C6352C2A4A7}&lt;/UID&gt;&lt;Title&gt;征纳合谋、寻租与企业逃税&lt;/Title&gt;&lt;Template&gt;Journal Article&lt;/Template&gt;&lt;Star&gt;0&lt;/Star&gt;&lt;Tag&gt;0&lt;/Tag&gt;&lt;Author&gt;田彬彬; 范子英&lt;/Author&gt;&lt;Year&gt;2018&lt;/Year&gt;&lt;Details&gt;&lt;_accessed&gt;64378079&lt;/_accessed&gt;&lt;_author_adr&gt;中南财经政法大学财政税务学院;上海财经大学公共经济与管理学院;&lt;/_author_adr&gt;&lt;_author_aff&gt;中南财经政法大学财政税务学院;上海财经大学公共经济与管理学院;&lt;/_author_aff&gt;&lt;_call_num&gt;11-1081/F&lt;/_call_num&gt;&lt;_cited_count&gt;51&lt;/_cited_count&gt;&lt;_collection_scope&gt;CSSCI-C;PKU&lt;/_collection_scope&gt;&lt;_created&gt;64378045&lt;/_created&gt;&lt;_date&gt;62262720&lt;/_date&gt;&lt;_db_updated&gt;CNKI - Reference&lt;/_db_updated&gt;&lt;_image&gt;internal-pdf://1395539375/田彬彬-2018-征纳合谋、寻租与企业逃税.pdf&lt;/_image&gt;&lt;_isbn&gt;0577-9154&lt;/_isbn&gt;&lt;_issue&gt;05&lt;/_issue&gt;&lt;_journal&gt;经济研究&lt;/_journal&gt;&lt;_keywords&gt;征纳合谋;寻租;业务招待费支出;企业逃税&lt;/_keywords&gt;&lt;_modified&gt;64378079&lt;/_modified&gt;&lt;_pages&gt;118-131&lt;/_pages&gt;&lt;_short_title&gt;征纳合谋、寻租与企业逃税&lt;/_short_title&gt;&lt;_url&gt;https://kns.cnki.net/kcms/detail/detail.aspx?FileName=JJYJ201805010&amp;amp;DbName=CJFQ2018&lt;/_url&gt;&lt;_volume&gt;53&lt;/_volume&gt;&lt;_translated_author&gt;Tian, Binbin;Fan, Ziying&lt;/_translated_author&gt;&lt;/Details&gt;&lt;Extra&gt;&lt;DBUID&gt;{F96A950B-833F-4880-A151-76DA2D6A2879}&lt;/DBUID&gt;&lt;/Extra&gt;&lt;/Item&gt;&lt;/References&gt;&lt;/Group&gt;&lt;/Citation&gt;_x000a_"/>
    <w:docVar w:name="NE.Ref{C037026A-6ADB-4379-85E7-E8180DF475D3}" w:val=" ADDIN NE.Ref.{C037026A-6ADB-4379-85E7-E8180DF475D3}&lt;Citation SecTmpl=&quot;1&quot;&gt;&lt;Group&gt;&lt;References&gt;&lt;Item&gt;&lt;ID&gt;554&lt;/ID&gt;&lt;UID&gt;{1BC19576-024E-4700-9C9F-E53F2CEEA49A}&lt;/UID&gt;&lt;Title&gt;Ghost-House Busters: The Electoral Response to a Large Anti–Tax Evasion Program&lt;/Title&gt;&lt;Template&gt;Journal Article&lt;/Template&gt;&lt;Star&gt;0&lt;/Star&gt;&lt;Tag&gt;0&lt;/Tag&gt;&lt;Author&gt;Casaburi, Lorenzo; Troiano, Ugo&lt;/Author&gt;&lt;Year&gt;2016&lt;/Year&gt;&lt;Details&gt;&lt;_accessed&gt;64378077&lt;/_accessed&gt;&lt;_created&gt;64378045&lt;/_created&gt;&lt;_custom1&gt;1&lt;/_custom1&gt;&lt;_date&gt;61054560&lt;/_date&gt;&lt;_db_updated&gt;CrossRef&lt;/_db_updated&gt;&lt;_doi&gt;10.1093/qje/qjv041&lt;/_doi&gt;&lt;_image&gt;internal-pdf://3003727404/2016-Casaburi-Ghost-House Busters_ The Elector.pdf&lt;/_image&gt;&lt;_impact_factor&gt;  19.013&lt;/_impact_factor&gt;&lt;_isbn&gt;0033-5533&lt;/_isbn&gt;&lt;_issue&gt;1&lt;/_issue&gt;&lt;_journal&gt;The Quarterly Journal of Economics&lt;/_journal&gt;&lt;_modified&gt;64505475&lt;/_modified&gt;&lt;_pages&gt;273-314&lt;/_pages&gt;&lt;_short_title&gt;Ghost-House Busters: The Electoral Response to a Large Anti–Tax Evasion Program&lt;/_short_title&gt;&lt;_url&gt;https://academic.oup.com/qje/article/131/1/273/2461214_x000d__x000a_http://academic.oup.com/qje/article-pdf/131/1/273/30636124/qjv041.pdf&lt;/_url&gt;&lt;_volume&gt;131&lt;/_volume&gt;&lt;/Details&gt;&lt;Extra&gt;&lt;DBUID&gt;{F96A950B-833F-4880-A151-76DA2D6A2879}&lt;/DBUID&gt;&lt;/Extra&gt;&lt;/Item&gt;&lt;/References&gt;&lt;/Group&gt;&lt;/Citation&gt;_x000a_"/>
    <w:docVar w:name="NE.Ref{C0733EC2-8DBA-48E8-ACF4-2FAC558AFD86}" w:val=" ADDIN NE.Ref.{C0733EC2-8DBA-48E8-ACF4-2FAC558AFD86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077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/Details&gt;&lt;Extra&gt;&lt;DBUID&gt;{F96A950B-833F-4880-A151-76DA2D6A2879}&lt;/DBUID&gt;&lt;/Extra&gt;&lt;/Item&gt;&lt;/References&gt;&lt;/Group&gt;&lt;/Citation&gt;_x000a_"/>
    <w:docVar w:name="NE.Ref{C0C6B7AE-2F50-4E13-91A8-4B46143C4B41}" w:val=" ADDIN NE.Ref.{C0C6B7AE-2F50-4E13-91A8-4B46143C4B41}&lt;Citation&gt;&lt;Group&gt;&lt;References&gt;&lt;Item&gt;&lt;ID&gt;533&lt;/ID&gt;&lt;UID&gt;{1888A465-284D-43D4-87A6-0C6352C2A4A7}&lt;/UID&gt;&lt;Title&gt;征纳合谋、寻租与企业逃税&lt;/Title&gt;&lt;Template&gt;Journal Article&lt;/Template&gt;&lt;Star&gt;0&lt;/Star&gt;&lt;Tag&gt;0&lt;/Tag&gt;&lt;Author&gt;田彬彬; 范子英&lt;/Author&gt;&lt;Year&gt;2018&lt;/Year&gt;&lt;Details&gt;&lt;_author_adr&gt;中南财经政法大学财政税务学院;上海财经大学公共经济与管理学院;&lt;/_author_adr&gt;&lt;_call_num&gt;11-1081/F&lt;/_call_num&gt;&lt;_image&gt;internal-pdf://1395539375/田彬彬-2018-征纳合谋、寻租与企业逃税.pdf&lt;/_image&gt;&lt;_isbn&gt;0577-9154&lt;/_isbn&gt;&lt;_issue&gt;05&lt;/_issue&gt;&lt;_keywords&gt;征纳合谋;寻租;业务招待费支出;企业逃税&lt;/_keywords&gt;&lt;_pages&gt;118-131&lt;/_pages&gt;&lt;_short_title&gt;征纳合谋、寻租与企业逃税&lt;/_short_title&gt;&lt;_volume&gt;53&lt;/_volume&gt;&lt;_created&gt;64378045&lt;/_created&gt;&lt;_modified&gt;64378079&lt;/_modified&gt;&lt;_url&gt;https://kns.cnki.net/kcms/detail/detail.aspx?FileName=JJYJ201805010&amp;amp;DbName=CJFQ2018&lt;/_url&gt;&lt;_journal&gt;经济研究&lt;/_journal&gt;&lt;_cited_count&gt;51&lt;/_cited_count&gt;&lt;_date&gt;62262720&lt;/_date&gt;&lt;_author_aff&gt;中南财经政法大学财政税务学院;上海财经大学公共经济与管理学院;&lt;/_author_aff&gt;&lt;_accessed&gt;64378079&lt;/_accessed&gt;&lt;_db_updated&gt;CNKI - Reference&lt;/_db_updated&gt;&lt;_collection_scope&gt;CSSCI-C;PKU&lt;/_collection_scope&gt;&lt;_translated_author&gt;Tian, Binbin;Fan, Ziying&lt;/_translated_author&gt;&lt;/Details&gt;&lt;Extra&gt;&lt;DBUID&gt;{F96A950B-833F-4880-A151-76DA2D6A2879}&lt;/DBUID&gt;&lt;/Extra&gt;&lt;/Item&gt;&lt;/References&gt;&lt;/Group&gt;&lt;Group&gt;&lt;References&gt;&lt;Item&gt;&lt;ID&gt;557&lt;/ID&gt;&lt;UID&gt;{C53A7B6A-A1CA-4B35-AEF3-215CD7D51038}&lt;/UID&gt;&lt;Title&gt;Tax Farming Redux: Experimental Evidence on Performance Pay for Tax Collectors&lt;/Title&gt;&lt;Template&gt;Journal Article&lt;/Template&gt;&lt;Star&gt;0&lt;/Star&gt;&lt;Tag&gt;0&lt;/Tag&gt;&lt;Author&gt;Khan, Adnan Q; Khwaja, Asim I; Olken, Benjamin A&lt;/Author&gt;&lt;Year&gt;2016&lt;/Year&gt;&lt;Details&gt;&lt;_accession_num&gt;WOS:000371602500005&lt;/_accession_num&gt;&lt;_alternate_title&gt;Q J Econ&lt;/_alternate_title&gt;&lt;_author_adr&gt;London Sch Econ, London, England_x000d__x000a_Harvard Univ, Harvard Kennedy Sch, Cambridge, MA 02138 USA_x000d__x000a_MIT, 77 Massachusetts Ave, Cambridge, MA 02139 USA&lt;/_author_adr&gt;&lt;_date_display&gt;Feb&lt;/_date_display&gt;&lt;_date&gt;61054560&lt;/_date&gt;&lt;_doi&gt;10.1093/qje/qjv042&lt;/_doi&gt;&lt;_isbn&gt;0033-5533&lt;/_isbn&gt;&lt;_issue&gt;1&lt;/_issue&gt;&lt;_keywords&gt;incentive contracts_x000d__x000a_deadweight loss_x000d__x000a_firms_x000d__x000a_corruption_x000d__x000a_avoidance_x000d__x000a_enforcers_x000d__x000a_evasion_x000d__x000a_india&lt;/_keywords&gt;&lt;_label&gt;2016 : Khan, A. Q._x000d__x000a_Khwaja, A. I._x000d__x000a_Olken, B. A.&lt;/_label&gt;&lt;_language&gt;English&lt;/_language&gt;&lt;_pages&gt;219-271&lt;/_pages&gt;&lt;_short_title&gt;Tax Farming Redux: Experimental Evidence on Performance Pay for Tax Collectors&lt;/_short_title&gt;&lt;_url&gt;https://academic.oup.com/qje/article/131/1/219/2461220_x000d__x000a_http://academic.oup.com/qje/article-pdf/131/1/219/30636139/qjv042.pdf&lt;/_url&gt;&lt;_volume&gt;131&lt;/_volume&gt;&lt;_created&gt;64378045&lt;/_created&gt;&lt;_modified&gt;64378135&lt;/_modified&gt;&lt;_impact_factor&gt;  15.563&lt;/_impact_factor&gt;&lt;_journal&gt;The Quarterly Journal of Economics&lt;/_journal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/Citation&gt;_x000a_"/>
    <w:docVar w:name="NE.Ref{C1CCF3C2-40B7-4DCB-8D49-E608F92C6190}" w:val=" ADDIN NE.Ref.{C1CCF3C2-40B7-4DCB-8D49-E608F92C6190}&lt;Citation&gt;&lt;Group&gt;&lt;References&gt;&lt;Item&gt;&lt;ID&gt;556&lt;/ID&gt;&lt;UID&gt;{C5ACF4A6-0B2F-4430-92DB-C5B1AA0A4106}&lt;/UID&gt;&lt;Title&gt;Difference-in-differences with variation in treatment timing&lt;/Title&gt;&lt;Template&gt;Journal Article&lt;/Template&gt;&lt;Star&gt;0&lt;/Star&gt;&lt;Tag&gt;0&lt;/Tag&gt;&lt;Author&gt;Goodman-Bacon, Andrew&lt;/Author&gt;&lt;Year&gt;2021&lt;/Year&gt;&lt;Details&gt;&lt;_doi&gt;10.1016/j.jeconom.2021.03.014&lt;/_doi&gt;&lt;_image&gt;internal-pdf://2116566588/Goodman-Bacon-2021-Difference-in-differences w.pdf&lt;/_image&gt;&lt;_isbn&gt;03044076&lt;/_isbn&gt;&lt;_short_title&gt;Difference-in-differences with variation in treatment timing&lt;/_short_title&gt;&lt;_created&gt;64378045&lt;/_created&gt;&lt;_modified&gt;64378134&lt;/_modified&gt;&lt;_impact_factor&gt;   2.388&lt;/_impact_factor&gt;&lt;_url&gt;https://linkinghub.elsevier.com/retrieve/pii/S0304407621001445_x000d__x000a_https://api.elsevier.com/content/article/PII:S0304407621001445?httpAccept=text/xml&lt;/_url&gt;&lt;_journal&gt;Journal of Econometrics&lt;/_journal&gt;&lt;_volume&gt;225&lt;/_volume&gt;&lt;_issue&gt;2&lt;/_issue&gt;&lt;_pages&gt;254-277&lt;/_pages&gt;&lt;_tertiary_title&gt;Journal of Econometrics&lt;/_tertiary_title&gt;&lt;_accessed&gt;64378077&lt;/_accessed&gt;&lt;_db_updated&gt;CrossRef&lt;/_db_updated&gt;&lt;_collection_scope&gt;SCIE;SSCI;EI&lt;/_collection_scope&gt;&lt;_custom1&gt;1&lt;/_custom1&gt;&lt;/Details&gt;&lt;Extra&gt;&lt;DBUID&gt;{F96A950B-833F-4880-A151-76DA2D6A2879}&lt;/DBUID&gt;&lt;/Extra&gt;&lt;/Item&gt;&lt;/References&gt;&lt;/Group&gt;&lt;/Citation&gt;_x000a_"/>
    <w:docVar w:name="NE.Ref{C20003B3-E2AA-463D-BD1E-C147B10574F1}" w:val=" ADDIN NE.Ref.{C20003B3-E2AA-463D-BD1E-C147B10574F1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date_display&gt;2020/07/02&lt;/_date_display&gt;&lt;_date&gt;63377280&lt;/_date&gt;&lt;_doi&gt;10.1080/08965803.2020.1840899&lt;/_doi&gt;&lt;_isbn&gt;0896-5803&lt;/_isbn&gt;&lt;_issue&gt;3&lt;/_issue&gt;&lt;_pages&gt;315-340&lt;/_pages&gt;&lt;_short_title&gt;Tax Evasion in the Housing Market: Identification and Exploration&lt;/_short_title&gt;&lt;_url&gt;https://www.tandfonline.com/doi/full/10.1080/08965803.2020.1840899_x000d__x000a_https://www.tandfonline.com/doi/pdf/10.1080/08965803.2020.1840899&lt;/_url&gt;&lt;_volume&gt;42&lt;/_volume&gt;&lt;_created&gt;64378045&lt;/_created&gt;&lt;_modified&gt;64378133&lt;/_modified&gt;&lt;_impact_factor&gt;   1.125&lt;/_impact_factor&gt;&lt;_journal&gt;Journal of Real Estate Research&lt;/_journal&gt;&lt;_tertiary_title&gt;Journal of Real Estate Research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C381552F-9D55-4692-9326-EE3D859E9817}" w:val=" ADDIN NE.Ref.{C381552F-9D55-4692-9326-EE3D859E9817}&lt;Citation&gt;&lt;Group&gt;&lt;References&gt;&lt;Item&gt;&lt;ID&gt;541&lt;/ID&gt;&lt;UID&gt;{4C28B1FA-D166-483F-A657-A429792C87B3}&lt;/UID&gt;&lt;Title&gt;土地出让、资源错配与全要素生产率&lt;/Title&gt;&lt;Template&gt;Journal Article&lt;/Template&gt;&lt;Star&gt;0&lt;/Star&gt;&lt;Tag&gt;0&lt;/Tag&gt;&lt;Author&gt;张少辉; 余泳泽&lt;/Author&gt;&lt;Year&gt;2019&lt;/Year&gt;&lt;Details&gt;&lt;_author_adr&gt;上海财经大学公共经济与管理学院;南京财经大学国际经贸学院;&lt;/_author_adr&gt;&lt;_call_num&gt;31-1012/F&lt;/_call_num&gt;&lt;_image&gt;internal-pdf://2570796526/张少辉-2019-土地出让、资源错配与全要素生产率.pdf&lt;/_image&gt;&lt;_isbn&gt;1001-9952&lt;/_isbn&gt;&lt;_issue&gt;02&lt;/_issue&gt;&lt;_keywords&gt;土地出让;资源错配;全要素生产率&lt;/_keywords&gt;&lt;_pages&gt;73-85&lt;/_pages&gt;&lt;_short_title&gt;土地出让、资源错配与全要素生产率&lt;/_short_title&gt;&lt;_volume&gt;45&lt;/_volume&gt;&lt;_created&gt;64378045&lt;/_created&gt;&lt;_modified&gt;64378080&lt;/_modified&gt;&lt;_url&gt;https://kns.cnki.net/kcms/detail/detail.aspx?FileName=CJYJ201902007&amp;amp;DbName=CJFQ2019&lt;/_url&gt;&lt;_journal&gt;财经研究&lt;/_journal&gt;&lt;_cited_count&gt;73&lt;/_cited_count&gt;&lt;_date&gt;62629920&lt;/_date&gt;&lt;_author_aff&gt;上海财经大学公共经济与管理学院;南京财经大学国际经贸学院;&lt;/_author_aff&gt;&lt;_accessed&gt;64378080&lt;/_accessed&gt;&lt;_db_updated&gt;CNKI - Reference&lt;/_db_updated&gt;&lt;_collection_scope&gt;CSSCI-C;PKU&lt;/_collection_scope&gt;&lt;_translated_author&gt;Zhang, Shaohui;Yu, Yongze&lt;/_translated_author&gt;&lt;/Details&gt;&lt;Extra&gt;&lt;DBUID&gt;{F96A950B-833F-4880-A151-76DA2D6A2879}&lt;/DBUID&gt;&lt;/Extra&gt;&lt;/Item&gt;&lt;/References&gt;&lt;/Group&gt;&lt;/Citation&gt;_x000a_"/>
    <w:docVar w:name="NE.Ref{C4D71601-86D1-4F80-B36C-A50D5BFBBB2A}" w:val=" ADDIN NE.Ref.{C4D71601-86D1-4F80-B36C-A50D5BFBBB2A}&lt;Citation SecTmpl=&quot;1&quot;&gt;&lt;Group&gt;&lt;References&gt;&lt;Item&gt;&lt;ID&gt;544&lt;/ID&gt;&lt;UID&gt;{B241BB66-421D-4EEA-AF24-44DAC2F58F02}&lt;/UID&gt;&lt;Title&gt;“以地生财,以财养地”——中国特色城市建设投融资模式研究&lt;/Title&gt;&lt;Template&gt;Journal Article&lt;/Template&gt;&lt;Star&gt;0&lt;/Star&gt;&lt;Tag&gt;0&lt;/Tag&gt;&lt;Author&gt;郑思齐; 孙伟增; 吴璟; 武赟&lt;/Author&gt;&lt;Year&gt;2014&lt;/Year&gt;&lt;Details&gt;&lt;_accessed&gt;64378080&lt;/_accessed&gt;&lt;_author_aff&gt;清华大学建设管理系房地产研究所;贵州财经大学;贵州房地产研究院;&lt;/_author_aff&gt;&lt;_cited_count&gt;385&lt;/_cited_count&gt;&lt;_collection_scope&gt;CSSCI-C;PKU&lt;/_collection_scope&gt;&lt;_created&gt;64378045&lt;/_created&gt;&lt;_date&gt;60291360&lt;/_date&gt;&lt;_date_display&gt;2014-08-20&lt;/_date_display&gt;&lt;_db_updated&gt;CNKI - Reference&lt;/_db_updated&gt;&lt;_image&gt;internal-pdf://0180633101/2014-郑思齐-“以地生财,以财养地”——中国特色城市建设投融资模式研究.pdf&lt;/_image&gt;&lt;_issue&gt;08&lt;/_issue&gt;&lt;_journal&gt;经济研究&lt;/_journal&gt;&lt;_keywords&gt;地方政府;土地价格;基础设施投资;土地出让&lt;/_keywords&gt;&lt;_language&gt;Chinese&lt;/_language&gt;&lt;_modified&gt;64378080&lt;/_modified&gt;&lt;_pages&gt;14-27&lt;/_pages&gt;&lt;_short_title&gt;“以地生财,以财养地”——中国特色城市建设投融资模式研究&lt;/_short_title&gt;&lt;_translated_author&gt;Siqi, Zheng&lt;/_translated_author&gt;&lt;_url&gt;https://kns.cnki.net/kcms/detail/detail.aspx?FileName=JJYJ201408002&amp;amp;DbName=CJFQ2014&lt;/_url&gt;&lt;_volume&gt;49&lt;/_volume&gt;&lt;/Details&gt;&lt;Extra&gt;&lt;DBUID&gt;{F96A950B-833F-4880-A151-76DA2D6A2879}&lt;/DBUID&gt;&lt;/Extra&gt;&lt;/Item&gt;&lt;/References&gt;&lt;/Group&gt;&lt;/Citation&gt;_x000a_"/>
    <w:docVar w:name="NE.Ref{C6D5254E-1D3A-49A1-9C37-CF21D932C2D9}" w:val=" ADDIN NE.Ref.{C6D5254E-1D3A-49A1-9C37-CF21D932C2D9}&lt;Citation&gt;&lt;Group&gt;&lt;References&gt;&lt;Item&gt;&lt;ID&gt;564&lt;/ID&gt;&lt;UID&gt;{9CC28938-5A5E-4917-9C0F-2F6556CE8049}&lt;/UID&gt;&lt;Title&gt;House prices at different stages of the buying/selling process&lt;/Title&gt;&lt;Template&gt;Journal Article&lt;/Template&gt;&lt;Star&gt;0&lt;/Star&gt;&lt;Tag&gt;0&lt;/Tag&gt;&lt;Author&gt;Shimizu, Chihiro; Nishimura, Kiyohiko G; Watanabe, Tsutomu&lt;/Author&gt;&lt;Year&gt;2016&lt;/Year&gt;&lt;Details&gt;&lt;_accession_num&gt;WOS:000380081700004&lt;/_accession_num&gt;&lt;_alternate_title&gt;Reg Sci Urban Econ&lt;/_alternate_title&gt;&lt;_author_adr&gt;Natl Univ Singapore, Inst Real Estate Studies, 21 Heng Mui Keng Terrace 04-02, Singapore 119613, Singapore_x000d__x000a_Univ Tokyo, Fac Econ, Tokyo, Japan&lt;/_author_adr&gt;&lt;_date_display&gt;Jul&lt;/_date_display&gt;&lt;_date&gt;1990-07-01&lt;/_date&gt;&lt;_doi&gt;10.1016/j.regsciurbeco.2016.04.001&lt;/_doi&gt;&lt;_isbn&gt;01660462&lt;/_isbn&gt;&lt;_keywords&gt;house price index_x000d__x000a_quantile regressions_x000d__x000a_hedonic regressions_x000d__x000a_quality adjustment_x000d__x000a_goodness-of-fit tests_x000d__x000a_repeat-sales_x000d__x000a_selling price_x000d__x000a_loss aversion_x000d__x000a_list price_x000d__x000a_market_x000d__x000a_time_x000d__x000a_indexes_x000d__x000a_behavior_x000d__x000a_equity_x000d__x000a_model&lt;/_keywords&gt;&lt;_language&gt;English&lt;/_language&gt;&lt;_pages&gt;37-53&lt;/_pages&gt;&lt;_short_title&gt;House prices at different stages of the buying/selling process&lt;/_short_title&gt;&lt;_url&gt;https://linkinghub.elsevier.com/retrieve/pii/S0166046216300151_x000d__x000a_https://api.elsevier.com/content/article/PII:S0166046216300151?httpAccept=text/xml&lt;/_url&gt;&lt;_volume&gt;59&lt;/_volume&gt;&lt;_created&gt;64378045&lt;/_created&gt;&lt;_modified&gt;64378135&lt;/_modified&gt;&lt;_impact_factor&gt;   2.613&lt;/_impact_factor&gt;&lt;_journal&gt;Regional Science and Urban Economics&lt;/_journal&gt;&lt;_tertiary_title&gt;Regional Science and Urban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Group&gt;&lt;References&gt;&lt;Item&gt;&lt;ID&gt;569&lt;/ID&gt;&lt;UID&gt;{56336864-6D4A-4E44-9968-47D5B32AB6FE}&lt;/UID&gt;&lt;Title&gt;House price index based on online listing information: The case of China&lt;/Title&gt;&lt;Template&gt;Journal Article&lt;/Template&gt;&lt;Star&gt;0&lt;/Star&gt;&lt;Tag&gt;0&lt;/Tag&gt;&lt;Author&gt;Wang, Xiaodan; Li, Keyang; Wu, Jing&lt;/Author&gt;&lt;Year&gt;2020&lt;/Year&gt;&lt;Details&gt;&lt;_doi&gt;10.1016/j.jhe.2020.101715&lt;/_doi&gt;&lt;_image&gt;internal-pdf://1843609195/Wang-2020-House price index based on online li.pdf&lt;/_image&gt;&lt;_isbn&gt;10511377&lt;/_isbn&gt;&lt;_pages&gt;101715&lt;/_pages&gt;&lt;_short_title&gt;House price index based on online listing information: The case of China&lt;/_short_title&gt;&lt;_volume&gt;50&lt;/_volume&gt;&lt;_created&gt;64378045&lt;/_created&gt;&lt;_modified&gt;64378135&lt;/_modified&gt;&lt;_impact_factor&gt;   1.705&lt;/_impact_factor&gt;&lt;_url&gt;https://linkinghub.elsevier.com/retrieve/pii/S1051137720300516_x000d__x000a_https://api.elsevier.com/content/article/PII:S1051137720300516?httpAccept=text/xml&lt;/_url&gt;&lt;_journal&gt;Journal of Housing Economics&lt;/_journal&gt;&lt;_tertiary_title&gt;Journal of Housing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C7C50CBA-FF7B-446A-8A3C-55CCD94FCA86}" w:val=" ADDIN NE.Ref.{C7C50CBA-FF7B-446A-8A3C-55CCD94FCA86}&lt;Citation&gt;&lt;Group&gt;&lt;References&gt;&lt;Item&gt;&lt;ID&gt;517&lt;/ID&gt;&lt;UID&gt;{EC64C64B-AB40-4FB1-B4AD-D478C4BD435E}&lt;/UID&gt;&lt;Title&gt;财政压力、税收征管与地区不平等&lt;/Title&gt;&lt;Template&gt;Journal Article&lt;/Template&gt;&lt;Star&gt;0&lt;/Star&gt;&lt;Tag&gt;0&lt;/Tag&gt;&lt;Author&gt;陈晓光&lt;/Author&gt;&lt;Year&gt;2016&lt;/Year&gt;&lt;Details&gt;&lt;_accessed&gt;64378078&lt;/_accessed&gt;&lt;_author_adr&gt;中国人民大学中国财政金融政策研究中心;&lt;/_author_adr&gt;&lt;_author_aff&gt;中国人民大学中国财政金融政策研究中心;&lt;/_author_aff&gt;&lt;_call_num&gt;11-1211/C&lt;/_call_num&gt;&lt;_cited_count&gt;195&lt;/_cited_count&gt;&lt;_collection_scope&gt;CSSCI-C;PKU&lt;/_collection_scope&gt;&lt;_created&gt;64378045&lt;/_created&gt;&lt;_date&gt;61153920&lt;/_date&gt;&lt;_db_updated&gt;CNKI - Reference&lt;/_db_updated&gt;&lt;_image&gt;internal-pdf://3169991908/陈晓光-2016-财政压力、税收征管与地区不平等.pdf&lt;/_image&gt;&lt;_isbn&gt;1002-4921&lt;/_isbn&gt;&lt;_issue&gt;04&lt;/_issue&gt;&lt;_journal&gt;中国社会科学&lt;/_journal&gt;&lt;_keywords&gt;以支定收;财政压力;税收征管;税收偷逃;区域差异&lt;/_keywords&gt;&lt;_modified&gt;64378078&lt;/_modified&gt;&lt;_pages&gt;53-70+206&lt;/_pages&gt;&lt;_short_title&gt;财政压力、税收征管与地区不平等&lt;/_short_title&gt;&lt;_url&gt;https://kns.cnki.net/kcms/detail/detail.aspx?FileName=ZSHK201604004&amp;amp;DbName=CJFQ2016&lt;/_url&gt;&lt;_translated_author&gt;Chen, Xiaoguang&lt;/_translated_author&gt;&lt;/Details&gt;&lt;Extra&gt;&lt;DBUID&gt;{F96A950B-833F-4880-A151-76DA2D6A2879}&lt;/DBUID&gt;&lt;/Extra&gt;&lt;/Item&gt;&lt;/References&gt;&lt;/Group&gt;&lt;Group&gt;&lt;References&gt;&lt;Item&gt;&lt;ID&gt;523&lt;/ID&gt;&lt;UID&gt;{80A82F26-B1BE-449D-8665-70283F1DA269}&lt;/UID&gt;&lt;Title&gt;财政层级改革与税收征管激励重构——以财政“省直管县”改革为自然实验的研究&lt;/Title&gt;&lt;Template&gt;Journal Article&lt;/Template&gt;&lt;Star&gt;0&lt;/Star&gt;&lt;Tag&gt;0&lt;/Tag&gt;&lt;Author&gt;李广众; 贾凡胜&lt;/Author&gt;&lt;Year&gt;2020&lt;/Year&gt;&lt;Details&gt;&lt;_accessed&gt;64378079&lt;/_accessed&gt;&lt;_author_adr&gt;中山大学管理学院;中山大学高级金融研究院;中国海洋大学管理学院;中国企业营运资金管理研究中心;&lt;/_author_adr&gt;&lt;_author_aff&gt;中山大学管理学院;中山大学高级金融研究院;中国海洋大学管理学院;中国企业营运资金管理研究中心;&lt;/_author_aff&gt;&lt;_call_num&gt;11-1235/F&lt;/_call_num&gt;&lt;_cited_count&gt;14&lt;/_cited_count&gt;&lt;_collection_scope&gt;CSSCI-C;PKU&lt;/_collection_scope&gt;&lt;_created&gt;64378045&lt;/_created&gt;&lt;_date&gt;63426240&lt;/_date&gt;&lt;_db_updated&gt;CNKI - Reference&lt;/_db_updated&gt;&lt;_image&gt;internal-pdf://1847475553/李广众-2020-财政层级改革与税收征管激励重构——以财政“省直管县”改革为自然实验的研究.pdf&lt;/_image&gt;&lt;_isbn&gt;1002-5502&lt;/_isbn&gt;&lt;_issue&gt;08&lt;/_issue&gt;&lt;_journal&gt;管理世界&lt;/_journal&gt;&lt;_keywords&gt;财政“省直管县”;财政收入缩水;税收征管;企业避税&lt;/_keywords&gt;&lt;_modified&gt;64378079&lt;/_modified&gt;&lt;_pages&gt;32-50&lt;/_pages&gt;&lt;_short_title&gt;财政层级改革与税收征管激励重构——以财政“省直管县”改革为自然实验的研究&lt;/_short_title&gt;&lt;_url&gt;https://kns.cnki.net/kcms/detail/detail.aspx?FileName=GLSJ202008007&amp;amp;DbName=DKFX2020&lt;/_url&gt;&lt;_volume&gt;36&lt;/_volume&gt;&lt;_translated_author&gt;Li, Guangzhong;Jia, Fansheng&lt;/_translated_author&gt;&lt;/Details&gt;&lt;Extra&gt;&lt;DBUID&gt;{F96A950B-833F-4880-A151-76DA2D6A2879}&lt;/DBUID&gt;&lt;/Extra&gt;&lt;/Item&gt;&lt;/References&gt;&lt;/Group&gt;&lt;Group&gt;&lt;References&gt;&lt;Item&gt;&lt;ID&gt;538&lt;/ID&gt;&lt;UID&gt;{D631FA14-43AF-4084-A063-02026DB4C779}&lt;/UID&gt;&lt;Title&gt;税收征管、财政压力与企业融资约束&lt;/Title&gt;&lt;Template&gt;Journal Article&lt;/Template&gt;&lt;Star&gt;0&lt;/Star&gt;&lt;Tag&gt;0&lt;/Tag&gt;&lt;Author&gt;于文超; 殷华; 梁平汉&lt;/Author&gt;&lt;Year&gt;2018&lt;/Year&gt;&lt;Details&gt;&lt;_accessed&gt;64378080&lt;/_accessed&gt;&lt;_author_adr&gt;西南政法大学经济学院;上海财经大学上海发展研究院;中山大学中国公共管理研究中心;中山大学政治与公共事务管理学院;&lt;/_author_adr&gt;&lt;_author_aff&gt;西南政法大学经济学院;上海财经大学上海发展研究院;中山大学中国公共管理研究中心;中山大学政治与公共事务管理学院;&lt;/_author_aff&gt;&lt;_call_num&gt;11-3536/F&lt;/_call_num&gt;&lt;_cited_count&gt;136&lt;/_cited_count&gt;&lt;_collection_scope&gt;CSSCI-C;PKU&lt;/_collection_scope&gt;&lt;_created&gt;64378045&lt;/_created&gt;&lt;_date&gt;62082720&lt;/_date&gt;&lt;_db_updated&gt;CNKI - Reference&lt;/_db_updated&gt;&lt;_image&gt;internal-pdf://2345090526/于文超-2018-税收征管、财政压力与企业融资约束.pdf&lt;/_image&gt;&lt;_isbn&gt;1006-480X&lt;/_isbn&gt;&lt;_issue&gt;01&lt;/_issue&gt;&lt;_journal&gt;中国工业经济&lt;/_journal&gt;&lt;_keywords&gt;税收征管;财政压力;融资约束&lt;/_keywords&gt;&lt;_modified&gt;64378080&lt;/_modified&gt;&lt;_pages&gt;100-118&lt;/_pages&gt;&lt;_short_title&gt;税收征管、财政压力与企业融资约束&lt;/_short_title&gt;&lt;_url&gt;https://kns.cnki.net/kcms/detail/detail.aspx?FileName=GGYY201801007&amp;amp;DbName=CJFQ2018&lt;/_url&gt;&lt;_translated_author&gt;Yu, Wenchao;Yin, Hua;Liang, Pinghan&lt;/_translated_author&gt;&lt;/Details&gt;&lt;Extra&gt;&lt;DBUID&gt;{F96A950B-833F-4880-A151-76DA2D6A2879}&lt;/DBUID&gt;&lt;/Extra&gt;&lt;/Item&gt;&lt;/References&gt;&lt;/Group&gt;&lt;/Citation&gt;_x000a_"/>
    <w:docVar w:name="NE.Ref{C861389F-BDEA-4DFA-ADA6-F1101D822746}" w:val=" ADDIN NE.Ref.{C861389F-BDEA-4DFA-ADA6-F1101D822746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date_display&gt;2020/07/02&lt;/_date_display&gt;&lt;_date&gt;63377280&lt;/_date&gt;&lt;_doi&gt;10.1080/08965803.2020.1840899&lt;/_doi&gt;&lt;_isbn&gt;0896-5803&lt;/_isbn&gt;&lt;_issue&gt;3&lt;/_issue&gt;&lt;_pages&gt;315-340&lt;/_pages&gt;&lt;_short_title&gt;Tax Evasion in the Housing Market: Identification and Exploration&lt;/_short_title&gt;&lt;_url&gt;https://www.tandfonline.com/doi/full/10.1080/08965803.2020.1840899_x000d__x000a_https://www.tandfonline.com/doi/pdf/10.1080/08965803.2020.1840899&lt;/_url&gt;&lt;_volume&gt;42&lt;/_volume&gt;&lt;_created&gt;64378045&lt;/_created&gt;&lt;_modified&gt;64378133&lt;/_modified&gt;&lt;_impact_factor&gt;   1.125&lt;/_impact_factor&gt;&lt;_journal&gt;Journal of Real Estate Research&lt;/_journal&gt;&lt;_tertiary_title&gt;Journal of Real Estate Research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CBEFDFC8-CD7E-4810-AFB0-AF7D8060A0AE}" w:val=" ADDIN NE.Ref.{CBEFDFC8-CD7E-4810-AFB0-AF7D8060A0AE}&lt;Citation&gt;&lt;Group&gt;&lt;References&gt;&lt;Item&gt;&lt;ID&gt;559&lt;/ID&gt;&lt;UID&gt;{363D6D92-0C03-49E0-B1DF-4C08E87452A3}&lt;/UID&gt;&lt;Title&gt;Political Turnover and Economic Performance: the Incentive Role of Personnel Control in China&lt;/Title&gt;&lt;Template&gt;Journal Article&lt;/Template&gt;&lt;Star&gt;0&lt;/Star&gt;&lt;Tag&gt;0&lt;/Tag&gt;&lt;Author&gt;Li, Hongbin; Zhou, Li-An&lt;/Author&gt;&lt;Year&gt;2005&lt;/Year&gt;&lt;Details&gt;&lt;_accessed&gt;64378084&lt;/_accessed&gt;&lt;_collection_scope&gt;SSCI&lt;/_collection_scope&gt;&lt;_created&gt;64378045&lt;/_created&gt;&lt;_custom1&gt;1&lt;/_custom1&gt;&lt;_date&gt;55225440&lt;/_date&gt;&lt;_date_display&gt;2005&lt;/_date_display&gt;&lt;_db_updated&gt;PKU Search&lt;/_db_updated&gt;&lt;_doi&gt;10.1016/j.jpubeco.2004.06.009&lt;/_doi&gt;&lt;_impact_factor&gt;   8.262&lt;/_impact_factor&gt;&lt;_isbn&gt;0047-2727&lt;/_isbn&gt;&lt;_issue&gt;9&lt;/_issue&gt;&lt;_journal&gt;Journal of Public Economics&lt;/_journal&gt;&lt;_keywords&gt;Asia; China; Economic performance; Economic policy; Employee performance; Employee turnover; Evaluation; Intergovernmental Relations, Federalism, Secession (H77); Personnel control; Political; Political Processes: Rent-seeking, Lobbying, Elections, Legislatures, and Voting Behavior (D72); Political turnover; Politicians; Public Sector Labor Markets (J45); Services; Socialist Institutions and Their Transitions: Public Economics (P35)&lt;/_keywords&gt;&lt;_modified&gt;64506820&lt;/_modified&gt;&lt;_number&gt;1&lt;/_number&gt;&lt;_ori_publication&gt;Elsevier B.V&lt;/_ori_publication&gt;&lt;_pages&gt;1743-1762&lt;/_pages&gt;&lt;_short_title&gt;Political turnover and economic performance: the incentive role of personnel control in China&lt;/_short_title&gt;&lt;_url&gt;http://pku.summon.serialssolutions.com/2.0.0/link/0/eLvHCXMwnV1Lb9QwEB615QAcaClULI_FN05bObGd2Ny2sKulohIHkBASshzHFi1qNtpHpf57xo6zK62oKjg4USLbGmfseTjfjAFYfkpHOzLBU8dzSxnjrpYVOiVZETJdceuMcSULsco_LuTnL_l0Is73gPahMbt_9CMy6wopRd8sOncx-WYM4GNChaMbph_PNpIYrZtOEodsBKiotxE8f-_lLt20K6zRkF241tkurVTURNPDfyf6CJ4kq5OMu2nyFPZccwwP-6Dk5TE8vtikb8Wno4SKwyZp7T-Dn9t3qKWagPwkpqmJS52QdhuC8J5gZ-SyCchPlKYkQBjJ3IcqywisIQkhj3VIPMH7OXybTr5-mI3S2QwjdPjkamSsd7Iua08tswb1oGVlpagXRqlKGlplSuSK1tYXXmY-q2SpaleIupTGeJmzEzho5o17AYTbknorq4oXOa-NwdZFbnhNuUf-cTmA054ruu1ScOgem3al03cNx2lyHTF6agCy551OdkRnH2hky31N3wVe67C6VwtjTQpSQEpDniw9zlgZpB7l99dUQualUMUA3vYTR-PaDT9kTOPm66VGUxqtdSEGMIvzaTM851yi7UYzIxVebrGEHUC8XWJRYRzMtFiCT6kzVGr61-r65f-P_RU8inlp4_7SazhYLdbuDey3v9dD2JdnsyE8GH-afD8fxkX2B7OMJwc&lt;/_url&gt;&lt;_volume&gt;89&lt;/_volume&gt;&lt;/Details&gt;&lt;Extra&gt;&lt;DBUID&gt;{F96A950B-833F-4880-A151-76DA2D6A2879}&lt;/DBUID&gt;&lt;/Extra&gt;&lt;/Item&gt;&lt;/References&gt;&lt;/Group&gt;&lt;/Citation&gt;_x000a_"/>
    <w:docVar w:name="NE.Ref{CC29AEE4-C2AD-4AAD-9C09-CC87B29ABB62}" w:val=" ADDIN NE.Ref.{CC29AEE4-C2AD-4AAD-9C09-CC87B29ABB62}&lt;Citation SecTmpl=&quot;1&quot;&gt;&lt;Group&gt;&lt;References&gt;&lt;Item&gt;&lt;ID&gt;545&lt;/ID&gt;&lt;UID&gt;{07C5487C-97AC-4AAE-B348-60EBF091DB8C}&lt;/UID&gt;&lt;Title&gt;国际运输通道与中国进出口增长——来自中欧班列的证据&lt;/Title&gt;&lt;Template&gt;Journal Article&lt;/Template&gt;&lt;Star&gt;0&lt;/Star&gt;&lt;Tag&gt;0&lt;/Tag&gt;&lt;Author&gt;周学仁; 张越&lt;/Author&gt;&lt;Year&gt;2021&lt;/Year&gt;&lt;Details&gt;&lt;_accessed&gt;64378080&lt;/_accessed&gt;&lt;_author_adr&gt;东北财经大学经济与社会发展研究院;东北财经大学国际经济贸易学院;&lt;/_author_adr&gt;&lt;_author_aff&gt;东北财经大学经济与社会发展研究院;东北财经大学国际经济贸易学院;&lt;/_author_aff&gt;&lt;_call_num&gt;11-1235/F&lt;/_call_num&gt;&lt;_cited_count&gt;15&lt;/_cited_count&gt;&lt;_collection_scope&gt;CSSCI-C;PKU&lt;/_collection_scope&gt;&lt;_created&gt;64378045&lt;/_created&gt;&lt;_date&gt;63776160&lt;/_date&gt;&lt;_db_updated&gt;CNKI - Reference&lt;/_db_updated&gt;&lt;_isbn&gt;1002-5502&lt;/_isbn&gt;&lt;_issue&gt;04&lt;/_issue&gt;&lt;_journal&gt;管理世界&lt;/_journal&gt;&lt;_keywords&gt;中欧班列;双重差分;补贴;进出口&lt;/_keywords&gt;&lt;_modified&gt;64378080&lt;/_modified&gt;&lt;_pages&gt;52-63+102+64-67&lt;/_pages&gt;&lt;_short_title&gt;国际运输通道与中国进出口增长——来自中欧班列的证据&lt;/_short_title&gt;&lt;_url&gt;https://kns.cnki.net/kcms/detail/detail.aspx?FileName=GLSJ202104008&amp;amp;DbName=DKFX2021&lt;/_url&gt;&lt;_volume&gt;37&lt;/_volume&gt;&lt;_translated_author&gt;Zhou, Xueren;Zhang, Yue&lt;/_translated_author&gt;&lt;/Details&gt;&lt;Extra&gt;&lt;DBUID&gt;{F96A950B-833F-4880-A151-76DA2D6A2879}&lt;/DBUID&gt;&lt;/Extra&gt;&lt;/Item&gt;&lt;/References&gt;&lt;/Group&gt;&lt;/Citation&gt;_x000a_"/>
    <w:docVar w:name="NE.Ref{CE4E849A-BD21-472E-8D65-C718A82D5558}" w:val=" ADDIN NE.Ref.{CE4E849A-BD21-472E-8D65-C718A82D5558}&lt;Citation SecTmpl=&quot;1&quot;&gt;&lt;Group&gt;&lt;References&gt;&lt;Item&gt;&lt;ID&gt;569&lt;/ID&gt;&lt;UID&gt;{56336864-6D4A-4E44-9968-47D5B32AB6FE}&lt;/UID&gt;&lt;Title&gt;House Price Index based on Online Listing Information: The Case of China&lt;/Title&gt;&lt;Template&gt;Journal Article&lt;/Template&gt;&lt;Star&gt;0&lt;/Star&gt;&lt;Tag&gt;0&lt;/Tag&gt;&lt;Author&gt;Wang, Xiaodan; Li, Keyang; Wu, Jing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jhe.2020.101715&lt;/_doi&gt;&lt;_image&gt;internal-pdf://1843609195/Wang-2020-House price index based on online li.pdf&lt;/_image&gt;&lt;_impact_factor&gt;   2.268&lt;/_impact_factor&gt;&lt;_isbn&gt;10511377&lt;/_isbn&gt;&lt;_journal&gt;Journal of Housing Economics&lt;/_journal&gt;&lt;_modified&gt;64506822&lt;/_modified&gt;&lt;_pages&gt;101715&lt;/_pages&gt;&lt;_short_title&gt;House price index based on online listing information: The case of China&lt;/_short_title&gt;&lt;_tertiary_title&gt;Journal of Housing Economics&lt;/_tertiary_title&gt;&lt;_url&gt;https://linkinghub.elsevier.com/retrieve/pii/S1051137720300516_x000d__x000a_https://api.elsevier.com/content/article/PII:S1051137720300516?httpAccept=text/xml&lt;/_url&gt;&lt;_volume&gt;50&lt;/_volume&gt;&lt;/Details&gt;&lt;Extra&gt;&lt;DBUID&gt;{F96A950B-833F-4880-A151-76DA2D6A2879}&lt;/DBUID&gt;&lt;/Extra&gt;&lt;/Item&gt;&lt;/References&gt;&lt;/Group&gt;&lt;/Citation&gt;_x000a_"/>
    <w:docVar w:name="NE.Ref{D066A104-6944-4DB5-9397-78236F082D83}" w:val=" ADDIN NE.Ref.{D066A104-6944-4DB5-9397-78236F082D83}&lt;Citation&gt;&lt;Group&gt;&lt;References&gt;&lt;Item&gt;&lt;ID&gt;571&lt;/ID&gt;&lt;UID&gt;{B316590F-E897-4367-A2C4-83351E81B081}&lt;/UID&gt;&lt;Title&gt;The Fundamental Institutions of China&amp;apos;s Reforms and Development&lt;/Title&gt;&lt;Template&gt;Journal Article&lt;/Template&gt;&lt;Star&gt;0&lt;/Star&gt;&lt;Tag&gt;0&lt;/Tag&gt;&lt;Author&gt;Xu, Chenggang&lt;/Author&gt;&lt;Year&gt;2011&lt;/Year&gt;&lt;Details&gt;&lt;_accessed&gt;64378084&lt;/_accessed&gt;&lt;_collection_scope&gt;SSCI&lt;/_collection_scope&gt;&lt;_created&gt;64378045&lt;/_created&gt;&lt;_custom1&gt;1&lt;/_custom1&gt;&lt;_date&gt;58380480&lt;/_date&gt;&lt;_date_display&gt;2011&lt;/_date_display&gt;&lt;_db_updated&gt;PKU Search&lt;/_db_updated&gt;&lt;_doi&gt;10.1257/jel.49.4.1076&lt;/_doi&gt;&lt;_impact_factor&gt;  12.905&lt;/_impact_factor&gt;&lt;_isbn&gt;0022-0515&lt;/_isbn&gt;&lt;_issue&gt;4&lt;/_issue&gt;&lt;_journal&gt;Journal of Economic Literature&lt;/_journal&gt;&lt;_keywords&gt;Asia; Authoritarian regimes; Central government; Central-local government relations; China; Decentralization; Development; Economic competition; Economic development; Economic Development: Urban, Rural, Regional, and Transportation Analysis, Housing, Infrastructure (O18); Economic growth; Economic policy; Economic reform; Formal and Informal Sectors, Shadow Economy, Institutional Arrangements (O17); GDP; Global economy; Government; Government officials; Government reform; Government structure; Gross Domestic Product; Growth; Institution; Institutions and Growth (O43); Local government; Market economies; Municipal governments; Organization theory; Political reform; Private property; Property rights; Public policy; Regional; Socialist Systems and Transitional Economies: Planning, Coordination, and Reform (P21); Socialist Systems and Transitional Economies: Political Economy, Property Rights (P26); Socialist Systems and Transitional Economies: Urban, Rural, and Regional Economics (P25); Studies; Tax reform; Transition economies&lt;/_keywords&gt;&lt;_modified&gt;64506822&lt;/_modified&gt;&lt;_number&gt;1&lt;/_number&gt;&lt;_ori_publication&gt;American Economic Association&lt;/_ori_publication&gt;&lt;_pages&gt;1076-1151&lt;/_pages&gt;&lt;_place_published&gt;Nashville&lt;/_place_published&gt;&lt;_short_title&gt;The Fundamental Institutions of China&amp;apos;s Reforms and Development&lt;/_short_title&gt;&lt;_url&gt;http://pku.summon.serialssolutions.com/2.0.0/link/0/eLvHCXMwnV07T8MwED4RFlh4FCpCAXmCKZDGSRxPCFAjhFqBEAgxRY4fA1Rpoa34-5ydhvIQDAzxEJ-U6Hy-h313HwCNjsPgm05ghqFtMkKEkpdlqqjWTNpAiIlISuN6Vw-y_k2U95KrJcia0hibZenSBN2lPvpL5VCf2NzlbprGp-OXwMJH2WvWOZaGBx6GEHWf3EV5ZBTFTdNwC2nyxQTVWYg_NLEzL_n6__9kA9bmLiU5q2VgE5Z01YKVpuJ40oLVBaBuC7y-eNuCUxQPktsqkLq5P2mSBqwUkpEhDlf7aEJutfVqJ0RUinxKMNqG-7x3d3EZzLEUAlSFdBoYiyjGcL1ifDiXVFGqjCxTxk3c1WViMPCRkUgwImYZV8Yej2ZhIkRmlOga2oblalTpHSDoM1o_QygpdKwMEuO0oExILVNmlA-HDXuLcd0yo7ChBiqH4kkPi5gXMb5gqQ9tx9EPqoadPnSa1SjmW2pScLSx6A9moQ_kYxb3gr3gEJUezSwJRe8vTfgfJBjPWrARvvvbxzuw6s6NXcrKHixPX2d6H7zx8-wAPPbwiGN2folj7_z-wAkajoPo-h0LDN3F&lt;/_url&gt;&lt;_volume&gt;49&lt;/_volume&gt;&lt;/Details&gt;&lt;Extra&gt;&lt;DBUID&gt;{F96A950B-833F-4880-A151-76DA2D6A2879}&lt;/DBUID&gt;&lt;/Extra&gt;&lt;/Item&gt;&lt;/References&gt;&lt;/Group&gt;&lt;/Citation&gt;_x000a_"/>
    <w:docVar w:name="NE.Ref{D09AE984-B940-4148-9965-8211BB661C4A}" w:val=" ADDIN NE.Ref.{D09AE984-B940-4148-9965-8211BB661C4A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39&lt;/ID&gt;&lt;UID&gt;{121B9C78-6A64-4A13-956C-94053954BBE1}&lt;/UID&gt;&lt;Title&gt;交易环节税率差别对房价的影响——来自上海二手房数据的实证研究证据&lt;/Title&gt;&lt;Template&gt;Journal Article&lt;/Template&gt;&lt;Star&gt;0&lt;/Star&gt;&lt;Tag&gt;0&lt;/Tag&gt;&lt;Author&gt;张牧扬; 陈杰; 石薇&lt;/Author&gt;&lt;Year&gt;2016&lt;/Year&gt;&lt;Details&gt;&lt;_author_adr&gt;上海财经大学中国公共财政研究院;上海财经大学高等研究院;上海财经大学不动产研究所;上海财经大学公共政策与治理研究院;上海金融学院浦东研究院;&lt;/_author_adr&gt;&lt;_call_num&gt;11-1077/F&lt;/_call_num&gt;&lt;_isbn&gt;1003-2878&lt;/_isbn&gt;&lt;_issue&gt;02&lt;/_issue&gt;&lt;_keywords&gt;差别化交易税;税收归宿;普通住房;房价&lt;/_keywords&gt;&lt;_label&gt;2016 : 张牧扬_x000d__x000a_陈杰_x000d__x000a_石薇&lt;/_label&gt;&lt;_pages&gt;79-93+64&lt;/_pages&gt;&lt;_short_title&gt;交易环节税率差别对房价的影响——来自上海二手房数据的实证研究证据&lt;/_short_title&gt;&lt;_created&gt;64378045&lt;/_created&gt;&lt;_modified&gt;64378080&lt;/_modified&gt;&lt;_url&gt;https://kns.cnki.net/kcms/detail/detail.aspx?FileName=CZYJ201602010&amp;amp;DbName=CJFQ2016&lt;/_url&gt;&lt;_journal&gt;财政研究&lt;/_journal&gt;&lt;_cited_count&gt;13&lt;/_cited_count&gt;&lt;_date&gt;61060320&lt;/_date&gt;&lt;_author_aff&gt;上海财经大学中国公共财政研究院;上海财经大学高等研究院;上海财经大学不动产研究所;上海财经大学公共政策与治理研究院;上海金融学院浦东研究院;&lt;/_author_aff&gt;&lt;_accessed&gt;64378080&lt;/_accessed&gt;&lt;_db_updated&gt;CNKI - Reference&lt;/_db_updated&gt;&lt;_collection_scope&gt;CSSCI-C;PKU&lt;/_collection_scope&gt;&lt;_translated_author&gt;Zhang, Muyang;Chen, Jie;Shi, Wei&lt;/_translated_author&gt;&lt;/Details&gt;&lt;Extra&gt;&lt;DBUID&gt;{F96A950B-833F-4880-A151-76DA2D6A2879}&lt;/DBUID&gt;&lt;/Extra&gt;&lt;/Item&gt;&lt;/References&gt;&lt;/Group&gt;&lt;/Citation&gt;_x000a_"/>
    <w:docVar w:name="NE.Ref{D1770E5A-C83C-440E-8AAD-37A6F4318E24}" w:val=" ADDIN NE.Ref.{D1770E5A-C83C-440E-8AAD-37A6F4318E24}&lt;Citation&gt;&lt;Group&gt;&lt;References&gt;&lt;Item&gt;&lt;ID&gt;551&lt;/ID&gt;&lt;UID&gt;{0BF43F41-D357-45B3-AE1B-3229E6AE8237}&lt;/UID&gt;&lt;Title&gt;Taxes on the Internet: Deterrence Effects of Public Disclosure&lt;/Title&gt;&lt;Template&gt;Journal Article&lt;/Template&gt;&lt;Star&gt;0&lt;/Star&gt;&lt;Tag&gt;0&lt;/Tag&gt;&lt;Author&gt;Bø, Erlend E; Slemrod, Joel; Thoresen, Thor O&lt;/Author&gt;&lt;Year&gt;2015&lt;/Year&gt;&lt;Details&gt;&lt;_accessed&gt;64378077&lt;/_accessed&gt;&lt;_created&gt;64378045&lt;/_created&gt;&lt;_custom1&gt;1&lt;/_custom1&gt;&lt;_date&gt;60528960&lt;/_date&gt;&lt;_db_updated&gt;CrossRef&lt;/_db_updated&gt;&lt;_doi&gt;10.1257/pol.20130330&lt;/_doi&gt;&lt;_image&gt;internal-pdf://0650001964/2015-Bø-Taxes on the Internet_ Deterrence Effe.pdf&lt;/_image&gt;&lt;_impact_factor&gt;   6.067&lt;/_impact_factor&gt;&lt;_isbn&gt;1945-7731&lt;/_isbn&gt;&lt;_issue&gt;1&lt;/_issue&gt;&lt;_journal&gt;American Economic Journal: Economic Policy&lt;/_journal&gt;&lt;_modified&gt;64506820&lt;/_modified&gt;&lt;_pages&gt;36-62&lt;/_pages&gt;&lt;_short_title&gt;Taxes on the Internet: Deterrence Effects of Public Disclosure&lt;/_short_title&gt;&lt;_tertiary_title&gt;American Economic Journal: Economic Policy&lt;/_tertiary_title&gt;&lt;_url&gt;https://pubs.aeaweb.org/doi/10.1257/pol.20130330_x000d__x000a_https://pubs.aeaweb.org/doi/pdf/10.1257/pol.20130330&lt;/_url&gt;&lt;_volume&gt;7&lt;/_volume&gt;&lt;/Details&gt;&lt;Extra&gt;&lt;DBUID&gt;{F96A950B-833F-4880-A151-76DA2D6A2879}&lt;/DBUID&gt;&lt;/Extra&gt;&lt;/Item&gt;&lt;/References&gt;&lt;/Group&gt;&lt;/Citation&gt;_x000a_"/>
    <w:docVar w:name="NE.Ref{D1D0F2E4-5C4B-4495-BD24-8E37A0345E10}" w:val=" ADDIN NE.Ref.{D1D0F2E4-5C4B-4495-BD24-8E37A0345E10}&lt;Citation&gt;&lt;Group&gt;&lt;References&gt;&lt;Item&gt;&lt;ID&gt;564&lt;/ID&gt;&lt;UID&gt;{9CC28938-5A5E-4917-9C0F-2F6556CE8049}&lt;/UID&gt;&lt;Title&gt;House Prices at Different Stages of the Buying/Selling Process&lt;/Title&gt;&lt;Template&gt;Journal Article&lt;/Template&gt;&lt;Star&gt;0&lt;/Star&gt;&lt;Tag&gt;0&lt;/Tag&gt;&lt;Author&gt;Shimizu, Chihiro; Nishimura, Kiyohiko G; Watanabe, Tsutomu&lt;/Author&gt;&lt;Year&gt;2016&lt;/Year&gt;&lt;Details&gt;&lt;_accessed&gt;64378078&lt;/_accessed&gt;&lt;_accession_num&gt;WOS:000380081700004&lt;/_accession_num&gt;&lt;_alternate_title&gt;Reg Sci Urban Econ&lt;/_alternate_title&gt;&lt;_author_adr&gt;Natl Univ Singapore, Inst Real Estate Studies, 21 Heng Mui Keng Terrace 04-02, Singapore 119613, Singapore_x000d__x000a_Univ Tokyo, Fac Econ, Tokyo, Japan&lt;/_author_adr&gt;&lt;_collection_scope&gt;SSCI&lt;/_collection_scope&gt;&lt;_created&gt;64378045&lt;/_created&gt;&lt;_custom1&gt;1&lt;/_custom1&gt;&lt;_date&gt;1990-07-01&lt;/_date&gt;&lt;_date_display&gt;Jul&lt;/_date_display&gt;&lt;_db_updated&gt;CrossRef&lt;/_db_updated&gt;&lt;_doi&gt;10.1016/j.regsciurbeco.2016.04.001&lt;/_doi&gt;&lt;_impact_factor&gt;   2.438&lt;/_impact_factor&gt;&lt;_isbn&gt;01660462&lt;/_isbn&gt;&lt;_journal&gt;Regional Science and Urban Economics&lt;/_journal&gt;&lt;_keywords&gt;house price index_x000d__x000a_quantile regressions_x000d__x000a_hedonic regressions_x000d__x000a_quality adjustment_x000d__x000a_goodness-of-fit tests_x000d__x000a_repeat-sales_x000d__x000a_selling price_x000d__x000a_loss aversion_x000d__x000a_list price_x000d__x000a_market_x000d__x000a_time_x000d__x000a_indexes_x000d__x000a_behavior_x000d__x000a_equity_x000d__x000a_model&lt;/_keywords&gt;&lt;_language&gt;English&lt;/_language&gt;&lt;_modified&gt;64506821&lt;/_modified&gt;&lt;_pages&gt;37-53&lt;/_pages&gt;&lt;_short_title&gt;House prices at different stages of the buying/selling process&lt;/_short_title&gt;&lt;_tertiary_title&gt;Regional Science and Urban Economics&lt;/_tertiary_title&gt;&lt;_url&gt;https://linkinghub.elsevier.com/retrieve/pii/S0166046216300151_x000d__x000a_https://api.elsevier.com/content/article/PII:S0166046216300151?httpAccept=text/xml&lt;/_url&gt;&lt;_volume&gt;59&lt;/_volume&gt;&lt;/Details&gt;&lt;Extra&gt;&lt;DBUID&gt;{F96A950B-833F-4880-A151-76DA2D6A2879}&lt;/DBUID&gt;&lt;/Extra&gt;&lt;/Item&gt;&lt;/References&gt;&lt;/Group&gt;&lt;Group&gt;&lt;References&gt;&lt;Item&gt;&lt;ID&gt;569&lt;/ID&gt;&lt;UID&gt;{56336864-6D4A-4E44-9968-47D5B32AB6FE}&lt;/UID&gt;&lt;Title&gt;House Price Index based on Online Listing Information: The Case of China&lt;/Title&gt;&lt;Template&gt;Journal Article&lt;/Template&gt;&lt;Star&gt;0&lt;/Star&gt;&lt;Tag&gt;0&lt;/Tag&gt;&lt;Author&gt;Wang, Xiaodan; Li, Keyang; Wu, Jing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jhe.2020.101715&lt;/_doi&gt;&lt;_image&gt;internal-pdf://1843609195/Wang-2020-House price index based on online li.pdf&lt;/_image&gt;&lt;_impact_factor&gt;   2.268&lt;/_impact_factor&gt;&lt;_isbn&gt;10511377&lt;/_isbn&gt;&lt;_journal&gt;Journal of Housing Economics&lt;/_journal&gt;&lt;_modified&gt;64506822&lt;/_modified&gt;&lt;_pages&gt;101715&lt;/_pages&gt;&lt;_short_title&gt;House price index based on online listing information: The case of China&lt;/_short_title&gt;&lt;_tertiary_title&gt;Journal of Housing Economics&lt;/_tertiary_title&gt;&lt;_url&gt;https://linkinghub.elsevier.com/retrieve/pii/S1051137720300516_x000d__x000a_https://api.elsevier.com/content/article/PII:S1051137720300516?httpAccept=text/xml&lt;/_url&gt;&lt;_volume&gt;50&lt;/_volume&gt;&lt;/Details&gt;&lt;Extra&gt;&lt;DBUID&gt;{F96A950B-833F-4880-A151-76DA2D6A2879}&lt;/DBUID&gt;&lt;/Extra&gt;&lt;/Item&gt;&lt;/References&gt;&lt;/Group&gt;&lt;/Citation&gt;_x000a_"/>
    <w:docVar w:name="NE.Ref{D1F7CD92-9A22-4EAD-9531-D0FAA26915AA}" w:val=" ADDIN NE.Ref.{D1F7CD92-9A22-4EAD-9531-D0FAA26915AA}&lt;Citation&gt;&lt;Group&gt;&lt;References&gt;&lt;Item&gt;&lt;ID&gt;563&lt;/ID&gt;&lt;UID&gt;{CE7BF857-1871-4F02-9E32-D9058760EC4A}&lt;/UID&gt;&lt;Title&gt;Efficient Estimation for Staggered Rollout Designs&lt;/Title&gt;&lt;Template&gt;Journal Article&lt;/Template&gt;&lt;Star&gt;0&lt;/Star&gt;&lt;Tag&gt;0&lt;/Tag&gt;&lt;Author&gt;Roth, Jonathan; Sant&amp;apos;Anna, Pedro H C&lt;/Author&gt;&lt;Year&gt;2021&lt;/Year&gt;&lt;Details&gt;&lt;_image&gt;internal-pdf://1518812763/Roth-2021-Efficient estimation for staggered r.pdf&lt;/_image&gt;&lt;_short_title&gt;Efficient estimation for staggered rollout designs&lt;/_short_title&gt;&lt;_created&gt;64378045&lt;/_created&gt;&lt;_modified&gt;64378135&lt;/_modified&gt;&lt;_url&gt;https://go.exlibris.link/zTDVJ1sJ&lt;/_url&gt;&lt;_number&gt;1&lt;/_number&gt;&lt;_date_display&gt;2021&lt;/_date_display&gt;&lt;_date&gt;63640800&lt;/_date&gt;&lt;_accessed&gt;64378084&lt;/_accessed&gt;&lt;_db_updated&gt;PKU Search&lt;/_db_updated&gt;&lt;_journal&gt;Working Paper&lt;/_journal&gt;&lt;_custom1&gt;1&lt;/_custom1&gt;&lt;/Details&gt;&lt;Extra&gt;&lt;DBUID&gt;{F96A950B-833F-4880-A151-76DA2D6A2879}&lt;/DBUID&gt;&lt;/Extra&gt;&lt;/Item&gt;&lt;/References&gt;&lt;/Group&gt;&lt;/Citation&gt;_x000a_"/>
    <w:docVar w:name="NE.Ref{D1FBB055-C50A-43A2-B4D0-51CBA9FA8819}" w:val=" ADDIN NE.Ref.{D1FBB055-C50A-43A2-B4D0-51CBA9FA8819}&lt;Citation&gt;&lt;Group&gt;&lt;References&gt;&lt;Item&gt;&lt;ID&gt;554&lt;/ID&gt;&lt;UID&gt;{1BC19576-024E-4700-9C9F-E53F2CEEA49A}&lt;/UID&gt;&lt;Title&gt;Ghost-House Busters: The Electoral Response to a Large Anti–Tax Evasion Program&lt;/Title&gt;&lt;Template&gt;Journal Article&lt;/Template&gt;&lt;Star&gt;0&lt;/Star&gt;&lt;Tag&gt;0&lt;/Tag&gt;&lt;Author&gt;Casaburi, Lorenzo; Troiano, Ugo&lt;/Author&gt;&lt;Year&gt;2016&lt;/Year&gt;&lt;Details&gt;&lt;_doi&gt;10.1093/qje/qjv041&lt;/_doi&gt;&lt;_image&gt;internal-pdf://3003727404/2016-Casaburi-Ghost-House Busters_ The Elector.pdf&lt;/_image&gt;&lt;_isbn&gt;0033-5533&lt;/_isbn&gt;&lt;_issue&gt;1&lt;/_issue&gt;&lt;_pages&gt;273-314&lt;/_pages&gt;&lt;_short_title&gt;Ghost-House Busters: The Electoral Response to a Large Anti–Tax Evasion Program&lt;/_short_title&gt;&lt;_url&gt;https://academic.oup.com/qje/article/131/1/273/2461214_x000d__x000a_http://academic.oup.com/qje/article-pdf/131/1/273/30636124/qjv041.pdf&lt;/_url&gt;&lt;_volume&gt;131&lt;/_volume&gt;&lt;_created&gt;64378045&lt;/_created&gt;&lt;_modified&gt;64378134&lt;/_modified&gt;&lt;_impact_factor&gt;  15.563&lt;/_impact_factor&gt;&lt;_journal&gt;The Quarterly Journal of Economics&lt;/_journal&gt;&lt;_date&gt;61054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/Citation&gt;_x000a_"/>
    <w:docVar w:name="NE.Ref{D370E4F6-3625-43D0-812D-6220E75297A5}" w:val=" ADDIN NE.Ref.{D370E4F6-3625-43D0-812D-6220E75297A5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accessed&gt;64378077&lt;/_accessed&gt;&lt;_collection_scope&gt;SSCI&lt;/_collection_scope&gt;&lt;_created&gt;64378045&lt;/_created&gt;&lt;_custom1&gt;1&lt;/_custom1&gt;&lt;_date&gt;63377280&lt;/_date&gt;&lt;_date_display&gt;2020/07/02&lt;/_date_display&gt;&lt;_db_updated&gt;CrossRef&lt;/_db_updated&gt;&lt;_doi&gt;10.1080/08965803.2020.1840899&lt;/_doi&gt;&lt;_impact_factor&gt;   1.825&lt;/_impact_factor&gt;&lt;_isbn&gt;0896-5803&lt;/_isbn&gt;&lt;_issue&gt;3&lt;/_issue&gt;&lt;_journal&gt;Journal of Real Estate Research&lt;/_journal&gt;&lt;_modified&gt;64505475&lt;/_modified&gt;&lt;_pages&gt;315-340&lt;/_pages&gt;&lt;_short_title&gt;Tax Evasion in the Housing Market: Identification and Exploration&lt;/_short_title&gt;&lt;_tertiary_title&gt;Journal of Real Estate Research&lt;/_tertiary_title&gt;&lt;_url&gt;https://www.tandfonline.com/doi/full/10.1080/08965803.2020.1840899_x000d__x000a_https://www.tandfonline.com/doi/pdf/10.1080/08965803.2020.1840899&lt;/_url&gt;&lt;_volume&gt;42&lt;/_volume&gt;&lt;/Details&gt;&lt;Extra&gt;&lt;DBUID&gt;{F96A950B-833F-4880-A151-76DA2D6A2879}&lt;/DBUID&gt;&lt;/Extra&gt;&lt;/Item&gt;&lt;/References&gt;&lt;/Group&gt;&lt;/Citation&gt;_x000a_"/>
    <w:docVar w:name="NE.Ref{D6DA4BB7-5537-4973-BE6E-2A799253449D}" w:val=" ADDIN NE.Ref.{D6DA4BB7-5537-4973-BE6E-2A799253449D}&lt;Citation&gt;&lt;Group&gt;&lt;References&gt;&lt;Item&gt;&lt;ID&gt;550&lt;/ID&gt;&lt;UID&gt;{AF582232-A1B2-4EAA-BE64-E7B6C13B876B}&lt;/UID&gt;&lt;Title&gt;Housing Market Responses to Transaction Taxes: Evidence From Notches and Stimulus in the U.K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_x000d__x000a_1467-937X&lt;/_isbn&gt;&lt;_issue&gt;1&lt;/_issue&gt;&lt;_pages&gt;157-193&lt;/_pages&gt;&lt;_short_title&gt;Housing Market Responses to Transaction Taxes: Evidence From Notches and Stimulus in the U.K&lt;/_short_title&gt;&lt;_url&gt;http://dx.doi.org/10.1093/restud/rdx032_x000d__x000a_https://watermark.silverchair.com/rdx032.pdf?token=AQECAHi208BE49Ooan9kkhW_Ercy7Dm3ZL_9Cf3qfKAc485ysgAAAagwggGkBgkqhkiG9w0BBwagggGVMIIBkQIBADCCAYoGCSqGSIb3DQEHATAeBglghkgBZQMEAS4wEQQMLCtxhVAZKGOnGKo4AgEQgIIBW-h60kqSpoXwqf4uRCZ2WVAbjh-sFrjg-_hJ0eGOgI-1UwkQM5fO50t00w2NdDRYyS54TSGwkuT2DlRiGziVF9udjnbYXd5wazaGGNzgF-FOeBz4lnhUjDAjRQrw5tPo60VR6JeJxOelmOibHaaZSCai2RxvSAxBRIJuiN7HSifpnsNVKoU6cfJkxNPm20YIMJCELFYEBcRqghT0uy1-vaBHdzv7_KQcoxXO9N5hmlrD_f3EQxgwJaAE-s7gquxmZmmpDszEwGtQtdBUaxhniBDLHgXAU3y99UV7KHAmT0QYGfn1wJstOopSfHWsGkMnnklL9FAeultfusFnHzKcUxmYpo720hjRkmRxVQhEUJCXWfdMjIJOeeWzHRB3863Z2tZxiv-_uKQMpZx3OHvQP9Nt60B3qWOlKdTTfHfPXsM9XPx3fnWNMmBtKd5pw6ueVpK9G_ADT6x9tJMm&lt;/_url&gt;&lt;_volume&gt;85&lt;/_volume&gt;&lt;_created&gt;64378045&lt;/_created&gt;&lt;_modified&gt;64378045&lt;/_modified&gt;&lt;_impact_factor&gt;   6.345&lt;/_impact_factor&gt;&lt;/Details&gt;&lt;Extra&gt;&lt;DBUID&gt;{F96A950B-833F-4880-A151-76DA2D6A2879}&lt;/DBUID&gt;&lt;/Extra&gt;&lt;/Item&gt;&lt;/References&gt;&lt;/Group&gt;&lt;/Citation&gt;_x000a_"/>
    <w:docVar w:name="NE.Ref{D84143A3-7DD6-4F6A-B8FE-855D97F4FC68}" w:val=" ADDIN NE.Ref.{D84143A3-7DD6-4F6A-B8FE-855D97F4FC68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accessed&gt;64378077&lt;/_accessed&gt;&lt;_collection_scope&gt;SSCI&lt;/_collection_scope&gt;&lt;_created&gt;64378045&lt;/_created&gt;&lt;_custom1&gt;1&lt;/_custom1&gt;&lt;_date&gt;63377280&lt;/_date&gt;&lt;_date_display&gt;2020/07/02&lt;/_date_display&gt;&lt;_db_updated&gt;CrossRef&lt;/_db_updated&gt;&lt;_doi&gt;10.1080/08965803.2020.1840899&lt;/_doi&gt;&lt;_impact_factor&gt;   1.825&lt;/_impact_factor&gt;&lt;_isbn&gt;0896-5803&lt;/_isbn&gt;&lt;_issue&gt;3&lt;/_issue&gt;&lt;_journal&gt;Journal of Real Estate Research&lt;/_journal&gt;&lt;_modified&gt;64505475&lt;/_modified&gt;&lt;_pages&gt;315-340&lt;/_pages&gt;&lt;_short_title&gt;Tax Evasion in the Housing Market: Identification and Exploration&lt;/_short_title&gt;&lt;_tertiary_title&gt;Journal of Real Estate Research&lt;/_tertiary_title&gt;&lt;_url&gt;https://www.tandfonline.com/doi/full/10.1080/08965803.2020.1840899_x000d__x000a_https://www.tandfonline.com/doi/pdf/10.1080/08965803.2020.1840899&lt;/_url&gt;&lt;_volume&gt;42&lt;/_volume&gt;&lt;/Details&gt;&lt;Extra&gt;&lt;DBUID&gt;{F96A950B-833F-4880-A151-76DA2D6A2879}&lt;/DBUID&gt;&lt;/Extra&gt;&lt;/Item&gt;&lt;/References&gt;&lt;/Group&gt;&lt;/Citation&gt;_x000a_"/>
    <w:docVar w:name="NE.Ref{DA3AB378-0B89-4A1B-A21B-5077780E34F8}" w:val=" ADDIN NE.Ref.{DA3AB378-0B89-4A1B-A21B-5077780E34F8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133&lt;/_modified&gt;&lt;_impact_factor&gt;   3.111&lt;/_impact_factor&gt;&lt;_url&gt;https://linkinghub.elsevier.com/retrieve/pii/S0047272720300864_x000d__x000a_https://api.elsevier.com/content/article/PII:S0047272720300864?httpAccept=text/xml&lt;/_url&gt;&lt;_journal&gt;Journal of Public Economics&lt;/_journal&gt;&lt;_tertiary_title&gt;Journal of Public Economics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DBDB17E8-FF02-4D89-85A2-23C8F18146AD}" w:val=" ADDIN NE.Ref.{DBDB17E8-FF02-4D89-85A2-23C8F18146AD}&lt;Citation&gt;&lt;Group&gt;&lt;References&gt;&lt;Item&gt;&lt;ID&gt;570&lt;/ID&gt;&lt;UID&gt;{1BA6AC44-C79D-4A63-9290-5DD941007980}&lt;/UID&gt;&lt;Title&gt;House Price Index Construction in the Nascent Housing Market: The Case of China&lt;/Title&gt;&lt;Template&gt;Journal Article&lt;/Template&gt;&lt;Star&gt;0&lt;/Star&gt;&lt;Tag&gt;0&lt;/Tag&gt;&lt;Author&gt;Wu, Jing; Deng, Yongheng; Liu, Hongyu&lt;/Author&gt;&lt;Year&gt;2014&lt;/Year&gt;&lt;Details&gt;&lt;_accession_num&gt;WOS:000334419800007&lt;/_accession_num&gt;&lt;_alternate_title&gt;J Real Estate Financ&lt;/_alternate_title&gt;&lt;_author_adr&gt;Tsinghua Univ, Dept Construct Management, Beijing 100084, Peoples R China_x000d__x000a_Natl Univ Singapore, Inst Real Estate Studies, Singapore 117548, Singapore&lt;/_author_adr&gt;&lt;_date_display&gt;Apr&lt;/_date_display&gt;&lt;_date&gt;1990-04-01&lt;/_date&gt;&lt;_doi&gt;10.1007/s11146-013-9416-1&lt;/_doi&gt;&lt;_isbn&gt;0895-5638&lt;/_isbn&gt;&lt;_issue&gt;3&lt;/_issue&gt;&lt;_keywords&gt;house price index_x000d__x000a_hedonic method_x000d__x000a_quality change_x000d__x000a_nascent housing market_x000d__x000a_real-estate_x000d__x000a_time_x000d__x000a_affordability_x000d__x000a_derivatives_x000d__x000a_revision_x000d__x000a_shanghai&lt;/_keywords&gt;&lt;_label&gt;Wu2014&lt;/_label&gt;&lt;_language&gt;English&lt;/_language&gt;&lt;_pages&gt;522-545&lt;/_pages&gt;&lt;_short_title&gt;House Price Index Construction in the Nascent Housing Market: The Case of China&lt;/_short_title&gt;&lt;_type_work&gt;journal article&lt;/_type_work&gt;&lt;_url&gt;http://link.springer.com/10.1007/s11146-013-9416-1_x000d__x000a_http://link.springer.com/content/pdf/10.1007/s11146-013-9416-1&lt;/_url&gt;&lt;_volume&gt;48&lt;/_volume&gt;&lt;_created&gt;64378045&lt;/_created&gt;&lt;_modified&gt;64378135&lt;/_modified&gt;&lt;_impact_factor&gt;   1.479&lt;/_impact_factor&gt;&lt;_journal&gt;The Journal of Real Estate Finance and Economics&lt;/_journal&gt;&lt;_tertiary_title&gt;J Real Estate Finan Econ&lt;/_tertiary_title&gt;&lt;_accessed&gt;64378078&lt;/_accessed&gt;&lt;_db_updated&gt;CrossRef&lt;/_db_updated&gt;&lt;_custom1&gt;1&lt;/_custom1&gt;&lt;/Details&gt;&lt;Extra&gt;&lt;DBUID&gt;{F96A950B-833F-4880-A151-76DA2D6A2879}&lt;/DBUID&gt;&lt;/Extra&gt;&lt;/Item&gt;&lt;/References&gt;&lt;/Group&gt;&lt;/Citation&gt;_x000a_"/>
    <w:docVar w:name="NE.Ref{DDB19C5F-8350-44E4-9613-B8AADEE379E9}" w:val=" ADDIN NE.Ref.{DDB19C5F-8350-44E4-9613-B8AADEE379E9}&lt;Citation&gt;&lt;Group&gt;&lt;References&gt;&lt;Item&gt;&lt;ID&gt;532&lt;/ID&gt;&lt;UID&gt;{731FEABD-6359-4115-9CA2-CC3D62A49451}&lt;/UID&gt;&lt;Title&gt;税收分成、税收努力与企业逃税——来自所得税分享改革的证据&lt;/Title&gt;&lt;Template&gt;Journal Article&lt;/Template&gt;&lt;Star&gt;0&lt;/Star&gt;&lt;Tag&gt;0&lt;/Tag&gt;&lt;Author&gt;田彬彬; 范子英&lt;/Author&gt;&lt;Year&gt;2016&lt;/Year&gt;&lt;Details&gt;&lt;_author_adr&gt;中南财经政法大学财政税务学院;上海财经大学公共经济与管理学院; %\ 2019-04-17 10:29:00&lt;/_author_adr&gt;&lt;_date_display&gt;2016-12-15&lt;/_date_display&gt;&lt;_date&gt;61512480&lt;/_date&gt;&lt;_isbn&gt;1002-5502&lt;/_isbn&gt;&lt;_issue&gt;12&lt;/_issue&gt;&lt;_keywords&gt;税收分成;税收努力;逃税;所得税分享改革&lt;/_keywords&gt;&lt;_label&gt;2016 : 田彬彬_x000d__x000a_范子英_x000d__x000a_&lt;/_label&gt;&lt;_pages&gt;36-46+59&lt;/_pages&gt;&lt;_short_title&gt;税收分成、税收努力与企业逃税——来自所得税分享改革的证据&lt;/_short_title&gt;&lt;_translated_author&gt;Binbin, Tian&lt;/_translated_author&gt;&lt;_url&gt;https://kns.cnki.net/kcms/detail/detail.aspx?FileName=GLSJ201612006&amp;amp;DbName=CJFQ2016&lt;/_url&gt;&lt;_created&gt;64378045&lt;/_created&gt;&lt;_modified&gt;64378079&lt;/_modified&gt;&lt;_journal&gt;管理世界&lt;/_journal&gt;&lt;_cited_count&gt;95&lt;/_cited_count&gt;&lt;_author_aff&gt;中南财经政法大学财政税务学院;上海财经大学公共经济与管理学院;&lt;/_author_aff&gt;&lt;_accessed&gt;64378079&lt;/_accessed&gt;&lt;_db_updated&gt;CNKI - Reference&lt;/_db_updated&gt;&lt;_collection_scope&gt;CSSCI-C;PKU&lt;/_collection_scope&gt;&lt;/Details&gt;&lt;Extra&gt;&lt;DBUID&gt;{F96A950B-833F-4880-A151-76DA2D6A2879}&lt;/DBUID&gt;&lt;/Extra&gt;&lt;/Item&gt;&lt;/References&gt;&lt;/Group&gt;&lt;/Citation&gt;_x000a_"/>
    <w:docVar w:name="NE.Ref{DEACF760-628E-47C1-8060-54CED0E10E85}" w:val=" ADDIN NE.Ref.{DEACF760-628E-47C1-8060-54CED0E10E85}&lt;Citation&gt;&lt;Group&gt;&lt;References&gt;&lt;Item&gt;&lt;ID&gt;532&lt;/ID&gt;&lt;UID&gt;{731FEABD-6359-4115-9CA2-CC3D62A49451}&lt;/UID&gt;&lt;Title&gt;税收分成、税收努力与企业逃税——来自所得税分享改革的证据&lt;/Title&gt;&lt;Template&gt;Journal Article&lt;/Template&gt;&lt;Star&gt;0&lt;/Star&gt;&lt;Tag&gt;0&lt;/Tag&gt;&lt;Author&gt;田彬彬; 范子英&lt;/Author&gt;&lt;Year&gt;2016&lt;/Year&gt;&lt;Details&gt;&lt;_accessed&gt;64378079&lt;/_accessed&gt;&lt;_author_adr&gt;中南财经政法大学财政税务学院;上海财经大学公共经济与管理学院; %\ 2019-04-17 10:29:00&lt;/_author_adr&gt;&lt;_author_aff&gt;中南财经政法大学财政税务学院;上海财经大学公共经济与管理学院;&lt;/_author_aff&gt;&lt;_cited_count&gt;95&lt;/_cited_count&gt;&lt;_collection_scope&gt;CSSCI-C;PKU&lt;/_collection_scope&gt;&lt;_created&gt;64378045&lt;/_created&gt;&lt;_date&gt;61512480&lt;/_date&gt;&lt;_date_display&gt;2016-12-15&lt;/_date_display&gt;&lt;_db_updated&gt;CNKI - Reference&lt;/_db_updated&gt;&lt;_isbn&gt;1002-5502&lt;/_isbn&gt;&lt;_issue&gt;12&lt;/_issue&gt;&lt;_journal&gt;管理世界&lt;/_journal&gt;&lt;_keywords&gt;税收分成;税收努力;逃税;所得税分享改革&lt;/_keywords&gt;&lt;_label&gt;2016 : 田彬彬_x000d__x000a_范子英_x000d__x000a_&lt;/_label&gt;&lt;_modified&gt;64378079&lt;/_modified&gt;&lt;_pages&gt;36-46+59&lt;/_pages&gt;&lt;_short_title&gt;税收分成、税收努力与企业逃税——来自所得税分享改革的证据&lt;/_short_title&gt;&lt;_translated_author&gt;Binbin, Tian&lt;/_translated_author&gt;&lt;_url&gt;https://kns.cnki.net/kcms/detail/detail.aspx?FileName=GLSJ201612006&amp;amp;DbName=CJFQ2016&lt;/_url&gt;&lt;/Details&gt;&lt;Extra&gt;&lt;DBUID&gt;{F96A950B-833F-4880-A151-76DA2D6A2879}&lt;/DBUID&gt;&lt;/Extra&gt;&lt;/Item&gt;&lt;/References&gt;&lt;/Group&gt;&lt;/Citation&gt;_x000a_"/>
    <w:docVar w:name="NE.Ref{E6993736-CB8F-4D05-9F5B-70409BCD78DF}" w:val=" ADDIN NE.Ref.{E6993736-CB8F-4D05-9F5B-70409BCD78DF}&lt;Citation&gt;&lt;Group&gt;&lt;References&gt;&lt;Item&gt;&lt;ID&gt;518&lt;/ID&gt;&lt;UID&gt;{D08ACDD5-A75F-4DEA-A4DD-9271D3A516DE}&lt;/UID&gt;&lt;Title&gt;“土地财政”:缘由与出路&lt;/Title&gt;&lt;Template&gt;Journal Article&lt;/Template&gt;&lt;Star&gt;0&lt;/Star&gt;&lt;Tag&gt;0&lt;/Tag&gt;&lt;Author&gt;陈志勇; 陈莉莉&lt;/Author&gt;&lt;Year&gt;2010&lt;/Year&gt;&lt;Details&gt;&lt;_author_adr&gt;中南财经政法大学财税学院;&lt;/_author_adr&gt;&lt;_call_num&gt;11-1077/F&lt;/_call_num&gt;&lt;_doi&gt;10.19477/j.cnki.11-1077/f.2010.01.006&lt;/_doi&gt;&lt;_image&gt;internal-pdf://2113944820/“土地财政”_缘由与出路_陈志勇.pdf&lt;/_image&gt;&lt;_isbn&gt;1003-2878&lt;/_isbn&gt;&lt;_issue&gt;01&lt;/_issue&gt;&lt;_keywords&gt;房地产收费;土地房产税;土地出让金制度;税费体系;教育费附加;城建税;预缴所得税;国有土地使用权;房地产业;税源建设;房地产税制;&lt;/_keywords&gt;&lt;_pages&gt;29-34&lt;/_pages&gt;&lt;_short_title&gt;“土地财政”:缘由与出路&lt;/_short_title&gt;&lt;_created&gt;64378045&lt;/_created&gt;&lt;_modified&gt;64378083&lt;/_modified&gt;&lt;_db_updated&gt;CNKI - Reference&lt;/_db_updated&gt;&lt;_url&gt;https://kns.cnki.net/kcms/detail/detail.aspx?FileName=CZYJ201001008&amp;amp;DbName=CJFQ2010&lt;/_url&gt;&lt;_journal&gt;财政研究&lt;/_journal&gt;&lt;_cited_count&gt;273&lt;/_cited_count&gt;&lt;_date&gt;57860640&lt;/_date&gt;&lt;_author_aff&gt;中南财经政法大学财税学院;&lt;/_author_aff&gt;&lt;_accessed&gt;64378083&lt;/_accessed&gt;&lt;_collection_scope&gt;CSSCI-C;PKU&lt;/_collection_scope&gt;&lt;_translated_author&gt;Chen, Zhiyong;Chen, Lili&lt;/_translated_author&gt;&lt;/Details&gt;&lt;Extra&gt;&lt;DBUID&gt;{F96A950B-833F-4880-A151-76DA2D6A2879}&lt;/DBUID&gt;&lt;/Extra&gt;&lt;/Item&gt;&lt;/References&gt;&lt;/Group&gt;&lt;/Citation&gt;_x000a_"/>
    <w:docVar w:name="NE.Ref{E6C18710-BCF5-4772-98E1-48D57629B7E8}" w:val=" ADDIN NE.Ref.{E6C18710-BCF5-4772-98E1-48D57629B7E8}&lt;Citation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doi&gt;10.1016/j.regsciurbeco.2020.103526&lt;/_doi&gt;&lt;_image&gt;internal-pdf://1338916443/Montalvo-2020-Transaction-tax evasion in the h.pdf&lt;/_image&gt;&lt;_isbn&gt;01660462&lt;/_isbn&gt;&lt;_pages&gt;103526&lt;/_pages&gt;&lt;_short_title&gt;Transaction-tax evasion in the housing market&lt;/_short_title&gt;&lt;_volume&gt;81&lt;/_volume&gt;&lt;_created&gt;64378045&lt;/_created&gt;&lt;_modified&gt;64378135&lt;/_modified&gt;&lt;_impact_factor&gt;   2.613&lt;/_impact_factor&gt;&lt;_url&gt;https://linkinghub.elsevier.com/retrieve/pii/S0166046219302650_x000d__x000a_https://api.elsevier.com/content/article/PII:S0166046219302650?httpAccept=text/xml&lt;/_url&gt;&lt;_journal&gt;Regional Science and Urban Economics&lt;/_journal&gt;&lt;_tertiary_title&gt;Regional Science and Urban Economics&lt;/_tertiary_title&gt;&lt;_accessed&gt;64378078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EA86D6EB-E3FA-40C8-8D26-31E99312F68E}" w:val=" ADDIN NE.Ref.{EA86D6EB-E3FA-40C8-8D26-31E99312F68E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date_display&gt;2020/07/02&lt;/_date_display&gt;&lt;_date&gt;63377280&lt;/_date&gt;&lt;_doi&gt;10.1080/08965803.2020.1840899&lt;/_doi&gt;&lt;_isbn&gt;0896-5803&lt;/_isbn&gt;&lt;_issue&gt;3&lt;/_issue&gt;&lt;_pages&gt;315-340&lt;/_pages&gt;&lt;_short_title&gt;Tax Evasion in the Housing Market: Identification and Exploration&lt;/_short_title&gt;&lt;_url&gt;https://www.tandfonline.com/doi/full/10.1080/08965803.2020.1840899_x000d__x000a_https://www.tandfonline.com/doi/pdf/10.1080/08965803.2020.1840899&lt;/_url&gt;&lt;_volume&gt;42&lt;/_volume&gt;&lt;_created&gt;64378045&lt;/_created&gt;&lt;_modified&gt;64378133&lt;/_modified&gt;&lt;_impact_factor&gt;   1.125&lt;/_impact_factor&gt;&lt;_journal&gt;Journal of Real Estate Research&lt;/_journal&gt;&lt;_tertiary_title&gt;Journal of Real Estate Research&lt;/_tertiary_title&gt;&lt;_accessed&gt;64378077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EA88D0BF-FF7D-4CC0-BE28-7CFA897E2503}" w:val=" ADDIN NE.Ref.{EA88D0BF-FF7D-4CC0-BE28-7CFA897E2503}&lt;Citation&gt;&lt;Group&gt;&lt;References&gt;&lt;Item&gt;&lt;ID&gt;536&lt;/ID&gt;&lt;UID&gt;{BEFB3C84-45C7-4C15-BB33-EEEFF893643E}&lt;/UID&gt;&lt;Title&gt;多维绩效考核、中国式政府竞争与地方税收征管&lt;/Title&gt;&lt;Template&gt;Journal Article&lt;/Template&gt;&lt;Star&gt;0&lt;/Star&gt;&lt;Tag&gt;0&lt;/Tag&gt;&lt;Author&gt;许敬轩; 王小龙; 何振&lt;/Author&gt;&lt;Year&gt;2019&lt;/Year&gt;&lt;Details&gt;&lt;_accessed&gt;64378079&lt;/_accessed&gt;&lt;_author_adr&gt;北京工商大学经济学院;中国人民大学财政金融学院、中国财政金融政策研究中心;中国建设银行博士后工作站;清华大学博士后流动站;&lt;/_author_adr&gt;&lt;_author_aff&gt;北京工商大学经济学院;中国人民大学财政金融学院、中国财政金融政策研究中心;中国建设银行博士后工作站;清华大学博士后流动站;&lt;/_author_aff&gt;&lt;_call_num&gt;11-1081/F&lt;/_call_num&gt;&lt;_cited_count&gt;60&lt;/_cited_count&gt;&lt;_collection_scope&gt;CSSCI-C;PKU&lt;/_collection_scope&gt;&lt;_created&gt;64378045&lt;/_created&gt;&lt;_date&gt;62748000&lt;/_date&gt;&lt;_db_updated&gt;CNKI - Reference&lt;/_db_updated&gt;&lt;_image&gt;internal-pdf://3494133199/许敬轩-2019-多维绩效考核、中国式政府竞争与地方税收征管.pdf&lt;/_image&gt;&lt;_isbn&gt;0577-9154&lt;/_isbn&gt;&lt;_issue&gt;04&lt;/_issue&gt;&lt;_journal&gt;经济研究&lt;/_journal&gt;&lt;_keywords&gt;多维绩效考核;中国式政府竞争;税收征管;居民福利&lt;/_keywords&gt;&lt;_modified&gt;64378079&lt;/_modified&gt;&lt;_pages&gt;33-48&lt;/_pages&gt;&lt;_short_title&gt;多维绩效考核、中国式政府竞争与地方税收征管&lt;/_short_title&gt;&lt;_url&gt;https://kns.cnki.net/kcms/detail/detail.aspx?FileName=JJYJ201904004&amp;amp;DbName=CJFQ2019&lt;/_url&gt;&lt;_volume&gt;54&lt;/_volume&gt;&lt;_translated_author&gt;Xu, Jingxuan;Wang, Xiaolong;He, Zhen&lt;/_translated_author&gt;&lt;/Details&gt;&lt;Extra&gt;&lt;DBUID&gt;{F96A950B-833F-4880-A151-76DA2D6A2879}&lt;/DBUID&gt;&lt;/Extra&gt;&lt;/Item&gt;&lt;/References&gt;&lt;/Group&gt;&lt;/Citation&gt;_x000a_"/>
    <w:docVar w:name="NE.Ref{ECF36B7D-484F-4D52-B794-A2BAC7936C4B}" w:val=" ADDIN NE.Ref.{ECF36B7D-484F-4D52-B794-A2BAC7936C4B}&lt;Citation&gt;&lt;Group&gt;&lt;References&gt;&lt;Item&gt;&lt;ID&gt;548&lt;/ID&gt;&lt;UID&gt;{92D594BD-C12D-4A92-AA08-739D494C702E}&lt;/UID&gt;&lt;Title&gt;Tax Evasion in the Housing Market: Identification and Exploration&lt;/Title&gt;&lt;Template&gt;Journal Article&lt;/Template&gt;&lt;Star&gt;0&lt;/Star&gt;&lt;Tag&gt;0&lt;/Tag&gt;&lt;Author&gt;Ben-Shahar, Danny; Golan, Roni; Sulganik, Eyal&lt;/Author&gt;&lt;Year&gt;2020&lt;/Year&gt;&lt;Details&gt;&lt;_accessed&gt;64940360&lt;/_accessed&gt;&lt;_collection_scope&gt;SSCI&lt;/_collection_scope&gt;&lt;_created&gt;64378045&lt;/_created&gt;&lt;_custom1&gt;1&lt;/_custom1&gt;&lt;_date&gt;63377280&lt;/_date&gt;&lt;_date_display&gt;2020/07/02&lt;/_date_display&gt;&lt;_db_updated&gt;CrossRef&lt;/_db_updated&gt;&lt;_doi&gt;10.1080/08965803.2020.1840899&lt;/_doi&gt;&lt;_impact_factor&gt;   1.825&lt;/_impact_factor&gt;&lt;_isbn&gt;0896-5803&lt;/_isbn&gt;&lt;_issue&gt;3&lt;/_issue&gt;&lt;_journal&gt;Journal of Real Estate Research&lt;/_journal&gt;&lt;_modified&gt;64505475&lt;/_modified&gt;&lt;_pages&gt;315-340&lt;/_pages&gt;&lt;_short_title&gt;Tax Evasion in the Housing Market: Identification and Exploration&lt;/_short_title&gt;&lt;_tertiary_title&gt;Journal of Real Estate Research&lt;/_tertiary_title&gt;&lt;_url&gt;https://www.tandfonline.com/doi/full/10.1080/08965803.2020.1840899_x000d__x000a_https://www.tandfonline.com/doi/pdf/10.1080/08965803.2020.1840899&lt;/_url&gt;&lt;_volume&gt;42&lt;/_volume&gt;&lt;/Details&gt;&lt;Extra&gt;&lt;DBUID&gt;{F96A950B-833F-4880-A151-76DA2D6A2879}&lt;/DBUID&gt;&lt;/Extra&gt;&lt;/Item&gt;&lt;/References&gt;&lt;/Group&gt;&lt;/Citation&gt;_x000a_"/>
    <w:docVar w:name="NE.Ref{ED045C3E-59D6-4646-BF56-2044BC5AAF09}" w:val=" ADDIN NE.Ref.{ED045C3E-59D6-4646-BF56-2044BC5AAF09}&lt;Citation&gt;&lt;Group&gt;&lt;References&gt;&lt;Item&gt;&lt;ID&gt;524&lt;/ID&gt;&lt;UID&gt;{6878E3F5-6E49-4EC1-9F63-9B948DDDDF23}&lt;/UID&gt;&lt;Title&gt;经济转型中的地方政府经济行为变异分析&lt;/Title&gt;&lt;Template&gt;Journal Article&lt;/Template&gt;&lt;Star&gt;0&lt;/Star&gt;&lt;Tag&gt;0&lt;/Tag&gt;&lt;Author&gt;李军杰&lt;/Author&gt;&lt;Year&gt;2005&lt;/Year&gt;&lt;Details&gt;&lt;_accessed&gt;64378079&lt;/_accessed&gt;&lt;_author_adr&gt;中国社会科学院研究生院 北京100102&lt;/_author_adr&gt;&lt;_author_aff&gt;中国社会科学院研究生院 北京100102&lt;/_author_aff&gt;&lt;_call_num&gt;11-3536/F&lt;/_call_num&gt;&lt;_cited_count&gt;279&lt;/_cited_count&gt;&lt;_collection_scope&gt;CSSCI-C;PKU&lt;/_collection_scope&gt;&lt;_created&gt;64378045&lt;/_created&gt;&lt;_date&gt;55248480&lt;/_date&gt;&lt;_db_updated&gt;CNKI - Reference&lt;/_db_updated&gt;&lt;_doi&gt;10.19581/j.cnki.ciejournal.2005.01.005&lt;/_doi&gt;&lt;_image&gt;internal-pdf://0803487089/经济转型中的地方政府经济行为变异分析_李军杰.pdf&lt;/_image&gt;&lt;_isbn&gt;1006-480X&lt;/_isbn&gt;&lt;_issue&gt;01&lt;/_issue&gt;&lt;_journal&gt;中国工业经济&lt;/_journal&gt;&lt;_keywords&gt;地方政府;行为变异;委托—代理;产权制度&lt;/_keywords&gt;&lt;_modified&gt;64378079&lt;/_modified&gt;&lt;_pages&gt;39-46&lt;/_pages&gt;&lt;_short_title&gt;经济转型中的地方政府经济行为变异分析&lt;/_short_title&gt;&lt;_url&gt;https://kns.cnki.net/kcms/detail/detail.aspx?FileName=GGYY200501004&amp;amp;DbName=CJFQ2005&lt;/_url&gt;&lt;_translated_author&gt;Li, Junjie&lt;/_translated_author&gt;&lt;/Details&gt;&lt;Extra&gt;&lt;DBUID&gt;{F96A950B-833F-4880-A151-76DA2D6A2879}&lt;/DBUID&gt;&lt;/Extra&gt;&lt;/Item&gt;&lt;/References&gt;&lt;/Group&gt;&lt;/Citation&gt;_x000a_"/>
    <w:docVar w:name="NE.Ref{EEE5DF64-4193-4E6B-B7FB-AC113F867318}" w:val=" ADDIN NE.Ref.{EEE5DF64-4193-4E6B-B7FB-AC113F867318}&lt;Citation SecTmpl=&quot;1&quot;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EF3808EE-BC27-4C6A-949A-9E6E3559C2EA}" w:val=" ADDIN NE.Ref.{EF3808EE-BC27-4C6A-949A-9E6E3559C2EA}&lt;Citation&gt;&lt;Group&gt;&lt;References&gt;&lt;Item&gt;&lt;ID&gt;530&lt;/ID&gt;&lt;UID&gt;{1285D1E1-6E0C-46C8-AE75-EFD132238959}&lt;/UID&gt;&lt;Title&gt;房价、土地财政与城市集聚特征:中国式城市发展之路&lt;/Title&gt;&lt;Template&gt;Journal Article&lt;/Template&gt;&lt;Star&gt;0&lt;/Star&gt;&lt;Tag&gt;0&lt;/Tag&gt;&lt;Author&gt;邵朝对; 苏丹妮; 邓宏图&lt;/Author&gt;&lt;Year&gt;2016&lt;/Year&gt;&lt;Details&gt;&lt;_author_adr&gt;南开大学经济学院国际经济贸易学系;南开大学经济学院国际经济研究所;南开大学经济研究所;&lt;/_author_adr&gt;&lt;_call_num&gt;11-1235/F&lt;/_call_num&gt;&lt;_image&gt;internal-pdf://1401961888/邵朝对-2016-房价、土地财政与城市集聚特征_中国式城市发展之路.pdf&lt;/_image&gt;&lt;_isbn&gt;1002-5502&lt;/_isbn&gt;&lt;_issue&gt;02&lt;/_issue&gt;&lt;_keywords&gt;房价;土地财政;城市集聚特征;产业结构&lt;/_keywords&gt;&lt;_pages&gt;19-31+187&lt;/_pages&gt;&lt;_short_title&gt;房价、土地财政与城市集聚特征:中国式城市发展之路&lt;/_short_title&gt;&lt;_created&gt;64378045&lt;/_created&gt;&lt;_modified&gt;64378079&lt;/_modified&gt;&lt;_url&gt;https://kns.cnki.net/kcms/detail/detail.aspx?FileName=GLSJ201602007&amp;amp;DbName=CJFQ2016&lt;/_url&gt;&lt;_journal&gt;管理世界&lt;/_journal&gt;&lt;_cited_count&gt;278&lt;/_cited_count&gt;&lt;_date&gt;61074720&lt;/_date&gt;&lt;_author_aff&gt;南开大学经济学院国际经济贸易学系;南开大学经济学院国际经济研究所;南开大学经济研究所;&lt;/_author_aff&gt;&lt;_accessed&gt;64378079&lt;/_accessed&gt;&lt;_db_updated&gt;CNKI - Reference&lt;/_db_updated&gt;&lt;_collection_scope&gt;CSSCI-C;PKU&lt;/_collection_scope&gt;&lt;_translated_author&gt;Shao, Chaodui;Su, Danni;Deng, Hongtu&lt;/_translated_author&gt;&lt;/Details&gt;&lt;Extra&gt;&lt;DBUID&gt;{F96A950B-833F-4880-A151-76DA2D6A2879}&lt;/DBUID&gt;&lt;/Extra&gt;&lt;/Item&gt;&lt;/References&gt;&lt;/Group&gt;&lt;Group&gt;&lt;References&gt;&lt;Item&gt;&lt;ID&gt;528&lt;/ID&gt;&lt;UID&gt;{9B70E43C-F0CF-42B2-95EE-0019E1017E0B}&lt;/UID&gt;&lt;Title&gt;房价变动、土地财政与中国经济波动&lt;/Title&gt;&lt;Template&gt;Journal Article&lt;/Template&gt;&lt;Star&gt;0&lt;/Star&gt;&lt;Tag&gt;0&lt;/Tag&gt;&lt;Author&gt;梅冬州; 崔小勇; 吴娱&lt;/Author&gt;&lt;Year&gt;2018&lt;/Year&gt;&lt;Details&gt;&lt;_author_adr&gt;中央财经大学国际经济与贸易学院;北京大学经济学院;瑞士洛桑联邦理工大学;&lt;/_author_adr&gt;&lt;_call_num&gt;11-1081/F&lt;/_call_num&gt;&lt;_image&gt;internal-pdf://3745070465/梅冬州-2018-房价变动、土地财政与中国经济波动.pdf&lt;/_image&gt;&lt;_isbn&gt;0577-9154&lt;/_isbn&gt;&lt;_issue&gt;01&lt;/_issue&gt;&lt;_keywords&gt;房价变动;土地财政;金融加速器;经济波动&lt;/_keywords&gt;&lt;_pages&gt;35-49&lt;/_pages&gt;&lt;_short_title&gt;房价变动、土地财政与中国经济波动&lt;/_short_title&gt;&lt;_volume&gt;53&lt;/_volume&gt;&lt;_created&gt;64378045&lt;/_created&gt;&lt;_modified&gt;64378079&lt;/_modified&gt;&lt;_url&gt;https://kns.cnki.net/kcms/detail/detail.aspx?FileName=JJYJ201801004&amp;amp;DbName=CJFQ2018&lt;/_url&gt;&lt;_journal&gt;经济研究&lt;/_journal&gt;&lt;_cited_count&gt;153&lt;/_cited_count&gt;&lt;_date&gt;62089920&lt;/_date&gt;&lt;_author_aff&gt;中央财经大学国际经济与贸易学院;北京大学经济学院;瑞士洛桑联邦理工大学;&lt;/_author_aff&gt;&lt;_accessed&gt;64378079&lt;/_accessed&gt;&lt;_db_updated&gt;CNKI - Reference&lt;/_db_updated&gt;&lt;_collection_scope&gt;CSSCI-C;PKU&lt;/_collection_scope&gt;&lt;_translated_author&gt;Mei, Dongzhou;Cui, Xiaoyong;Wu, Yu&lt;/_translated_author&gt;&lt;/Details&gt;&lt;Extra&gt;&lt;DBUID&gt;{F96A950B-833F-4880-A151-76DA2D6A2879}&lt;/DBUID&gt;&lt;/Extra&gt;&lt;/Item&gt;&lt;/References&gt;&lt;/Group&gt;&lt;/Citation&gt;_x000a_"/>
    <w:docVar w:name="NE.Ref{F1F34B2B-3232-4909-9A57-4D4E58669840}" w:val=" ADDIN NE.Ref.{F1F34B2B-3232-4909-9A57-4D4E58669840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doi&gt;10.1016/j.jpubeco.2014.07.005&lt;/_doi&gt;&lt;_image&gt;internal-pdf://1712078365/Besley-2014-The incidence of transaction taxes.pdf&lt;/_image&gt;&lt;_isbn&gt;00472727&lt;/_isbn&gt;&lt;_pages&gt;61-70&lt;/_pages&gt;&lt;_short_title&gt;The incidence of transaction taxes: Evidence from a stamp duty holiday&lt;/_short_title&gt;&lt;_volume&gt;119&lt;/_volume&gt;&lt;_created&gt;64378045&lt;/_created&gt;&lt;_modified&gt;64378134&lt;/_modified&gt;&lt;_impact_factor&gt;   3.111&lt;/_impact_factor&gt;&lt;_url&gt;https://linkinghub.elsevier.com/retrieve/pii/S0047272714001601_x000d__x000a_https://api.elsevier.com/content/article/PII:S0047272714001601?httpAccept=text/xml&lt;/_url&gt;&lt;_journal&gt;Journal of Public Economics&lt;/_journal&gt;&lt;_tertiary_title&gt;Journal of Public Economics&lt;/_tertiary_title&gt;&lt;_accessed&gt;64378134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F42BEE5B-175A-480F-95AC-03405CD09CC1}" w:val=" ADDIN NE.Ref.{F42BEE5B-175A-480F-95AC-03405CD09CC1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doi&gt;10.1016/j.jpubeco.2020.104222&lt;/_doi&gt;&lt;_isbn&gt;00472727&lt;/_isbn&gt;&lt;_pages&gt;104222&lt;/_pages&gt;&lt;_short_title&gt;Tax evasion, capital gains taxes, and the housing market&lt;/_short_title&gt;&lt;_volume&gt;188&lt;/_volume&gt;&lt;_created&gt;64378045&lt;/_created&gt;&lt;_modified&gt;64378045&lt;/_modified&gt;&lt;_impact_factor&gt;   3.111&lt;/_impact_factor&gt;&lt;/Details&gt;&lt;Extra&gt;&lt;DBUID&gt;{F96A950B-833F-4880-A151-76DA2D6A2879}&lt;/DBUID&gt;&lt;/Extra&gt;&lt;/Item&gt;&lt;/References&gt;&lt;/Group&gt;&lt;/Citation&gt;_x000a_"/>
    <w:docVar w:name="NE.Ref{F7D66777-EDCE-4D72-BB89-DBD4961F042C}" w:val=" ADDIN NE.Ref.{F7D66777-EDCE-4D72-BB89-DBD4961F042C}&lt;Citation&gt;&lt;Group&gt;&lt;References&gt;&lt;Item&gt;&lt;ID&gt;550&lt;/ID&gt;&lt;UID&gt;{AF582232-A1B2-4EAA-BE64-E7B6C13B876B}&lt;/UID&gt;&lt;Title&gt;Housing Market Responses to Transaction Taxes: Evidence From Notches and Stimulus in the U.K.&lt;/Title&gt;&lt;Template&gt;Journal Article&lt;/Template&gt;&lt;Star&gt;0&lt;/Star&gt;&lt;Tag&gt;0&lt;/Tag&gt;&lt;Author&gt;Best, Michael Carlos; Kleven, Henrik Jacobsen&lt;/Author&gt;&lt;Year&gt;2018&lt;/Year&gt;&lt;Details&gt;&lt;_doi&gt;10.1093/restud/rdx032&lt;/_doi&gt;&lt;_image&gt;internal-pdf://2916695581/Best-2018-Housing Market Responses to Transact.pdf&lt;/_image&gt;&lt;_isbn&gt;0034-6527&lt;/_isbn&gt;&lt;_issue&gt;1&lt;/_issue&gt;&lt;_pages&gt;157-193&lt;/_pages&gt;&lt;_short_title&gt;Housing Market Responses to Transaction Taxes: Evidence From Notches and Stimulus in the U.K&lt;/_short_title&gt;&lt;_url&gt;https://academic.oup.com/restud/article/85/1/157/3887235_x000d__x000a_http://academic.oup.com/restud/article-pdf/85/1/157/23033704/rdx032.pdf&lt;/_url&gt;&lt;_volume&gt;85&lt;/_volume&gt;&lt;_created&gt;64378045&lt;/_created&gt;&lt;_modified&gt;64378134&lt;/_modified&gt;&lt;_impact_factor&gt;   6.345&lt;/_impact_factor&gt;&lt;_journal&gt;The Review of Economic Studies&lt;/_journal&gt;&lt;_date&gt;62062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Group&gt;&lt;References&gt;&lt;Item&gt;&lt;ID&gt;549&lt;/ID&gt;&lt;UID&gt;{6A51D5B4-19EE-42EC-B09C-12E085C40B07}&lt;/UID&gt;&lt;Title&gt;The incidence of transaction taxes: Evidence from a stamp duty holiday&lt;/Title&gt;&lt;Template&gt;Journal Article&lt;/Template&gt;&lt;Star&gt;0&lt;/Star&gt;&lt;Tag&gt;0&lt;/Tag&gt;&lt;Author&gt;Besley, Timothy; Meads, Neil; Surico, Paolo&lt;/Author&gt;&lt;Year&gt;2014&lt;/Year&gt;&lt;Details&gt;&lt;_doi&gt;10.1016/j.jpubeco.2014.07.005&lt;/_doi&gt;&lt;_image&gt;internal-pdf://1712078365/Besley-2014-The incidence of transaction taxes.pdf&lt;/_image&gt;&lt;_isbn&gt;00472727&lt;/_isbn&gt;&lt;_pages&gt;61-70&lt;/_pages&gt;&lt;_short_title&gt;The incidence of transaction taxes: Evidence from a stamp duty holiday&lt;/_short_title&gt;&lt;_volume&gt;119&lt;/_volume&gt;&lt;_created&gt;64378045&lt;/_created&gt;&lt;_modified&gt;64378134&lt;/_modified&gt;&lt;_impact_factor&gt;   3.111&lt;/_impact_factor&gt;&lt;_url&gt;https://linkinghub.elsevier.com/retrieve/pii/S0047272714001601_x000d__x000a_https://api.elsevier.com/content/article/PII:S0047272714001601?httpAccept=text/xml&lt;/_url&gt;&lt;_journal&gt;Journal of Public Economics&lt;/_journal&gt;&lt;_tertiary_title&gt;Journal of Public Economics&lt;/_tertiary_title&gt;&lt;_accessed&gt;64378134&lt;/_accessed&gt;&lt;_db_updated&gt;CrossRef&lt;/_db_updated&gt;&lt;_collection_scope&gt;SSCI&lt;/_collection_scope&gt;&lt;_custom1&gt;1&lt;/_custom1&gt;&lt;/Details&gt;&lt;Extra&gt;&lt;DBUID&gt;{F96A950B-833F-4880-A151-76DA2D6A2879}&lt;/DBUID&gt;&lt;/Extra&gt;&lt;/Item&gt;&lt;/References&gt;&lt;/Group&gt;&lt;/Citation&gt;_x000a_"/>
    <w:docVar w:name="NE.Ref{F9904C11-263D-4FBE-8D00-2756D734EBDC}" w:val=" ADDIN NE.Ref.{F9904C11-263D-4FBE-8D00-2756D734EBDC}&lt;Citation SecTmpl=&quot;1&quot;&gt;&lt;Group&gt;&lt;References&gt;&lt;Item&gt;&lt;ID&gt;563&lt;/ID&gt;&lt;UID&gt;{CE7BF857-1871-4F02-9E32-D9058760EC4A}&lt;/UID&gt;&lt;Title&gt;Efficient Estimation for Staggered Rollout Designs&lt;/Title&gt;&lt;Template&gt;Journal Article&lt;/Template&gt;&lt;Star&gt;0&lt;/Star&gt;&lt;Tag&gt;0&lt;/Tag&gt;&lt;Author&gt;Roth, Jonathan; Sant&amp;apos;Anna, Pedro H C&lt;/Author&gt;&lt;Year&gt;2021&lt;/Year&gt;&lt;Details&gt;&lt;_accessed&gt;64378084&lt;/_accessed&gt;&lt;_created&gt;64378045&lt;/_created&gt;&lt;_custom1&gt;1&lt;/_custom1&gt;&lt;_date&gt;63640800&lt;/_date&gt;&lt;_date_display&gt;2021&lt;/_date_display&gt;&lt;_db_updated&gt;PKU Search&lt;/_db_updated&gt;&lt;_image&gt;internal-pdf://1518812763/Roth-2021-Efficient estimation for staggered r.pdf&lt;/_image&gt;&lt;_journal&gt;Working Paper&lt;/_journal&gt;&lt;_modified&gt;64378135&lt;/_modified&gt;&lt;_number&gt;1&lt;/_number&gt;&lt;_short_title&gt;Efficient estimation for staggered rollout designs&lt;/_short_title&gt;&lt;_url&gt;https://go.exlibris.link/zTDVJ1sJ&lt;/_url&gt;&lt;/Details&gt;&lt;Extra&gt;&lt;DBUID&gt;{F96A950B-833F-4880-A151-76DA2D6A2879}&lt;/DBUID&gt;&lt;/Extra&gt;&lt;/Item&gt;&lt;/References&gt;&lt;/Group&gt;&lt;/Citation&gt;_x000a_"/>
    <w:docVar w:name="NE.Ref{FA1D5F0B-29DA-452F-900C-512D090F6184}" w:val=" ADDIN NE.Ref.{FA1D5F0B-29DA-452F-900C-512D090F6184}&lt;Citation SecTmpl=&quot;1&quot;&gt;&lt;Group&gt;&lt;References&gt;&lt;Item&gt;&lt;ID&gt;560&lt;/ID&gt;&lt;UID&gt;{324684E5-B527-483B-95EE-42683F61AA0B}&lt;/UID&gt;&lt;Title&gt;Transaction-Tax Evasion in the Housing Market&lt;/Title&gt;&lt;Template&gt;Journal Article&lt;/Template&gt;&lt;Star&gt;0&lt;/Star&gt;&lt;Tag&gt;0&lt;/Tag&gt;&lt;Author&gt;Montalvo, José G; Piolatto, Amedeo; Raya, Josep&lt;/Author&gt;&lt;Year&gt;2020&lt;/Year&gt;&lt;Details&gt;&lt;_accessed&gt;64378078&lt;/_accessed&gt;&lt;_collection_scope&gt;SSCI&lt;/_collection_scope&gt;&lt;_created&gt;64378045&lt;/_created&gt;&lt;_custom1&gt;1&lt;/_custom1&gt;&lt;_db_updated&gt;CrossRef&lt;/_db_updated&gt;&lt;_doi&gt;10.1016/j.regsciurbeco.2020.103526&lt;/_doi&gt;&lt;_image&gt;internal-pdf://1338916443/Montalvo-2020-Transaction-tax evasion in the h.pdf&lt;/_image&gt;&lt;_impact_factor&gt;   2.438&lt;/_impact_factor&gt;&lt;_isbn&gt;01660462&lt;/_isbn&gt;&lt;_journal&gt;Regional Science and Urban Economics&lt;/_journal&gt;&lt;_modified&gt;64506821&lt;/_modified&gt;&lt;_pages&gt;103526&lt;/_pages&gt;&lt;_short_title&gt;Transaction-tax evasion in the housing market&lt;/_short_title&gt;&lt;_tertiary_title&gt;Regional Science and Urban Economics&lt;/_tertiary_title&gt;&lt;_url&gt;https://linkinghub.elsevier.com/retrieve/pii/S0166046219302650_x000d__x000a_https://api.elsevier.com/content/article/PII:S0166046219302650?httpAccept=text/xml&lt;/_url&gt;&lt;_volume&gt;81&lt;/_volume&gt;&lt;/Details&gt;&lt;Extra&gt;&lt;DBUID&gt;{F96A950B-833F-4880-A151-76DA2D6A2879}&lt;/DBUID&gt;&lt;/Extra&gt;&lt;/Item&gt;&lt;/References&gt;&lt;/Group&gt;&lt;/Citation&gt;_x000a_"/>
    <w:docVar w:name="NE.Ref{FB0E7B84-224B-4A65-93C0-3755E5ACA433}" w:val=" ADDIN NE.Ref.{FB0E7B84-224B-4A65-93C0-3755E5ACA433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6818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FBF77A09-37CB-44F7-A34A-5CCC1FD19D17}" w:val=" ADDIN NE.Ref.{FBF77A09-37CB-44F7-A34A-5CCC1FD19D17}&lt;Citation&gt;&lt;Group&gt;&lt;References&gt;&lt;Item&gt;&lt;ID&gt;554&lt;/ID&gt;&lt;UID&gt;{1BC19576-024E-4700-9C9F-E53F2CEEA49A}&lt;/UID&gt;&lt;Title&gt;Ghost-House Busters: The Electoral Response to a Large Anti–Tax Evasion Program&lt;/Title&gt;&lt;Template&gt;Journal Article&lt;/Template&gt;&lt;Star&gt;0&lt;/Star&gt;&lt;Tag&gt;0&lt;/Tag&gt;&lt;Author&gt;Casaburi, Lorenzo; Troiano, Ugo&lt;/Author&gt;&lt;Year&gt;2016&lt;/Year&gt;&lt;Details&gt;&lt;_doi&gt;10.1093/qje/qjv041&lt;/_doi&gt;&lt;_image&gt;internal-pdf://3003727404/2016-Casaburi-Ghost-House Busters_ The Elector.pdf&lt;/_image&gt;&lt;_isbn&gt;0033-5533&lt;/_isbn&gt;&lt;_issue&gt;1&lt;/_issue&gt;&lt;_pages&gt;273-314&lt;/_pages&gt;&lt;_short_title&gt;Ghost-House Busters: The Electoral Response to a Large Anti–Tax Evasion Program&lt;/_short_title&gt;&lt;_url&gt;https://academic.oup.com/qje/article/131/1/273/2461214_x000d__x000a_http://academic.oup.com/qje/article-pdf/131/1/273/30636124/qjv041.pdf&lt;/_url&gt;&lt;_volume&gt;131&lt;/_volume&gt;&lt;_created&gt;64378045&lt;/_created&gt;&lt;_modified&gt;64378134&lt;/_modified&gt;&lt;_impact_factor&gt;  15.563&lt;/_impact_factor&gt;&lt;_journal&gt;The Quarterly Journal of Economics&lt;/_journal&gt;&lt;_date&gt;61054560&lt;/_date&gt;&lt;_accessed&gt;64378077&lt;/_accessed&gt;&lt;_db_updated&gt;CrossRef&lt;/_db_updated&gt;&lt;_custom1&gt;1&lt;/_custom1&gt;&lt;/Details&gt;&lt;Extra&gt;&lt;DBUID&gt;{F96A950B-833F-4880-A151-76DA2D6A2879}&lt;/DBUID&gt;&lt;/Extra&gt;&lt;/Item&gt;&lt;/References&gt;&lt;/Group&gt;&lt;/Citation&gt;_x000a_"/>
    <w:docVar w:name="NE.Ref{FC0BA00A-1A9B-4D67-AAB1-A3B6E32CC12E}" w:val=" ADDIN NE.Ref.{FC0BA00A-1A9B-4D67-AAB1-A3B6E32CC12E}&lt;Citation&gt;&lt;Group&gt;&lt;References&gt;&lt;Item&gt;&lt;ID&gt;571&lt;/ID&gt;&lt;UID&gt;{B316590F-E897-4367-A2C4-83351E81B081}&lt;/UID&gt;&lt;Title&gt;The Fundamental Institutions of China&amp;apos;s Reforms and Development&lt;/Title&gt;&lt;Template&gt;Journal Article&lt;/Template&gt;&lt;Star&gt;0&lt;/Star&gt;&lt;Tag&gt;0&lt;/Tag&gt;&lt;Author&gt;Xu, Chenggang&lt;/Author&gt;&lt;Year&gt;2011&lt;/Year&gt;&lt;Details&gt;&lt;_accessed&gt;64378084&lt;/_accessed&gt;&lt;_collection_scope&gt;SSCI&lt;/_collection_scope&gt;&lt;_created&gt;64378045&lt;/_created&gt;&lt;_custom1&gt;1&lt;/_custom1&gt;&lt;_date&gt;58380480&lt;/_date&gt;&lt;_date_display&gt;2011&lt;/_date_display&gt;&lt;_db_updated&gt;PKU Search&lt;/_db_updated&gt;&lt;_doi&gt;10.1257/jel.49.4.1076&lt;/_doi&gt;&lt;_impact_factor&gt;  12.905&lt;/_impact_factor&gt;&lt;_isbn&gt;0022-0515&lt;/_isbn&gt;&lt;_issue&gt;4&lt;/_issue&gt;&lt;_journal&gt;Journal of Economic Literature&lt;/_journal&gt;&lt;_keywords&gt;Asia; Authoritarian regimes; Central government; Central-local government relations; China; Decentralization; Development; Economic competition; Economic development; Economic Development: Urban, Rural, Regional, and Transportation Analysis, Housing, Infrastructure (O18); Economic growth; Economic policy; Economic reform; Formal and Informal Sectors, Shadow Economy, Institutional Arrangements (O17); GDP; Global economy; Government; Government officials; Government reform; Government structure; Gross Domestic Product; Growth; Institution; Institutions and Growth (O43); Local government; Market economies; Municipal governments; Organization theory; Political reform; Private property; Property rights; Public policy; Regional; Socialist Systems and Transitional Economies: Planning, Coordination, and Reform (P21); Socialist Systems and Transitional Economies: Political Economy, Property Rights (P26); Socialist Systems and Transitional Economies: Urban, Rural, and Regional Economics (P25); Studies; Tax reform; Transition economies&lt;/_keywords&gt;&lt;_modified&gt;64506822&lt;/_modified&gt;&lt;_number&gt;1&lt;/_number&gt;&lt;_ori_publication&gt;American Economic Association&lt;/_ori_publication&gt;&lt;_pages&gt;1076-1151&lt;/_pages&gt;&lt;_place_published&gt;Nashville&lt;/_place_published&gt;&lt;_short_title&gt;The Fundamental Institutions of China&amp;apos;s Reforms and Development&lt;/_short_title&gt;&lt;_url&gt;http://pku.summon.serialssolutions.com/2.0.0/link/0/eLvHCXMwnV07T8MwED4RFlh4FCpCAXmCKZDGSRxPCFAjhFqBEAgxRY4fA1Rpoa34-5ydhvIQDAzxEJ-U6Hy-h313HwCNjsPgm05ghqFtMkKEkpdlqqjWTNpAiIlISuN6Vw-y_k2U95KrJcia0hibZenSBN2lPvpL5VCf2NzlbprGp-OXwMJH2WvWOZaGBx6GEHWf3EV5ZBTFTdNwC2nyxQTVWYg_NLEzL_n6__9kA9bmLiU5q2VgE5Z01YKVpuJ40oLVBaBuC7y-eNuCUxQPktsqkLq5P2mSBqwUkpEhDlf7aEJutfVqJ0RUinxKMNqG-7x3d3EZzLEUAlSFdBoYiyjGcL1ifDiXVFGqjCxTxk3c1WViMPCRkUgwImYZV8Yej2ZhIkRmlOga2oblalTpHSDoM1o_QygpdKwMEuO0oExILVNmlA-HDXuLcd0yo7ChBiqH4kkPi5gXMb5gqQ9tx9EPqoadPnSa1SjmW2pScLSx6A9moQ_kYxb3gr3gEJUezSwJRe8vTfgfJBjPWrARvvvbxzuw6s6NXcrKHixPX2d6H7zx8-wAPPbwiGN2folj7_z-wAkajoPo-h0LDN3F&lt;/_url&gt;&lt;_volume&gt;49&lt;/_volume&gt;&lt;/Details&gt;&lt;Extra&gt;&lt;DBUID&gt;{F96A950B-833F-4880-A151-76DA2D6A2879}&lt;/DBUID&gt;&lt;/Extra&gt;&lt;/Item&gt;&lt;/References&gt;&lt;/Group&gt;&lt;/Citation&gt;_x000a_"/>
    <w:docVar w:name="NE.Ref{FC7F82AB-3CD4-4F45-A21D-25D7035B55BE}" w:val=" ADDIN NE.Ref.{FC7F82AB-3CD4-4F45-A21D-25D7035B55BE}&lt;Citation&gt;&lt;Group&gt;&lt;References&gt;&lt;Item&gt;&lt;ID&gt;546&lt;/ID&gt;&lt;UID&gt;{7DADF3F8-78FA-4497-BBF7-C437E5432EA7}&lt;/UID&gt;&lt;Title&gt;Tax evasion, capital gains taxes, and the housing market&lt;/Title&gt;&lt;Template&gt;Journal Article&lt;/Template&gt;&lt;Star&gt;0&lt;/Star&gt;&lt;Tag&gt;0&lt;/Tag&gt;&lt;Author&gt;Agarwal, Sumit; Li, Keyang; Qin, Yu; Wu, Jing; Yan, Jubo&lt;/Author&gt;&lt;Year&gt;2020&lt;/Year&gt;&lt;Details&gt;&lt;_accessed&gt;64378077&lt;/_accessed&gt;&lt;_collection_scope&gt;SSCI&lt;/_collection_scope&gt;&lt;_created&gt;64378045&lt;/_created&gt;&lt;_custom1&gt;1&lt;/_custom1&gt;&lt;_db_updated&gt;CrossRef&lt;/_db_updated&gt;&lt;_doi&gt;10.1016/j.jpubeco.2020.104222&lt;/_doi&gt;&lt;_impact_factor&gt;   8.262&lt;/_impact_factor&gt;&lt;_isbn&gt;00472727&lt;/_isbn&gt;&lt;_journal&gt;Journal of Public Economics&lt;/_journal&gt;&lt;_modified&gt;64505474&lt;/_modified&gt;&lt;_pages&gt;104222&lt;/_pages&gt;&lt;_short_title&gt;Tax evasion, capital gains taxes, and the housing market&lt;/_short_title&gt;&lt;_tertiary_title&gt;Journal of Public Economics&lt;/_tertiary_title&gt;&lt;_url&gt;https://linkinghub.elsevier.com/retrieve/pii/S0047272720300864_x000d__x000a_https://api.elsevier.com/content/article/PII:S0047272720300864?httpAccept=text/xml&lt;/_url&gt;&lt;_volume&gt;188&lt;/_volume&gt;&lt;/Details&gt;&lt;Extra&gt;&lt;DBUID&gt;{F96A950B-833F-4880-A151-76DA2D6A2879}&lt;/DBUID&gt;&lt;/Extra&gt;&lt;/Item&gt;&lt;/References&gt;&lt;/Group&gt;&lt;/Citation&gt;_x000a_"/>
    <w:docVar w:name="NE.Ref{FD91D42D-1F54-4592-9A2A-F47C664C6303}" w:val=" ADDIN NE.Ref.{FD91D42D-1F54-4592-9A2A-F47C664C6303}&lt;Citation&gt;&lt;Group&gt;&lt;References&gt;&lt;Item&gt;&lt;ID&gt;531&lt;/ID&gt;&lt;UID&gt;{A37BD9CC-847F-4C44-B410-46DF70BF5C76}&lt;/UID&gt;&lt;Title&gt;土地财政与分税制:一个实证解释&lt;/Title&gt;&lt;Template&gt;Journal Article&lt;/Template&gt;&lt;Star&gt;0&lt;/Star&gt;&lt;Tag&gt;0&lt;/Tag&gt;&lt;Author&gt;孙秀林; 周飞舟&lt;/Author&gt;&lt;Year&gt;2013&lt;/Year&gt;&lt;Details&gt;&lt;_author_adr&gt;上海高校社会学E-研究院(上海大学);上海大学社会学院;北京大学社会学系;&lt;/_author_adr&gt;&lt;_call_num&gt;11-1211/C&lt;/_call_num&gt;&lt;_image&gt;internal-pdf://1242643872/孙秀林-2013-土地财政与分税制_一个实证解释.pdf&lt;/_image&gt;&lt;_isbn&gt;1002-4921&lt;/_isbn&gt;&lt;_issue&gt;04&lt;/_issue&gt;&lt;_keywords&gt;土地财政;分税制;中央与地方关系&lt;/_keywords&gt;&lt;_pages&gt;40-59+205&lt;/_pages&gt;&lt;_short_title&gt;土地财政与分税制:一个实证解释&lt;/_short_title&gt;&lt;_created&gt;64378045&lt;/_created&gt;&lt;_modified&gt;64378079&lt;/_modified&gt;&lt;_url&gt;https://kns.cnki.net/kcms/detail/detail.aspx?FileName=ZSHK201304003&amp;amp;DbName=CJFQ2013&lt;/_url&gt;&lt;_journal&gt;中国社会科学&lt;/_journal&gt;&lt;_cited_count&gt;694&lt;/_cited_count&gt;&lt;_date&gt;59575680&lt;/_date&gt;&lt;_author_aff&gt;上海高校社会学E-研究院(上海大学);上海大学社会学院;北京大学社会学系;&lt;/_author_aff&gt;&lt;_accessed&gt;64378079&lt;/_accessed&gt;&lt;_db_updated&gt;CNKI - Reference&lt;/_db_updated&gt;&lt;_collection_scope&gt;CSSCI-C;PKU&lt;/_collection_scope&gt;&lt;_translated_author&gt;Sun, Xiulin;Zhou, Feizhou&lt;/_translated_author&gt;&lt;/Details&gt;&lt;Extra&gt;&lt;DBUID&gt;{F96A950B-833F-4880-A151-76DA2D6A2879}&lt;/DBUID&gt;&lt;/Extra&gt;&lt;/Item&gt;&lt;/References&gt;&lt;/Group&gt;&lt;/Citation&gt;_x000a_"/>
    <w:docVar w:name="NE.Ref{FF53D57F-9C09-4B69-9532-ED6EC9810658}" w:val=" ADDIN NE.Ref.{FF53D57F-9C09-4B69-9532-ED6EC9810658}&lt;Citation&gt;&lt;Group&gt;&lt;References&gt;&lt;Item&gt;&lt;ID&gt;537&lt;/ID&gt;&lt;UID&gt;{00FC2601-354F-41F5-BB2E-56B20261966E}&lt;/UID&gt;&lt;Title&gt;治理现代化视角下的中国中央和地方关系——从泛化治理到分化治理&lt;/Title&gt;&lt;Template&gt;Journal Article&lt;/Template&gt;&lt;Star&gt;0&lt;/Star&gt;&lt;Tag&gt;0&lt;/Tag&gt;&lt;Author&gt;宣晓伟&lt;/Author&gt;&lt;Year&gt;2018&lt;/Year&gt;&lt;Details&gt;&lt;_author_adr&gt;国务院发展研究中心发展战略和区域经济研究部;&lt;/_author_adr&gt;&lt;_call_num&gt;11-1235/F&lt;/_call_num&gt;&lt;_doi&gt;10.19744/j.cnki.11-1235/f.2018.0005&lt;/_doi&gt;&lt;_image&gt;internal-pdf://1545747919/宣晓伟-2018-治理现代化视角下的中国中央和地方关系——从泛化治理到分化治理.pdf&lt;/_image&gt;&lt;_isbn&gt;1002-5502&lt;/_isbn&gt;&lt;_issue&gt;11&lt;/_issue&gt;&lt;_keywords&gt;央地关系;泛化治理;分化治理&lt;/_keywords&gt;&lt;_pages&gt;52-64&lt;/_pages&gt;&lt;_short_title&gt;治理现代化视角下的中国中央和地方关系——从泛化治理到分化治理&lt;/_short_title&gt;&lt;_volume&gt;34&lt;/_volume&gt;&lt;_created&gt;64378045&lt;/_created&gt;&lt;_modified&gt;64378079&lt;/_modified&gt;&lt;_url&gt;https://kns.cnki.net/kcms/detail/detail.aspx?FileName=GLSJ201811006&amp;amp;DbName=CJFQ2018&lt;/_url&gt;&lt;_journal&gt;管理世界&lt;/_journal&gt;&lt;_cited_count&gt;34&lt;/_cited_count&gt;&lt;_date&gt;62520480&lt;/_date&gt;&lt;_author_aff&gt;国务院发展研究中心发展战略和区域经济研究部;&lt;/_author_aff&gt;&lt;_accessed&gt;64378079&lt;/_accessed&gt;&lt;_db_updated&gt;CNKI - Reference&lt;/_db_updated&gt;&lt;_collection_scope&gt;CSSCI-C;PKU&lt;/_collection_scope&gt;&lt;_translated_author&gt;Xuan, Xiaowei&lt;/_translated_author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经济学季刊"/>
  </w:docVars>
  <w:rsids>
    <w:rsidRoot w:val="00EF7205"/>
    <w:rsid w:val="00000E25"/>
    <w:rsid w:val="00001A63"/>
    <w:rsid w:val="00001A7F"/>
    <w:rsid w:val="00003B43"/>
    <w:rsid w:val="00005AF2"/>
    <w:rsid w:val="000063ED"/>
    <w:rsid w:val="00006E16"/>
    <w:rsid w:val="00007250"/>
    <w:rsid w:val="00010E06"/>
    <w:rsid w:val="00011EA6"/>
    <w:rsid w:val="0001204C"/>
    <w:rsid w:val="00012FB4"/>
    <w:rsid w:val="000132B2"/>
    <w:rsid w:val="00013675"/>
    <w:rsid w:val="000140AD"/>
    <w:rsid w:val="0001483E"/>
    <w:rsid w:val="00015175"/>
    <w:rsid w:val="00015BE2"/>
    <w:rsid w:val="00015C86"/>
    <w:rsid w:val="00022097"/>
    <w:rsid w:val="00023F0E"/>
    <w:rsid w:val="000241A7"/>
    <w:rsid w:val="00025496"/>
    <w:rsid w:val="00025CFB"/>
    <w:rsid w:val="00026534"/>
    <w:rsid w:val="00026BA9"/>
    <w:rsid w:val="00027D97"/>
    <w:rsid w:val="000300A6"/>
    <w:rsid w:val="00030A5A"/>
    <w:rsid w:val="00030D52"/>
    <w:rsid w:val="000319C7"/>
    <w:rsid w:val="00032896"/>
    <w:rsid w:val="00033B03"/>
    <w:rsid w:val="000346DE"/>
    <w:rsid w:val="00036881"/>
    <w:rsid w:val="000369F0"/>
    <w:rsid w:val="0003765F"/>
    <w:rsid w:val="00040134"/>
    <w:rsid w:val="00040411"/>
    <w:rsid w:val="00043533"/>
    <w:rsid w:val="00044009"/>
    <w:rsid w:val="00044C70"/>
    <w:rsid w:val="00045D9E"/>
    <w:rsid w:val="00047D5A"/>
    <w:rsid w:val="00050CFD"/>
    <w:rsid w:val="00051B27"/>
    <w:rsid w:val="00053720"/>
    <w:rsid w:val="00053EC1"/>
    <w:rsid w:val="000546BD"/>
    <w:rsid w:val="0005768F"/>
    <w:rsid w:val="0006042C"/>
    <w:rsid w:val="00060E7E"/>
    <w:rsid w:val="00061B8B"/>
    <w:rsid w:val="00061EFA"/>
    <w:rsid w:val="0006205A"/>
    <w:rsid w:val="000626AE"/>
    <w:rsid w:val="00062D09"/>
    <w:rsid w:val="000632EB"/>
    <w:rsid w:val="00063624"/>
    <w:rsid w:val="00065CE3"/>
    <w:rsid w:val="000663AB"/>
    <w:rsid w:val="00066C46"/>
    <w:rsid w:val="00066D81"/>
    <w:rsid w:val="00067109"/>
    <w:rsid w:val="00067768"/>
    <w:rsid w:val="00067D59"/>
    <w:rsid w:val="00071154"/>
    <w:rsid w:val="00072129"/>
    <w:rsid w:val="00073558"/>
    <w:rsid w:val="00073E22"/>
    <w:rsid w:val="00073F5E"/>
    <w:rsid w:val="0007428B"/>
    <w:rsid w:val="00074B07"/>
    <w:rsid w:val="00074FB5"/>
    <w:rsid w:val="00076536"/>
    <w:rsid w:val="000775C6"/>
    <w:rsid w:val="00077F73"/>
    <w:rsid w:val="0008016B"/>
    <w:rsid w:val="00080260"/>
    <w:rsid w:val="0008034F"/>
    <w:rsid w:val="00081449"/>
    <w:rsid w:val="00083167"/>
    <w:rsid w:val="00083894"/>
    <w:rsid w:val="00083A63"/>
    <w:rsid w:val="0008644A"/>
    <w:rsid w:val="0008656D"/>
    <w:rsid w:val="000873F7"/>
    <w:rsid w:val="00092459"/>
    <w:rsid w:val="00092691"/>
    <w:rsid w:val="00092ED1"/>
    <w:rsid w:val="00092FF8"/>
    <w:rsid w:val="00093005"/>
    <w:rsid w:val="000938C6"/>
    <w:rsid w:val="00096398"/>
    <w:rsid w:val="000963D3"/>
    <w:rsid w:val="00096539"/>
    <w:rsid w:val="000966D7"/>
    <w:rsid w:val="00096E5D"/>
    <w:rsid w:val="0009741D"/>
    <w:rsid w:val="000A04DD"/>
    <w:rsid w:val="000A10EA"/>
    <w:rsid w:val="000A22CA"/>
    <w:rsid w:val="000A296B"/>
    <w:rsid w:val="000A54D8"/>
    <w:rsid w:val="000A6036"/>
    <w:rsid w:val="000A68D9"/>
    <w:rsid w:val="000A6979"/>
    <w:rsid w:val="000A6B46"/>
    <w:rsid w:val="000A74C8"/>
    <w:rsid w:val="000B033E"/>
    <w:rsid w:val="000B22E1"/>
    <w:rsid w:val="000B2407"/>
    <w:rsid w:val="000B37BC"/>
    <w:rsid w:val="000B491A"/>
    <w:rsid w:val="000B5D8C"/>
    <w:rsid w:val="000C196F"/>
    <w:rsid w:val="000C1F12"/>
    <w:rsid w:val="000C27E2"/>
    <w:rsid w:val="000C3373"/>
    <w:rsid w:val="000C4BFA"/>
    <w:rsid w:val="000C6ED5"/>
    <w:rsid w:val="000C79BF"/>
    <w:rsid w:val="000D0515"/>
    <w:rsid w:val="000D0EC6"/>
    <w:rsid w:val="000D1840"/>
    <w:rsid w:val="000D1D46"/>
    <w:rsid w:val="000D2615"/>
    <w:rsid w:val="000D30EE"/>
    <w:rsid w:val="000D3269"/>
    <w:rsid w:val="000D3581"/>
    <w:rsid w:val="000D4AD2"/>
    <w:rsid w:val="000D5B8C"/>
    <w:rsid w:val="000D607E"/>
    <w:rsid w:val="000D7A95"/>
    <w:rsid w:val="000E0353"/>
    <w:rsid w:val="000E0CEA"/>
    <w:rsid w:val="000E1727"/>
    <w:rsid w:val="000E1BC7"/>
    <w:rsid w:val="000E1CB2"/>
    <w:rsid w:val="000E3815"/>
    <w:rsid w:val="000E6875"/>
    <w:rsid w:val="000E7099"/>
    <w:rsid w:val="000F0751"/>
    <w:rsid w:val="000F1859"/>
    <w:rsid w:val="000F1BC9"/>
    <w:rsid w:val="000F2467"/>
    <w:rsid w:val="000F29E3"/>
    <w:rsid w:val="000F407A"/>
    <w:rsid w:val="000F483B"/>
    <w:rsid w:val="000F48FC"/>
    <w:rsid w:val="000F4A70"/>
    <w:rsid w:val="000F5B54"/>
    <w:rsid w:val="000F6983"/>
    <w:rsid w:val="000F700F"/>
    <w:rsid w:val="000F7934"/>
    <w:rsid w:val="000F7E65"/>
    <w:rsid w:val="0010003E"/>
    <w:rsid w:val="0010277D"/>
    <w:rsid w:val="00102DD8"/>
    <w:rsid w:val="00104F5C"/>
    <w:rsid w:val="001057CD"/>
    <w:rsid w:val="001071B5"/>
    <w:rsid w:val="001072D5"/>
    <w:rsid w:val="001113BB"/>
    <w:rsid w:val="001139F7"/>
    <w:rsid w:val="00114ED5"/>
    <w:rsid w:val="00115FCC"/>
    <w:rsid w:val="001163EC"/>
    <w:rsid w:val="00116818"/>
    <w:rsid w:val="00116EAE"/>
    <w:rsid w:val="0012023D"/>
    <w:rsid w:val="00120A26"/>
    <w:rsid w:val="00121231"/>
    <w:rsid w:val="001214C8"/>
    <w:rsid w:val="00121C84"/>
    <w:rsid w:val="00122866"/>
    <w:rsid w:val="00123549"/>
    <w:rsid w:val="00123552"/>
    <w:rsid w:val="0012584E"/>
    <w:rsid w:val="00125C15"/>
    <w:rsid w:val="00126390"/>
    <w:rsid w:val="001264FA"/>
    <w:rsid w:val="00130AE1"/>
    <w:rsid w:val="00131A26"/>
    <w:rsid w:val="00132A3F"/>
    <w:rsid w:val="001345F3"/>
    <w:rsid w:val="00134AF9"/>
    <w:rsid w:val="001352F7"/>
    <w:rsid w:val="001353BB"/>
    <w:rsid w:val="001364C6"/>
    <w:rsid w:val="00140404"/>
    <w:rsid w:val="00140C87"/>
    <w:rsid w:val="00141BE5"/>
    <w:rsid w:val="001430D4"/>
    <w:rsid w:val="00143D2B"/>
    <w:rsid w:val="00144848"/>
    <w:rsid w:val="00145143"/>
    <w:rsid w:val="0014715C"/>
    <w:rsid w:val="0015107A"/>
    <w:rsid w:val="001527A0"/>
    <w:rsid w:val="001529D0"/>
    <w:rsid w:val="00152AE9"/>
    <w:rsid w:val="00152DA2"/>
    <w:rsid w:val="001535A6"/>
    <w:rsid w:val="00154DF1"/>
    <w:rsid w:val="00155351"/>
    <w:rsid w:val="001569A8"/>
    <w:rsid w:val="00156D95"/>
    <w:rsid w:val="00157AE6"/>
    <w:rsid w:val="00160093"/>
    <w:rsid w:val="001608F0"/>
    <w:rsid w:val="0016165C"/>
    <w:rsid w:val="0016310F"/>
    <w:rsid w:val="0016390A"/>
    <w:rsid w:val="00165835"/>
    <w:rsid w:val="00165BCB"/>
    <w:rsid w:val="001666D1"/>
    <w:rsid w:val="00167AFE"/>
    <w:rsid w:val="00171357"/>
    <w:rsid w:val="00172C35"/>
    <w:rsid w:val="00172FA6"/>
    <w:rsid w:val="0017413F"/>
    <w:rsid w:val="0017437B"/>
    <w:rsid w:val="00174627"/>
    <w:rsid w:val="0017468E"/>
    <w:rsid w:val="00174786"/>
    <w:rsid w:val="00175897"/>
    <w:rsid w:val="00176045"/>
    <w:rsid w:val="00176BAC"/>
    <w:rsid w:val="00177BCE"/>
    <w:rsid w:val="0018112F"/>
    <w:rsid w:val="00181BE8"/>
    <w:rsid w:val="001824C0"/>
    <w:rsid w:val="0018366F"/>
    <w:rsid w:val="00184931"/>
    <w:rsid w:val="00186C9D"/>
    <w:rsid w:val="00187A0B"/>
    <w:rsid w:val="001902D7"/>
    <w:rsid w:val="00190D4E"/>
    <w:rsid w:val="00191E61"/>
    <w:rsid w:val="001920D9"/>
    <w:rsid w:val="00192208"/>
    <w:rsid w:val="00192DC7"/>
    <w:rsid w:val="001936FC"/>
    <w:rsid w:val="0019396F"/>
    <w:rsid w:val="00193DA7"/>
    <w:rsid w:val="001954D8"/>
    <w:rsid w:val="001955F9"/>
    <w:rsid w:val="001971BC"/>
    <w:rsid w:val="00197FDA"/>
    <w:rsid w:val="001A23F7"/>
    <w:rsid w:val="001A302B"/>
    <w:rsid w:val="001A4A7F"/>
    <w:rsid w:val="001A5F20"/>
    <w:rsid w:val="001A7795"/>
    <w:rsid w:val="001B0684"/>
    <w:rsid w:val="001B0F84"/>
    <w:rsid w:val="001B3992"/>
    <w:rsid w:val="001B484C"/>
    <w:rsid w:val="001B49D2"/>
    <w:rsid w:val="001B4A25"/>
    <w:rsid w:val="001B5AD6"/>
    <w:rsid w:val="001B5E2E"/>
    <w:rsid w:val="001B6DA9"/>
    <w:rsid w:val="001B7C99"/>
    <w:rsid w:val="001C021E"/>
    <w:rsid w:val="001C06D0"/>
    <w:rsid w:val="001C1B87"/>
    <w:rsid w:val="001C27A5"/>
    <w:rsid w:val="001C284F"/>
    <w:rsid w:val="001C2AF9"/>
    <w:rsid w:val="001C5511"/>
    <w:rsid w:val="001C58DE"/>
    <w:rsid w:val="001C6330"/>
    <w:rsid w:val="001C7C19"/>
    <w:rsid w:val="001D3A71"/>
    <w:rsid w:val="001D3C0A"/>
    <w:rsid w:val="001D42DF"/>
    <w:rsid w:val="001D4580"/>
    <w:rsid w:val="001D529B"/>
    <w:rsid w:val="001D52A0"/>
    <w:rsid w:val="001D6B36"/>
    <w:rsid w:val="001D6BAB"/>
    <w:rsid w:val="001E06B0"/>
    <w:rsid w:val="001E0949"/>
    <w:rsid w:val="001E22E0"/>
    <w:rsid w:val="001E3D00"/>
    <w:rsid w:val="001E41F7"/>
    <w:rsid w:val="001E4551"/>
    <w:rsid w:val="001E6BD7"/>
    <w:rsid w:val="001F01F3"/>
    <w:rsid w:val="001F02E8"/>
    <w:rsid w:val="001F0925"/>
    <w:rsid w:val="001F11B0"/>
    <w:rsid w:val="001F1431"/>
    <w:rsid w:val="001F358E"/>
    <w:rsid w:val="001F5BCB"/>
    <w:rsid w:val="001F60D7"/>
    <w:rsid w:val="001F65B4"/>
    <w:rsid w:val="001F7522"/>
    <w:rsid w:val="001F7B09"/>
    <w:rsid w:val="002001F3"/>
    <w:rsid w:val="00200FC4"/>
    <w:rsid w:val="00201189"/>
    <w:rsid w:val="002012FE"/>
    <w:rsid w:val="00201309"/>
    <w:rsid w:val="00201401"/>
    <w:rsid w:val="00201956"/>
    <w:rsid w:val="002026FF"/>
    <w:rsid w:val="00202B98"/>
    <w:rsid w:val="00205B50"/>
    <w:rsid w:val="00206BF2"/>
    <w:rsid w:val="00206F4B"/>
    <w:rsid w:val="00207587"/>
    <w:rsid w:val="00207AB2"/>
    <w:rsid w:val="002103C0"/>
    <w:rsid w:val="002105DC"/>
    <w:rsid w:val="00211176"/>
    <w:rsid w:val="00212604"/>
    <w:rsid w:val="002137D7"/>
    <w:rsid w:val="00213C7E"/>
    <w:rsid w:val="0021467C"/>
    <w:rsid w:val="0021501D"/>
    <w:rsid w:val="00215483"/>
    <w:rsid w:val="0021568A"/>
    <w:rsid w:val="00216184"/>
    <w:rsid w:val="002167A2"/>
    <w:rsid w:val="002226CD"/>
    <w:rsid w:val="00225BC1"/>
    <w:rsid w:val="00232EFC"/>
    <w:rsid w:val="00233AD3"/>
    <w:rsid w:val="0023561D"/>
    <w:rsid w:val="00236B93"/>
    <w:rsid w:val="00236C24"/>
    <w:rsid w:val="00236CF7"/>
    <w:rsid w:val="00236F43"/>
    <w:rsid w:val="00237A0B"/>
    <w:rsid w:val="00242393"/>
    <w:rsid w:val="0024439C"/>
    <w:rsid w:val="002463F6"/>
    <w:rsid w:val="00246B7F"/>
    <w:rsid w:val="0025043E"/>
    <w:rsid w:val="002508EA"/>
    <w:rsid w:val="00251C3D"/>
    <w:rsid w:val="00253C9E"/>
    <w:rsid w:val="00253F31"/>
    <w:rsid w:val="00253F3F"/>
    <w:rsid w:val="00254486"/>
    <w:rsid w:val="002553AA"/>
    <w:rsid w:val="00255525"/>
    <w:rsid w:val="00255AA7"/>
    <w:rsid w:val="00256B2A"/>
    <w:rsid w:val="00257DE3"/>
    <w:rsid w:val="0026115A"/>
    <w:rsid w:val="00264805"/>
    <w:rsid w:val="0026563D"/>
    <w:rsid w:val="00265FD1"/>
    <w:rsid w:val="00267920"/>
    <w:rsid w:val="00270C0F"/>
    <w:rsid w:val="00270F02"/>
    <w:rsid w:val="0027246F"/>
    <w:rsid w:val="00272DAA"/>
    <w:rsid w:val="0027334A"/>
    <w:rsid w:val="002733F8"/>
    <w:rsid w:val="00273481"/>
    <w:rsid w:val="0027352E"/>
    <w:rsid w:val="00273557"/>
    <w:rsid w:val="00275226"/>
    <w:rsid w:val="00275730"/>
    <w:rsid w:val="00275BAA"/>
    <w:rsid w:val="00275CE5"/>
    <w:rsid w:val="00276A73"/>
    <w:rsid w:val="00276C09"/>
    <w:rsid w:val="00280CDE"/>
    <w:rsid w:val="0028132B"/>
    <w:rsid w:val="0028174D"/>
    <w:rsid w:val="0028243A"/>
    <w:rsid w:val="0028328C"/>
    <w:rsid w:val="00283714"/>
    <w:rsid w:val="00283F18"/>
    <w:rsid w:val="002849F7"/>
    <w:rsid w:val="00284EAE"/>
    <w:rsid w:val="002853C3"/>
    <w:rsid w:val="00285744"/>
    <w:rsid w:val="00286F57"/>
    <w:rsid w:val="00287A71"/>
    <w:rsid w:val="00291CDB"/>
    <w:rsid w:val="00293886"/>
    <w:rsid w:val="00293E0F"/>
    <w:rsid w:val="00294846"/>
    <w:rsid w:val="002957AE"/>
    <w:rsid w:val="00295C19"/>
    <w:rsid w:val="00295CC1"/>
    <w:rsid w:val="00296579"/>
    <w:rsid w:val="00297EC2"/>
    <w:rsid w:val="002A08CD"/>
    <w:rsid w:val="002A1410"/>
    <w:rsid w:val="002A1735"/>
    <w:rsid w:val="002A1D7A"/>
    <w:rsid w:val="002A3957"/>
    <w:rsid w:val="002A4002"/>
    <w:rsid w:val="002A4534"/>
    <w:rsid w:val="002A4A35"/>
    <w:rsid w:val="002A6ED0"/>
    <w:rsid w:val="002A72CE"/>
    <w:rsid w:val="002A748B"/>
    <w:rsid w:val="002B1529"/>
    <w:rsid w:val="002B1932"/>
    <w:rsid w:val="002B3519"/>
    <w:rsid w:val="002B351E"/>
    <w:rsid w:val="002B4D5E"/>
    <w:rsid w:val="002B6035"/>
    <w:rsid w:val="002B723B"/>
    <w:rsid w:val="002B7288"/>
    <w:rsid w:val="002C04E6"/>
    <w:rsid w:val="002C15EA"/>
    <w:rsid w:val="002C23C2"/>
    <w:rsid w:val="002C2B45"/>
    <w:rsid w:val="002C2E5C"/>
    <w:rsid w:val="002C3186"/>
    <w:rsid w:val="002C4570"/>
    <w:rsid w:val="002C4BBE"/>
    <w:rsid w:val="002C562D"/>
    <w:rsid w:val="002C63C3"/>
    <w:rsid w:val="002C6CE0"/>
    <w:rsid w:val="002C6EDF"/>
    <w:rsid w:val="002C6F31"/>
    <w:rsid w:val="002C7A1F"/>
    <w:rsid w:val="002D21AB"/>
    <w:rsid w:val="002D28D6"/>
    <w:rsid w:val="002D4437"/>
    <w:rsid w:val="002D4A13"/>
    <w:rsid w:val="002D4A90"/>
    <w:rsid w:val="002D67B4"/>
    <w:rsid w:val="002E0955"/>
    <w:rsid w:val="002E131D"/>
    <w:rsid w:val="002E2146"/>
    <w:rsid w:val="002E2FCA"/>
    <w:rsid w:val="002E3D29"/>
    <w:rsid w:val="002E534D"/>
    <w:rsid w:val="002E6960"/>
    <w:rsid w:val="002E6B62"/>
    <w:rsid w:val="002E6F58"/>
    <w:rsid w:val="002F4121"/>
    <w:rsid w:val="002F544E"/>
    <w:rsid w:val="002F751B"/>
    <w:rsid w:val="002F7A15"/>
    <w:rsid w:val="002F7FE7"/>
    <w:rsid w:val="00300606"/>
    <w:rsid w:val="00300757"/>
    <w:rsid w:val="00300B64"/>
    <w:rsid w:val="00301623"/>
    <w:rsid w:val="003019DE"/>
    <w:rsid w:val="0030221D"/>
    <w:rsid w:val="00302B78"/>
    <w:rsid w:val="00303194"/>
    <w:rsid w:val="00304E77"/>
    <w:rsid w:val="00305725"/>
    <w:rsid w:val="00305992"/>
    <w:rsid w:val="0030608A"/>
    <w:rsid w:val="003060A0"/>
    <w:rsid w:val="00311568"/>
    <w:rsid w:val="00312E65"/>
    <w:rsid w:val="00313F18"/>
    <w:rsid w:val="00313FA7"/>
    <w:rsid w:val="00315606"/>
    <w:rsid w:val="00317AFB"/>
    <w:rsid w:val="00317DC7"/>
    <w:rsid w:val="0032009F"/>
    <w:rsid w:val="003201DA"/>
    <w:rsid w:val="00320B77"/>
    <w:rsid w:val="00321327"/>
    <w:rsid w:val="00321B56"/>
    <w:rsid w:val="00322DEA"/>
    <w:rsid w:val="00322FB2"/>
    <w:rsid w:val="00324239"/>
    <w:rsid w:val="0032589E"/>
    <w:rsid w:val="003270E7"/>
    <w:rsid w:val="00330222"/>
    <w:rsid w:val="00330488"/>
    <w:rsid w:val="0033108B"/>
    <w:rsid w:val="0033140E"/>
    <w:rsid w:val="00336866"/>
    <w:rsid w:val="00337141"/>
    <w:rsid w:val="00337E9B"/>
    <w:rsid w:val="003404B5"/>
    <w:rsid w:val="00340755"/>
    <w:rsid w:val="00344016"/>
    <w:rsid w:val="00346A84"/>
    <w:rsid w:val="00347302"/>
    <w:rsid w:val="003479F0"/>
    <w:rsid w:val="00350487"/>
    <w:rsid w:val="00350DC6"/>
    <w:rsid w:val="00351AFD"/>
    <w:rsid w:val="003523C9"/>
    <w:rsid w:val="00353389"/>
    <w:rsid w:val="003538CD"/>
    <w:rsid w:val="0035400F"/>
    <w:rsid w:val="003559A1"/>
    <w:rsid w:val="00355EC9"/>
    <w:rsid w:val="00360030"/>
    <w:rsid w:val="00361624"/>
    <w:rsid w:val="00361F1D"/>
    <w:rsid w:val="003626DA"/>
    <w:rsid w:val="003628CB"/>
    <w:rsid w:val="003636AC"/>
    <w:rsid w:val="00363BE8"/>
    <w:rsid w:val="00364B37"/>
    <w:rsid w:val="003664CC"/>
    <w:rsid w:val="003677A5"/>
    <w:rsid w:val="003704C7"/>
    <w:rsid w:val="00370762"/>
    <w:rsid w:val="00372A06"/>
    <w:rsid w:val="00373AA7"/>
    <w:rsid w:val="00374EB9"/>
    <w:rsid w:val="00377FC0"/>
    <w:rsid w:val="003803C7"/>
    <w:rsid w:val="00380A03"/>
    <w:rsid w:val="00380C20"/>
    <w:rsid w:val="00380EA9"/>
    <w:rsid w:val="0038113E"/>
    <w:rsid w:val="00382C8B"/>
    <w:rsid w:val="00383594"/>
    <w:rsid w:val="00384E8D"/>
    <w:rsid w:val="00385B32"/>
    <w:rsid w:val="00385F6D"/>
    <w:rsid w:val="00386ACB"/>
    <w:rsid w:val="00387154"/>
    <w:rsid w:val="00387E2E"/>
    <w:rsid w:val="003917F3"/>
    <w:rsid w:val="003956C3"/>
    <w:rsid w:val="00395AF2"/>
    <w:rsid w:val="00396F58"/>
    <w:rsid w:val="00397B85"/>
    <w:rsid w:val="003A0540"/>
    <w:rsid w:val="003A0684"/>
    <w:rsid w:val="003A0DB3"/>
    <w:rsid w:val="003A15A5"/>
    <w:rsid w:val="003A3470"/>
    <w:rsid w:val="003A5DD7"/>
    <w:rsid w:val="003A601B"/>
    <w:rsid w:val="003A6A38"/>
    <w:rsid w:val="003A7E03"/>
    <w:rsid w:val="003B0162"/>
    <w:rsid w:val="003B03AC"/>
    <w:rsid w:val="003B03EC"/>
    <w:rsid w:val="003B20A6"/>
    <w:rsid w:val="003B2157"/>
    <w:rsid w:val="003B2DC0"/>
    <w:rsid w:val="003B34CF"/>
    <w:rsid w:val="003B456C"/>
    <w:rsid w:val="003B4679"/>
    <w:rsid w:val="003B4B3F"/>
    <w:rsid w:val="003B5A7C"/>
    <w:rsid w:val="003B5C0D"/>
    <w:rsid w:val="003B6056"/>
    <w:rsid w:val="003B6842"/>
    <w:rsid w:val="003B6A56"/>
    <w:rsid w:val="003C021C"/>
    <w:rsid w:val="003C04B4"/>
    <w:rsid w:val="003C062B"/>
    <w:rsid w:val="003C2720"/>
    <w:rsid w:val="003C4EB2"/>
    <w:rsid w:val="003C5B2A"/>
    <w:rsid w:val="003C5E11"/>
    <w:rsid w:val="003C71FC"/>
    <w:rsid w:val="003C7A49"/>
    <w:rsid w:val="003C7DC1"/>
    <w:rsid w:val="003D0A6D"/>
    <w:rsid w:val="003D0A9A"/>
    <w:rsid w:val="003D0BE2"/>
    <w:rsid w:val="003D1EBE"/>
    <w:rsid w:val="003D4DAF"/>
    <w:rsid w:val="003D6425"/>
    <w:rsid w:val="003D68A6"/>
    <w:rsid w:val="003D7A60"/>
    <w:rsid w:val="003E017B"/>
    <w:rsid w:val="003E0C72"/>
    <w:rsid w:val="003E142B"/>
    <w:rsid w:val="003E232F"/>
    <w:rsid w:val="003E4923"/>
    <w:rsid w:val="003E6E02"/>
    <w:rsid w:val="003F04C2"/>
    <w:rsid w:val="003F056C"/>
    <w:rsid w:val="003F10A2"/>
    <w:rsid w:val="003F1B47"/>
    <w:rsid w:val="003F1DD7"/>
    <w:rsid w:val="003F2A3D"/>
    <w:rsid w:val="003F4BCB"/>
    <w:rsid w:val="003F5405"/>
    <w:rsid w:val="003F54FC"/>
    <w:rsid w:val="003F5B10"/>
    <w:rsid w:val="003F5BF6"/>
    <w:rsid w:val="003F5EC2"/>
    <w:rsid w:val="003F7094"/>
    <w:rsid w:val="003F74AF"/>
    <w:rsid w:val="00400D4E"/>
    <w:rsid w:val="00404D91"/>
    <w:rsid w:val="00404F67"/>
    <w:rsid w:val="00405AAE"/>
    <w:rsid w:val="00405E53"/>
    <w:rsid w:val="00412E6A"/>
    <w:rsid w:val="00413415"/>
    <w:rsid w:val="00413AB3"/>
    <w:rsid w:val="004140A1"/>
    <w:rsid w:val="0041470D"/>
    <w:rsid w:val="00415477"/>
    <w:rsid w:val="00415612"/>
    <w:rsid w:val="00415699"/>
    <w:rsid w:val="004214D7"/>
    <w:rsid w:val="00422315"/>
    <w:rsid w:val="004225EA"/>
    <w:rsid w:val="00423223"/>
    <w:rsid w:val="00424F1A"/>
    <w:rsid w:val="00425FFE"/>
    <w:rsid w:val="00426E60"/>
    <w:rsid w:val="0042762D"/>
    <w:rsid w:val="00427C7A"/>
    <w:rsid w:val="00427DE0"/>
    <w:rsid w:val="00431A09"/>
    <w:rsid w:val="00431CCB"/>
    <w:rsid w:val="00431E2B"/>
    <w:rsid w:val="00432271"/>
    <w:rsid w:val="004322BB"/>
    <w:rsid w:val="004326D2"/>
    <w:rsid w:val="004337E9"/>
    <w:rsid w:val="00435323"/>
    <w:rsid w:val="00436E2E"/>
    <w:rsid w:val="00436EB8"/>
    <w:rsid w:val="0044068F"/>
    <w:rsid w:val="00440B89"/>
    <w:rsid w:val="00440D79"/>
    <w:rsid w:val="00441D26"/>
    <w:rsid w:val="00442289"/>
    <w:rsid w:val="00444185"/>
    <w:rsid w:val="00444535"/>
    <w:rsid w:val="00444AEA"/>
    <w:rsid w:val="00445812"/>
    <w:rsid w:val="00445861"/>
    <w:rsid w:val="0044631D"/>
    <w:rsid w:val="0044697A"/>
    <w:rsid w:val="00446DE1"/>
    <w:rsid w:val="0044734E"/>
    <w:rsid w:val="00450160"/>
    <w:rsid w:val="00450719"/>
    <w:rsid w:val="00450D04"/>
    <w:rsid w:val="00453201"/>
    <w:rsid w:val="00453433"/>
    <w:rsid w:val="00454131"/>
    <w:rsid w:val="00454CEA"/>
    <w:rsid w:val="0045514C"/>
    <w:rsid w:val="00455A27"/>
    <w:rsid w:val="00456DCA"/>
    <w:rsid w:val="00456F01"/>
    <w:rsid w:val="0045727A"/>
    <w:rsid w:val="004606D6"/>
    <w:rsid w:val="004609BF"/>
    <w:rsid w:val="00461374"/>
    <w:rsid w:val="0046179A"/>
    <w:rsid w:val="004632FF"/>
    <w:rsid w:val="00463B52"/>
    <w:rsid w:val="00463C9B"/>
    <w:rsid w:val="004654D6"/>
    <w:rsid w:val="0046660A"/>
    <w:rsid w:val="00466F01"/>
    <w:rsid w:val="00470CB8"/>
    <w:rsid w:val="00470ECA"/>
    <w:rsid w:val="004717A1"/>
    <w:rsid w:val="00471A7A"/>
    <w:rsid w:val="00471F49"/>
    <w:rsid w:val="004731D6"/>
    <w:rsid w:val="00473845"/>
    <w:rsid w:val="00473E7E"/>
    <w:rsid w:val="004740B9"/>
    <w:rsid w:val="00474294"/>
    <w:rsid w:val="00474495"/>
    <w:rsid w:val="00474F1D"/>
    <w:rsid w:val="0047502F"/>
    <w:rsid w:val="00475179"/>
    <w:rsid w:val="004753B2"/>
    <w:rsid w:val="00475911"/>
    <w:rsid w:val="00476C76"/>
    <w:rsid w:val="00477866"/>
    <w:rsid w:val="0048165B"/>
    <w:rsid w:val="00482230"/>
    <w:rsid w:val="004825AD"/>
    <w:rsid w:val="0048299F"/>
    <w:rsid w:val="0048359C"/>
    <w:rsid w:val="004841B0"/>
    <w:rsid w:val="00486695"/>
    <w:rsid w:val="00487A25"/>
    <w:rsid w:val="004904B6"/>
    <w:rsid w:val="00490978"/>
    <w:rsid w:val="0049097E"/>
    <w:rsid w:val="00490AF8"/>
    <w:rsid w:val="00490E18"/>
    <w:rsid w:val="00491016"/>
    <w:rsid w:val="0049112C"/>
    <w:rsid w:val="00492438"/>
    <w:rsid w:val="00492509"/>
    <w:rsid w:val="004931BE"/>
    <w:rsid w:val="004936C9"/>
    <w:rsid w:val="00493826"/>
    <w:rsid w:val="00493C75"/>
    <w:rsid w:val="004953E7"/>
    <w:rsid w:val="004956C7"/>
    <w:rsid w:val="004957D5"/>
    <w:rsid w:val="00495E39"/>
    <w:rsid w:val="004A084C"/>
    <w:rsid w:val="004A0BF1"/>
    <w:rsid w:val="004A0CDC"/>
    <w:rsid w:val="004A100B"/>
    <w:rsid w:val="004A1BB0"/>
    <w:rsid w:val="004A2315"/>
    <w:rsid w:val="004A27A1"/>
    <w:rsid w:val="004A2828"/>
    <w:rsid w:val="004A32AF"/>
    <w:rsid w:val="004A346C"/>
    <w:rsid w:val="004A523A"/>
    <w:rsid w:val="004A5A1A"/>
    <w:rsid w:val="004A7E45"/>
    <w:rsid w:val="004B13B6"/>
    <w:rsid w:val="004B1ADE"/>
    <w:rsid w:val="004B1F99"/>
    <w:rsid w:val="004B3923"/>
    <w:rsid w:val="004B4363"/>
    <w:rsid w:val="004B4F23"/>
    <w:rsid w:val="004B58D0"/>
    <w:rsid w:val="004B6360"/>
    <w:rsid w:val="004B6B28"/>
    <w:rsid w:val="004B7CE6"/>
    <w:rsid w:val="004C16B4"/>
    <w:rsid w:val="004C1FCA"/>
    <w:rsid w:val="004C291C"/>
    <w:rsid w:val="004C2D98"/>
    <w:rsid w:val="004C5F57"/>
    <w:rsid w:val="004C6874"/>
    <w:rsid w:val="004C68C0"/>
    <w:rsid w:val="004C6FCA"/>
    <w:rsid w:val="004D1BBC"/>
    <w:rsid w:val="004D28F4"/>
    <w:rsid w:val="004D2EB4"/>
    <w:rsid w:val="004D323A"/>
    <w:rsid w:val="004D4E74"/>
    <w:rsid w:val="004D4FEE"/>
    <w:rsid w:val="004D6020"/>
    <w:rsid w:val="004D65D4"/>
    <w:rsid w:val="004D77BD"/>
    <w:rsid w:val="004E10B0"/>
    <w:rsid w:val="004E16E8"/>
    <w:rsid w:val="004E20A5"/>
    <w:rsid w:val="004E2631"/>
    <w:rsid w:val="004E2DB1"/>
    <w:rsid w:val="004E3845"/>
    <w:rsid w:val="004E388D"/>
    <w:rsid w:val="004E3DF4"/>
    <w:rsid w:val="004E48DB"/>
    <w:rsid w:val="004E4903"/>
    <w:rsid w:val="004E5CD8"/>
    <w:rsid w:val="004E7104"/>
    <w:rsid w:val="004F0366"/>
    <w:rsid w:val="004F0AE2"/>
    <w:rsid w:val="004F13E7"/>
    <w:rsid w:val="004F14FF"/>
    <w:rsid w:val="004F1957"/>
    <w:rsid w:val="004F3A14"/>
    <w:rsid w:val="004F3CDD"/>
    <w:rsid w:val="004F4BD0"/>
    <w:rsid w:val="004F51A6"/>
    <w:rsid w:val="004F6CF5"/>
    <w:rsid w:val="004F73BA"/>
    <w:rsid w:val="004F7D9D"/>
    <w:rsid w:val="00500FC5"/>
    <w:rsid w:val="0050169C"/>
    <w:rsid w:val="00502BD9"/>
    <w:rsid w:val="00502C5A"/>
    <w:rsid w:val="00502E8A"/>
    <w:rsid w:val="00503875"/>
    <w:rsid w:val="00503FF1"/>
    <w:rsid w:val="00504F1B"/>
    <w:rsid w:val="00505B2A"/>
    <w:rsid w:val="005075F8"/>
    <w:rsid w:val="00510199"/>
    <w:rsid w:val="005101C0"/>
    <w:rsid w:val="00511913"/>
    <w:rsid w:val="00512862"/>
    <w:rsid w:val="00513288"/>
    <w:rsid w:val="00513DA6"/>
    <w:rsid w:val="00514D79"/>
    <w:rsid w:val="0051686C"/>
    <w:rsid w:val="005173A4"/>
    <w:rsid w:val="00517C95"/>
    <w:rsid w:val="00523A94"/>
    <w:rsid w:val="00523BBB"/>
    <w:rsid w:val="00523EB2"/>
    <w:rsid w:val="005242B1"/>
    <w:rsid w:val="005249A2"/>
    <w:rsid w:val="0052528A"/>
    <w:rsid w:val="0052563B"/>
    <w:rsid w:val="005268CB"/>
    <w:rsid w:val="00526ABB"/>
    <w:rsid w:val="0053073D"/>
    <w:rsid w:val="00530FEF"/>
    <w:rsid w:val="005315CE"/>
    <w:rsid w:val="00535AE1"/>
    <w:rsid w:val="00535FD1"/>
    <w:rsid w:val="00536FDC"/>
    <w:rsid w:val="005370E3"/>
    <w:rsid w:val="00537AA3"/>
    <w:rsid w:val="00537C53"/>
    <w:rsid w:val="00537E55"/>
    <w:rsid w:val="005417DB"/>
    <w:rsid w:val="00541C0F"/>
    <w:rsid w:val="005423DD"/>
    <w:rsid w:val="0054456E"/>
    <w:rsid w:val="00544603"/>
    <w:rsid w:val="0054480B"/>
    <w:rsid w:val="00544D99"/>
    <w:rsid w:val="00545049"/>
    <w:rsid w:val="00550362"/>
    <w:rsid w:val="005514B4"/>
    <w:rsid w:val="00551544"/>
    <w:rsid w:val="005517D2"/>
    <w:rsid w:val="0055362F"/>
    <w:rsid w:val="00554961"/>
    <w:rsid w:val="00554CCB"/>
    <w:rsid w:val="00555144"/>
    <w:rsid w:val="0055637D"/>
    <w:rsid w:val="00556781"/>
    <w:rsid w:val="00557602"/>
    <w:rsid w:val="0055779F"/>
    <w:rsid w:val="00557F94"/>
    <w:rsid w:val="00560E1F"/>
    <w:rsid w:val="00561D78"/>
    <w:rsid w:val="00562207"/>
    <w:rsid w:val="00563860"/>
    <w:rsid w:val="005639EB"/>
    <w:rsid w:val="00564210"/>
    <w:rsid w:val="00565B68"/>
    <w:rsid w:val="00565E28"/>
    <w:rsid w:val="00566223"/>
    <w:rsid w:val="00567218"/>
    <w:rsid w:val="0057096C"/>
    <w:rsid w:val="00572339"/>
    <w:rsid w:val="005724D3"/>
    <w:rsid w:val="005732AB"/>
    <w:rsid w:val="00574819"/>
    <w:rsid w:val="00575B7D"/>
    <w:rsid w:val="00576ADB"/>
    <w:rsid w:val="0058059F"/>
    <w:rsid w:val="00580629"/>
    <w:rsid w:val="00580D2D"/>
    <w:rsid w:val="00581AB5"/>
    <w:rsid w:val="00583A28"/>
    <w:rsid w:val="00584CC5"/>
    <w:rsid w:val="0058587B"/>
    <w:rsid w:val="00586226"/>
    <w:rsid w:val="005863A1"/>
    <w:rsid w:val="00587269"/>
    <w:rsid w:val="00587B50"/>
    <w:rsid w:val="00587F74"/>
    <w:rsid w:val="00592AA5"/>
    <w:rsid w:val="005945E0"/>
    <w:rsid w:val="0059580D"/>
    <w:rsid w:val="00595A51"/>
    <w:rsid w:val="005965D4"/>
    <w:rsid w:val="005976B2"/>
    <w:rsid w:val="005A2E62"/>
    <w:rsid w:val="005A54F6"/>
    <w:rsid w:val="005A669B"/>
    <w:rsid w:val="005A671D"/>
    <w:rsid w:val="005B0B90"/>
    <w:rsid w:val="005B0C39"/>
    <w:rsid w:val="005B13BB"/>
    <w:rsid w:val="005B1455"/>
    <w:rsid w:val="005B35F1"/>
    <w:rsid w:val="005B4331"/>
    <w:rsid w:val="005B4553"/>
    <w:rsid w:val="005B4812"/>
    <w:rsid w:val="005B5149"/>
    <w:rsid w:val="005B5F14"/>
    <w:rsid w:val="005B6806"/>
    <w:rsid w:val="005B6865"/>
    <w:rsid w:val="005C17E4"/>
    <w:rsid w:val="005C1FDD"/>
    <w:rsid w:val="005C2BDC"/>
    <w:rsid w:val="005C2D6E"/>
    <w:rsid w:val="005C4A21"/>
    <w:rsid w:val="005C5D2F"/>
    <w:rsid w:val="005C6E09"/>
    <w:rsid w:val="005C6FEB"/>
    <w:rsid w:val="005C742E"/>
    <w:rsid w:val="005C7B34"/>
    <w:rsid w:val="005C7D60"/>
    <w:rsid w:val="005C7F9B"/>
    <w:rsid w:val="005D018A"/>
    <w:rsid w:val="005D12EF"/>
    <w:rsid w:val="005D1AFB"/>
    <w:rsid w:val="005D1DE8"/>
    <w:rsid w:val="005D220D"/>
    <w:rsid w:val="005D2811"/>
    <w:rsid w:val="005D37ED"/>
    <w:rsid w:val="005D397C"/>
    <w:rsid w:val="005D5117"/>
    <w:rsid w:val="005D535B"/>
    <w:rsid w:val="005D6020"/>
    <w:rsid w:val="005D6311"/>
    <w:rsid w:val="005E06E8"/>
    <w:rsid w:val="005E1DE4"/>
    <w:rsid w:val="005E2E8D"/>
    <w:rsid w:val="005E5D81"/>
    <w:rsid w:val="005E7451"/>
    <w:rsid w:val="005F25F8"/>
    <w:rsid w:val="005F2E96"/>
    <w:rsid w:val="005F334A"/>
    <w:rsid w:val="005F3590"/>
    <w:rsid w:val="005F54B3"/>
    <w:rsid w:val="005F7B8E"/>
    <w:rsid w:val="006004B2"/>
    <w:rsid w:val="00600DA1"/>
    <w:rsid w:val="0060163F"/>
    <w:rsid w:val="0060257D"/>
    <w:rsid w:val="00603840"/>
    <w:rsid w:val="00603B17"/>
    <w:rsid w:val="00604404"/>
    <w:rsid w:val="00604DC7"/>
    <w:rsid w:val="00605090"/>
    <w:rsid w:val="00605FF2"/>
    <w:rsid w:val="00607C60"/>
    <w:rsid w:val="006107A2"/>
    <w:rsid w:val="00610F6E"/>
    <w:rsid w:val="00612199"/>
    <w:rsid w:val="0061267E"/>
    <w:rsid w:val="0061310E"/>
    <w:rsid w:val="00613B91"/>
    <w:rsid w:val="006140FD"/>
    <w:rsid w:val="0061499F"/>
    <w:rsid w:val="006162AC"/>
    <w:rsid w:val="00616589"/>
    <w:rsid w:val="00616EC6"/>
    <w:rsid w:val="006178AB"/>
    <w:rsid w:val="00617FA8"/>
    <w:rsid w:val="00624BEF"/>
    <w:rsid w:val="00624E9C"/>
    <w:rsid w:val="00625215"/>
    <w:rsid w:val="00625893"/>
    <w:rsid w:val="00625FAA"/>
    <w:rsid w:val="00626CE8"/>
    <w:rsid w:val="00627B1B"/>
    <w:rsid w:val="0063072B"/>
    <w:rsid w:val="00632191"/>
    <w:rsid w:val="00632379"/>
    <w:rsid w:val="00632D39"/>
    <w:rsid w:val="00632EFF"/>
    <w:rsid w:val="0063384C"/>
    <w:rsid w:val="00633E8F"/>
    <w:rsid w:val="006340A2"/>
    <w:rsid w:val="00635159"/>
    <w:rsid w:val="00635B07"/>
    <w:rsid w:val="00635C9D"/>
    <w:rsid w:val="00635E42"/>
    <w:rsid w:val="00636BB7"/>
    <w:rsid w:val="00636C5F"/>
    <w:rsid w:val="0063751C"/>
    <w:rsid w:val="00637B16"/>
    <w:rsid w:val="0064135E"/>
    <w:rsid w:val="00642A12"/>
    <w:rsid w:val="00642AF6"/>
    <w:rsid w:val="00642E09"/>
    <w:rsid w:val="00643839"/>
    <w:rsid w:val="00644058"/>
    <w:rsid w:val="006444AD"/>
    <w:rsid w:val="006451FF"/>
    <w:rsid w:val="00645757"/>
    <w:rsid w:val="006465BE"/>
    <w:rsid w:val="00646BFA"/>
    <w:rsid w:val="006472F5"/>
    <w:rsid w:val="00650A31"/>
    <w:rsid w:val="00650BDE"/>
    <w:rsid w:val="00651B6D"/>
    <w:rsid w:val="00651F3C"/>
    <w:rsid w:val="00652141"/>
    <w:rsid w:val="00652D13"/>
    <w:rsid w:val="0065432F"/>
    <w:rsid w:val="00654621"/>
    <w:rsid w:val="006548B5"/>
    <w:rsid w:val="00655C26"/>
    <w:rsid w:val="00657293"/>
    <w:rsid w:val="006612B0"/>
    <w:rsid w:val="00664546"/>
    <w:rsid w:val="00664B45"/>
    <w:rsid w:val="00665AC6"/>
    <w:rsid w:val="00666735"/>
    <w:rsid w:val="00670066"/>
    <w:rsid w:val="0067155D"/>
    <w:rsid w:val="0067191C"/>
    <w:rsid w:val="00672619"/>
    <w:rsid w:val="0067264B"/>
    <w:rsid w:val="006727AE"/>
    <w:rsid w:val="00672FB6"/>
    <w:rsid w:val="00673658"/>
    <w:rsid w:val="006736C1"/>
    <w:rsid w:val="0067388A"/>
    <w:rsid w:val="0067537F"/>
    <w:rsid w:val="00675EF5"/>
    <w:rsid w:val="00676319"/>
    <w:rsid w:val="00676C14"/>
    <w:rsid w:val="006774F9"/>
    <w:rsid w:val="00680431"/>
    <w:rsid w:val="00681FBF"/>
    <w:rsid w:val="006837F0"/>
    <w:rsid w:val="00684767"/>
    <w:rsid w:val="00684977"/>
    <w:rsid w:val="00684B30"/>
    <w:rsid w:val="00684C2E"/>
    <w:rsid w:val="006851BE"/>
    <w:rsid w:val="0068597A"/>
    <w:rsid w:val="00685AFA"/>
    <w:rsid w:val="00685B26"/>
    <w:rsid w:val="006868AC"/>
    <w:rsid w:val="00690BD6"/>
    <w:rsid w:val="00691BA1"/>
    <w:rsid w:val="00692F1C"/>
    <w:rsid w:val="00692F33"/>
    <w:rsid w:val="006956F8"/>
    <w:rsid w:val="006967B0"/>
    <w:rsid w:val="00696F23"/>
    <w:rsid w:val="00697351"/>
    <w:rsid w:val="006A1AAC"/>
    <w:rsid w:val="006A2496"/>
    <w:rsid w:val="006A253D"/>
    <w:rsid w:val="006A260A"/>
    <w:rsid w:val="006A30DF"/>
    <w:rsid w:val="006A407B"/>
    <w:rsid w:val="006A50F1"/>
    <w:rsid w:val="006A515C"/>
    <w:rsid w:val="006A536A"/>
    <w:rsid w:val="006A5EC2"/>
    <w:rsid w:val="006A6224"/>
    <w:rsid w:val="006A7C01"/>
    <w:rsid w:val="006B0CF6"/>
    <w:rsid w:val="006B35E4"/>
    <w:rsid w:val="006B3792"/>
    <w:rsid w:val="006B3F4A"/>
    <w:rsid w:val="006B55A2"/>
    <w:rsid w:val="006B5732"/>
    <w:rsid w:val="006B58B7"/>
    <w:rsid w:val="006B62F3"/>
    <w:rsid w:val="006B731B"/>
    <w:rsid w:val="006B74FE"/>
    <w:rsid w:val="006C25FB"/>
    <w:rsid w:val="006C33C0"/>
    <w:rsid w:val="006C4324"/>
    <w:rsid w:val="006C49A6"/>
    <w:rsid w:val="006C5C93"/>
    <w:rsid w:val="006C5D5D"/>
    <w:rsid w:val="006D1B9A"/>
    <w:rsid w:val="006D239B"/>
    <w:rsid w:val="006D3422"/>
    <w:rsid w:val="006D3CEA"/>
    <w:rsid w:val="006D4BB0"/>
    <w:rsid w:val="006D4DF3"/>
    <w:rsid w:val="006D6124"/>
    <w:rsid w:val="006D6B70"/>
    <w:rsid w:val="006D743A"/>
    <w:rsid w:val="006D7C6C"/>
    <w:rsid w:val="006E06E0"/>
    <w:rsid w:val="006E095F"/>
    <w:rsid w:val="006E23F4"/>
    <w:rsid w:val="006E2B3A"/>
    <w:rsid w:val="006E347A"/>
    <w:rsid w:val="006E3514"/>
    <w:rsid w:val="006E42F0"/>
    <w:rsid w:val="006E485F"/>
    <w:rsid w:val="006E49B8"/>
    <w:rsid w:val="006E5117"/>
    <w:rsid w:val="006E5513"/>
    <w:rsid w:val="006E56B2"/>
    <w:rsid w:val="006E58FF"/>
    <w:rsid w:val="006E6C5D"/>
    <w:rsid w:val="006E6CAF"/>
    <w:rsid w:val="006E7B8C"/>
    <w:rsid w:val="006E7D0D"/>
    <w:rsid w:val="006F07D3"/>
    <w:rsid w:val="006F1342"/>
    <w:rsid w:val="006F149E"/>
    <w:rsid w:val="006F2D36"/>
    <w:rsid w:val="006F3876"/>
    <w:rsid w:val="006F402B"/>
    <w:rsid w:val="006F51E9"/>
    <w:rsid w:val="006F5201"/>
    <w:rsid w:val="006F6E1C"/>
    <w:rsid w:val="006F72F0"/>
    <w:rsid w:val="006F7CC2"/>
    <w:rsid w:val="006F7E81"/>
    <w:rsid w:val="007005C8"/>
    <w:rsid w:val="00702EDF"/>
    <w:rsid w:val="00703241"/>
    <w:rsid w:val="00704396"/>
    <w:rsid w:val="00706CF2"/>
    <w:rsid w:val="00707C18"/>
    <w:rsid w:val="00710A9F"/>
    <w:rsid w:val="00710D50"/>
    <w:rsid w:val="00711E9B"/>
    <w:rsid w:val="007129E9"/>
    <w:rsid w:val="0071396B"/>
    <w:rsid w:val="00714465"/>
    <w:rsid w:val="007163C7"/>
    <w:rsid w:val="0071677A"/>
    <w:rsid w:val="007168C8"/>
    <w:rsid w:val="00716A70"/>
    <w:rsid w:val="00716D99"/>
    <w:rsid w:val="00716EA2"/>
    <w:rsid w:val="00723E6B"/>
    <w:rsid w:val="00724029"/>
    <w:rsid w:val="00726200"/>
    <w:rsid w:val="00727CBE"/>
    <w:rsid w:val="00730E09"/>
    <w:rsid w:val="007318A7"/>
    <w:rsid w:val="00731EB3"/>
    <w:rsid w:val="0073360D"/>
    <w:rsid w:val="007337F9"/>
    <w:rsid w:val="00733DDF"/>
    <w:rsid w:val="007348C3"/>
    <w:rsid w:val="00735BAA"/>
    <w:rsid w:val="00735FA9"/>
    <w:rsid w:val="00736E5F"/>
    <w:rsid w:val="00737F75"/>
    <w:rsid w:val="00740FDF"/>
    <w:rsid w:val="00742123"/>
    <w:rsid w:val="00742E5B"/>
    <w:rsid w:val="007439DC"/>
    <w:rsid w:val="0074405C"/>
    <w:rsid w:val="00745775"/>
    <w:rsid w:val="00746831"/>
    <w:rsid w:val="00746AF5"/>
    <w:rsid w:val="00746BD0"/>
    <w:rsid w:val="00747D71"/>
    <w:rsid w:val="007526DA"/>
    <w:rsid w:val="007546AE"/>
    <w:rsid w:val="00754859"/>
    <w:rsid w:val="00754F26"/>
    <w:rsid w:val="00754FDB"/>
    <w:rsid w:val="0075500B"/>
    <w:rsid w:val="00755DE0"/>
    <w:rsid w:val="00755E44"/>
    <w:rsid w:val="0075631F"/>
    <w:rsid w:val="007574FF"/>
    <w:rsid w:val="00757CA4"/>
    <w:rsid w:val="007610BB"/>
    <w:rsid w:val="00761F56"/>
    <w:rsid w:val="00762E8E"/>
    <w:rsid w:val="00763C16"/>
    <w:rsid w:val="00764AC0"/>
    <w:rsid w:val="00764B24"/>
    <w:rsid w:val="00764FAA"/>
    <w:rsid w:val="007652E4"/>
    <w:rsid w:val="00765749"/>
    <w:rsid w:val="00765FA7"/>
    <w:rsid w:val="0076623B"/>
    <w:rsid w:val="0076728D"/>
    <w:rsid w:val="00771749"/>
    <w:rsid w:val="007738A2"/>
    <w:rsid w:val="00776A3F"/>
    <w:rsid w:val="00776F50"/>
    <w:rsid w:val="00780BC9"/>
    <w:rsid w:val="00781EB7"/>
    <w:rsid w:val="00782021"/>
    <w:rsid w:val="00783AF5"/>
    <w:rsid w:val="0078612D"/>
    <w:rsid w:val="00786158"/>
    <w:rsid w:val="0078617E"/>
    <w:rsid w:val="0078654C"/>
    <w:rsid w:val="00787A2D"/>
    <w:rsid w:val="007924F0"/>
    <w:rsid w:val="00793484"/>
    <w:rsid w:val="00794704"/>
    <w:rsid w:val="0079491E"/>
    <w:rsid w:val="007A078E"/>
    <w:rsid w:val="007A3029"/>
    <w:rsid w:val="007A30C4"/>
    <w:rsid w:val="007A3421"/>
    <w:rsid w:val="007A37BF"/>
    <w:rsid w:val="007A3C0F"/>
    <w:rsid w:val="007A5C4F"/>
    <w:rsid w:val="007A605C"/>
    <w:rsid w:val="007A6CC5"/>
    <w:rsid w:val="007A7614"/>
    <w:rsid w:val="007A7B5E"/>
    <w:rsid w:val="007B00FA"/>
    <w:rsid w:val="007B0390"/>
    <w:rsid w:val="007B042A"/>
    <w:rsid w:val="007B1A94"/>
    <w:rsid w:val="007B1B8A"/>
    <w:rsid w:val="007B2109"/>
    <w:rsid w:val="007B220E"/>
    <w:rsid w:val="007B680D"/>
    <w:rsid w:val="007B766E"/>
    <w:rsid w:val="007B7A6E"/>
    <w:rsid w:val="007C0FE2"/>
    <w:rsid w:val="007C212D"/>
    <w:rsid w:val="007C27EA"/>
    <w:rsid w:val="007C2D15"/>
    <w:rsid w:val="007C411A"/>
    <w:rsid w:val="007C4744"/>
    <w:rsid w:val="007C4CA3"/>
    <w:rsid w:val="007D0DFA"/>
    <w:rsid w:val="007D16F4"/>
    <w:rsid w:val="007D180F"/>
    <w:rsid w:val="007D191B"/>
    <w:rsid w:val="007D1B90"/>
    <w:rsid w:val="007D1D06"/>
    <w:rsid w:val="007D2692"/>
    <w:rsid w:val="007D298A"/>
    <w:rsid w:val="007D3B22"/>
    <w:rsid w:val="007D53FF"/>
    <w:rsid w:val="007D6003"/>
    <w:rsid w:val="007D7FEB"/>
    <w:rsid w:val="007E314E"/>
    <w:rsid w:val="007E3693"/>
    <w:rsid w:val="007E4CF7"/>
    <w:rsid w:val="007E52F4"/>
    <w:rsid w:val="007E5952"/>
    <w:rsid w:val="007E5E98"/>
    <w:rsid w:val="007E625A"/>
    <w:rsid w:val="007E7008"/>
    <w:rsid w:val="007E7A29"/>
    <w:rsid w:val="007E7B43"/>
    <w:rsid w:val="007F029F"/>
    <w:rsid w:val="007F1408"/>
    <w:rsid w:val="007F4ED3"/>
    <w:rsid w:val="007F4F1E"/>
    <w:rsid w:val="007F55B6"/>
    <w:rsid w:val="007F651B"/>
    <w:rsid w:val="007F7B39"/>
    <w:rsid w:val="0080038C"/>
    <w:rsid w:val="0080052B"/>
    <w:rsid w:val="008008E1"/>
    <w:rsid w:val="00800A50"/>
    <w:rsid w:val="00801885"/>
    <w:rsid w:val="00801FF3"/>
    <w:rsid w:val="00802D96"/>
    <w:rsid w:val="00804D56"/>
    <w:rsid w:val="00804FDC"/>
    <w:rsid w:val="00806D77"/>
    <w:rsid w:val="00806FB3"/>
    <w:rsid w:val="00807FA5"/>
    <w:rsid w:val="00810DEF"/>
    <w:rsid w:val="00811843"/>
    <w:rsid w:val="0081255B"/>
    <w:rsid w:val="008134D4"/>
    <w:rsid w:val="008138C5"/>
    <w:rsid w:val="00813FE1"/>
    <w:rsid w:val="008147A5"/>
    <w:rsid w:val="00815956"/>
    <w:rsid w:val="00816DEF"/>
    <w:rsid w:val="00822080"/>
    <w:rsid w:val="00822111"/>
    <w:rsid w:val="00824F34"/>
    <w:rsid w:val="00824FAA"/>
    <w:rsid w:val="0082556B"/>
    <w:rsid w:val="008256D5"/>
    <w:rsid w:val="008257A3"/>
    <w:rsid w:val="008257A8"/>
    <w:rsid w:val="00825C4D"/>
    <w:rsid w:val="00826B5B"/>
    <w:rsid w:val="008271C8"/>
    <w:rsid w:val="00830798"/>
    <w:rsid w:val="00830C03"/>
    <w:rsid w:val="00832320"/>
    <w:rsid w:val="008326F4"/>
    <w:rsid w:val="0083289F"/>
    <w:rsid w:val="00833209"/>
    <w:rsid w:val="00834168"/>
    <w:rsid w:val="008364E3"/>
    <w:rsid w:val="00841057"/>
    <w:rsid w:val="008411A6"/>
    <w:rsid w:val="00841466"/>
    <w:rsid w:val="00842C9F"/>
    <w:rsid w:val="00842F6D"/>
    <w:rsid w:val="00843724"/>
    <w:rsid w:val="00844B09"/>
    <w:rsid w:val="00845E00"/>
    <w:rsid w:val="0084603A"/>
    <w:rsid w:val="008461E0"/>
    <w:rsid w:val="008477B8"/>
    <w:rsid w:val="00847BE6"/>
    <w:rsid w:val="00850889"/>
    <w:rsid w:val="00850CD8"/>
    <w:rsid w:val="008511B4"/>
    <w:rsid w:val="00851CF4"/>
    <w:rsid w:val="00851DC6"/>
    <w:rsid w:val="008522D6"/>
    <w:rsid w:val="008534D5"/>
    <w:rsid w:val="00854572"/>
    <w:rsid w:val="008545F3"/>
    <w:rsid w:val="00854E04"/>
    <w:rsid w:val="0085763C"/>
    <w:rsid w:val="008576A6"/>
    <w:rsid w:val="00861D48"/>
    <w:rsid w:val="00862311"/>
    <w:rsid w:val="00862A91"/>
    <w:rsid w:val="00863250"/>
    <w:rsid w:val="0086387E"/>
    <w:rsid w:val="00863C84"/>
    <w:rsid w:val="00863D57"/>
    <w:rsid w:val="00863FF4"/>
    <w:rsid w:val="00865987"/>
    <w:rsid w:val="008661D5"/>
    <w:rsid w:val="00866E0A"/>
    <w:rsid w:val="00871B82"/>
    <w:rsid w:val="00871F5B"/>
    <w:rsid w:val="00872B0D"/>
    <w:rsid w:val="0087452D"/>
    <w:rsid w:val="008756FD"/>
    <w:rsid w:val="00875B18"/>
    <w:rsid w:val="00876177"/>
    <w:rsid w:val="0087791D"/>
    <w:rsid w:val="00877B87"/>
    <w:rsid w:val="00880F3B"/>
    <w:rsid w:val="00881A4A"/>
    <w:rsid w:val="008855E6"/>
    <w:rsid w:val="0088664A"/>
    <w:rsid w:val="008877FA"/>
    <w:rsid w:val="0088794B"/>
    <w:rsid w:val="00890201"/>
    <w:rsid w:val="0089080A"/>
    <w:rsid w:val="00890EA8"/>
    <w:rsid w:val="00891532"/>
    <w:rsid w:val="00892AD2"/>
    <w:rsid w:val="00893894"/>
    <w:rsid w:val="00894060"/>
    <w:rsid w:val="00894162"/>
    <w:rsid w:val="0089587D"/>
    <w:rsid w:val="00895AC3"/>
    <w:rsid w:val="008967E6"/>
    <w:rsid w:val="008A05C6"/>
    <w:rsid w:val="008A3174"/>
    <w:rsid w:val="008A3F86"/>
    <w:rsid w:val="008A4F95"/>
    <w:rsid w:val="008A6201"/>
    <w:rsid w:val="008A721E"/>
    <w:rsid w:val="008A7424"/>
    <w:rsid w:val="008A7A9C"/>
    <w:rsid w:val="008A7C0E"/>
    <w:rsid w:val="008B1879"/>
    <w:rsid w:val="008B25A7"/>
    <w:rsid w:val="008B2670"/>
    <w:rsid w:val="008B280E"/>
    <w:rsid w:val="008B3C0E"/>
    <w:rsid w:val="008B3FD1"/>
    <w:rsid w:val="008B4A28"/>
    <w:rsid w:val="008B5982"/>
    <w:rsid w:val="008B6B2A"/>
    <w:rsid w:val="008C00EF"/>
    <w:rsid w:val="008C0140"/>
    <w:rsid w:val="008C01EE"/>
    <w:rsid w:val="008C0A81"/>
    <w:rsid w:val="008C0B36"/>
    <w:rsid w:val="008C0BD4"/>
    <w:rsid w:val="008C22C9"/>
    <w:rsid w:val="008C2686"/>
    <w:rsid w:val="008C2BA7"/>
    <w:rsid w:val="008C3534"/>
    <w:rsid w:val="008C3550"/>
    <w:rsid w:val="008C38A6"/>
    <w:rsid w:val="008C3C08"/>
    <w:rsid w:val="008C3FED"/>
    <w:rsid w:val="008C40C5"/>
    <w:rsid w:val="008C498B"/>
    <w:rsid w:val="008C4FDB"/>
    <w:rsid w:val="008C65F2"/>
    <w:rsid w:val="008C6C01"/>
    <w:rsid w:val="008C7150"/>
    <w:rsid w:val="008C7AA4"/>
    <w:rsid w:val="008D0087"/>
    <w:rsid w:val="008D0D2A"/>
    <w:rsid w:val="008D1F56"/>
    <w:rsid w:val="008D2B37"/>
    <w:rsid w:val="008D30CB"/>
    <w:rsid w:val="008D3201"/>
    <w:rsid w:val="008D33A4"/>
    <w:rsid w:val="008D34B9"/>
    <w:rsid w:val="008D3804"/>
    <w:rsid w:val="008D4174"/>
    <w:rsid w:val="008D5323"/>
    <w:rsid w:val="008D6272"/>
    <w:rsid w:val="008D672A"/>
    <w:rsid w:val="008D7473"/>
    <w:rsid w:val="008D7681"/>
    <w:rsid w:val="008D7F32"/>
    <w:rsid w:val="008E03B8"/>
    <w:rsid w:val="008E0DAC"/>
    <w:rsid w:val="008E1C43"/>
    <w:rsid w:val="008E23EE"/>
    <w:rsid w:val="008E5A53"/>
    <w:rsid w:val="008E5AE7"/>
    <w:rsid w:val="008E5DBC"/>
    <w:rsid w:val="008E64F6"/>
    <w:rsid w:val="008E775F"/>
    <w:rsid w:val="008F02FD"/>
    <w:rsid w:val="008F1545"/>
    <w:rsid w:val="008F23B0"/>
    <w:rsid w:val="008F344A"/>
    <w:rsid w:val="008F5AAC"/>
    <w:rsid w:val="008F6411"/>
    <w:rsid w:val="00901602"/>
    <w:rsid w:val="00901F13"/>
    <w:rsid w:val="009024B7"/>
    <w:rsid w:val="0090257A"/>
    <w:rsid w:val="00904674"/>
    <w:rsid w:val="00904D58"/>
    <w:rsid w:val="00905147"/>
    <w:rsid w:val="00906014"/>
    <w:rsid w:val="00906789"/>
    <w:rsid w:val="00907A9F"/>
    <w:rsid w:val="00910AB5"/>
    <w:rsid w:val="0091144D"/>
    <w:rsid w:val="00913A58"/>
    <w:rsid w:val="00914801"/>
    <w:rsid w:val="00915123"/>
    <w:rsid w:val="009153F7"/>
    <w:rsid w:val="00915441"/>
    <w:rsid w:val="00916739"/>
    <w:rsid w:val="00916D92"/>
    <w:rsid w:val="00917225"/>
    <w:rsid w:val="00920226"/>
    <w:rsid w:val="00923532"/>
    <w:rsid w:val="0092483C"/>
    <w:rsid w:val="00930B90"/>
    <w:rsid w:val="00930BD4"/>
    <w:rsid w:val="00930F0F"/>
    <w:rsid w:val="00931B1F"/>
    <w:rsid w:val="00932606"/>
    <w:rsid w:val="00933EA9"/>
    <w:rsid w:val="0093450C"/>
    <w:rsid w:val="00936F91"/>
    <w:rsid w:val="00937007"/>
    <w:rsid w:val="0093750E"/>
    <w:rsid w:val="00940050"/>
    <w:rsid w:val="0094195A"/>
    <w:rsid w:val="00941CFB"/>
    <w:rsid w:val="00942350"/>
    <w:rsid w:val="00944AAA"/>
    <w:rsid w:val="00945EB1"/>
    <w:rsid w:val="00947CCF"/>
    <w:rsid w:val="00950143"/>
    <w:rsid w:val="00952CDC"/>
    <w:rsid w:val="00953BB8"/>
    <w:rsid w:val="00953E50"/>
    <w:rsid w:val="0095438D"/>
    <w:rsid w:val="00957119"/>
    <w:rsid w:val="0095766F"/>
    <w:rsid w:val="0096017D"/>
    <w:rsid w:val="0096077E"/>
    <w:rsid w:val="009625D2"/>
    <w:rsid w:val="009638CC"/>
    <w:rsid w:val="00963AD1"/>
    <w:rsid w:val="009647DF"/>
    <w:rsid w:val="00964C41"/>
    <w:rsid w:val="009676BB"/>
    <w:rsid w:val="009678CA"/>
    <w:rsid w:val="00970B9B"/>
    <w:rsid w:val="009719D0"/>
    <w:rsid w:val="00973C2A"/>
    <w:rsid w:val="00973EC0"/>
    <w:rsid w:val="00975E45"/>
    <w:rsid w:val="00977BA4"/>
    <w:rsid w:val="00980E93"/>
    <w:rsid w:val="00981520"/>
    <w:rsid w:val="00984FB5"/>
    <w:rsid w:val="00986711"/>
    <w:rsid w:val="0098739B"/>
    <w:rsid w:val="00987BC3"/>
    <w:rsid w:val="00987E66"/>
    <w:rsid w:val="00990445"/>
    <w:rsid w:val="00990FB3"/>
    <w:rsid w:val="00991D4E"/>
    <w:rsid w:val="00993F39"/>
    <w:rsid w:val="00996A7D"/>
    <w:rsid w:val="00997073"/>
    <w:rsid w:val="0099786C"/>
    <w:rsid w:val="009A0919"/>
    <w:rsid w:val="009A0C79"/>
    <w:rsid w:val="009A103B"/>
    <w:rsid w:val="009A304F"/>
    <w:rsid w:val="009A3567"/>
    <w:rsid w:val="009A381B"/>
    <w:rsid w:val="009A4ABD"/>
    <w:rsid w:val="009A5294"/>
    <w:rsid w:val="009A5AB4"/>
    <w:rsid w:val="009A66E1"/>
    <w:rsid w:val="009B06AA"/>
    <w:rsid w:val="009B239C"/>
    <w:rsid w:val="009B69BD"/>
    <w:rsid w:val="009B70C1"/>
    <w:rsid w:val="009B7504"/>
    <w:rsid w:val="009C048B"/>
    <w:rsid w:val="009C2DB3"/>
    <w:rsid w:val="009C3C5F"/>
    <w:rsid w:val="009C533F"/>
    <w:rsid w:val="009C6525"/>
    <w:rsid w:val="009C7440"/>
    <w:rsid w:val="009C7849"/>
    <w:rsid w:val="009C7A2B"/>
    <w:rsid w:val="009C7A97"/>
    <w:rsid w:val="009D3273"/>
    <w:rsid w:val="009D37B4"/>
    <w:rsid w:val="009D3C10"/>
    <w:rsid w:val="009D4A27"/>
    <w:rsid w:val="009D5057"/>
    <w:rsid w:val="009D520C"/>
    <w:rsid w:val="009D53C2"/>
    <w:rsid w:val="009D6BBB"/>
    <w:rsid w:val="009E0DFB"/>
    <w:rsid w:val="009E10CE"/>
    <w:rsid w:val="009E10D4"/>
    <w:rsid w:val="009E14DA"/>
    <w:rsid w:val="009E1A9A"/>
    <w:rsid w:val="009E50AF"/>
    <w:rsid w:val="009E56DB"/>
    <w:rsid w:val="009E575C"/>
    <w:rsid w:val="009E5B7B"/>
    <w:rsid w:val="009E5FCB"/>
    <w:rsid w:val="009E7523"/>
    <w:rsid w:val="009F059A"/>
    <w:rsid w:val="009F14CC"/>
    <w:rsid w:val="009F2517"/>
    <w:rsid w:val="009F4103"/>
    <w:rsid w:val="009F5224"/>
    <w:rsid w:val="009F5237"/>
    <w:rsid w:val="009F59F6"/>
    <w:rsid w:val="009F6038"/>
    <w:rsid w:val="009F7359"/>
    <w:rsid w:val="00A0194F"/>
    <w:rsid w:val="00A01EEB"/>
    <w:rsid w:val="00A05117"/>
    <w:rsid w:val="00A056E0"/>
    <w:rsid w:val="00A06A30"/>
    <w:rsid w:val="00A06FD0"/>
    <w:rsid w:val="00A100BF"/>
    <w:rsid w:val="00A1098B"/>
    <w:rsid w:val="00A111C6"/>
    <w:rsid w:val="00A1144D"/>
    <w:rsid w:val="00A12E65"/>
    <w:rsid w:val="00A13661"/>
    <w:rsid w:val="00A15E11"/>
    <w:rsid w:val="00A17626"/>
    <w:rsid w:val="00A2028D"/>
    <w:rsid w:val="00A20E9E"/>
    <w:rsid w:val="00A220E2"/>
    <w:rsid w:val="00A22B27"/>
    <w:rsid w:val="00A2393F"/>
    <w:rsid w:val="00A263CB"/>
    <w:rsid w:val="00A26707"/>
    <w:rsid w:val="00A26E66"/>
    <w:rsid w:val="00A2779A"/>
    <w:rsid w:val="00A30010"/>
    <w:rsid w:val="00A30B36"/>
    <w:rsid w:val="00A30FA0"/>
    <w:rsid w:val="00A31BB8"/>
    <w:rsid w:val="00A31DA7"/>
    <w:rsid w:val="00A31EE7"/>
    <w:rsid w:val="00A3255E"/>
    <w:rsid w:val="00A34398"/>
    <w:rsid w:val="00A35FC6"/>
    <w:rsid w:val="00A3619C"/>
    <w:rsid w:val="00A36D4F"/>
    <w:rsid w:val="00A36EAD"/>
    <w:rsid w:val="00A3766D"/>
    <w:rsid w:val="00A41163"/>
    <w:rsid w:val="00A43A8C"/>
    <w:rsid w:val="00A441CF"/>
    <w:rsid w:val="00A44FEE"/>
    <w:rsid w:val="00A45349"/>
    <w:rsid w:val="00A467F9"/>
    <w:rsid w:val="00A46DBE"/>
    <w:rsid w:val="00A47A8D"/>
    <w:rsid w:val="00A47EA3"/>
    <w:rsid w:val="00A5118E"/>
    <w:rsid w:val="00A51B29"/>
    <w:rsid w:val="00A5325F"/>
    <w:rsid w:val="00A54946"/>
    <w:rsid w:val="00A5653D"/>
    <w:rsid w:val="00A57091"/>
    <w:rsid w:val="00A570B7"/>
    <w:rsid w:val="00A57475"/>
    <w:rsid w:val="00A606A2"/>
    <w:rsid w:val="00A61010"/>
    <w:rsid w:val="00A61135"/>
    <w:rsid w:val="00A62520"/>
    <w:rsid w:val="00A626A5"/>
    <w:rsid w:val="00A62806"/>
    <w:rsid w:val="00A663A6"/>
    <w:rsid w:val="00A711EC"/>
    <w:rsid w:val="00A72BAD"/>
    <w:rsid w:val="00A72BE3"/>
    <w:rsid w:val="00A73F9A"/>
    <w:rsid w:val="00A74F45"/>
    <w:rsid w:val="00A75A8E"/>
    <w:rsid w:val="00A76746"/>
    <w:rsid w:val="00A76C36"/>
    <w:rsid w:val="00A8129C"/>
    <w:rsid w:val="00A81363"/>
    <w:rsid w:val="00A83BC0"/>
    <w:rsid w:val="00A852C6"/>
    <w:rsid w:val="00A8562B"/>
    <w:rsid w:val="00A86D84"/>
    <w:rsid w:val="00A86F71"/>
    <w:rsid w:val="00A87C67"/>
    <w:rsid w:val="00A90063"/>
    <w:rsid w:val="00A90E12"/>
    <w:rsid w:val="00A90FCB"/>
    <w:rsid w:val="00A92169"/>
    <w:rsid w:val="00A93310"/>
    <w:rsid w:val="00A93879"/>
    <w:rsid w:val="00A93A7C"/>
    <w:rsid w:val="00A93D0B"/>
    <w:rsid w:val="00A941EF"/>
    <w:rsid w:val="00A94557"/>
    <w:rsid w:val="00A9556D"/>
    <w:rsid w:val="00A96E34"/>
    <w:rsid w:val="00AA0E67"/>
    <w:rsid w:val="00AA196C"/>
    <w:rsid w:val="00AA1FD8"/>
    <w:rsid w:val="00AA2768"/>
    <w:rsid w:val="00AA38D1"/>
    <w:rsid w:val="00AA3CF9"/>
    <w:rsid w:val="00AA4694"/>
    <w:rsid w:val="00AA48A3"/>
    <w:rsid w:val="00AA555E"/>
    <w:rsid w:val="00AA7813"/>
    <w:rsid w:val="00AA7CE4"/>
    <w:rsid w:val="00AA7E80"/>
    <w:rsid w:val="00AB0201"/>
    <w:rsid w:val="00AB0B45"/>
    <w:rsid w:val="00AB0D51"/>
    <w:rsid w:val="00AB0F6A"/>
    <w:rsid w:val="00AB3A59"/>
    <w:rsid w:val="00AB3A8D"/>
    <w:rsid w:val="00AB3E36"/>
    <w:rsid w:val="00AB45BC"/>
    <w:rsid w:val="00AB466F"/>
    <w:rsid w:val="00AB518B"/>
    <w:rsid w:val="00AB538A"/>
    <w:rsid w:val="00AB5843"/>
    <w:rsid w:val="00AB61BB"/>
    <w:rsid w:val="00AB6555"/>
    <w:rsid w:val="00AB72AA"/>
    <w:rsid w:val="00AB7B92"/>
    <w:rsid w:val="00AC1CE9"/>
    <w:rsid w:val="00AC2077"/>
    <w:rsid w:val="00AC2520"/>
    <w:rsid w:val="00AC4B16"/>
    <w:rsid w:val="00AC4CC0"/>
    <w:rsid w:val="00AC719F"/>
    <w:rsid w:val="00AC71C5"/>
    <w:rsid w:val="00AC799F"/>
    <w:rsid w:val="00AC79C3"/>
    <w:rsid w:val="00AC7AE5"/>
    <w:rsid w:val="00AD0314"/>
    <w:rsid w:val="00AD08E6"/>
    <w:rsid w:val="00AD2F45"/>
    <w:rsid w:val="00AD37C9"/>
    <w:rsid w:val="00AD3958"/>
    <w:rsid w:val="00AD3A8E"/>
    <w:rsid w:val="00AD3CD7"/>
    <w:rsid w:val="00AD3FE4"/>
    <w:rsid w:val="00AD504D"/>
    <w:rsid w:val="00AD5858"/>
    <w:rsid w:val="00AD6E5D"/>
    <w:rsid w:val="00AD77B3"/>
    <w:rsid w:val="00AD7F71"/>
    <w:rsid w:val="00AD7FCC"/>
    <w:rsid w:val="00AE0EE4"/>
    <w:rsid w:val="00AE3D21"/>
    <w:rsid w:val="00AE3F7B"/>
    <w:rsid w:val="00AE45ED"/>
    <w:rsid w:val="00AE4FD6"/>
    <w:rsid w:val="00AE5B16"/>
    <w:rsid w:val="00AE6695"/>
    <w:rsid w:val="00AE6730"/>
    <w:rsid w:val="00AE6D48"/>
    <w:rsid w:val="00AF05E6"/>
    <w:rsid w:val="00AF1789"/>
    <w:rsid w:val="00AF2BF9"/>
    <w:rsid w:val="00AF35EB"/>
    <w:rsid w:val="00AF3F0A"/>
    <w:rsid w:val="00AF4143"/>
    <w:rsid w:val="00AF573E"/>
    <w:rsid w:val="00AF625D"/>
    <w:rsid w:val="00AF6F3A"/>
    <w:rsid w:val="00B00628"/>
    <w:rsid w:val="00B0083F"/>
    <w:rsid w:val="00B01452"/>
    <w:rsid w:val="00B01A70"/>
    <w:rsid w:val="00B0338D"/>
    <w:rsid w:val="00B0436D"/>
    <w:rsid w:val="00B05305"/>
    <w:rsid w:val="00B068C9"/>
    <w:rsid w:val="00B107D4"/>
    <w:rsid w:val="00B12166"/>
    <w:rsid w:val="00B12617"/>
    <w:rsid w:val="00B12DC4"/>
    <w:rsid w:val="00B141F4"/>
    <w:rsid w:val="00B15EA9"/>
    <w:rsid w:val="00B17ADE"/>
    <w:rsid w:val="00B17B45"/>
    <w:rsid w:val="00B20929"/>
    <w:rsid w:val="00B21730"/>
    <w:rsid w:val="00B218D6"/>
    <w:rsid w:val="00B21D81"/>
    <w:rsid w:val="00B23EF9"/>
    <w:rsid w:val="00B25A5F"/>
    <w:rsid w:val="00B2620B"/>
    <w:rsid w:val="00B263A9"/>
    <w:rsid w:val="00B2645A"/>
    <w:rsid w:val="00B26B85"/>
    <w:rsid w:val="00B307BF"/>
    <w:rsid w:val="00B32A03"/>
    <w:rsid w:val="00B33C1F"/>
    <w:rsid w:val="00B34506"/>
    <w:rsid w:val="00B35815"/>
    <w:rsid w:val="00B35CBC"/>
    <w:rsid w:val="00B36863"/>
    <w:rsid w:val="00B414C0"/>
    <w:rsid w:val="00B4266C"/>
    <w:rsid w:val="00B42B80"/>
    <w:rsid w:val="00B438E9"/>
    <w:rsid w:val="00B43EAC"/>
    <w:rsid w:val="00B446C7"/>
    <w:rsid w:val="00B44A0A"/>
    <w:rsid w:val="00B44AB8"/>
    <w:rsid w:val="00B457D8"/>
    <w:rsid w:val="00B45BC5"/>
    <w:rsid w:val="00B46FCD"/>
    <w:rsid w:val="00B47522"/>
    <w:rsid w:val="00B50EF7"/>
    <w:rsid w:val="00B5192E"/>
    <w:rsid w:val="00B519B2"/>
    <w:rsid w:val="00B51E43"/>
    <w:rsid w:val="00B5223F"/>
    <w:rsid w:val="00B5486E"/>
    <w:rsid w:val="00B548E6"/>
    <w:rsid w:val="00B549C2"/>
    <w:rsid w:val="00B55E70"/>
    <w:rsid w:val="00B56956"/>
    <w:rsid w:val="00B57CC3"/>
    <w:rsid w:val="00B61294"/>
    <w:rsid w:val="00B62546"/>
    <w:rsid w:val="00B62925"/>
    <w:rsid w:val="00B62AAB"/>
    <w:rsid w:val="00B64060"/>
    <w:rsid w:val="00B645AB"/>
    <w:rsid w:val="00B65169"/>
    <w:rsid w:val="00B65BE9"/>
    <w:rsid w:val="00B6642C"/>
    <w:rsid w:val="00B668DC"/>
    <w:rsid w:val="00B669AE"/>
    <w:rsid w:val="00B67C98"/>
    <w:rsid w:val="00B715AB"/>
    <w:rsid w:val="00B71D59"/>
    <w:rsid w:val="00B71FF3"/>
    <w:rsid w:val="00B72C2C"/>
    <w:rsid w:val="00B74952"/>
    <w:rsid w:val="00B7502E"/>
    <w:rsid w:val="00B75B6A"/>
    <w:rsid w:val="00B75C54"/>
    <w:rsid w:val="00B75FB8"/>
    <w:rsid w:val="00B76794"/>
    <w:rsid w:val="00B77085"/>
    <w:rsid w:val="00B77461"/>
    <w:rsid w:val="00B77DA4"/>
    <w:rsid w:val="00B80147"/>
    <w:rsid w:val="00B803B4"/>
    <w:rsid w:val="00B80D4F"/>
    <w:rsid w:val="00B81C9F"/>
    <w:rsid w:val="00B81F54"/>
    <w:rsid w:val="00B829CA"/>
    <w:rsid w:val="00B847AC"/>
    <w:rsid w:val="00B85C57"/>
    <w:rsid w:val="00B85D76"/>
    <w:rsid w:val="00B87B51"/>
    <w:rsid w:val="00B910D2"/>
    <w:rsid w:val="00B91278"/>
    <w:rsid w:val="00B917D8"/>
    <w:rsid w:val="00B91F79"/>
    <w:rsid w:val="00B94ADD"/>
    <w:rsid w:val="00B94B5C"/>
    <w:rsid w:val="00BA0390"/>
    <w:rsid w:val="00BA1328"/>
    <w:rsid w:val="00BA2B5A"/>
    <w:rsid w:val="00BA3AD6"/>
    <w:rsid w:val="00BA429D"/>
    <w:rsid w:val="00BA5A48"/>
    <w:rsid w:val="00BA5CFB"/>
    <w:rsid w:val="00BA7644"/>
    <w:rsid w:val="00BA777C"/>
    <w:rsid w:val="00BA7967"/>
    <w:rsid w:val="00BA7ED4"/>
    <w:rsid w:val="00BB0928"/>
    <w:rsid w:val="00BB0C67"/>
    <w:rsid w:val="00BB1AFF"/>
    <w:rsid w:val="00BB2429"/>
    <w:rsid w:val="00BB246E"/>
    <w:rsid w:val="00BB351C"/>
    <w:rsid w:val="00BB3F42"/>
    <w:rsid w:val="00BB4135"/>
    <w:rsid w:val="00BB4B4A"/>
    <w:rsid w:val="00BB5033"/>
    <w:rsid w:val="00BB7350"/>
    <w:rsid w:val="00BC061F"/>
    <w:rsid w:val="00BC0A34"/>
    <w:rsid w:val="00BC0EF4"/>
    <w:rsid w:val="00BC257E"/>
    <w:rsid w:val="00BC4346"/>
    <w:rsid w:val="00BC4A31"/>
    <w:rsid w:val="00BC5EF0"/>
    <w:rsid w:val="00BC60C0"/>
    <w:rsid w:val="00BC6E06"/>
    <w:rsid w:val="00BC6E37"/>
    <w:rsid w:val="00BC6FCF"/>
    <w:rsid w:val="00BD11E5"/>
    <w:rsid w:val="00BD22B8"/>
    <w:rsid w:val="00BD22DC"/>
    <w:rsid w:val="00BD32B4"/>
    <w:rsid w:val="00BD3AC2"/>
    <w:rsid w:val="00BD5385"/>
    <w:rsid w:val="00BD56B6"/>
    <w:rsid w:val="00BD608C"/>
    <w:rsid w:val="00BD706F"/>
    <w:rsid w:val="00BD77C8"/>
    <w:rsid w:val="00BE00BF"/>
    <w:rsid w:val="00BE0CBB"/>
    <w:rsid w:val="00BE2D8A"/>
    <w:rsid w:val="00BE2E2D"/>
    <w:rsid w:val="00BE4B58"/>
    <w:rsid w:val="00BE542A"/>
    <w:rsid w:val="00BE64FC"/>
    <w:rsid w:val="00BE6725"/>
    <w:rsid w:val="00BF0B4F"/>
    <w:rsid w:val="00BF0E59"/>
    <w:rsid w:val="00BF26A5"/>
    <w:rsid w:val="00BF46E5"/>
    <w:rsid w:val="00BF5BB9"/>
    <w:rsid w:val="00BF6AB5"/>
    <w:rsid w:val="00C00354"/>
    <w:rsid w:val="00C01998"/>
    <w:rsid w:val="00C0202C"/>
    <w:rsid w:val="00C0284B"/>
    <w:rsid w:val="00C02A75"/>
    <w:rsid w:val="00C02EAF"/>
    <w:rsid w:val="00C03021"/>
    <w:rsid w:val="00C0477C"/>
    <w:rsid w:val="00C0511F"/>
    <w:rsid w:val="00C06D4E"/>
    <w:rsid w:val="00C0790C"/>
    <w:rsid w:val="00C07A9D"/>
    <w:rsid w:val="00C07FC5"/>
    <w:rsid w:val="00C10F46"/>
    <w:rsid w:val="00C1117D"/>
    <w:rsid w:val="00C11BB2"/>
    <w:rsid w:val="00C1214D"/>
    <w:rsid w:val="00C13F2B"/>
    <w:rsid w:val="00C1618B"/>
    <w:rsid w:val="00C1627D"/>
    <w:rsid w:val="00C16BE9"/>
    <w:rsid w:val="00C2041B"/>
    <w:rsid w:val="00C209E6"/>
    <w:rsid w:val="00C20B6E"/>
    <w:rsid w:val="00C210C7"/>
    <w:rsid w:val="00C21767"/>
    <w:rsid w:val="00C218BC"/>
    <w:rsid w:val="00C22A92"/>
    <w:rsid w:val="00C22C27"/>
    <w:rsid w:val="00C23BC2"/>
    <w:rsid w:val="00C24B2C"/>
    <w:rsid w:val="00C24CE5"/>
    <w:rsid w:val="00C2582B"/>
    <w:rsid w:val="00C25CB4"/>
    <w:rsid w:val="00C25F96"/>
    <w:rsid w:val="00C262CB"/>
    <w:rsid w:val="00C266AF"/>
    <w:rsid w:val="00C27F15"/>
    <w:rsid w:val="00C31C27"/>
    <w:rsid w:val="00C31F44"/>
    <w:rsid w:val="00C33B77"/>
    <w:rsid w:val="00C40F36"/>
    <w:rsid w:val="00C40F47"/>
    <w:rsid w:val="00C41C7C"/>
    <w:rsid w:val="00C41D82"/>
    <w:rsid w:val="00C41F54"/>
    <w:rsid w:val="00C4208B"/>
    <w:rsid w:val="00C4354A"/>
    <w:rsid w:val="00C44E1E"/>
    <w:rsid w:val="00C44FB1"/>
    <w:rsid w:val="00C45745"/>
    <w:rsid w:val="00C45E06"/>
    <w:rsid w:val="00C46561"/>
    <w:rsid w:val="00C46954"/>
    <w:rsid w:val="00C46EA1"/>
    <w:rsid w:val="00C47C38"/>
    <w:rsid w:val="00C503D2"/>
    <w:rsid w:val="00C509B4"/>
    <w:rsid w:val="00C5199A"/>
    <w:rsid w:val="00C51EA1"/>
    <w:rsid w:val="00C527D8"/>
    <w:rsid w:val="00C52847"/>
    <w:rsid w:val="00C52B48"/>
    <w:rsid w:val="00C52C56"/>
    <w:rsid w:val="00C531AD"/>
    <w:rsid w:val="00C547EB"/>
    <w:rsid w:val="00C54E92"/>
    <w:rsid w:val="00C5541E"/>
    <w:rsid w:val="00C556C6"/>
    <w:rsid w:val="00C55946"/>
    <w:rsid w:val="00C57A29"/>
    <w:rsid w:val="00C57C6D"/>
    <w:rsid w:val="00C60A46"/>
    <w:rsid w:val="00C6174F"/>
    <w:rsid w:val="00C61925"/>
    <w:rsid w:val="00C61A16"/>
    <w:rsid w:val="00C622AE"/>
    <w:rsid w:val="00C631B7"/>
    <w:rsid w:val="00C63B89"/>
    <w:rsid w:val="00C6448E"/>
    <w:rsid w:val="00C64621"/>
    <w:rsid w:val="00C64791"/>
    <w:rsid w:val="00C64C96"/>
    <w:rsid w:val="00C6508C"/>
    <w:rsid w:val="00C656DE"/>
    <w:rsid w:val="00C65E80"/>
    <w:rsid w:val="00C6685F"/>
    <w:rsid w:val="00C66A09"/>
    <w:rsid w:val="00C66B75"/>
    <w:rsid w:val="00C67C1E"/>
    <w:rsid w:val="00C7039F"/>
    <w:rsid w:val="00C70EA8"/>
    <w:rsid w:val="00C70FC4"/>
    <w:rsid w:val="00C71F7E"/>
    <w:rsid w:val="00C73856"/>
    <w:rsid w:val="00C748EE"/>
    <w:rsid w:val="00C755D4"/>
    <w:rsid w:val="00C7596E"/>
    <w:rsid w:val="00C76E31"/>
    <w:rsid w:val="00C77938"/>
    <w:rsid w:val="00C80A81"/>
    <w:rsid w:val="00C811D2"/>
    <w:rsid w:val="00C82D99"/>
    <w:rsid w:val="00C848F8"/>
    <w:rsid w:val="00C850FA"/>
    <w:rsid w:val="00C856B1"/>
    <w:rsid w:val="00C86AB6"/>
    <w:rsid w:val="00C86F48"/>
    <w:rsid w:val="00C87610"/>
    <w:rsid w:val="00C8795D"/>
    <w:rsid w:val="00C87AF8"/>
    <w:rsid w:val="00C90864"/>
    <w:rsid w:val="00C9139D"/>
    <w:rsid w:val="00C92F88"/>
    <w:rsid w:val="00C93578"/>
    <w:rsid w:val="00C9370B"/>
    <w:rsid w:val="00C969D5"/>
    <w:rsid w:val="00C96A84"/>
    <w:rsid w:val="00C9762F"/>
    <w:rsid w:val="00C979C2"/>
    <w:rsid w:val="00CA31DB"/>
    <w:rsid w:val="00CA3537"/>
    <w:rsid w:val="00CA417F"/>
    <w:rsid w:val="00CA47F4"/>
    <w:rsid w:val="00CA569A"/>
    <w:rsid w:val="00CA6271"/>
    <w:rsid w:val="00CA6D4C"/>
    <w:rsid w:val="00CA7172"/>
    <w:rsid w:val="00CA73F9"/>
    <w:rsid w:val="00CB061E"/>
    <w:rsid w:val="00CB1302"/>
    <w:rsid w:val="00CB1486"/>
    <w:rsid w:val="00CB1CFC"/>
    <w:rsid w:val="00CB218F"/>
    <w:rsid w:val="00CB233C"/>
    <w:rsid w:val="00CB2DB2"/>
    <w:rsid w:val="00CB49E3"/>
    <w:rsid w:val="00CB5920"/>
    <w:rsid w:val="00CB6EEC"/>
    <w:rsid w:val="00CB7650"/>
    <w:rsid w:val="00CC0BE7"/>
    <w:rsid w:val="00CC0E8F"/>
    <w:rsid w:val="00CC1B4A"/>
    <w:rsid w:val="00CC2DF4"/>
    <w:rsid w:val="00CC3E71"/>
    <w:rsid w:val="00CC5787"/>
    <w:rsid w:val="00CC57C1"/>
    <w:rsid w:val="00CC62F8"/>
    <w:rsid w:val="00CD2683"/>
    <w:rsid w:val="00CD2757"/>
    <w:rsid w:val="00CD2FCC"/>
    <w:rsid w:val="00CD3AD6"/>
    <w:rsid w:val="00CD3B88"/>
    <w:rsid w:val="00CD485F"/>
    <w:rsid w:val="00CD49FD"/>
    <w:rsid w:val="00CD5340"/>
    <w:rsid w:val="00CD5596"/>
    <w:rsid w:val="00CD6353"/>
    <w:rsid w:val="00CD63FE"/>
    <w:rsid w:val="00CD6754"/>
    <w:rsid w:val="00CD6EAE"/>
    <w:rsid w:val="00CD6FCA"/>
    <w:rsid w:val="00CE064A"/>
    <w:rsid w:val="00CE1867"/>
    <w:rsid w:val="00CE3000"/>
    <w:rsid w:val="00CE350A"/>
    <w:rsid w:val="00CE417E"/>
    <w:rsid w:val="00CE4864"/>
    <w:rsid w:val="00CE662D"/>
    <w:rsid w:val="00CE665C"/>
    <w:rsid w:val="00CE686C"/>
    <w:rsid w:val="00CE69D8"/>
    <w:rsid w:val="00CE6A18"/>
    <w:rsid w:val="00CE7199"/>
    <w:rsid w:val="00CF0B49"/>
    <w:rsid w:val="00CF24F1"/>
    <w:rsid w:val="00CF2644"/>
    <w:rsid w:val="00CF34C1"/>
    <w:rsid w:val="00CF35AF"/>
    <w:rsid w:val="00CF4AE4"/>
    <w:rsid w:val="00CF724F"/>
    <w:rsid w:val="00D0041B"/>
    <w:rsid w:val="00D00750"/>
    <w:rsid w:val="00D0093B"/>
    <w:rsid w:val="00D00E7A"/>
    <w:rsid w:val="00D010A4"/>
    <w:rsid w:val="00D0122D"/>
    <w:rsid w:val="00D02790"/>
    <w:rsid w:val="00D0343E"/>
    <w:rsid w:val="00D053AF"/>
    <w:rsid w:val="00D05CAB"/>
    <w:rsid w:val="00D06277"/>
    <w:rsid w:val="00D06315"/>
    <w:rsid w:val="00D065A5"/>
    <w:rsid w:val="00D07B6E"/>
    <w:rsid w:val="00D10621"/>
    <w:rsid w:val="00D11260"/>
    <w:rsid w:val="00D11F68"/>
    <w:rsid w:val="00D14B55"/>
    <w:rsid w:val="00D15820"/>
    <w:rsid w:val="00D16569"/>
    <w:rsid w:val="00D16DC9"/>
    <w:rsid w:val="00D17608"/>
    <w:rsid w:val="00D17DED"/>
    <w:rsid w:val="00D20711"/>
    <w:rsid w:val="00D2078E"/>
    <w:rsid w:val="00D20B24"/>
    <w:rsid w:val="00D2188F"/>
    <w:rsid w:val="00D21FB8"/>
    <w:rsid w:val="00D22366"/>
    <w:rsid w:val="00D25201"/>
    <w:rsid w:val="00D27627"/>
    <w:rsid w:val="00D277CD"/>
    <w:rsid w:val="00D30552"/>
    <w:rsid w:val="00D30DBF"/>
    <w:rsid w:val="00D31461"/>
    <w:rsid w:val="00D33184"/>
    <w:rsid w:val="00D33F4A"/>
    <w:rsid w:val="00D3402D"/>
    <w:rsid w:val="00D341A2"/>
    <w:rsid w:val="00D341A4"/>
    <w:rsid w:val="00D3508B"/>
    <w:rsid w:val="00D3531F"/>
    <w:rsid w:val="00D3601A"/>
    <w:rsid w:val="00D36166"/>
    <w:rsid w:val="00D369C2"/>
    <w:rsid w:val="00D36E4F"/>
    <w:rsid w:val="00D372D0"/>
    <w:rsid w:val="00D3799B"/>
    <w:rsid w:val="00D40355"/>
    <w:rsid w:val="00D405DB"/>
    <w:rsid w:val="00D4102A"/>
    <w:rsid w:val="00D42F80"/>
    <w:rsid w:val="00D444AF"/>
    <w:rsid w:val="00D45BD8"/>
    <w:rsid w:val="00D45E24"/>
    <w:rsid w:val="00D46E4C"/>
    <w:rsid w:val="00D47152"/>
    <w:rsid w:val="00D47ABB"/>
    <w:rsid w:val="00D508D4"/>
    <w:rsid w:val="00D509FA"/>
    <w:rsid w:val="00D51A36"/>
    <w:rsid w:val="00D53454"/>
    <w:rsid w:val="00D53A7B"/>
    <w:rsid w:val="00D53FEF"/>
    <w:rsid w:val="00D56689"/>
    <w:rsid w:val="00D5676E"/>
    <w:rsid w:val="00D57899"/>
    <w:rsid w:val="00D57D4B"/>
    <w:rsid w:val="00D61631"/>
    <w:rsid w:val="00D644E7"/>
    <w:rsid w:val="00D65F0E"/>
    <w:rsid w:val="00D66332"/>
    <w:rsid w:val="00D67D17"/>
    <w:rsid w:val="00D70204"/>
    <w:rsid w:val="00D70768"/>
    <w:rsid w:val="00D70D36"/>
    <w:rsid w:val="00D72313"/>
    <w:rsid w:val="00D73422"/>
    <w:rsid w:val="00D73FB5"/>
    <w:rsid w:val="00D74951"/>
    <w:rsid w:val="00D74B68"/>
    <w:rsid w:val="00D751EB"/>
    <w:rsid w:val="00D75B73"/>
    <w:rsid w:val="00D75FBF"/>
    <w:rsid w:val="00D8197C"/>
    <w:rsid w:val="00D83A01"/>
    <w:rsid w:val="00D847F9"/>
    <w:rsid w:val="00D851BA"/>
    <w:rsid w:val="00D8628B"/>
    <w:rsid w:val="00D87B93"/>
    <w:rsid w:val="00D90E21"/>
    <w:rsid w:val="00D9120E"/>
    <w:rsid w:val="00D913B8"/>
    <w:rsid w:val="00D9186B"/>
    <w:rsid w:val="00D923A3"/>
    <w:rsid w:val="00D93042"/>
    <w:rsid w:val="00D93329"/>
    <w:rsid w:val="00D94054"/>
    <w:rsid w:val="00D95FDA"/>
    <w:rsid w:val="00D9704C"/>
    <w:rsid w:val="00D977F7"/>
    <w:rsid w:val="00DA072A"/>
    <w:rsid w:val="00DA0805"/>
    <w:rsid w:val="00DA0B19"/>
    <w:rsid w:val="00DA0B42"/>
    <w:rsid w:val="00DA0F41"/>
    <w:rsid w:val="00DA1A03"/>
    <w:rsid w:val="00DA23EB"/>
    <w:rsid w:val="00DA3064"/>
    <w:rsid w:val="00DA366E"/>
    <w:rsid w:val="00DA3875"/>
    <w:rsid w:val="00DA4CD3"/>
    <w:rsid w:val="00DB1476"/>
    <w:rsid w:val="00DB2466"/>
    <w:rsid w:val="00DB29E1"/>
    <w:rsid w:val="00DB41B3"/>
    <w:rsid w:val="00DB4290"/>
    <w:rsid w:val="00DB70ED"/>
    <w:rsid w:val="00DC05F3"/>
    <w:rsid w:val="00DC0AD7"/>
    <w:rsid w:val="00DC2040"/>
    <w:rsid w:val="00DC2743"/>
    <w:rsid w:val="00DC3BA9"/>
    <w:rsid w:val="00DC3C0D"/>
    <w:rsid w:val="00DC4656"/>
    <w:rsid w:val="00DC670D"/>
    <w:rsid w:val="00DC7591"/>
    <w:rsid w:val="00DC7716"/>
    <w:rsid w:val="00DD0C18"/>
    <w:rsid w:val="00DD19C0"/>
    <w:rsid w:val="00DD282A"/>
    <w:rsid w:val="00DD3039"/>
    <w:rsid w:val="00DD352D"/>
    <w:rsid w:val="00DD3650"/>
    <w:rsid w:val="00DD4532"/>
    <w:rsid w:val="00DD4A0F"/>
    <w:rsid w:val="00DD6CE0"/>
    <w:rsid w:val="00DE06EE"/>
    <w:rsid w:val="00DE0B63"/>
    <w:rsid w:val="00DE1A37"/>
    <w:rsid w:val="00DE2261"/>
    <w:rsid w:val="00DE2B4F"/>
    <w:rsid w:val="00DE2E91"/>
    <w:rsid w:val="00DE33F2"/>
    <w:rsid w:val="00DE4177"/>
    <w:rsid w:val="00DE419F"/>
    <w:rsid w:val="00DE57B6"/>
    <w:rsid w:val="00DE61B8"/>
    <w:rsid w:val="00DE669C"/>
    <w:rsid w:val="00DE66E4"/>
    <w:rsid w:val="00DE6E6B"/>
    <w:rsid w:val="00DE6F74"/>
    <w:rsid w:val="00DE6FF7"/>
    <w:rsid w:val="00DE70DE"/>
    <w:rsid w:val="00DE73BA"/>
    <w:rsid w:val="00DE75A2"/>
    <w:rsid w:val="00DF0C52"/>
    <w:rsid w:val="00DF1A19"/>
    <w:rsid w:val="00DF2857"/>
    <w:rsid w:val="00DF2ACC"/>
    <w:rsid w:val="00DF3B9D"/>
    <w:rsid w:val="00DF3F6B"/>
    <w:rsid w:val="00DF4540"/>
    <w:rsid w:val="00DF4D8D"/>
    <w:rsid w:val="00DF5AEB"/>
    <w:rsid w:val="00DF5D04"/>
    <w:rsid w:val="00DF70C1"/>
    <w:rsid w:val="00DF76EE"/>
    <w:rsid w:val="00DF7C05"/>
    <w:rsid w:val="00E00EFE"/>
    <w:rsid w:val="00E016AE"/>
    <w:rsid w:val="00E0297B"/>
    <w:rsid w:val="00E036B3"/>
    <w:rsid w:val="00E0403C"/>
    <w:rsid w:val="00E040BD"/>
    <w:rsid w:val="00E040F1"/>
    <w:rsid w:val="00E047AF"/>
    <w:rsid w:val="00E04C15"/>
    <w:rsid w:val="00E0506C"/>
    <w:rsid w:val="00E05881"/>
    <w:rsid w:val="00E05E58"/>
    <w:rsid w:val="00E0651F"/>
    <w:rsid w:val="00E06875"/>
    <w:rsid w:val="00E1046D"/>
    <w:rsid w:val="00E117EA"/>
    <w:rsid w:val="00E11968"/>
    <w:rsid w:val="00E12155"/>
    <w:rsid w:val="00E14227"/>
    <w:rsid w:val="00E14298"/>
    <w:rsid w:val="00E14660"/>
    <w:rsid w:val="00E151BE"/>
    <w:rsid w:val="00E15489"/>
    <w:rsid w:val="00E1549E"/>
    <w:rsid w:val="00E15956"/>
    <w:rsid w:val="00E16594"/>
    <w:rsid w:val="00E169C9"/>
    <w:rsid w:val="00E16BAA"/>
    <w:rsid w:val="00E21220"/>
    <w:rsid w:val="00E23F25"/>
    <w:rsid w:val="00E244EB"/>
    <w:rsid w:val="00E24C37"/>
    <w:rsid w:val="00E24C9A"/>
    <w:rsid w:val="00E2695B"/>
    <w:rsid w:val="00E31973"/>
    <w:rsid w:val="00E31A72"/>
    <w:rsid w:val="00E322DF"/>
    <w:rsid w:val="00E323E8"/>
    <w:rsid w:val="00E32464"/>
    <w:rsid w:val="00E33B3D"/>
    <w:rsid w:val="00E34035"/>
    <w:rsid w:val="00E353DD"/>
    <w:rsid w:val="00E35566"/>
    <w:rsid w:val="00E36201"/>
    <w:rsid w:val="00E378CD"/>
    <w:rsid w:val="00E40323"/>
    <w:rsid w:val="00E40ABF"/>
    <w:rsid w:val="00E41171"/>
    <w:rsid w:val="00E41E76"/>
    <w:rsid w:val="00E4266F"/>
    <w:rsid w:val="00E43B84"/>
    <w:rsid w:val="00E43FDB"/>
    <w:rsid w:val="00E441DD"/>
    <w:rsid w:val="00E444DB"/>
    <w:rsid w:val="00E449B1"/>
    <w:rsid w:val="00E450D6"/>
    <w:rsid w:val="00E45268"/>
    <w:rsid w:val="00E452A0"/>
    <w:rsid w:val="00E46658"/>
    <w:rsid w:val="00E50134"/>
    <w:rsid w:val="00E50637"/>
    <w:rsid w:val="00E50F3F"/>
    <w:rsid w:val="00E51140"/>
    <w:rsid w:val="00E51FA8"/>
    <w:rsid w:val="00E5353D"/>
    <w:rsid w:val="00E54364"/>
    <w:rsid w:val="00E549F9"/>
    <w:rsid w:val="00E56DEB"/>
    <w:rsid w:val="00E6017C"/>
    <w:rsid w:val="00E60260"/>
    <w:rsid w:val="00E6080A"/>
    <w:rsid w:val="00E613DC"/>
    <w:rsid w:val="00E625A2"/>
    <w:rsid w:val="00E62680"/>
    <w:rsid w:val="00E646CE"/>
    <w:rsid w:val="00E6734B"/>
    <w:rsid w:val="00E714D9"/>
    <w:rsid w:val="00E71A40"/>
    <w:rsid w:val="00E7255E"/>
    <w:rsid w:val="00E72841"/>
    <w:rsid w:val="00E73368"/>
    <w:rsid w:val="00E76BD9"/>
    <w:rsid w:val="00E815C0"/>
    <w:rsid w:val="00E818D6"/>
    <w:rsid w:val="00E81CE1"/>
    <w:rsid w:val="00E8410A"/>
    <w:rsid w:val="00E849B0"/>
    <w:rsid w:val="00E84FD9"/>
    <w:rsid w:val="00E85661"/>
    <w:rsid w:val="00E857C0"/>
    <w:rsid w:val="00E85EDB"/>
    <w:rsid w:val="00E8654C"/>
    <w:rsid w:val="00E86DB0"/>
    <w:rsid w:val="00E90376"/>
    <w:rsid w:val="00E90CD8"/>
    <w:rsid w:val="00E93549"/>
    <w:rsid w:val="00E942CC"/>
    <w:rsid w:val="00E954A7"/>
    <w:rsid w:val="00E958E7"/>
    <w:rsid w:val="00E95F98"/>
    <w:rsid w:val="00E96ABD"/>
    <w:rsid w:val="00E96D65"/>
    <w:rsid w:val="00EA097C"/>
    <w:rsid w:val="00EA1511"/>
    <w:rsid w:val="00EA35D1"/>
    <w:rsid w:val="00EA3BDA"/>
    <w:rsid w:val="00EA4A97"/>
    <w:rsid w:val="00EA5B45"/>
    <w:rsid w:val="00EA6E6F"/>
    <w:rsid w:val="00EB0C23"/>
    <w:rsid w:val="00EB2630"/>
    <w:rsid w:val="00EB2EBF"/>
    <w:rsid w:val="00EB3A4E"/>
    <w:rsid w:val="00EB3C1A"/>
    <w:rsid w:val="00EB3D9A"/>
    <w:rsid w:val="00EB4316"/>
    <w:rsid w:val="00EB43B8"/>
    <w:rsid w:val="00EB46C2"/>
    <w:rsid w:val="00EB48D4"/>
    <w:rsid w:val="00EB652A"/>
    <w:rsid w:val="00EB6AA4"/>
    <w:rsid w:val="00EB7095"/>
    <w:rsid w:val="00EB749D"/>
    <w:rsid w:val="00EC01AE"/>
    <w:rsid w:val="00EC0368"/>
    <w:rsid w:val="00EC1C3D"/>
    <w:rsid w:val="00EC1E53"/>
    <w:rsid w:val="00EC285A"/>
    <w:rsid w:val="00EC3C19"/>
    <w:rsid w:val="00EC42AB"/>
    <w:rsid w:val="00EC44D6"/>
    <w:rsid w:val="00EC5482"/>
    <w:rsid w:val="00EC66AB"/>
    <w:rsid w:val="00EC66C4"/>
    <w:rsid w:val="00EC72B8"/>
    <w:rsid w:val="00ED009A"/>
    <w:rsid w:val="00ED26B9"/>
    <w:rsid w:val="00ED2AEE"/>
    <w:rsid w:val="00ED5F7E"/>
    <w:rsid w:val="00ED64D7"/>
    <w:rsid w:val="00ED65F5"/>
    <w:rsid w:val="00ED6E0A"/>
    <w:rsid w:val="00ED73E0"/>
    <w:rsid w:val="00EE06FE"/>
    <w:rsid w:val="00EE0E26"/>
    <w:rsid w:val="00EE107C"/>
    <w:rsid w:val="00EE23DD"/>
    <w:rsid w:val="00EE2E01"/>
    <w:rsid w:val="00EE46DC"/>
    <w:rsid w:val="00EE4ACF"/>
    <w:rsid w:val="00EE51CA"/>
    <w:rsid w:val="00EE5E55"/>
    <w:rsid w:val="00EF0504"/>
    <w:rsid w:val="00EF0E3C"/>
    <w:rsid w:val="00EF1397"/>
    <w:rsid w:val="00EF3762"/>
    <w:rsid w:val="00EF37EF"/>
    <w:rsid w:val="00EF460F"/>
    <w:rsid w:val="00EF4865"/>
    <w:rsid w:val="00EF4C0C"/>
    <w:rsid w:val="00EF5B27"/>
    <w:rsid w:val="00EF7205"/>
    <w:rsid w:val="00EF7AAE"/>
    <w:rsid w:val="00F002D5"/>
    <w:rsid w:val="00F00EF3"/>
    <w:rsid w:val="00F01E49"/>
    <w:rsid w:val="00F0291C"/>
    <w:rsid w:val="00F02A9F"/>
    <w:rsid w:val="00F0382F"/>
    <w:rsid w:val="00F039A6"/>
    <w:rsid w:val="00F03CC4"/>
    <w:rsid w:val="00F03FAE"/>
    <w:rsid w:val="00F043FC"/>
    <w:rsid w:val="00F05146"/>
    <w:rsid w:val="00F055A5"/>
    <w:rsid w:val="00F05A41"/>
    <w:rsid w:val="00F06FF3"/>
    <w:rsid w:val="00F076F3"/>
    <w:rsid w:val="00F103E5"/>
    <w:rsid w:val="00F10E04"/>
    <w:rsid w:val="00F12421"/>
    <w:rsid w:val="00F12A73"/>
    <w:rsid w:val="00F1338D"/>
    <w:rsid w:val="00F13892"/>
    <w:rsid w:val="00F13A66"/>
    <w:rsid w:val="00F13DD7"/>
    <w:rsid w:val="00F1416E"/>
    <w:rsid w:val="00F14D0F"/>
    <w:rsid w:val="00F15319"/>
    <w:rsid w:val="00F157C3"/>
    <w:rsid w:val="00F169FC"/>
    <w:rsid w:val="00F2112C"/>
    <w:rsid w:val="00F21A67"/>
    <w:rsid w:val="00F22531"/>
    <w:rsid w:val="00F236B4"/>
    <w:rsid w:val="00F23C73"/>
    <w:rsid w:val="00F23ECA"/>
    <w:rsid w:val="00F24392"/>
    <w:rsid w:val="00F24B5A"/>
    <w:rsid w:val="00F24F37"/>
    <w:rsid w:val="00F268B3"/>
    <w:rsid w:val="00F27F92"/>
    <w:rsid w:val="00F307A0"/>
    <w:rsid w:val="00F30856"/>
    <w:rsid w:val="00F30CB3"/>
    <w:rsid w:val="00F322A8"/>
    <w:rsid w:val="00F322FC"/>
    <w:rsid w:val="00F33068"/>
    <w:rsid w:val="00F36732"/>
    <w:rsid w:val="00F37277"/>
    <w:rsid w:val="00F413E0"/>
    <w:rsid w:val="00F41739"/>
    <w:rsid w:val="00F4257A"/>
    <w:rsid w:val="00F42867"/>
    <w:rsid w:val="00F444B9"/>
    <w:rsid w:val="00F448B2"/>
    <w:rsid w:val="00F44D0E"/>
    <w:rsid w:val="00F456BC"/>
    <w:rsid w:val="00F45EEF"/>
    <w:rsid w:val="00F461DB"/>
    <w:rsid w:val="00F46578"/>
    <w:rsid w:val="00F46918"/>
    <w:rsid w:val="00F4703A"/>
    <w:rsid w:val="00F47415"/>
    <w:rsid w:val="00F50115"/>
    <w:rsid w:val="00F523F9"/>
    <w:rsid w:val="00F523FA"/>
    <w:rsid w:val="00F52927"/>
    <w:rsid w:val="00F54A4C"/>
    <w:rsid w:val="00F54BCD"/>
    <w:rsid w:val="00F55228"/>
    <w:rsid w:val="00F55DD8"/>
    <w:rsid w:val="00F574D7"/>
    <w:rsid w:val="00F6051C"/>
    <w:rsid w:val="00F60695"/>
    <w:rsid w:val="00F62349"/>
    <w:rsid w:val="00F6297C"/>
    <w:rsid w:val="00F63255"/>
    <w:rsid w:val="00F6338D"/>
    <w:rsid w:val="00F633DA"/>
    <w:rsid w:val="00F654A5"/>
    <w:rsid w:val="00F6599B"/>
    <w:rsid w:val="00F65CC9"/>
    <w:rsid w:val="00F65CF0"/>
    <w:rsid w:val="00F6649F"/>
    <w:rsid w:val="00F66655"/>
    <w:rsid w:val="00F66A0F"/>
    <w:rsid w:val="00F67AFA"/>
    <w:rsid w:val="00F70344"/>
    <w:rsid w:val="00F7053F"/>
    <w:rsid w:val="00F70DB1"/>
    <w:rsid w:val="00F7154A"/>
    <w:rsid w:val="00F71B24"/>
    <w:rsid w:val="00F721DE"/>
    <w:rsid w:val="00F72954"/>
    <w:rsid w:val="00F74E2E"/>
    <w:rsid w:val="00F74EA8"/>
    <w:rsid w:val="00F75193"/>
    <w:rsid w:val="00F7562C"/>
    <w:rsid w:val="00F81476"/>
    <w:rsid w:val="00F81BF4"/>
    <w:rsid w:val="00F83E93"/>
    <w:rsid w:val="00F83EF9"/>
    <w:rsid w:val="00F85CA9"/>
    <w:rsid w:val="00F8615B"/>
    <w:rsid w:val="00F86684"/>
    <w:rsid w:val="00F878E0"/>
    <w:rsid w:val="00F91BD2"/>
    <w:rsid w:val="00F942DE"/>
    <w:rsid w:val="00F952DF"/>
    <w:rsid w:val="00F954B9"/>
    <w:rsid w:val="00F955BF"/>
    <w:rsid w:val="00FA02A7"/>
    <w:rsid w:val="00FA07F3"/>
    <w:rsid w:val="00FA0E5D"/>
    <w:rsid w:val="00FA16DC"/>
    <w:rsid w:val="00FA2A51"/>
    <w:rsid w:val="00FA3314"/>
    <w:rsid w:val="00FA37BF"/>
    <w:rsid w:val="00FA382A"/>
    <w:rsid w:val="00FA3ADD"/>
    <w:rsid w:val="00FA3B30"/>
    <w:rsid w:val="00FA4A04"/>
    <w:rsid w:val="00FA5760"/>
    <w:rsid w:val="00FA5F1F"/>
    <w:rsid w:val="00FA739B"/>
    <w:rsid w:val="00FA75A2"/>
    <w:rsid w:val="00FA77FD"/>
    <w:rsid w:val="00FB3CEE"/>
    <w:rsid w:val="00FB3E10"/>
    <w:rsid w:val="00FB4569"/>
    <w:rsid w:val="00FB6015"/>
    <w:rsid w:val="00FB64FD"/>
    <w:rsid w:val="00FB6E5A"/>
    <w:rsid w:val="00FC054B"/>
    <w:rsid w:val="00FC05AC"/>
    <w:rsid w:val="00FC0DCC"/>
    <w:rsid w:val="00FC18BF"/>
    <w:rsid w:val="00FC27BC"/>
    <w:rsid w:val="00FC6D98"/>
    <w:rsid w:val="00FD05FC"/>
    <w:rsid w:val="00FD2202"/>
    <w:rsid w:val="00FD2637"/>
    <w:rsid w:val="00FD40F0"/>
    <w:rsid w:val="00FD4847"/>
    <w:rsid w:val="00FD4CEB"/>
    <w:rsid w:val="00FD5E15"/>
    <w:rsid w:val="00FD62E1"/>
    <w:rsid w:val="00FD767B"/>
    <w:rsid w:val="00FE0698"/>
    <w:rsid w:val="00FE0A48"/>
    <w:rsid w:val="00FE0E57"/>
    <w:rsid w:val="00FE1227"/>
    <w:rsid w:val="00FE1C00"/>
    <w:rsid w:val="00FE3026"/>
    <w:rsid w:val="00FE32AE"/>
    <w:rsid w:val="00FE3691"/>
    <w:rsid w:val="00FE3E17"/>
    <w:rsid w:val="00FE5D15"/>
    <w:rsid w:val="00FE5FD9"/>
    <w:rsid w:val="00FE6E92"/>
    <w:rsid w:val="00FE71CF"/>
    <w:rsid w:val="00FE72F1"/>
    <w:rsid w:val="00FF109D"/>
    <w:rsid w:val="00FF1D39"/>
    <w:rsid w:val="00FF1E27"/>
    <w:rsid w:val="00FF2E61"/>
    <w:rsid w:val="00FF59D0"/>
    <w:rsid w:val="00FF62D3"/>
    <w:rsid w:val="00FF7050"/>
    <w:rsid w:val="00FF7E6C"/>
    <w:rsid w:val="00FF7E8A"/>
    <w:rsid w:val="13A75E69"/>
    <w:rsid w:val="17D319FB"/>
    <w:rsid w:val="18105D55"/>
    <w:rsid w:val="345E036E"/>
    <w:rsid w:val="3854153A"/>
    <w:rsid w:val="3C882D82"/>
    <w:rsid w:val="4BB548C0"/>
    <w:rsid w:val="4C0A4E69"/>
    <w:rsid w:val="4FBC59AE"/>
    <w:rsid w:val="51BB3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1" w:semiHidden="0" w:name="toc 1"/>
    <w:lsdException w:qFormat="1" w:unhideWhenUsed="0" w:uiPriority="1" w:semiHidden="0" w:name="toc 2"/>
    <w:lsdException w:qFormat="1" w:unhideWhenUsed="0" w:uiPriority="1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semiHidden="0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1"/>
    <w:pPr>
      <w:widowControl w:val="0"/>
      <w:autoSpaceDE w:val="0"/>
      <w:autoSpaceDN w:val="0"/>
      <w:spacing w:after="0" w:line="240" w:lineRule="auto"/>
    </w:pPr>
    <w:rPr>
      <w:rFonts w:ascii="宋体" w:hAnsi="宋体" w:eastAsia="宋体" w:cs="宋体"/>
      <w:sz w:val="22"/>
      <w:szCs w:val="22"/>
      <w:lang w:val="zh-CN" w:eastAsia="zh-CN" w:bidi="zh-CN"/>
    </w:rPr>
  </w:style>
  <w:style w:type="paragraph" w:styleId="2">
    <w:name w:val="heading 1"/>
    <w:basedOn w:val="1"/>
    <w:link w:val="28"/>
    <w:autoRedefine/>
    <w:qFormat/>
    <w:uiPriority w:val="1"/>
    <w:pPr>
      <w:spacing w:before="70"/>
      <w:outlineLvl w:val="0"/>
    </w:pPr>
    <w:rPr>
      <w:rFonts w:ascii="黑体" w:hAnsi="黑体" w:eastAsia="黑体" w:cs="黑体"/>
      <w:sz w:val="32"/>
      <w:szCs w:val="32"/>
    </w:rPr>
  </w:style>
  <w:style w:type="paragraph" w:styleId="3">
    <w:name w:val="heading 2"/>
    <w:basedOn w:val="1"/>
    <w:link w:val="29"/>
    <w:autoRedefine/>
    <w:qFormat/>
    <w:uiPriority w:val="1"/>
    <w:pPr>
      <w:ind w:left="930" w:hanging="670"/>
      <w:outlineLvl w:val="1"/>
    </w:pPr>
    <w:rPr>
      <w:rFonts w:ascii="黑体" w:hAnsi="黑体" w:eastAsia="黑体" w:cs="黑体"/>
      <w:sz w:val="28"/>
      <w:szCs w:val="28"/>
    </w:rPr>
  </w:style>
  <w:style w:type="paragraph" w:styleId="4">
    <w:name w:val="heading 3"/>
    <w:basedOn w:val="1"/>
    <w:link w:val="30"/>
    <w:autoRedefine/>
    <w:qFormat/>
    <w:uiPriority w:val="1"/>
    <w:pPr>
      <w:ind w:left="1099" w:hanging="839"/>
      <w:outlineLvl w:val="2"/>
    </w:pPr>
    <w:rPr>
      <w:rFonts w:ascii="黑体" w:hAnsi="黑体" w:eastAsia="黑体" w:cs="黑体"/>
      <w:sz w:val="26"/>
      <w:szCs w:val="26"/>
    </w:rPr>
  </w:style>
  <w:style w:type="paragraph" w:styleId="5">
    <w:name w:val="heading 9"/>
    <w:basedOn w:val="1"/>
    <w:next w:val="1"/>
    <w:link w:val="50"/>
    <w:autoRedefine/>
    <w:semiHidden/>
    <w:unhideWhenUsed/>
    <w:qFormat/>
    <w:uiPriority w:val="9"/>
    <w:pPr>
      <w:keepNext/>
      <w:keepLines/>
      <w:spacing w:before="240" w:after="64" w:line="320" w:lineRule="auto"/>
      <w:outlineLvl w:val="8"/>
    </w:pPr>
    <w:rPr>
      <w:rFonts w:asciiTheme="majorHAnsi" w:hAnsiTheme="majorHAnsi" w:eastAsiaTheme="majorEastAsia" w:cstheme="majorBidi"/>
      <w:sz w:val="21"/>
      <w:szCs w:val="21"/>
    </w:rPr>
  </w:style>
  <w:style w:type="character" w:default="1" w:styleId="21">
    <w:name w:val="Default Paragraph Font"/>
    <w:autoRedefine/>
    <w:semiHidden/>
    <w:unhideWhenUsed/>
    <w:qFormat/>
    <w:uiPriority w:val="1"/>
  </w:style>
  <w:style w:type="table" w:default="1" w:styleId="1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44"/>
    <w:autoRedefine/>
    <w:semiHidden/>
    <w:unhideWhenUsed/>
    <w:qFormat/>
    <w:uiPriority w:val="99"/>
    <w:rPr>
      <w:sz w:val="20"/>
      <w:szCs w:val="20"/>
    </w:rPr>
  </w:style>
  <w:style w:type="paragraph" w:styleId="7">
    <w:name w:val="Body Text"/>
    <w:basedOn w:val="1"/>
    <w:link w:val="32"/>
    <w:autoRedefine/>
    <w:qFormat/>
    <w:uiPriority w:val="1"/>
    <w:rPr>
      <w:sz w:val="24"/>
      <w:szCs w:val="24"/>
    </w:rPr>
  </w:style>
  <w:style w:type="paragraph" w:styleId="8">
    <w:name w:val="toc 3"/>
    <w:basedOn w:val="1"/>
    <w:autoRedefine/>
    <w:qFormat/>
    <w:uiPriority w:val="1"/>
    <w:pPr>
      <w:spacing w:before="92"/>
      <w:ind w:left="1460" w:hanging="720"/>
    </w:pPr>
    <w:rPr>
      <w:sz w:val="24"/>
      <w:szCs w:val="24"/>
    </w:rPr>
  </w:style>
  <w:style w:type="paragraph" w:styleId="9">
    <w:name w:val="Date"/>
    <w:basedOn w:val="1"/>
    <w:next w:val="1"/>
    <w:link w:val="49"/>
    <w:autoRedefine/>
    <w:semiHidden/>
    <w:unhideWhenUsed/>
    <w:qFormat/>
    <w:uiPriority w:val="99"/>
    <w:pPr>
      <w:ind w:left="100" w:leftChars="2500"/>
    </w:pPr>
  </w:style>
  <w:style w:type="paragraph" w:styleId="10">
    <w:name w:val="endnote text"/>
    <w:basedOn w:val="1"/>
    <w:link w:val="39"/>
    <w:autoRedefine/>
    <w:semiHidden/>
    <w:unhideWhenUsed/>
    <w:qFormat/>
    <w:uiPriority w:val="99"/>
    <w:rPr>
      <w:sz w:val="20"/>
      <w:szCs w:val="20"/>
    </w:rPr>
  </w:style>
  <w:style w:type="paragraph" w:styleId="11">
    <w:name w:val="Balloon Text"/>
    <w:basedOn w:val="1"/>
    <w:link w:val="46"/>
    <w:autoRedefine/>
    <w:semiHidden/>
    <w:unhideWhenUsed/>
    <w:qFormat/>
    <w:uiPriority w:val="99"/>
    <w:rPr>
      <w:rFonts w:ascii="Microsoft YaHei UI" w:eastAsia="Microsoft YaHei UI"/>
      <w:sz w:val="18"/>
      <w:szCs w:val="18"/>
    </w:rPr>
  </w:style>
  <w:style w:type="paragraph" w:styleId="12">
    <w:name w:val="footer"/>
    <w:basedOn w:val="1"/>
    <w:link w:val="36"/>
    <w:autoRedefine/>
    <w:unhideWhenUsed/>
    <w:qFormat/>
    <w:uiPriority w:val="99"/>
    <w:pPr>
      <w:tabs>
        <w:tab w:val="center" w:pos="4320"/>
        <w:tab w:val="right" w:pos="8640"/>
      </w:tabs>
    </w:pPr>
  </w:style>
  <w:style w:type="paragraph" w:styleId="13">
    <w:name w:val="header"/>
    <w:basedOn w:val="1"/>
    <w:link w:val="35"/>
    <w:autoRedefine/>
    <w:unhideWhenUsed/>
    <w:qFormat/>
    <w:uiPriority w:val="99"/>
    <w:pPr>
      <w:tabs>
        <w:tab w:val="center" w:pos="4320"/>
        <w:tab w:val="right" w:pos="8640"/>
      </w:tabs>
    </w:pPr>
  </w:style>
  <w:style w:type="paragraph" w:styleId="14">
    <w:name w:val="toc 1"/>
    <w:basedOn w:val="1"/>
    <w:autoRedefine/>
    <w:qFormat/>
    <w:uiPriority w:val="1"/>
    <w:pPr>
      <w:spacing w:before="212"/>
      <w:ind w:left="260"/>
    </w:pPr>
    <w:rPr>
      <w:rFonts w:ascii="黑体" w:hAnsi="黑体" w:eastAsia="黑体" w:cs="黑体"/>
      <w:sz w:val="24"/>
      <w:szCs w:val="24"/>
    </w:rPr>
  </w:style>
  <w:style w:type="paragraph" w:styleId="15">
    <w:name w:val="footnote text"/>
    <w:basedOn w:val="1"/>
    <w:link w:val="38"/>
    <w:unhideWhenUsed/>
    <w:uiPriority w:val="99"/>
    <w:rPr>
      <w:sz w:val="20"/>
      <w:szCs w:val="20"/>
    </w:rPr>
  </w:style>
  <w:style w:type="paragraph" w:styleId="16">
    <w:name w:val="toc 2"/>
    <w:basedOn w:val="1"/>
    <w:autoRedefine/>
    <w:qFormat/>
    <w:uiPriority w:val="1"/>
    <w:pPr>
      <w:spacing w:before="92"/>
      <w:ind w:left="1040" w:hanging="540"/>
    </w:pPr>
    <w:rPr>
      <w:sz w:val="24"/>
      <w:szCs w:val="24"/>
    </w:rPr>
  </w:style>
  <w:style w:type="paragraph" w:styleId="17">
    <w:name w:val="Normal (Web)"/>
    <w:basedOn w:val="1"/>
    <w:autoRedefine/>
    <w:unhideWhenUsed/>
    <w:qFormat/>
    <w:uiPriority w:val="9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 w:bidi="ar-SA"/>
    </w:rPr>
  </w:style>
  <w:style w:type="paragraph" w:styleId="18">
    <w:name w:val="annotation subject"/>
    <w:basedOn w:val="6"/>
    <w:next w:val="6"/>
    <w:link w:val="45"/>
    <w:autoRedefine/>
    <w:semiHidden/>
    <w:unhideWhenUsed/>
    <w:qFormat/>
    <w:uiPriority w:val="99"/>
    <w:rPr>
      <w:b/>
      <w:bCs/>
    </w:rPr>
  </w:style>
  <w:style w:type="table" w:styleId="20">
    <w:name w:val="Table Grid"/>
    <w:basedOn w:val="19"/>
    <w:autoRedefine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endnote reference"/>
    <w:basedOn w:val="21"/>
    <w:autoRedefine/>
    <w:semiHidden/>
    <w:unhideWhenUsed/>
    <w:qFormat/>
    <w:uiPriority w:val="99"/>
    <w:rPr>
      <w:vertAlign w:val="superscript"/>
    </w:rPr>
  </w:style>
  <w:style w:type="character" w:styleId="23">
    <w:name w:val="FollowedHyperlink"/>
    <w:basedOn w:val="21"/>
    <w:autoRedefine/>
    <w:semiHidden/>
    <w:unhideWhenUsed/>
    <w:qFormat/>
    <w:uiPriority w:val="99"/>
    <w:rPr>
      <w:color w:val="B26B0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line number"/>
    <w:basedOn w:val="21"/>
    <w:autoRedefine/>
    <w:semiHidden/>
    <w:unhideWhenUsed/>
    <w:qFormat/>
    <w:uiPriority w:val="99"/>
  </w:style>
  <w:style w:type="character" w:styleId="25">
    <w:name w:val="Hyperlink"/>
    <w:basedOn w:val="21"/>
    <w:autoRedefine/>
    <w:unhideWhenUsed/>
    <w:qFormat/>
    <w:uiPriority w:val="99"/>
    <w:rPr>
      <w:color w:val="6B9F25" w:themeColor="hyperlink"/>
      <w:u w:val="single"/>
      <w14:textFill>
        <w14:solidFill>
          <w14:schemeClr w14:val="hlink"/>
        </w14:solidFill>
      </w14:textFill>
    </w:rPr>
  </w:style>
  <w:style w:type="character" w:styleId="26">
    <w:name w:val="annotation reference"/>
    <w:basedOn w:val="21"/>
    <w:autoRedefine/>
    <w:semiHidden/>
    <w:unhideWhenUsed/>
    <w:qFormat/>
    <w:uiPriority w:val="99"/>
    <w:rPr>
      <w:sz w:val="16"/>
      <w:szCs w:val="16"/>
    </w:rPr>
  </w:style>
  <w:style w:type="character" w:styleId="27">
    <w:name w:val="footnote reference"/>
    <w:basedOn w:val="21"/>
    <w:autoRedefine/>
    <w:semiHidden/>
    <w:unhideWhenUsed/>
    <w:qFormat/>
    <w:uiPriority w:val="99"/>
    <w:rPr>
      <w:vertAlign w:val="superscript"/>
    </w:rPr>
  </w:style>
  <w:style w:type="character" w:customStyle="1" w:styleId="28">
    <w:name w:val="标题 1 字符"/>
    <w:basedOn w:val="21"/>
    <w:link w:val="2"/>
    <w:autoRedefine/>
    <w:qFormat/>
    <w:uiPriority w:val="1"/>
    <w:rPr>
      <w:rFonts w:ascii="黑体" w:hAnsi="黑体" w:eastAsia="黑体" w:cs="黑体"/>
      <w:sz w:val="32"/>
      <w:szCs w:val="32"/>
      <w:lang w:val="zh-CN" w:bidi="zh-CN"/>
    </w:rPr>
  </w:style>
  <w:style w:type="character" w:customStyle="1" w:styleId="29">
    <w:name w:val="标题 2 字符"/>
    <w:basedOn w:val="21"/>
    <w:link w:val="3"/>
    <w:autoRedefine/>
    <w:qFormat/>
    <w:uiPriority w:val="1"/>
    <w:rPr>
      <w:rFonts w:ascii="黑体" w:hAnsi="黑体" w:eastAsia="黑体" w:cs="黑体"/>
      <w:sz w:val="28"/>
      <w:szCs w:val="28"/>
      <w:lang w:val="zh-CN" w:bidi="zh-CN"/>
    </w:rPr>
  </w:style>
  <w:style w:type="character" w:customStyle="1" w:styleId="30">
    <w:name w:val="标题 3 字符"/>
    <w:basedOn w:val="21"/>
    <w:link w:val="4"/>
    <w:autoRedefine/>
    <w:qFormat/>
    <w:uiPriority w:val="1"/>
    <w:rPr>
      <w:rFonts w:ascii="黑体" w:hAnsi="黑体" w:eastAsia="黑体" w:cs="黑体"/>
      <w:sz w:val="26"/>
      <w:szCs w:val="26"/>
      <w:lang w:val="zh-CN" w:bidi="zh-CN"/>
    </w:rPr>
  </w:style>
  <w:style w:type="table" w:customStyle="1" w:styleId="31">
    <w:name w:val="Table Normal"/>
    <w:autoRedefine/>
    <w:semiHidden/>
    <w:unhideWhenUsed/>
    <w:qFormat/>
    <w:uiPriority w:val="2"/>
    <w:pPr>
      <w:widowControl w:val="0"/>
      <w:autoSpaceDE w:val="0"/>
      <w:autoSpaceDN w:val="0"/>
      <w:spacing w:after="0" w:line="240" w:lineRule="auto"/>
    </w:pPr>
    <w:rPr>
      <w:rFonts w:eastAsiaTheme="minorHAnsi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32">
    <w:name w:val="正文文本 字符"/>
    <w:basedOn w:val="21"/>
    <w:link w:val="7"/>
    <w:autoRedefine/>
    <w:qFormat/>
    <w:uiPriority w:val="1"/>
    <w:rPr>
      <w:rFonts w:ascii="宋体" w:hAnsi="宋体" w:eastAsia="宋体" w:cs="宋体"/>
      <w:sz w:val="24"/>
      <w:szCs w:val="24"/>
      <w:lang w:val="zh-CN" w:bidi="zh-CN"/>
    </w:rPr>
  </w:style>
  <w:style w:type="paragraph" w:styleId="33">
    <w:name w:val="List Paragraph"/>
    <w:basedOn w:val="1"/>
    <w:autoRedefine/>
    <w:qFormat/>
    <w:uiPriority w:val="1"/>
    <w:pPr>
      <w:spacing w:before="92"/>
      <w:ind w:left="827" w:hanging="567"/>
    </w:pPr>
    <w:rPr>
      <w:rFonts w:ascii="Times New Roman" w:hAnsi="Times New Roman" w:eastAsia="Times New Roman" w:cs="Times New Roman"/>
    </w:rPr>
  </w:style>
  <w:style w:type="paragraph" w:customStyle="1" w:styleId="34">
    <w:name w:val="Table Paragraph"/>
    <w:basedOn w:val="1"/>
    <w:autoRedefine/>
    <w:qFormat/>
    <w:uiPriority w:val="1"/>
    <w:pPr>
      <w:spacing w:before="72"/>
      <w:jc w:val="center"/>
    </w:pPr>
    <w:rPr>
      <w:rFonts w:ascii="Times New Roman" w:hAnsi="Times New Roman" w:eastAsia="Times New Roman" w:cs="Times New Roman"/>
    </w:rPr>
  </w:style>
  <w:style w:type="character" w:customStyle="1" w:styleId="35">
    <w:name w:val="页眉 字符"/>
    <w:basedOn w:val="21"/>
    <w:link w:val="13"/>
    <w:autoRedefine/>
    <w:qFormat/>
    <w:uiPriority w:val="99"/>
    <w:rPr>
      <w:rFonts w:ascii="宋体" w:hAnsi="宋体" w:eastAsia="宋体" w:cs="宋体"/>
      <w:lang w:val="zh-CN" w:bidi="zh-CN"/>
    </w:rPr>
  </w:style>
  <w:style w:type="character" w:customStyle="1" w:styleId="36">
    <w:name w:val="页脚 字符"/>
    <w:basedOn w:val="21"/>
    <w:link w:val="12"/>
    <w:autoRedefine/>
    <w:qFormat/>
    <w:uiPriority w:val="99"/>
    <w:rPr>
      <w:rFonts w:ascii="宋体" w:hAnsi="宋体" w:eastAsia="宋体" w:cs="宋体"/>
      <w:lang w:val="zh-CN" w:bidi="zh-CN"/>
    </w:rPr>
  </w:style>
  <w:style w:type="character" w:styleId="37">
    <w:name w:val="Placeholder Text"/>
    <w:basedOn w:val="21"/>
    <w:autoRedefine/>
    <w:semiHidden/>
    <w:qFormat/>
    <w:uiPriority w:val="99"/>
    <w:rPr>
      <w:color w:val="808080"/>
    </w:rPr>
  </w:style>
  <w:style w:type="character" w:customStyle="1" w:styleId="38">
    <w:name w:val="脚注文本 字符"/>
    <w:basedOn w:val="21"/>
    <w:link w:val="15"/>
    <w:autoRedefine/>
    <w:qFormat/>
    <w:uiPriority w:val="99"/>
    <w:rPr>
      <w:rFonts w:ascii="宋体" w:hAnsi="宋体" w:eastAsia="宋体" w:cs="宋体"/>
      <w:sz w:val="20"/>
      <w:szCs w:val="20"/>
      <w:lang w:val="zh-CN" w:bidi="zh-CN"/>
    </w:rPr>
  </w:style>
  <w:style w:type="character" w:customStyle="1" w:styleId="39">
    <w:name w:val="尾注文本 字符"/>
    <w:basedOn w:val="21"/>
    <w:link w:val="10"/>
    <w:autoRedefine/>
    <w:semiHidden/>
    <w:qFormat/>
    <w:uiPriority w:val="99"/>
    <w:rPr>
      <w:rFonts w:ascii="宋体" w:hAnsi="宋体" w:eastAsia="宋体" w:cs="宋体"/>
      <w:sz w:val="20"/>
      <w:szCs w:val="20"/>
      <w:lang w:val="zh-CN" w:bidi="zh-CN"/>
    </w:rPr>
  </w:style>
  <w:style w:type="paragraph" w:customStyle="1" w:styleId="40">
    <w:name w:val="EndNote Bibliography Title"/>
    <w:basedOn w:val="1"/>
    <w:link w:val="41"/>
    <w:autoRedefine/>
    <w:qFormat/>
    <w:uiPriority w:val="0"/>
    <w:pPr>
      <w:jc w:val="center"/>
    </w:pPr>
    <w:rPr>
      <w:sz w:val="24"/>
    </w:rPr>
  </w:style>
  <w:style w:type="character" w:customStyle="1" w:styleId="41">
    <w:name w:val="EndNote Bibliography Title 字符"/>
    <w:basedOn w:val="38"/>
    <w:link w:val="40"/>
    <w:autoRedefine/>
    <w:qFormat/>
    <w:uiPriority w:val="0"/>
    <w:rPr>
      <w:rFonts w:ascii="宋体" w:hAnsi="宋体" w:eastAsia="宋体" w:cs="宋体"/>
      <w:sz w:val="24"/>
      <w:szCs w:val="20"/>
      <w:lang w:val="zh-CN" w:bidi="zh-CN"/>
    </w:rPr>
  </w:style>
  <w:style w:type="paragraph" w:customStyle="1" w:styleId="42">
    <w:name w:val="EndNote Bibliography"/>
    <w:basedOn w:val="1"/>
    <w:link w:val="43"/>
    <w:autoRedefine/>
    <w:qFormat/>
    <w:uiPriority w:val="0"/>
    <w:pPr>
      <w:jc w:val="both"/>
    </w:pPr>
    <w:rPr>
      <w:sz w:val="24"/>
    </w:rPr>
  </w:style>
  <w:style w:type="character" w:customStyle="1" w:styleId="43">
    <w:name w:val="EndNote Bibliography 字符"/>
    <w:basedOn w:val="38"/>
    <w:link w:val="42"/>
    <w:autoRedefine/>
    <w:qFormat/>
    <w:uiPriority w:val="0"/>
    <w:rPr>
      <w:rFonts w:ascii="宋体" w:hAnsi="宋体" w:eastAsia="宋体" w:cs="宋体"/>
      <w:sz w:val="24"/>
      <w:szCs w:val="20"/>
      <w:lang w:val="zh-CN" w:bidi="zh-CN"/>
    </w:rPr>
  </w:style>
  <w:style w:type="character" w:customStyle="1" w:styleId="44">
    <w:name w:val="批注文字 字符"/>
    <w:basedOn w:val="21"/>
    <w:link w:val="6"/>
    <w:autoRedefine/>
    <w:semiHidden/>
    <w:qFormat/>
    <w:uiPriority w:val="99"/>
    <w:rPr>
      <w:rFonts w:ascii="宋体" w:hAnsi="宋体" w:eastAsia="宋体" w:cs="宋体"/>
      <w:sz w:val="20"/>
      <w:szCs w:val="20"/>
      <w:lang w:val="zh-CN" w:bidi="zh-CN"/>
    </w:rPr>
  </w:style>
  <w:style w:type="character" w:customStyle="1" w:styleId="45">
    <w:name w:val="批注主题 字符"/>
    <w:basedOn w:val="44"/>
    <w:link w:val="18"/>
    <w:autoRedefine/>
    <w:semiHidden/>
    <w:qFormat/>
    <w:uiPriority w:val="99"/>
    <w:rPr>
      <w:rFonts w:ascii="宋体" w:hAnsi="宋体" w:eastAsia="宋体" w:cs="宋体"/>
      <w:b/>
      <w:bCs/>
      <w:sz w:val="20"/>
      <w:szCs w:val="20"/>
      <w:lang w:val="zh-CN" w:bidi="zh-CN"/>
    </w:rPr>
  </w:style>
  <w:style w:type="character" w:customStyle="1" w:styleId="46">
    <w:name w:val="批注框文本 字符"/>
    <w:basedOn w:val="21"/>
    <w:link w:val="11"/>
    <w:autoRedefine/>
    <w:semiHidden/>
    <w:qFormat/>
    <w:uiPriority w:val="99"/>
    <w:rPr>
      <w:rFonts w:ascii="Microsoft YaHei UI" w:hAnsi="宋体" w:eastAsia="Microsoft YaHei UI" w:cs="宋体"/>
      <w:sz w:val="18"/>
      <w:szCs w:val="18"/>
      <w:lang w:val="zh-CN" w:bidi="zh-CN"/>
    </w:rPr>
  </w:style>
  <w:style w:type="paragraph" w:customStyle="1" w:styleId="47">
    <w:name w:val="Revision"/>
    <w:autoRedefine/>
    <w:hidden/>
    <w:semiHidden/>
    <w:qFormat/>
    <w:uiPriority w:val="99"/>
    <w:pPr>
      <w:spacing w:after="0" w:line="240" w:lineRule="auto"/>
    </w:pPr>
    <w:rPr>
      <w:rFonts w:ascii="宋体" w:hAnsi="宋体" w:eastAsia="宋体" w:cs="宋体"/>
      <w:sz w:val="22"/>
      <w:szCs w:val="22"/>
      <w:lang w:val="zh-CN" w:eastAsia="zh-CN" w:bidi="zh-CN"/>
    </w:rPr>
  </w:style>
  <w:style w:type="character" w:customStyle="1" w:styleId="48">
    <w:name w:val="未处理的提及1"/>
    <w:basedOn w:val="2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9">
    <w:name w:val="日期 字符"/>
    <w:basedOn w:val="21"/>
    <w:link w:val="9"/>
    <w:autoRedefine/>
    <w:semiHidden/>
    <w:qFormat/>
    <w:uiPriority w:val="99"/>
    <w:rPr>
      <w:rFonts w:ascii="宋体" w:hAnsi="宋体" w:eastAsia="宋体" w:cs="宋体"/>
      <w:lang w:val="zh-CN" w:bidi="zh-CN"/>
    </w:rPr>
  </w:style>
  <w:style w:type="character" w:customStyle="1" w:styleId="50">
    <w:name w:val="标题 9 字符"/>
    <w:basedOn w:val="21"/>
    <w:link w:val="5"/>
    <w:autoRedefine/>
    <w:semiHidden/>
    <w:qFormat/>
    <w:uiPriority w:val="9"/>
    <w:rPr>
      <w:rFonts w:asciiTheme="majorHAnsi" w:hAnsiTheme="majorHAnsi" w:eastAsiaTheme="majorEastAsia" w:cstheme="majorBidi"/>
      <w:sz w:val="21"/>
      <w:szCs w:val="21"/>
      <w:lang w:val="zh-CN" w:bidi="zh-CN"/>
    </w:rPr>
  </w:style>
  <w:style w:type="character" w:customStyle="1" w:styleId="51">
    <w:name w:val="EndNote Bibliography Char"/>
    <w:basedOn w:val="21"/>
    <w:autoRedefine/>
    <w:qFormat/>
    <w:uiPriority w:val="0"/>
    <w:rPr>
      <w:rFonts w:ascii="Times New Roman" w:hAnsi="Times New Roman" w:eastAsia="宋体" w:cs="Times New Roman"/>
      <w:sz w:val="20"/>
    </w:rPr>
  </w:style>
  <w:style w:type="character" w:customStyle="1" w:styleId="52">
    <w:name w:val="fontstyle01"/>
    <w:basedOn w:val="21"/>
    <w:autoRedefine/>
    <w:qFormat/>
    <w:uiPriority w:val="0"/>
    <w:rPr>
      <w:rFonts w:hint="default" w:ascii="DY4+ZGEBO8-4" w:hAnsi="DY4+ZGEBO8-4"/>
      <w:color w:val="000000"/>
      <w:sz w:val="16"/>
      <w:szCs w:val="16"/>
    </w:rPr>
  </w:style>
  <w:style w:type="character" w:customStyle="1" w:styleId="53">
    <w:name w:val="fontstyle11"/>
    <w:basedOn w:val="21"/>
    <w:autoRedefine/>
    <w:qFormat/>
    <w:uiPriority w:val="0"/>
    <w:rPr>
      <w:rFonts w:hint="default" w:ascii="DY109+ZGEBPM-109" w:hAnsi="DY109+ZGEBPM-109"/>
      <w:color w:val="000000"/>
      <w:sz w:val="16"/>
      <w:szCs w:val="16"/>
    </w:rPr>
  </w:style>
  <w:style w:type="character" w:customStyle="1" w:styleId="54">
    <w:name w:val="Unresolved Mention"/>
    <w:basedOn w:val="21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header" Target="head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1.xml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png"/><Relationship Id="rId1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on Boardroom">
  <a:themeElements>
    <a:clrScheme name="视点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Ion Boardroom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>
            <a:fillRect/>
          </a:stretch>
        </a:blip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4BDCB-5B70-4C44-A3E6-12A653F232D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332</Words>
  <Characters>1896</Characters>
  <Lines>15</Lines>
  <Paragraphs>4</Paragraphs>
  <TotalTime>0</TotalTime>
  <ScaleCrop>false</ScaleCrop>
  <LinksUpToDate>false</LinksUpToDate>
  <CharactersWithSpaces>2224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25T01:13:00Z</dcterms:created>
  <dc:creator>Keyang Li</dc:creator>
  <dc:description>NE.Ref</dc:description>
  <cp:lastModifiedBy>刘京</cp:lastModifiedBy>
  <cp:lastPrinted>2023-06-26T10:26:00Z</cp:lastPrinted>
  <dcterms:modified xsi:type="dcterms:W3CDTF">2024-05-22T06:51:28Z</dcterms:modified>
  <cp:revision>29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9FD4AFFFA17D4A0EB06EC2F38DB34528_12</vt:lpwstr>
  </property>
</Properties>
</file>